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C8E819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A84F42">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EC8970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A84F42">
        <w:rPr>
          <w:rFonts w:ascii="Arial" w:eastAsia="Arial" w:hAnsi="Arial" w:cs="Arial"/>
          <w:sz w:val="24"/>
          <w:szCs w:val="24"/>
        </w:rPr>
        <w:t>8</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673D839A"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A84F42">
        <w:rPr>
          <w:rFonts w:ascii="Arial" w:eastAsia="Arial" w:hAnsi="Arial" w:cs="Arial"/>
          <w:b/>
          <w:color w:val="0070C0"/>
          <w:sz w:val="24"/>
          <w:szCs w:val="24"/>
        </w:rPr>
        <w:t>8</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2435C7" w:rsidRPr="002435C7">
        <w:rPr>
          <w:rFonts w:ascii="Arial" w:eastAsia="Arial" w:hAnsi="Arial" w:cs="Arial"/>
          <w:b/>
          <w:color w:val="0070C0"/>
          <w:sz w:val="24"/>
          <w:szCs w:val="24"/>
        </w:rPr>
        <w:t>576,352</w:t>
      </w:r>
      <w:r w:rsidR="002435C7">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2435C7" w:rsidRPr="002435C7">
        <w:rPr>
          <w:rFonts w:ascii="Arial" w:eastAsia="Arial" w:hAnsi="Arial" w:cs="Arial"/>
          <w:b/>
          <w:color w:val="0070C0"/>
          <w:sz w:val="24"/>
          <w:szCs w:val="24"/>
        </w:rPr>
        <w:t>29,763</w:t>
      </w:r>
      <w:r w:rsidR="002435C7">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2435C7" w:rsidRPr="002435C7">
        <w:rPr>
          <w:rFonts w:ascii="Arial" w:eastAsia="Arial" w:hAnsi="Arial" w:cs="Arial"/>
          <w:b/>
          <w:color w:val="0070C0"/>
          <w:sz w:val="24"/>
          <w:szCs w:val="24"/>
        </w:rPr>
        <w:t>534,271</w:t>
      </w:r>
      <w:r w:rsidR="002435C7">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2435C7" w:rsidRPr="002435C7">
        <w:rPr>
          <w:rFonts w:ascii="Arial" w:eastAsia="Arial" w:hAnsi="Arial" w:cs="Arial"/>
          <w:b/>
          <w:color w:val="0070C0"/>
          <w:sz w:val="24"/>
          <w:szCs w:val="24"/>
        </w:rPr>
        <w:t>12,318</w:t>
      </w:r>
      <w:r w:rsidR="002435C7">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7B48F559"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A84F42">
        <w:rPr>
          <w:rFonts w:ascii="Arial" w:eastAsia="Arial" w:hAnsi="Arial" w:cs="Arial"/>
          <w:i/>
          <w:color w:val="0070C0"/>
          <w:sz w:val="16"/>
          <w:szCs w:val="16"/>
        </w:rPr>
        <w:t>1</w:t>
      </w:r>
    </w:p>
    <w:p w14:paraId="56467FCC" w14:textId="77777777" w:rsidR="00667C6D" w:rsidRPr="0099277B" w:rsidRDefault="00667C6D" w:rsidP="00D04565">
      <w:pPr>
        <w:pStyle w:val="NoSpacing1"/>
        <w:contextualSpacing/>
        <w:rPr>
          <w:rFonts w:ascii="Arial" w:hAnsi="Arial" w:cs="Arial"/>
          <w:b/>
          <w:color w:val="002060"/>
          <w:sz w:val="20"/>
          <w:szCs w:val="20"/>
        </w:rPr>
      </w:pPr>
    </w:p>
    <w:p w14:paraId="2EFD962E" w14:textId="0081E7EC" w:rsidR="002638C6"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12AAED91" w14:textId="77777777" w:rsidR="0099277B" w:rsidRPr="0099277B" w:rsidRDefault="0099277B" w:rsidP="00D04565">
      <w:pPr>
        <w:pStyle w:val="NoSpacing1"/>
        <w:contextualSpacing/>
        <w:rPr>
          <w:rFonts w:ascii="Arial" w:hAnsi="Arial" w:cs="Arial"/>
          <w:b/>
          <w:color w:val="002060"/>
          <w:sz w:val="20"/>
        </w:rPr>
      </w:pPr>
    </w:p>
    <w:p w14:paraId="4000349A" w14:textId="53B0B8FE"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b/>
          <w:bCs/>
          <w:sz w:val="24"/>
          <w:szCs w:val="24"/>
        </w:rPr>
        <w:t xml:space="preserve"> </w:t>
      </w:r>
      <w:r w:rsidR="004652C8" w:rsidRPr="00A84F42">
        <w:rPr>
          <w:rFonts w:ascii="Arial" w:eastAsia="Arial" w:hAnsi="Arial" w:cs="Arial"/>
          <w:b/>
          <w:sz w:val="24"/>
          <w:szCs w:val="24"/>
        </w:rPr>
        <w:t>₱</w:t>
      </w:r>
      <w:r w:rsidR="0037337D" w:rsidRPr="00A84F42">
        <w:rPr>
          <w:rFonts w:ascii="Arial" w:eastAsia="Arial" w:hAnsi="Arial" w:cs="Arial"/>
          <w:b/>
          <w:bCs/>
          <w:sz w:val="24"/>
          <w:szCs w:val="24"/>
        </w:rPr>
        <w:t xml:space="preserve">2,020,641,345.73 </w:t>
      </w:r>
      <w:r w:rsidRPr="00A84F42">
        <w:rPr>
          <w:rFonts w:ascii="Arial" w:eastAsia="Arial" w:hAnsi="Arial" w:cs="Arial"/>
          <w:sz w:val="24"/>
          <w:szCs w:val="24"/>
        </w:rPr>
        <w:t>worth</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assistance</w:t>
      </w:r>
      <w:r w:rsidR="00D16141" w:rsidRPr="00A84F42">
        <w:rPr>
          <w:rFonts w:ascii="Arial" w:eastAsia="Arial" w:hAnsi="Arial" w:cs="Arial"/>
          <w:sz w:val="24"/>
          <w:szCs w:val="24"/>
        </w:rPr>
        <w:t xml:space="preserve"> </w:t>
      </w:r>
      <w:r w:rsidRPr="00A84F42">
        <w:rPr>
          <w:rFonts w:ascii="Arial" w:eastAsia="Arial" w:hAnsi="Arial" w:cs="Arial"/>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the</w:t>
      </w:r>
      <w:r w:rsidR="00D16141" w:rsidRPr="00A84F42">
        <w:rPr>
          <w:rFonts w:ascii="Arial" w:eastAsia="Arial" w:hAnsi="Arial" w:cs="Arial"/>
          <w:sz w:val="24"/>
          <w:szCs w:val="24"/>
        </w:rPr>
        <w:t xml:space="preserve"> </w:t>
      </w:r>
      <w:r w:rsidRPr="00A84F42">
        <w:rPr>
          <w:rFonts w:ascii="Arial" w:eastAsia="Arial" w:hAnsi="Arial" w:cs="Arial"/>
          <w:sz w:val="24"/>
          <w:szCs w:val="24"/>
        </w:rPr>
        <w:t>families</w:t>
      </w:r>
      <w:r w:rsidR="00D16141" w:rsidRPr="00A84F42">
        <w:rPr>
          <w:rFonts w:ascii="Arial" w:eastAsia="Arial" w:hAnsi="Arial" w:cs="Arial"/>
          <w:sz w:val="24"/>
          <w:szCs w:val="24"/>
        </w:rPr>
        <w:t xml:space="preserve"> </w:t>
      </w:r>
      <w:r w:rsidRPr="00A84F42">
        <w:rPr>
          <w:rFonts w:ascii="Arial" w:eastAsia="Arial" w:hAnsi="Arial" w:cs="Arial"/>
          <w:sz w:val="24"/>
          <w:szCs w:val="24"/>
        </w:rPr>
        <w:t>and</w:t>
      </w:r>
      <w:r w:rsidR="00D16141" w:rsidRPr="00A84F42">
        <w:rPr>
          <w:rFonts w:ascii="Arial" w:eastAsia="Arial" w:hAnsi="Arial" w:cs="Arial"/>
          <w:sz w:val="24"/>
          <w:szCs w:val="24"/>
        </w:rPr>
        <w:t xml:space="preserve"> </w:t>
      </w:r>
      <w:r w:rsidRPr="00A84F42">
        <w:rPr>
          <w:rFonts w:ascii="Arial" w:eastAsia="Arial" w:hAnsi="Arial" w:cs="Arial"/>
          <w:sz w:val="24"/>
          <w:szCs w:val="24"/>
        </w:rPr>
        <w:t>individuals</w:t>
      </w:r>
      <w:r w:rsidR="00D16141" w:rsidRPr="00A84F42">
        <w:rPr>
          <w:rFonts w:ascii="Arial" w:eastAsia="Arial" w:hAnsi="Arial" w:cs="Arial"/>
          <w:sz w:val="24"/>
          <w:szCs w:val="24"/>
        </w:rPr>
        <w:t xml:space="preserve"> </w:t>
      </w:r>
      <w:r w:rsidRPr="00A84F42">
        <w:rPr>
          <w:rFonts w:ascii="Arial" w:eastAsia="Arial" w:hAnsi="Arial" w:cs="Arial"/>
          <w:sz w:val="24"/>
          <w:szCs w:val="24"/>
        </w:rPr>
        <w:t>including</w:t>
      </w:r>
      <w:r w:rsidR="00D16141" w:rsidRPr="00A84F42">
        <w:rPr>
          <w:rFonts w:ascii="Arial" w:eastAsia="Arial" w:hAnsi="Arial" w:cs="Arial"/>
          <w:sz w:val="24"/>
          <w:szCs w:val="24"/>
        </w:rPr>
        <w:t xml:space="preserve"> </w:t>
      </w:r>
      <w:proofErr w:type="spellStart"/>
      <w:r w:rsidRPr="00A84F42">
        <w:rPr>
          <w:rFonts w:ascii="Arial" w:eastAsia="Arial" w:hAnsi="Arial" w:cs="Arial"/>
          <w:sz w:val="24"/>
          <w:szCs w:val="24"/>
        </w:rPr>
        <w:t>strandees</w:t>
      </w:r>
      <w:proofErr w:type="spellEnd"/>
      <w:r w:rsidR="00D16141" w:rsidRPr="00A84F42">
        <w:rPr>
          <w:rFonts w:ascii="Arial" w:eastAsia="Arial" w:hAnsi="Arial" w:cs="Arial"/>
          <w:sz w:val="24"/>
          <w:szCs w:val="24"/>
        </w:rPr>
        <w:t xml:space="preserve"> </w:t>
      </w:r>
      <w:r w:rsidRPr="00A84F42">
        <w:rPr>
          <w:rFonts w:ascii="Arial" w:eastAsia="Arial" w:hAnsi="Arial" w:cs="Arial"/>
          <w:sz w:val="24"/>
          <w:szCs w:val="24"/>
        </w:rPr>
        <w:t>affect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A84F42">
        <w:rPr>
          <w:rFonts w:ascii="Arial" w:eastAsia="Arial" w:hAnsi="Arial" w:cs="Arial"/>
          <w:sz w:val="24"/>
          <w:szCs w:val="24"/>
        </w:rPr>
        <w:t>community</w:t>
      </w:r>
      <w:r w:rsidR="00D16141" w:rsidRPr="00A84F42">
        <w:rPr>
          <w:rFonts w:ascii="Arial" w:eastAsia="Arial" w:hAnsi="Arial" w:cs="Arial"/>
          <w:sz w:val="24"/>
          <w:szCs w:val="24"/>
        </w:rPr>
        <w:t xml:space="preserve"> </w:t>
      </w:r>
      <w:r w:rsidRPr="00A84F42">
        <w:rPr>
          <w:rFonts w:ascii="Arial" w:eastAsia="Arial" w:hAnsi="Arial" w:cs="Arial"/>
          <w:sz w:val="24"/>
          <w:szCs w:val="24"/>
        </w:rPr>
        <w:t>quarantine</w:t>
      </w:r>
      <w:r w:rsidR="00D16141" w:rsidRPr="00A84F42">
        <w:rPr>
          <w:rFonts w:ascii="Arial" w:eastAsia="Arial" w:hAnsi="Arial" w:cs="Arial"/>
          <w:sz w:val="24"/>
          <w:szCs w:val="24"/>
        </w:rPr>
        <w:t xml:space="preserve"> </w:t>
      </w:r>
      <w:r w:rsidRPr="00A84F42">
        <w:rPr>
          <w:rFonts w:ascii="Arial" w:eastAsia="Arial" w:hAnsi="Arial" w:cs="Arial"/>
          <w:sz w:val="24"/>
          <w:szCs w:val="24"/>
        </w:rPr>
        <w:t>being</w:t>
      </w:r>
      <w:r w:rsidR="00D16141" w:rsidRPr="00A84F42">
        <w:rPr>
          <w:rFonts w:ascii="Arial" w:eastAsia="Arial" w:hAnsi="Arial" w:cs="Arial"/>
          <w:sz w:val="24"/>
          <w:szCs w:val="24"/>
        </w:rPr>
        <w:t xml:space="preserve"> </w:t>
      </w:r>
      <w:r w:rsidRPr="00A84F42">
        <w:rPr>
          <w:rFonts w:ascii="Arial" w:eastAsia="Arial" w:hAnsi="Arial" w:cs="Arial"/>
          <w:sz w:val="24"/>
          <w:szCs w:val="24"/>
        </w:rPr>
        <w:t>implemented</w:t>
      </w:r>
      <w:r w:rsidR="00D16141" w:rsidRPr="00A84F42">
        <w:rPr>
          <w:rFonts w:ascii="Arial" w:eastAsia="Arial" w:hAnsi="Arial" w:cs="Arial"/>
          <w:sz w:val="24"/>
          <w:szCs w:val="24"/>
        </w:rPr>
        <w:t xml:space="preserve"> </w:t>
      </w:r>
      <w:r w:rsidRPr="00A84F42">
        <w:rPr>
          <w:rFonts w:ascii="Arial" w:eastAsia="Arial" w:hAnsi="Arial" w:cs="Arial"/>
          <w:sz w:val="24"/>
          <w:szCs w:val="24"/>
        </w:rPr>
        <w:t>due</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COVID-19</w:t>
      </w:r>
      <w:r w:rsidR="00D16141" w:rsidRPr="00A84F42">
        <w:rPr>
          <w:rFonts w:ascii="Arial" w:eastAsia="Arial" w:hAnsi="Arial" w:cs="Arial"/>
          <w:sz w:val="24"/>
          <w:szCs w:val="24"/>
        </w:rPr>
        <w:t xml:space="preserve"> </w:t>
      </w:r>
      <w:r w:rsidRPr="00A84F42">
        <w:rPr>
          <w:rFonts w:ascii="Arial" w:eastAsia="Arial" w:hAnsi="Arial" w:cs="Arial"/>
          <w:sz w:val="24"/>
          <w:szCs w:val="24"/>
        </w:rPr>
        <w:t>pandemic;</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which,</w:t>
      </w:r>
      <w:r w:rsidR="00201C7A" w:rsidRPr="00A84F42">
        <w:rPr>
          <w:rFonts w:ascii="Arial" w:eastAsia="Arial" w:hAnsi="Arial" w:cs="Arial"/>
          <w:sz w:val="24"/>
          <w:szCs w:val="24"/>
        </w:rPr>
        <w:t xml:space="preserve"> </w:t>
      </w:r>
      <w:r w:rsidR="00CD47B7" w:rsidRPr="00A84F42">
        <w:rPr>
          <w:rFonts w:ascii="Arial" w:eastAsia="Arial" w:hAnsi="Arial" w:cs="Arial"/>
          <w:b/>
          <w:sz w:val="24"/>
          <w:szCs w:val="24"/>
        </w:rPr>
        <w:t>₱</w:t>
      </w:r>
      <w:r w:rsidR="0037337D" w:rsidRPr="00A84F42">
        <w:rPr>
          <w:rFonts w:ascii="Arial" w:eastAsia="Arial" w:hAnsi="Arial" w:cs="Arial"/>
          <w:b/>
          <w:sz w:val="24"/>
          <w:szCs w:val="24"/>
        </w:rPr>
        <w:t xml:space="preserve">1,494,816,526.87 </w:t>
      </w:r>
      <w:r w:rsidRPr="00A84F42">
        <w:rPr>
          <w:rFonts w:ascii="Arial" w:eastAsia="Arial" w:hAnsi="Arial" w:cs="Arial"/>
          <w:bCs/>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A84F42">
        <w:rPr>
          <w:rFonts w:ascii="Arial" w:eastAsia="Arial" w:hAnsi="Arial" w:cs="Arial"/>
          <w:b/>
          <w:sz w:val="24"/>
          <w:szCs w:val="24"/>
        </w:rPr>
        <w:t>DSWD</w:t>
      </w:r>
      <w:r w:rsidRPr="00A84F42">
        <w:rPr>
          <w:rFonts w:ascii="Arial" w:eastAsia="Arial" w:hAnsi="Arial" w:cs="Arial"/>
          <w:sz w:val="24"/>
          <w:szCs w:val="24"/>
        </w:rPr>
        <w:t>,</w:t>
      </w:r>
      <w:r w:rsidR="00D16141" w:rsidRPr="00A84F42">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37337D" w:rsidRPr="0037337D" w14:paraId="61A002B4" w14:textId="77777777" w:rsidTr="0037337D">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B525CD" w14:textId="77777777" w:rsidR="0037337D" w:rsidRPr="0037337D" w:rsidRDefault="0037337D" w:rsidP="0037337D">
            <w:pPr>
              <w:widowControl/>
              <w:spacing w:after="0" w:line="240" w:lineRule="auto"/>
              <w:ind w:right="57"/>
              <w:contextualSpacing/>
              <w:jc w:val="center"/>
              <w:rPr>
                <w:rFonts w:ascii="Arial Narrow" w:eastAsia="Times New Roman" w:hAnsi="Arial Narrow"/>
                <w:b/>
                <w:bCs/>
                <w:color w:val="000000"/>
                <w:sz w:val="20"/>
                <w:szCs w:val="20"/>
              </w:rPr>
            </w:pPr>
            <w:r w:rsidRPr="0037337D">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77F287" w14:textId="514A0518"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COST OF ASSISTANCE</w:t>
            </w:r>
          </w:p>
        </w:tc>
      </w:tr>
      <w:tr w:rsidR="0037337D" w:rsidRPr="0037337D" w14:paraId="22C3EC8E" w14:textId="77777777" w:rsidTr="0037337D">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D75E06" w14:textId="77777777" w:rsidR="0037337D" w:rsidRPr="0037337D" w:rsidRDefault="0037337D" w:rsidP="0037337D">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3F008B" w14:textId="1834EFD3"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04B1B5" w14:textId="79BB4238"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224518" w14:textId="3109EC66"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C1897A" w14:textId="098DE7F6"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GRAND TOTAL</w:t>
            </w:r>
          </w:p>
        </w:tc>
      </w:tr>
      <w:tr w:rsidR="0037337D" w:rsidRPr="0037337D" w14:paraId="3F64D96A" w14:textId="77777777" w:rsidTr="0037337D">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886EE20" w14:textId="77777777"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B6A2727" w14:textId="1F63DDE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494,816,526.8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26CE1BA" w14:textId="63525F3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93,974,408.9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61C7F40" w14:textId="171B160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6E4A9C8E" w14:textId="750B49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020,641,345.73 </w:t>
            </w:r>
          </w:p>
        </w:tc>
      </w:tr>
      <w:tr w:rsidR="0037337D" w:rsidRPr="0037337D" w14:paraId="0E93038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F58BA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8FB5ED5" w14:textId="27BF320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46,570,750.45 </w:t>
            </w:r>
          </w:p>
        </w:tc>
        <w:tc>
          <w:tcPr>
            <w:tcW w:w="958" w:type="pct"/>
            <w:tcBorders>
              <w:top w:val="nil"/>
              <w:left w:val="nil"/>
              <w:bottom w:val="single" w:sz="4" w:space="0" w:color="000000"/>
              <w:right w:val="single" w:sz="4" w:space="0" w:color="000000"/>
            </w:tcBorders>
            <w:shd w:val="clear" w:color="A5A5A5" w:fill="A5A5A5"/>
            <w:noWrap/>
            <w:vAlign w:val="bottom"/>
            <w:hideMark/>
          </w:tcPr>
          <w:p w14:paraId="3E71F110" w14:textId="7C6E03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439CAEE" w14:textId="59A3C2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2AD751" w14:textId="52CD70A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1,980,750.45 </w:t>
            </w:r>
          </w:p>
        </w:tc>
      </w:tr>
      <w:tr w:rsidR="0037337D" w:rsidRPr="0037337D" w14:paraId="280E25F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A7E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CC83A8C" w14:textId="2C8A70D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0,803,102.79 </w:t>
            </w:r>
          </w:p>
        </w:tc>
        <w:tc>
          <w:tcPr>
            <w:tcW w:w="958" w:type="pct"/>
            <w:tcBorders>
              <w:top w:val="nil"/>
              <w:left w:val="nil"/>
              <w:bottom w:val="single" w:sz="4" w:space="0" w:color="000000"/>
              <w:right w:val="single" w:sz="4" w:space="0" w:color="000000"/>
            </w:tcBorders>
            <w:shd w:val="clear" w:color="auto" w:fill="auto"/>
            <w:noWrap/>
            <w:vAlign w:val="bottom"/>
            <w:hideMark/>
          </w:tcPr>
          <w:p w14:paraId="287B0CC4" w14:textId="31A1B77A"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A57114" w14:textId="6CCE764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EFD6BE" w14:textId="56DF11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803,102.79 </w:t>
            </w:r>
          </w:p>
        </w:tc>
      </w:tr>
      <w:tr w:rsidR="0037337D" w:rsidRPr="0037337D" w14:paraId="7695C94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45B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C69890" w14:textId="6CE5AE2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2,909,809.36 </w:t>
            </w:r>
          </w:p>
        </w:tc>
        <w:tc>
          <w:tcPr>
            <w:tcW w:w="958" w:type="pct"/>
            <w:tcBorders>
              <w:top w:val="nil"/>
              <w:left w:val="nil"/>
              <w:bottom w:val="single" w:sz="4" w:space="0" w:color="000000"/>
              <w:right w:val="single" w:sz="4" w:space="0" w:color="000000"/>
            </w:tcBorders>
            <w:shd w:val="clear" w:color="auto" w:fill="auto"/>
            <w:noWrap/>
            <w:vAlign w:val="bottom"/>
            <w:hideMark/>
          </w:tcPr>
          <w:p w14:paraId="7FD79118" w14:textId="2B740E9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63C2F" w14:textId="79F357B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9F914C" w14:textId="2E47A8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5,009,809.36 </w:t>
            </w:r>
          </w:p>
        </w:tc>
      </w:tr>
      <w:tr w:rsidR="0037337D" w:rsidRPr="0037337D" w14:paraId="7BFE6A8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6A8B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6944AAD" w14:textId="0FB8179C"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3201BDF8" w14:textId="7B0313C5"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E194F6" w14:textId="1C53807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1C47E1" w14:textId="5DF2A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022,450.00 </w:t>
            </w:r>
          </w:p>
        </w:tc>
      </w:tr>
      <w:tr w:rsidR="0037337D" w:rsidRPr="0037337D" w14:paraId="37E109B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913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7C50B0" w14:textId="37B810D3"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0,549,218.00 </w:t>
            </w:r>
          </w:p>
        </w:tc>
        <w:tc>
          <w:tcPr>
            <w:tcW w:w="958" w:type="pct"/>
            <w:tcBorders>
              <w:top w:val="nil"/>
              <w:left w:val="nil"/>
              <w:bottom w:val="single" w:sz="4" w:space="0" w:color="000000"/>
              <w:right w:val="single" w:sz="4" w:space="0" w:color="000000"/>
            </w:tcBorders>
            <w:shd w:val="clear" w:color="auto" w:fill="auto"/>
            <w:noWrap/>
            <w:vAlign w:val="bottom"/>
            <w:hideMark/>
          </w:tcPr>
          <w:p w14:paraId="0C3039F8" w14:textId="168646C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CA441" w14:textId="4926778B"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8A61E31" w14:textId="2E575C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799,218.00 </w:t>
            </w:r>
          </w:p>
        </w:tc>
      </w:tr>
      <w:tr w:rsidR="0037337D" w:rsidRPr="0037337D" w14:paraId="0F23FA8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E184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3740FB" w14:textId="1B5753CE"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0EC48C18" w14:textId="6249AAE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F1CF5" w14:textId="2174F8BB"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46AB3D" w14:textId="6103AA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5,866,619.10 </w:t>
            </w:r>
          </w:p>
        </w:tc>
      </w:tr>
      <w:tr w:rsidR="0037337D" w:rsidRPr="0037337D" w14:paraId="240431A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4F162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1217AB" w14:textId="25BCF520"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5422EB96" w14:textId="2158F65C"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4CBFB" w14:textId="6D010DA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024B00" w14:textId="4E3E59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294,620.00 </w:t>
            </w:r>
          </w:p>
        </w:tc>
      </w:tr>
      <w:tr w:rsidR="0037337D" w:rsidRPr="0037337D" w14:paraId="5236026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136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D6B27D" w14:textId="338A0A73"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8,402,413.00 </w:t>
            </w:r>
          </w:p>
        </w:tc>
        <w:tc>
          <w:tcPr>
            <w:tcW w:w="958" w:type="pct"/>
            <w:tcBorders>
              <w:top w:val="nil"/>
              <w:left w:val="nil"/>
              <w:bottom w:val="single" w:sz="4" w:space="0" w:color="000000"/>
              <w:right w:val="single" w:sz="4" w:space="0" w:color="000000"/>
            </w:tcBorders>
            <w:shd w:val="clear" w:color="auto" w:fill="auto"/>
            <w:noWrap/>
            <w:vAlign w:val="bottom"/>
            <w:hideMark/>
          </w:tcPr>
          <w:p w14:paraId="0E8A62EB" w14:textId="3880731B"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018E6F" w14:textId="78AB51C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C239F3" w14:textId="3DA8D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5,844,913.00 </w:t>
            </w:r>
          </w:p>
        </w:tc>
      </w:tr>
      <w:tr w:rsidR="0037337D" w:rsidRPr="0037337D" w14:paraId="03701F8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735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9D95E0" w14:textId="486DABBE"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08B6267" w14:textId="32FC879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E4AF3D1" w14:textId="24BD431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787012" w14:textId="0C7775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63,960.00 </w:t>
            </w:r>
          </w:p>
        </w:tc>
      </w:tr>
      <w:tr w:rsidR="0037337D" w:rsidRPr="0037337D" w14:paraId="31510C1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678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015220" w14:textId="773B65A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8936D" w14:textId="3B9B011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3FCBBE6" w14:textId="67D2A058"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C157C6" w14:textId="0BBE6B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39,000.00 </w:t>
            </w:r>
          </w:p>
        </w:tc>
      </w:tr>
      <w:tr w:rsidR="0037337D" w:rsidRPr="0037337D" w14:paraId="375920D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499A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vot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C98EBA" w14:textId="17BFE59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54F7C" w14:textId="4D8EAAC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720B0" w14:textId="40C2E28E"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2DD534" w14:textId="405B10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964,300.00 </w:t>
            </w:r>
          </w:p>
        </w:tc>
      </w:tr>
      <w:tr w:rsidR="0037337D" w:rsidRPr="0037337D" w14:paraId="74F78F9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E39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BD81E" w14:textId="4BDE7B0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4,913,335.00 </w:t>
            </w:r>
          </w:p>
        </w:tc>
        <w:tc>
          <w:tcPr>
            <w:tcW w:w="958" w:type="pct"/>
            <w:tcBorders>
              <w:top w:val="nil"/>
              <w:left w:val="nil"/>
              <w:bottom w:val="single" w:sz="4" w:space="0" w:color="000000"/>
              <w:right w:val="single" w:sz="4" w:space="0" w:color="000000"/>
            </w:tcBorders>
            <w:shd w:val="clear" w:color="auto" w:fill="auto"/>
            <w:noWrap/>
            <w:vAlign w:val="bottom"/>
            <w:hideMark/>
          </w:tcPr>
          <w:p w14:paraId="1E6ED9BB" w14:textId="4DB0341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DA3A4D1" w14:textId="697BE03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F69D26" w14:textId="40CA62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13,335.00 </w:t>
            </w:r>
          </w:p>
        </w:tc>
      </w:tr>
      <w:tr w:rsidR="0037337D" w:rsidRPr="0037337D" w14:paraId="46B5094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DB8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A35CD3" w14:textId="71EB59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E2CED1B" w14:textId="3D49E8A0"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11893" w14:textId="463FEF6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5688B4D" w14:textId="5AD8F9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149,984.00 </w:t>
            </w:r>
          </w:p>
        </w:tc>
      </w:tr>
      <w:tr w:rsidR="0037337D" w:rsidRPr="0037337D" w14:paraId="466B3DC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0B4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986419" w14:textId="11C7F955"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644E1AE" w14:textId="1808A3AA"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92BECF" w14:textId="180E5A33"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7AEC292" w14:textId="459E3D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782,540.00 </w:t>
            </w:r>
          </w:p>
        </w:tc>
      </w:tr>
      <w:tr w:rsidR="0037337D" w:rsidRPr="0037337D" w14:paraId="22CC54A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E7E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61A56785" w14:textId="3CBE8BF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30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1815420" w14:textId="5668E901"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51E4C" w14:textId="69224298"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2E83F2D" w14:textId="1807ED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00,763.60 </w:t>
            </w:r>
          </w:p>
        </w:tc>
      </w:tr>
      <w:tr w:rsidR="0037337D" w:rsidRPr="0037337D" w14:paraId="490A86D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D934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C330C4" w14:textId="3482B23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7132939C" w14:textId="69AAE13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5C1A8" w14:textId="3F1D20B1"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F318C8" w14:textId="429F50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2,070,385.80 </w:t>
            </w:r>
          </w:p>
        </w:tc>
      </w:tr>
      <w:tr w:rsidR="0037337D" w:rsidRPr="0037337D" w14:paraId="7769B6D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322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A1C8F3" w14:textId="1BDAD2D8"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8,503,689.80 </w:t>
            </w:r>
          </w:p>
        </w:tc>
        <w:tc>
          <w:tcPr>
            <w:tcW w:w="958" w:type="pct"/>
            <w:tcBorders>
              <w:top w:val="nil"/>
              <w:left w:val="nil"/>
              <w:bottom w:val="single" w:sz="4" w:space="0" w:color="000000"/>
              <w:right w:val="single" w:sz="4" w:space="0" w:color="000000"/>
            </w:tcBorders>
            <w:shd w:val="clear" w:color="auto" w:fill="auto"/>
            <w:noWrap/>
            <w:vAlign w:val="bottom"/>
            <w:hideMark/>
          </w:tcPr>
          <w:p w14:paraId="78A6CE24" w14:textId="47E5D4F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F404D" w14:textId="5BDA4AE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92A250" w14:textId="747784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7,353,689.80 </w:t>
            </w:r>
          </w:p>
        </w:tc>
      </w:tr>
      <w:tr w:rsidR="0037337D" w:rsidRPr="0037337D" w14:paraId="32EC226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9775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7EAAAF" w14:textId="00E4264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6466C800" w14:textId="02A3EF8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38C54" w14:textId="3AF6765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FB54AC" w14:textId="74E56B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87,260.00 </w:t>
            </w:r>
          </w:p>
        </w:tc>
      </w:tr>
      <w:tr w:rsidR="0037337D" w:rsidRPr="0037337D" w14:paraId="0569805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EF99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D497E3" w14:textId="33AAE380"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3A3F3" w14:textId="5DF759D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457BDF" w14:textId="2D59B9D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ADBE47" w14:textId="3BF852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7,114,800.00 </w:t>
            </w:r>
          </w:p>
        </w:tc>
      </w:tr>
      <w:tr w:rsidR="0037337D" w:rsidRPr="0037337D" w14:paraId="41AD7C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D353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79F4DE1" w14:textId="135FF5B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2,711,209.43 </w:t>
            </w:r>
          </w:p>
        </w:tc>
        <w:tc>
          <w:tcPr>
            <w:tcW w:w="958" w:type="pct"/>
            <w:tcBorders>
              <w:top w:val="nil"/>
              <w:left w:val="nil"/>
              <w:bottom w:val="single" w:sz="4" w:space="0" w:color="000000"/>
              <w:right w:val="single" w:sz="4" w:space="0" w:color="000000"/>
            </w:tcBorders>
            <w:shd w:val="clear" w:color="A5A5A5" w:fill="A5A5A5"/>
            <w:noWrap/>
            <w:vAlign w:val="bottom"/>
            <w:hideMark/>
          </w:tcPr>
          <w:p w14:paraId="657B94D7" w14:textId="67E8E03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109EFB8" w14:textId="4C28D41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3E4A1A" w14:textId="20242E5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7,367,320.02 </w:t>
            </w:r>
          </w:p>
        </w:tc>
      </w:tr>
      <w:tr w:rsidR="0037337D" w:rsidRPr="0037337D" w14:paraId="1DB54C1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53F14"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Ilocos</w:t>
            </w:r>
            <w:proofErr w:type="spellEnd"/>
            <w:r w:rsidRPr="0037337D">
              <w:rPr>
                <w:rFonts w:ascii="Arial Narrow" w:hAnsi="Arial Narrow"/>
                <w:b/>
                <w:bCs/>
                <w:color w:val="000000"/>
                <w:sz w:val="20"/>
                <w:szCs w:val="20"/>
              </w:rPr>
              <w:t xml:space="preserve">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1BE35" w14:textId="3A65A6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27AA5DC" w14:textId="40A8D86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39C202" w14:textId="244032C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D4C5CF" w14:textId="5A6C24B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935,583.38 </w:t>
            </w:r>
          </w:p>
        </w:tc>
      </w:tr>
      <w:tr w:rsidR="0037337D" w:rsidRPr="0037337D" w14:paraId="290139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43F6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05B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LGU </w:t>
            </w:r>
            <w:proofErr w:type="spellStart"/>
            <w:r w:rsidRPr="0037337D">
              <w:rPr>
                <w:rFonts w:ascii="Arial Narrow" w:hAnsi="Arial Narrow"/>
                <w:i/>
                <w:iCs/>
                <w:color w:val="000000"/>
                <w:sz w:val="20"/>
                <w:szCs w:val="20"/>
              </w:rPr>
              <w:t>Ilocos</w:t>
            </w:r>
            <w:proofErr w:type="spellEnd"/>
            <w:r w:rsidRPr="0037337D">
              <w:rPr>
                <w:rFonts w:ascii="Arial Narrow" w:hAnsi="Arial Narrow"/>
                <w:i/>
                <w:iCs/>
                <w:color w:val="000000"/>
                <w:sz w:val="20"/>
                <w:szCs w:val="20"/>
              </w:rPr>
              <w:t xml:space="preserve"> Norte</w:t>
            </w:r>
          </w:p>
        </w:tc>
        <w:tc>
          <w:tcPr>
            <w:tcW w:w="1003" w:type="pct"/>
            <w:tcBorders>
              <w:top w:val="nil"/>
              <w:left w:val="nil"/>
              <w:bottom w:val="single" w:sz="4" w:space="0" w:color="000000"/>
              <w:right w:val="single" w:sz="4" w:space="0" w:color="000000"/>
            </w:tcBorders>
            <w:shd w:val="clear" w:color="auto" w:fill="auto"/>
            <w:noWrap/>
            <w:vAlign w:val="center"/>
            <w:hideMark/>
          </w:tcPr>
          <w:p w14:paraId="4B67DA78" w14:textId="4C65C7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34FBBE" w14:textId="510FFC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AA932D" w14:textId="770CF9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CF15" w14:textId="5AD109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000.00 </w:t>
            </w:r>
          </w:p>
        </w:tc>
      </w:tr>
      <w:tr w:rsidR="0037337D" w:rsidRPr="0037337D" w14:paraId="220F77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9CBC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A95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110D9FD" w14:textId="0C9692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E87AA82" w14:textId="0CB33A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A510C6" w14:textId="4219C5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143B6" w14:textId="17F55A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3,092.45 </w:t>
            </w:r>
          </w:p>
        </w:tc>
      </w:tr>
      <w:tr w:rsidR="0037337D" w:rsidRPr="0037337D" w14:paraId="64C898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4A5E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D4F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22D79A" w14:textId="298B3D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0B60BEF" w14:textId="0D72AD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49344" w14:textId="62650B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23718" w14:textId="0ECC3F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7B5F7A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DC6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05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F4920AF" w14:textId="4781E9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1377CA1F" w14:textId="33E9E8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91B3FE" w14:textId="4D789B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301F8" w14:textId="3A77EF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295.58 </w:t>
            </w:r>
          </w:p>
        </w:tc>
      </w:tr>
      <w:tr w:rsidR="0037337D" w:rsidRPr="0037337D" w14:paraId="6E3ADB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C571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6F6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E346629" w14:textId="31D314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B4000E5" w14:textId="62F0C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F2E67" w14:textId="57935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3FDC2" w14:textId="7BD0C5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6,299.20 </w:t>
            </w:r>
          </w:p>
        </w:tc>
      </w:tr>
      <w:tr w:rsidR="0037337D" w:rsidRPr="0037337D" w14:paraId="20544B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96BE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C83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na</w:t>
            </w:r>
            <w:proofErr w:type="spellEnd"/>
            <w:r w:rsidRPr="0037337D">
              <w:rPr>
                <w:rFonts w:ascii="Arial Narrow" w:hAnsi="Arial Narrow"/>
                <w:i/>
                <w:iCs/>
                <w:color w:val="000000"/>
                <w:sz w:val="20"/>
                <w:szCs w:val="20"/>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64D4E13" w14:textId="0F0A40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B8ECDF" w14:textId="3384A3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63E2CF" w14:textId="4B77B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D0BB" w14:textId="0BC343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39534B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EE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F5B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2B8E0958" w14:textId="716981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3093FAD" w14:textId="2AA768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C86FF" w14:textId="742D96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3B27D" w14:textId="22CCA1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4587FF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B768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FF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1B9E367" w14:textId="18EF0F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355A967" w14:textId="6905C7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4850BD18" w14:textId="1E25AD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3120A" w14:textId="2CE3B6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68,551.20 </w:t>
            </w:r>
          </w:p>
        </w:tc>
      </w:tr>
      <w:tr w:rsidR="0037337D" w:rsidRPr="0037337D" w14:paraId="0150C1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03B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5B3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1F97F95" w14:textId="7D7B21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BA04B47" w14:textId="2E3A52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749597" w14:textId="1B7AA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BC7E6" w14:textId="7578E0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092.45 </w:t>
            </w:r>
          </w:p>
        </w:tc>
      </w:tr>
      <w:tr w:rsidR="0037337D" w:rsidRPr="0037337D" w14:paraId="11E5812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D20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B797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A3FC06E" w14:textId="7FB370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AC6171D" w14:textId="3F68E2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7178EB" w14:textId="15B938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8B0DA" w14:textId="41E7CB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049265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956F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B18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CD4D9F" w14:textId="30FABB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3E27C3D3" w14:textId="2AC89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904142" w14:textId="327449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43F05" w14:textId="6AE0E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247.70 </w:t>
            </w:r>
          </w:p>
        </w:tc>
      </w:tr>
      <w:tr w:rsidR="0037337D" w:rsidRPr="0037337D" w14:paraId="6233EA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FB28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10E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146C82" w14:textId="093124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B936E12" w14:textId="70E359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2A73E" w14:textId="201EA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6D55C" w14:textId="67AF54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304.70 </w:t>
            </w:r>
          </w:p>
        </w:tc>
      </w:tr>
      <w:tr w:rsidR="0037337D" w:rsidRPr="0037337D" w14:paraId="00F2C5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91D2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000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CB55226" w14:textId="493F3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31D22B2" w14:textId="286116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8C48E" w14:textId="2BF08B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956C6" w14:textId="00B2FF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96,280.50 </w:t>
            </w:r>
          </w:p>
        </w:tc>
      </w:tr>
      <w:tr w:rsidR="0037337D" w:rsidRPr="0037337D" w14:paraId="21D900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08A7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DB2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AE117DD" w14:textId="66CDA4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85D7751" w14:textId="47491E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4B725FC" w14:textId="5967AF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8F9EF" w14:textId="50C6B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29,385.70 </w:t>
            </w:r>
          </w:p>
        </w:tc>
      </w:tr>
      <w:tr w:rsidR="0037337D" w:rsidRPr="0037337D" w14:paraId="796A49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037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F54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90D36C9" w14:textId="62714F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AFBA133" w14:textId="3EFE68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63F5BF" w14:textId="552B68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78085" w14:textId="38BF15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1,333.20 </w:t>
            </w:r>
          </w:p>
        </w:tc>
      </w:tr>
      <w:tr w:rsidR="0037337D" w:rsidRPr="0037337D" w14:paraId="255C14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1153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83F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275F8FD" w14:textId="58DC3C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2DDF29A" w14:textId="69797E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B0DEF9" w14:textId="164710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6FF46" w14:textId="7D0FD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1,187.20 </w:t>
            </w:r>
          </w:p>
        </w:tc>
      </w:tr>
      <w:tr w:rsidR="0037337D" w:rsidRPr="0037337D" w14:paraId="73CC7B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54D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3F0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B1B0D82" w14:textId="04E4FA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7E22872" w14:textId="43FE9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364667" w14:textId="2AFFA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79E9B" w14:textId="094C3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2589CB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F13A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24D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C17B12D" w14:textId="7ECCA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F518E3" w14:textId="39B920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C89AF3" w14:textId="592FFD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D37FE" w14:textId="6B087B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52638E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A87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48F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38976B" w14:textId="60CBA2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3159F70" w14:textId="509327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92750A" w14:textId="3AC33A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0C2F2" w14:textId="75AB65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64A966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489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0A84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DE5309E" w14:textId="011BE3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870267" w14:textId="74C7AC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73FD91" w14:textId="167296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3567A" w14:textId="0E4E58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7EAAD7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B237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D0D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E1890A7" w14:textId="2B2910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721C33" w14:textId="346033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B0BFF2" w14:textId="06D34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08494" w14:textId="706A8F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2C46851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E39D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D81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5F5FB28" w14:textId="14AF12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8B117DC" w14:textId="278C9A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CFCBC" w14:textId="7A84D1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87968" w14:textId="2EF01F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453.20 </w:t>
            </w:r>
          </w:p>
        </w:tc>
      </w:tr>
      <w:tr w:rsidR="0037337D" w:rsidRPr="0037337D" w14:paraId="70C6FB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BA1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D0B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4A1281" w14:textId="4D1417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19B4B449" w14:textId="1B0C20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750AB1" w14:textId="34D335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0EA7" w14:textId="6C8835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578.20 </w:t>
            </w:r>
          </w:p>
        </w:tc>
      </w:tr>
      <w:tr w:rsidR="0037337D" w:rsidRPr="0037337D" w14:paraId="47B905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DE2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5B8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C4708B7" w14:textId="62229C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1C2605DC" w14:textId="7C5A2E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BB974B" w14:textId="72B74E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8184D" w14:textId="2137CB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9.70 </w:t>
            </w:r>
          </w:p>
        </w:tc>
      </w:tr>
      <w:tr w:rsidR="0037337D" w:rsidRPr="0037337D" w14:paraId="4947E61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FB242"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Ilocos</w:t>
            </w:r>
            <w:proofErr w:type="spellEnd"/>
            <w:r w:rsidRPr="0037337D">
              <w:rPr>
                <w:rFonts w:ascii="Arial Narrow" w:hAnsi="Arial Narrow"/>
                <w:b/>
                <w:bCs/>
                <w:color w:val="000000"/>
                <w:sz w:val="20"/>
                <w:szCs w:val="20"/>
              </w:rPr>
              <w:t xml:space="preserve">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B065754" w14:textId="49C90C8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972,4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D512B0D" w14:textId="5039813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ED5D2C" w14:textId="3A6FEC8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61C5DD1" w14:textId="66AE69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972,447.83 </w:t>
            </w:r>
          </w:p>
        </w:tc>
      </w:tr>
      <w:tr w:rsidR="0037337D" w:rsidRPr="0037337D" w14:paraId="5F5F58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26E3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B5C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LGU </w:t>
            </w:r>
            <w:proofErr w:type="spellStart"/>
            <w:r w:rsidRPr="0037337D">
              <w:rPr>
                <w:rFonts w:ascii="Arial Narrow" w:hAnsi="Arial Narrow"/>
                <w:i/>
                <w:iCs/>
                <w:color w:val="000000"/>
                <w:sz w:val="20"/>
                <w:szCs w:val="20"/>
              </w:rPr>
              <w:t>Ilocos</w:t>
            </w:r>
            <w:proofErr w:type="spellEnd"/>
            <w:r w:rsidRPr="0037337D">
              <w:rPr>
                <w:rFonts w:ascii="Arial Narrow" w:hAnsi="Arial Narrow"/>
                <w:i/>
                <w:iCs/>
                <w:color w:val="000000"/>
                <w:sz w:val="20"/>
                <w:szCs w:val="20"/>
              </w:rPr>
              <w:t xml:space="preserve"> Sur</w:t>
            </w:r>
          </w:p>
        </w:tc>
        <w:tc>
          <w:tcPr>
            <w:tcW w:w="1003" w:type="pct"/>
            <w:tcBorders>
              <w:top w:val="nil"/>
              <w:left w:val="nil"/>
              <w:bottom w:val="single" w:sz="4" w:space="0" w:color="000000"/>
              <w:right w:val="single" w:sz="4" w:space="0" w:color="000000"/>
            </w:tcBorders>
            <w:shd w:val="clear" w:color="auto" w:fill="auto"/>
            <w:noWrap/>
            <w:vAlign w:val="bottom"/>
            <w:hideMark/>
          </w:tcPr>
          <w:p w14:paraId="62ECBBAF" w14:textId="44E14E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91A64" w14:textId="3435FD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644CC" w14:textId="79A6DC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A111C" w14:textId="36AB6C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r>
      <w:tr w:rsidR="0037337D" w:rsidRPr="0037337D" w14:paraId="7FEB78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5235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8AB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il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8C9606" w14:textId="53E91F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D643D92" w14:textId="640631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AD844" w14:textId="267163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7475" w14:textId="11B21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574.25 </w:t>
            </w:r>
          </w:p>
        </w:tc>
      </w:tr>
      <w:tr w:rsidR="0037337D" w:rsidRPr="0037337D" w14:paraId="54C9A6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9E79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57A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ayo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085AD" w14:textId="009BF1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DB52B2B" w14:textId="23590B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5EAFD" w14:textId="49ED67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4A1A3" w14:textId="765CC9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860.50 </w:t>
            </w:r>
          </w:p>
        </w:tc>
      </w:tr>
      <w:tr w:rsidR="0037337D" w:rsidRPr="0037337D" w14:paraId="3558C7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F315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416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5448097" w14:textId="477233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0060EED" w14:textId="4845E9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6D6B" w14:textId="620A6C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D7B1C" w14:textId="181465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3F3803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BDA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654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E75CD55" w14:textId="498BA8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8530D51" w14:textId="195875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2DBA8" w14:textId="2254F6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17FFE" w14:textId="06C544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285.00 </w:t>
            </w:r>
          </w:p>
        </w:tc>
      </w:tr>
      <w:tr w:rsidR="0037337D" w:rsidRPr="0037337D" w14:paraId="362F10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913E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CE5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F6BB02" w14:textId="2D2D11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5D7127C6" w14:textId="241ABC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FADEC" w14:textId="2013EF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00C27" w14:textId="694496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620.82 </w:t>
            </w:r>
          </w:p>
        </w:tc>
      </w:tr>
      <w:tr w:rsidR="0037337D" w:rsidRPr="0037337D" w14:paraId="325342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AFB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2EA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26B58F0" w14:textId="5A4366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B3FD59E" w14:textId="6BC9F9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2CD7D" w14:textId="7B97E2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20C00" w14:textId="3E3B2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931.42 </w:t>
            </w:r>
          </w:p>
        </w:tc>
      </w:tr>
      <w:tr w:rsidR="0037337D" w:rsidRPr="0037337D" w14:paraId="3FEB450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946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81C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o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A473E2" w14:textId="3BBEA1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9FE4F0F" w14:textId="708F21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BE7DE" w14:textId="2582B9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AEBF8" w14:textId="6AA5F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31.42 </w:t>
            </w:r>
          </w:p>
        </w:tc>
      </w:tr>
      <w:tr w:rsidR="0037337D" w:rsidRPr="0037337D" w14:paraId="7CDB67A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4501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1A3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61CE15E" w14:textId="52771D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6CFE9096" w14:textId="0768E7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DC898" w14:textId="1D300B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6409" w14:textId="03C327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950.25 </w:t>
            </w:r>
          </w:p>
        </w:tc>
      </w:tr>
      <w:tr w:rsidR="0037337D" w:rsidRPr="0037337D" w14:paraId="4BB8B8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3C52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F93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alim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EAE9BB" w14:textId="1B5BE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1155D5C" w14:textId="252BE1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B75A0" w14:textId="61861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C67D8" w14:textId="348BA8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893.25 </w:t>
            </w:r>
          </w:p>
        </w:tc>
      </w:tr>
      <w:tr w:rsidR="0037337D" w:rsidRPr="0037337D" w14:paraId="7F8DD0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6DA4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FCF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1090E57" w14:textId="5C8BE6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377DE19" w14:textId="5CA89A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02B4A" w14:textId="4779A3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9974A" w14:textId="019DAE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015.75 </w:t>
            </w:r>
          </w:p>
        </w:tc>
      </w:tr>
      <w:tr w:rsidR="0037337D" w:rsidRPr="0037337D" w14:paraId="1787468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C11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C36D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dlid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E0CBD2" w14:textId="076E8C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AF7F87B" w14:textId="49BBDC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43B36" w14:textId="0FE592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46C1" w14:textId="547A6D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07.25 </w:t>
            </w:r>
          </w:p>
        </w:tc>
      </w:tr>
      <w:tr w:rsidR="0037337D" w:rsidRPr="0037337D" w14:paraId="464501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C93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A10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gsing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7191A6" w14:textId="7A95FA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FED8869" w14:textId="38809B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70EB1" w14:textId="593C10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B8187" w14:textId="377C74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065.92 </w:t>
            </w:r>
          </w:p>
        </w:tc>
      </w:tr>
      <w:tr w:rsidR="0037337D" w:rsidRPr="0037337D" w14:paraId="0646DA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7C2A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408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gbuk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D4F1F6" w14:textId="1F7457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1531E84" w14:textId="78BF39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697FB" w14:textId="0D5435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437C" w14:textId="051C7E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3,161.78 </w:t>
            </w:r>
          </w:p>
        </w:tc>
      </w:tr>
      <w:tr w:rsidR="0037337D" w:rsidRPr="0037337D" w14:paraId="658725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A22C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BE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rv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057A03" w14:textId="1E6C1F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762698B5" w14:textId="161A42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D4CDE" w14:textId="08030C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AB6E5" w14:textId="1159D0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724.48 </w:t>
            </w:r>
          </w:p>
        </w:tc>
      </w:tr>
      <w:tr w:rsidR="0037337D" w:rsidRPr="0037337D" w14:paraId="39ED227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674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C7E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Quirino</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Angkaki</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F467809" w14:textId="7675CB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D77DB37" w14:textId="46FBDB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1C72F" w14:textId="4EEF67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3602A" w14:textId="6D294D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r>
      <w:tr w:rsidR="0037337D" w:rsidRPr="0037337D" w14:paraId="291F73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02F2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D07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cedo (</w:t>
            </w:r>
            <w:proofErr w:type="spellStart"/>
            <w:r w:rsidRPr="0037337D">
              <w:rPr>
                <w:rFonts w:ascii="Arial Narrow" w:hAnsi="Arial Narrow"/>
                <w:i/>
                <w:iCs/>
                <w:color w:val="000000"/>
                <w:sz w:val="20"/>
                <w:szCs w:val="20"/>
              </w:rPr>
              <w:t>Bauge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E861676" w14:textId="2E4ADB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918A007" w14:textId="0D2E58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033CA" w14:textId="3C712E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FA0FB" w14:textId="42005D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r>
      <w:tr w:rsidR="0037337D" w:rsidRPr="0037337D" w14:paraId="2C0C909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304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14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5210E66" w14:textId="518BC1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0326854" w14:textId="0EDDE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908FF" w14:textId="7692EA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B1E77" w14:textId="1519A8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99.25 </w:t>
            </w:r>
          </w:p>
        </w:tc>
      </w:tr>
      <w:tr w:rsidR="0037337D" w:rsidRPr="0037337D" w14:paraId="2482DF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32CF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110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76D568DC" w14:textId="126B7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7424A632" w14:textId="22B555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8CA1E" w14:textId="2AA9DB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EC7C7" w14:textId="56A83F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42.03 </w:t>
            </w:r>
          </w:p>
        </w:tc>
      </w:tr>
      <w:tr w:rsidR="0037337D" w:rsidRPr="0037337D" w14:paraId="15E6DE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1AD3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00C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 (</w:t>
            </w:r>
            <w:proofErr w:type="spellStart"/>
            <w:r w:rsidRPr="0037337D">
              <w:rPr>
                <w:rFonts w:ascii="Arial Narrow" w:hAnsi="Arial Narrow"/>
                <w:i/>
                <w:iCs/>
                <w:color w:val="000000"/>
                <w:sz w:val="20"/>
                <w:szCs w:val="20"/>
              </w:rPr>
              <w:t>Lapog</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51F3035" w14:textId="7690C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8891BB3" w14:textId="3557A7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86F93" w14:textId="0002A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D5A88" w14:textId="292E82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5.34 </w:t>
            </w:r>
          </w:p>
        </w:tc>
      </w:tr>
      <w:tr w:rsidR="0037337D" w:rsidRPr="0037337D" w14:paraId="7B5EBB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9756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A9C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576D48" w14:textId="50F842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D081654" w14:textId="673D72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D970A" w14:textId="00D8D0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844A8" w14:textId="633ECD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48.40 </w:t>
            </w:r>
          </w:p>
        </w:tc>
      </w:tr>
      <w:tr w:rsidR="0037337D" w:rsidRPr="0037337D" w14:paraId="6393DB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6D4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375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5F1C6C21" w14:textId="4F19A2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606D2293" w14:textId="08EEE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45384" w14:textId="7F2A32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4E14B" w14:textId="2F05B4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742.25 </w:t>
            </w:r>
          </w:p>
        </w:tc>
      </w:tr>
      <w:tr w:rsidR="0037337D" w:rsidRPr="0037337D" w14:paraId="4444DC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A558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F31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1E90317" w14:textId="3EB918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3286357" w14:textId="4F43F6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80693" w14:textId="4EACF4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2CE9" w14:textId="4F7B40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2B888F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AF72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71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5CD28A5" w14:textId="32A090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A9CEFB8" w14:textId="74172A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5655E" w14:textId="1C6B9A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ECD58" w14:textId="56D00B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381.56 </w:t>
            </w:r>
          </w:p>
        </w:tc>
      </w:tr>
      <w:tr w:rsidR="0037337D" w:rsidRPr="0037337D" w14:paraId="2C2067E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67BB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5CA5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5D04CC9" w14:textId="727A3C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31EAB6A" w14:textId="4AB1A9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2C6AB" w14:textId="56DE17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C5AB3" w14:textId="292D50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7A88E2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00CA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2FB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4F86E9F" w14:textId="7483F7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9B89F54" w14:textId="195C13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543FD" w14:textId="4C9EBF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E1F06" w14:textId="3608D7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13181E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4E16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79D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331194C" w14:textId="4A5EB0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DA45214" w14:textId="4FB66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D7819" w14:textId="31C5FC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51EB8" w14:textId="46A57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288.89 </w:t>
            </w:r>
          </w:p>
        </w:tc>
      </w:tr>
      <w:tr w:rsidR="0037337D" w:rsidRPr="0037337D" w14:paraId="649387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3AEB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36E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33C4B5" w14:textId="3A56EC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B0E0D3A" w14:textId="42A124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E29C2" w14:textId="5567D5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4E075" w14:textId="3111A7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166.03 </w:t>
            </w:r>
          </w:p>
        </w:tc>
      </w:tr>
      <w:tr w:rsidR="0037337D" w:rsidRPr="0037337D" w14:paraId="537310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4406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6EE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n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EC8595" w14:textId="53C1D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3CD4D5E" w14:textId="492AB3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DD762" w14:textId="085183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C81FA" w14:textId="641EF6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4.28 </w:t>
            </w:r>
          </w:p>
        </w:tc>
      </w:tr>
      <w:tr w:rsidR="0037337D" w:rsidRPr="0037337D" w14:paraId="52B87D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1D0E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79C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ug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3D0836" w14:textId="3A66A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D71031E" w14:textId="3A28E8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16759" w14:textId="5FD607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85D0" w14:textId="109E84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9,451.75 </w:t>
            </w:r>
          </w:p>
        </w:tc>
      </w:tr>
      <w:tr w:rsidR="0037337D" w:rsidRPr="0037337D" w14:paraId="41447DD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3FBA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A39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ud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0E5759" w14:textId="4645E0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9C09C" w14:textId="4CC87A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EDAE4" w14:textId="5C9E94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03BD7" w14:textId="56DC8D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9,640.00 </w:t>
            </w:r>
          </w:p>
        </w:tc>
      </w:tr>
      <w:tr w:rsidR="0037337D" w:rsidRPr="0037337D" w14:paraId="11230D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DBAE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77F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97DF804" w14:textId="63F806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0A07437" w14:textId="121E0B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35C1" w14:textId="648514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5E370" w14:textId="6FE66D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3,435.40 </w:t>
            </w:r>
          </w:p>
        </w:tc>
      </w:tr>
      <w:tr w:rsidR="0037337D" w:rsidRPr="0037337D" w14:paraId="423DDDD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E164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397E41" w14:textId="5EE8C94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964,100.3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AD62FF" w14:textId="60726E0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BB33E" w14:textId="37E9C35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D82CDD" w14:textId="3DD716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081,412.03 </w:t>
            </w:r>
          </w:p>
        </w:tc>
      </w:tr>
      <w:tr w:rsidR="0037337D" w:rsidRPr="0037337D" w14:paraId="5EB849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87B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400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go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F2F400" w14:textId="5738F0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587A03C" w14:textId="1E281B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AD791" w14:textId="24072A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CB13E" w14:textId="53E643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830.57 </w:t>
            </w:r>
          </w:p>
        </w:tc>
      </w:tr>
      <w:tr w:rsidR="0037337D" w:rsidRPr="0037337D" w14:paraId="3DB1CC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E530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2FD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rin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010EF3" w14:textId="47E66E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03A76536" w14:textId="1F18A0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26F6E" w14:textId="413073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AC3F" w14:textId="50A5BC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4.03 </w:t>
            </w:r>
          </w:p>
        </w:tc>
      </w:tr>
      <w:tr w:rsidR="0037337D" w:rsidRPr="0037337D" w14:paraId="5451303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75C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B18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n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F84C08" w14:textId="0658F7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D89CC7D" w14:textId="4F3D00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69B5E" w14:textId="39841D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35BB0" w14:textId="5FFE6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77.16 </w:t>
            </w:r>
          </w:p>
        </w:tc>
      </w:tr>
      <w:tr w:rsidR="0037337D" w:rsidRPr="0037337D" w14:paraId="707AFF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2F66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2EF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gu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DD5CFC" w14:textId="685073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5144D922" w14:textId="0922A2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ABFEC" w14:textId="7293B8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1A105" w14:textId="38772D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142.50 </w:t>
            </w:r>
          </w:p>
        </w:tc>
      </w:tr>
      <w:tr w:rsidR="0037337D" w:rsidRPr="0037337D" w14:paraId="3CDF78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03E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409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a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6FDF50" w14:textId="484464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9D6E6F0" w14:textId="41A82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66E16" w14:textId="270A9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A2739" w14:textId="52FD20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6DA76E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A877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CCD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g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F79AAF" w14:textId="3F0AC8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1CF5DEFA" w14:textId="52D219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7E787" w14:textId="31ECC0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9DD30" w14:textId="0BB4F5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617.14 </w:t>
            </w:r>
          </w:p>
        </w:tc>
      </w:tr>
      <w:tr w:rsidR="0037337D" w:rsidRPr="0037337D" w14:paraId="44864A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CCBF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8BD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u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C2601B" w14:textId="459AD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46EDA355" w14:textId="73D82B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FBE36" w14:textId="11061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D848" w14:textId="048EAF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6,042.75 </w:t>
            </w:r>
          </w:p>
        </w:tc>
      </w:tr>
      <w:tr w:rsidR="0037337D" w:rsidRPr="0037337D" w14:paraId="0CE3E0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7265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87E4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A4D42A5" w14:textId="4F863E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31029F64" w14:textId="29A821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984F0" w14:textId="7446C8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E5DBB37" w14:textId="7BD64A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321.00 </w:t>
            </w:r>
          </w:p>
        </w:tc>
      </w:tr>
      <w:tr w:rsidR="0037337D" w:rsidRPr="0037337D" w14:paraId="062CBE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B3AB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782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D39C514" w14:textId="4F18D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C4A43BD" w14:textId="6E10DB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5A1B2" w14:textId="703C97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90335" w14:textId="514ECF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56,798.14 </w:t>
            </w:r>
          </w:p>
        </w:tc>
      </w:tr>
      <w:tr w:rsidR="0037337D" w:rsidRPr="0037337D" w14:paraId="17D0167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E29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8DF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ECEC2B8" w14:textId="4CB75A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6D10E15C" w14:textId="0AA4B6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826E" w14:textId="2370A8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2811D" w14:textId="512DE6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7,764.75 </w:t>
            </w:r>
          </w:p>
        </w:tc>
      </w:tr>
      <w:tr w:rsidR="0037337D" w:rsidRPr="0037337D" w14:paraId="6D913B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BBB4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BCA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B24BBD" w14:textId="3D70C8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9106820" w14:textId="5837F1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784FD" w14:textId="289FF9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D74C" w14:textId="1C512C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9,805.12 </w:t>
            </w:r>
          </w:p>
        </w:tc>
      </w:tr>
      <w:tr w:rsidR="0037337D" w:rsidRPr="0037337D" w14:paraId="5E5D6E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6B697"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7B7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u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A5809C" w14:textId="1394A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443CD05" w14:textId="57CCF0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D0578" w14:textId="41F2BC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9F76" w14:textId="033520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67.50 </w:t>
            </w:r>
          </w:p>
        </w:tc>
      </w:tr>
      <w:tr w:rsidR="0037337D" w:rsidRPr="0037337D" w14:paraId="7E945D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B54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0F0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82204E5" w14:textId="7E6F12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C228FAB" w14:textId="09ACA6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E8217" w14:textId="0D3DD1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18692" w14:textId="392C41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2,598.20 </w:t>
            </w:r>
          </w:p>
        </w:tc>
      </w:tr>
      <w:tr w:rsidR="0037337D" w:rsidRPr="0037337D" w14:paraId="55395C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7E59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F7B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FAF01B" w14:textId="686C95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24DA0B9C" w14:textId="474F32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C244E" w14:textId="177CB6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9ACDC" w14:textId="00F098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4,162.47 </w:t>
            </w:r>
          </w:p>
        </w:tc>
      </w:tr>
      <w:tr w:rsidR="0037337D" w:rsidRPr="0037337D" w14:paraId="727BA7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09E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AA1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DA4448A" w14:textId="02DBC4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51E64ABB" w14:textId="56D69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DD7A8" w14:textId="5DF005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F4D7" w14:textId="589B50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855.53 </w:t>
            </w:r>
          </w:p>
        </w:tc>
      </w:tr>
      <w:tr w:rsidR="0037337D" w:rsidRPr="0037337D" w14:paraId="4AF35D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22FA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D3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75E11FE" w14:textId="52032C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3EE501D5" w14:textId="0247EF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429EF" w14:textId="66BA07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9A2B2" w14:textId="61C4AB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8,486.50 </w:t>
            </w:r>
          </w:p>
        </w:tc>
      </w:tr>
      <w:tr w:rsidR="0037337D" w:rsidRPr="0037337D" w14:paraId="667C13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CCB7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5D7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951FE7E" w14:textId="58679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99CE6DD" w14:textId="3C3476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183E1" w14:textId="6006E9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93D0F2D" w14:textId="54F24A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5,530.92 </w:t>
            </w:r>
          </w:p>
        </w:tc>
      </w:tr>
      <w:tr w:rsidR="0037337D" w:rsidRPr="0037337D" w14:paraId="16132B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8B2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2EA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A89C5DE" w14:textId="4853FA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278CAFC" w14:textId="2C5E26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0109F" w14:textId="70650B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A6CF7" w14:textId="15125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713.75 </w:t>
            </w:r>
          </w:p>
        </w:tc>
      </w:tr>
      <w:tr w:rsidR="0037337D" w:rsidRPr="0037337D" w14:paraId="442A19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2090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272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udip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830BA9" w14:textId="5E4D2F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23630F17" w14:textId="16F3BA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69DC7" w14:textId="3796CE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FAC83" w14:textId="7CFFCE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8,611.25 </w:t>
            </w:r>
          </w:p>
        </w:tc>
      </w:tr>
      <w:tr w:rsidR="0037337D" w:rsidRPr="0037337D" w14:paraId="14FBE4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04D3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F2D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5D87E9" w14:textId="30666A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A33DF72" w14:textId="3BECB3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30FDE2D" w14:textId="1A44A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B1BF3" w14:textId="72471C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392.75 </w:t>
            </w:r>
          </w:p>
        </w:tc>
      </w:tr>
      <w:tr w:rsidR="0037337D" w:rsidRPr="0037337D" w14:paraId="3873A1C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EDF8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E823E2C" w14:textId="688C81F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335,7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597E8B1" w14:textId="31754EB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FC68573" w14:textId="1EBBC7C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5AA0" w14:textId="0269830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377,876.78 </w:t>
            </w:r>
          </w:p>
        </w:tc>
      </w:tr>
      <w:tr w:rsidR="0037337D" w:rsidRPr="0037337D" w14:paraId="6A227E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1969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A4B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53D1E06E" w14:textId="7E0066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359BCCA7" w14:textId="7BAB82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703B3" w14:textId="153AEF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5CC7B" w14:textId="4741DA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27.50 </w:t>
            </w:r>
          </w:p>
        </w:tc>
      </w:tr>
      <w:tr w:rsidR="0037337D" w:rsidRPr="0037337D" w14:paraId="57F77D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CD9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186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5EF8485F" w14:textId="283CFB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75FD5FC4" w14:textId="2C24E5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FDAB1" w14:textId="00494A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56EC6" w14:textId="3FD626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807.94 </w:t>
            </w:r>
          </w:p>
        </w:tc>
      </w:tr>
      <w:tr w:rsidR="0037337D" w:rsidRPr="0037337D" w14:paraId="3C2916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1A2B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D56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F2003EB" w14:textId="0E569C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A435492" w14:textId="27E41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024CD" w14:textId="20444A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0BC6B" w14:textId="18BC7F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8,780.89 </w:t>
            </w:r>
          </w:p>
        </w:tc>
      </w:tr>
      <w:tr w:rsidR="0037337D" w:rsidRPr="0037337D" w14:paraId="1603AB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4376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66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17E73DE" w14:textId="10D2F9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B2FC678" w14:textId="796011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DB3A0" w14:textId="555169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C648" w14:textId="2F4EB2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4BC1F2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7AA2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6C2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s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E5154B" w14:textId="6FDBBE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36E8DF9" w14:textId="480D5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97E59" w14:textId="7DA943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580DD98" w14:textId="56602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08,628.72 </w:t>
            </w:r>
          </w:p>
        </w:tc>
      </w:tr>
      <w:tr w:rsidR="0037337D" w:rsidRPr="0037337D" w14:paraId="397258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A54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1A7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150B97" w14:textId="55D7C1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56A7280" w14:textId="1BD55F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77FC1" w14:textId="43BC24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CCE48" w14:textId="37EB21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392.00 </w:t>
            </w:r>
          </w:p>
        </w:tc>
      </w:tr>
      <w:tr w:rsidR="0037337D" w:rsidRPr="0037337D" w14:paraId="13FB95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457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8E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s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0D2A8A" w14:textId="3B6100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1D25C434" w14:textId="3467E2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4D116" w14:textId="392720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1CCD" w14:textId="1574BA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928.52 </w:t>
            </w:r>
          </w:p>
        </w:tc>
      </w:tr>
      <w:tr w:rsidR="0037337D" w:rsidRPr="0037337D" w14:paraId="3CE241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09A9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6B8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ya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7681DC" w14:textId="4FF1FA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06080E7" w14:textId="23BE5D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E0FA9" w14:textId="1535EA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B95E4" w14:textId="25FD0E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0F819A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93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00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nal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F62AC4" w14:textId="6111C1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2D34B89" w14:textId="1B9E6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5B8A9" w14:textId="1DEF1E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A08D5" w14:textId="12837E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157.12 </w:t>
            </w:r>
          </w:p>
        </w:tc>
      </w:tr>
      <w:tr w:rsidR="0037337D" w:rsidRPr="0037337D" w14:paraId="098CA5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7CF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93F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nmal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C61A66" w14:textId="04B885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F690F" w14:textId="431931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E5285" w14:textId="299B35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6D08BB7" w14:textId="25570D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12,800.00 </w:t>
            </w:r>
          </w:p>
        </w:tc>
      </w:tr>
      <w:tr w:rsidR="0037337D" w:rsidRPr="0037337D" w14:paraId="1509BF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F43A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464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gal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615FC4" w14:textId="6B4B1D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4A3E9D4" w14:textId="49C7A0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14CD" w14:textId="694173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80CB73" w14:textId="1EDFB1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4,800.64 </w:t>
            </w:r>
          </w:p>
        </w:tc>
      </w:tr>
      <w:tr w:rsidR="0037337D" w:rsidRPr="0037337D" w14:paraId="785D4DF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E78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67D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1A37981" w14:textId="44EBD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37A3" w14:textId="1E9DAB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81FBC" w14:textId="7E87D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FC65FFC" w14:textId="6B451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4,840.00 </w:t>
            </w:r>
          </w:p>
        </w:tc>
      </w:tr>
      <w:tr w:rsidR="0037337D" w:rsidRPr="0037337D" w14:paraId="0BC816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3F91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76F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s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6CFA95" w14:textId="76EAE7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5CEF8" w14:textId="7CC35D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1B358" w14:textId="7B119B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EFA1A19" w14:textId="122942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16,520.00 </w:t>
            </w:r>
          </w:p>
        </w:tc>
      </w:tr>
      <w:tr w:rsidR="0037337D" w:rsidRPr="0037337D" w14:paraId="639DCD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0DC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AE0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14763B" w14:textId="6F26E5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69,645.64 </w:t>
            </w:r>
          </w:p>
        </w:tc>
        <w:tc>
          <w:tcPr>
            <w:tcW w:w="958" w:type="pct"/>
            <w:tcBorders>
              <w:top w:val="nil"/>
              <w:left w:val="nil"/>
              <w:bottom w:val="single" w:sz="4" w:space="0" w:color="000000"/>
              <w:right w:val="single" w:sz="4" w:space="0" w:color="000000"/>
            </w:tcBorders>
            <w:shd w:val="clear" w:color="auto" w:fill="auto"/>
            <w:noWrap/>
            <w:vAlign w:val="bottom"/>
            <w:hideMark/>
          </w:tcPr>
          <w:p w14:paraId="53089172" w14:textId="62EBAC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09E5B" w14:textId="27F26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7B7AB" w14:textId="4C883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69,645.64 </w:t>
            </w:r>
          </w:p>
        </w:tc>
      </w:tr>
      <w:tr w:rsidR="0037337D" w:rsidRPr="0037337D" w14:paraId="178695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D6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995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C9AA8F" w14:textId="6B23FA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27A11EEB" w14:textId="31A6A6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BF795" w14:textId="6A7C8B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603A5" w14:textId="2DE3B3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93.39 </w:t>
            </w:r>
          </w:p>
        </w:tc>
      </w:tr>
      <w:tr w:rsidR="0037337D" w:rsidRPr="0037337D" w14:paraId="298AC5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DB08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A7A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89B18BC" w14:textId="294D34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110A4A9" w14:textId="323CD6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9C25C" w14:textId="3A8F2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20A87" w14:textId="4EC8A5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588.75 </w:t>
            </w:r>
          </w:p>
        </w:tc>
      </w:tr>
      <w:tr w:rsidR="0037337D" w:rsidRPr="0037337D" w14:paraId="4A924A4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194D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6D3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5591D526" w14:textId="1FB506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56AAE96C" w14:textId="31027F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AD2C" w14:textId="672080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56220" w14:textId="705C0C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96.12 </w:t>
            </w:r>
          </w:p>
        </w:tc>
      </w:tr>
      <w:tr w:rsidR="0037337D" w:rsidRPr="0037337D" w14:paraId="1CD660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774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CC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9F8E1F" w14:textId="4F8E1C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61C24FC" w14:textId="4B813C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BCB3" w14:textId="695F9A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B011C" w14:textId="30346B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744.00 </w:t>
            </w:r>
          </w:p>
        </w:tc>
      </w:tr>
      <w:tr w:rsidR="0037337D" w:rsidRPr="0037337D" w14:paraId="7D71A6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592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5FE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1675888" w14:textId="1EECC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4BC2250" w14:textId="134CCB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D26CA" w14:textId="53856D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5D10C" w14:textId="633AD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612.20 </w:t>
            </w:r>
          </w:p>
        </w:tc>
      </w:tr>
      <w:tr w:rsidR="0037337D" w:rsidRPr="0037337D" w14:paraId="2DBFE6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68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C65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F5B9F80" w14:textId="4C7A3F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902ECC1" w14:textId="32162A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1A099" w14:textId="598B11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AEA6B" w14:textId="0CCF69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48.75 </w:t>
            </w:r>
          </w:p>
        </w:tc>
      </w:tr>
      <w:tr w:rsidR="0037337D" w:rsidRPr="0037337D" w14:paraId="3DE957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388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A8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as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A958A2" w14:textId="0FC1C4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3B9F83F" w14:textId="024FAE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567F8" w14:textId="61EEBE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28230" w14:textId="51E698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517.14 </w:t>
            </w:r>
          </w:p>
        </w:tc>
      </w:tr>
      <w:tr w:rsidR="0037337D" w:rsidRPr="0037337D" w14:paraId="4BA5E2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567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DA2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ao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EB3EA6" w14:textId="1F1A5A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CF5739" w14:textId="24E331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1F547" w14:textId="6CE1D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BA140" w14:textId="361EC5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02567B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8D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A6C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gal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AADBA2" w14:textId="144B8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B8BF20" w14:textId="16F889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91054" w14:textId="1EE702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46153" w14:textId="114F2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CD040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231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AD8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90078E" w14:textId="70A0E4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67EABD4" w14:textId="369DB6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2A44E" w14:textId="150408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61854" w14:textId="132DB6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778.00 </w:t>
            </w:r>
          </w:p>
        </w:tc>
      </w:tr>
      <w:tr w:rsidR="0037337D" w:rsidRPr="0037337D" w14:paraId="58D20E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833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58A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484D87" w14:textId="54D999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D2F801" w14:textId="1E260C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10E89" w14:textId="1CDAB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9C40" w14:textId="56016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06790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3E6E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DA4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3581C7F" w14:textId="28D886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564A0DAD" w14:textId="3D4E9A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B8202" w14:textId="26BAA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77099" w14:textId="7B6447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42.39 </w:t>
            </w:r>
          </w:p>
        </w:tc>
      </w:tr>
      <w:tr w:rsidR="0037337D" w:rsidRPr="0037337D" w14:paraId="439A74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8D03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7DB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44D552" w14:textId="6F7E59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9B87C76" w14:textId="07452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B9442" w14:textId="714ECF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37633" w14:textId="2AD7FB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494.75 </w:t>
            </w:r>
          </w:p>
        </w:tc>
      </w:tr>
      <w:tr w:rsidR="0037337D" w:rsidRPr="0037337D" w14:paraId="40065E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9A9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B5D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4B06505" w14:textId="7C06AB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5E206D32" w14:textId="7D6D8E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A0516" w14:textId="0DA39C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1E261" w14:textId="63399B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84,211.32 </w:t>
            </w:r>
          </w:p>
        </w:tc>
      </w:tr>
      <w:tr w:rsidR="0037337D" w:rsidRPr="0037337D" w14:paraId="289509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AEF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AEE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48D9DB" w14:textId="16D5AA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70DA8AE3" w14:textId="2368A2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F08A0" w14:textId="088F45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A93CD" w14:textId="578A6A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677.34 </w:t>
            </w:r>
          </w:p>
        </w:tc>
      </w:tr>
      <w:tr w:rsidR="0037337D" w:rsidRPr="0037337D" w14:paraId="55813F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2C7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8F2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3153692" w14:textId="608CE0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FDB46D2" w14:textId="40AABE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C095" w14:textId="0DD027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0C2E2" w14:textId="61090C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683987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FA57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B7CD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AD1A0FF" w14:textId="522FB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71A1C65" w14:textId="6E4E65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02CA7" w14:textId="298CE7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1A7DD3F8" w14:textId="2EDBD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4,179.30 </w:t>
            </w:r>
          </w:p>
        </w:tc>
      </w:tr>
      <w:tr w:rsidR="0037337D" w:rsidRPr="0037337D" w14:paraId="39E145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581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63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26DBAC4" w14:textId="4501C9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76A2DD06" w14:textId="0DDB0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617B4" w14:textId="656474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3D37" w14:textId="1B4E3D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68.77 </w:t>
            </w:r>
          </w:p>
        </w:tc>
      </w:tr>
      <w:tr w:rsidR="0037337D" w:rsidRPr="0037337D" w14:paraId="659AE15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225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3E34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9E40BA9" w14:textId="3B8F2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CA05AFD" w14:textId="409D52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F7AD7" w14:textId="4B73F5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88FA1" w14:textId="51267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279D8B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395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9B9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8275DCD" w14:textId="212A1A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46583D" w14:textId="679F0F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4030A" w14:textId="105D1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5593F" w14:textId="7EDCFA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0,000.00 </w:t>
            </w:r>
          </w:p>
        </w:tc>
      </w:tr>
      <w:tr w:rsidR="0037337D" w:rsidRPr="0037337D" w14:paraId="1BCF533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5F6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8D7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2EC10418" w14:textId="6A35FC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DC6EC07" w14:textId="698FBB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9A42F" w14:textId="767BE7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C582B" w14:textId="549DB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3,970.00 </w:t>
            </w:r>
          </w:p>
        </w:tc>
      </w:tr>
      <w:tr w:rsidR="0037337D" w:rsidRPr="0037337D" w14:paraId="46B2BA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77C7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E5F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130FF161" w14:textId="17FE2E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5ABD7B9" w14:textId="417835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FCAF9" w14:textId="07FCFC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A621D" w14:textId="77A41A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58BBC0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9F01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CF6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B9C800" w14:textId="3042FE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33A830A" w14:textId="1670E8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E4B5" w14:textId="6F80CD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D7EF" w14:textId="415A44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6,796.75 </w:t>
            </w:r>
          </w:p>
        </w:tc>
      </w:tr>
      <w:tr w:rsidR="0037337D" w:rsidRPr="0037337D" w14:paraId="24BF31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3462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63B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u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0768B7" w14:textId="79A81F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748FBD0" w14:textId="587BD2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13168" w14:textId="56A40C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12A44" w14:textId="2A149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32.50 </w:t>
            </w:r>
          </w:p>
        </w:tc>
      </w:tr>
      <w:tr w:rsidR="0037337D" w:rsidRPr="0037337D" w14:paraId="0AF8A9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C318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3EC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y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E5E449" w14:textId="238EBC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1C73BE48" w14:textId="5BDC87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1F578A01" w14:textId="196B25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60487" w14:textId="536769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7,084.67 </w:t>
            </w:r>
          </w:p>
        </w:tc>
      </w:tr>
      <w:tr w:rsidR="0037337D" w:rsidRPr="0037337D" w14:paraId="7DDFB6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FF2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A36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m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A8D4D0" w14:textId="6263CF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35F8FC1A" w14:textId="7DBE13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C4D0C" w14:textId="238426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23548E31" w14:textId="72334F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91,635.50 </w:t>
            </w:r>
          </w:p>
        </w:tc>
      </w:tr>
      <w:tr w:rsidR="0037337D" w:rsidRPr="0037337D" w14:paraId="770417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B4DB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211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BE9350" w14:textId="42E337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09264B3E" w14:textId="266EA5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141A6" w14:textId="1255D2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032A8" w14:textId="541186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4,253.75 </w:t>
            </w:r>
          </w:p>
        </w:tc>
      </w:tr>
      <w:tr w:rsidR="0037337D" w:rsidRPr="0037337D" w14:paraId="07AAFC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6D9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644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CB76205" w14:textId="021025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62383A79" w14:textId="4D8A8E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830F1" w14:textId="642779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EA4020" w14:textId="497D0F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4,668.14 </w:t>
            </w:r>
          </w:p>
        </w:tc>
      </w:tr>
      <w:tr w:rsidR="0037337D" w:rsidRPr="0037337D" w14:paraId="28794C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CF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C4F6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Villas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1FF1C5" w14:textId="570C5A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8ACA03" w14:textId="61A6D6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4BED1" w14:textId="429D2C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916B7" w14:textId="65D54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0B4C51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B013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9EB3B3B" w14:textId="5AC08D9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5,712,809.65 </w:t>
            </w:r>
          </w:p>
        </w:tc>
        <w:tc>
          <w:tcPr>
            <w:tcW w:w="958" w:type="pct"/>
            <w:tcBorders>
              <w:top w:val="nil"/>
              <w:left w:val="nil"/>
              <w:bottom w:val="single" w:sz="4" w:space="0" w:color="000000"/>
              <w:right w:val="single" w:sz="4" w:space="0" w:color="000000"/>
            </w:tcBorders>
            <w:shd w:val="clear" w:color="A5A5A5" w:fill="A5A5A5"/>
            <w:noWrap/>
            <w:vAlign w:val="bottom"/>
            <w:hideMark/>
          </w:tcPr>
          <w:p w14:paraId="704C1781" w14:textId="112D151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22E9E3C" w14:textId="4DEB44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792CB4" w14:textId="130CAAC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5,712,809.65 </w:t>
            </w:r>
          </w:p>
        </w:tc>
      </w:tr>
      <w:tr w:rsidR="0037337D" w:rsidRPr="0037337D" w14:paraId="4B90E02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ACD9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DACF9F5" w14:textId="7924A2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FFE1461" w14:textId="2668DC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0A80D" w14:textId="6CD10C1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BDA41" w14:textId="387EC1C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82,322.08 </w:t>
            </w:r>
          </w:p>
        </w:tc>
      </w:tr>
      <w:tr w:rsidR="0037337D" w:rsidRPr="0037337D" w14:paraId="60892B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431A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0B1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F52B84E" w14:textId="526A6F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3755B35" w14:textId="4610F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8D60C" w14:textId="121CB1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8635F" w14:textId="5C46EF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949.52 </w:t>
            </w:r>
          </w:p>
        </w:tc>
      </w:tr>
      <w:tr w:rsidR="0037337D" w:rsidRPr="0037337D" w14:paraId="171EB0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B533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376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s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2BCA2B" w14:textId="51FD94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5F79C73" w14:textId="1859CE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D6E6" w14:textId="75271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5F758" w14:textId="01D45B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59.04 </w:t>
            </w:r>
          </w:p>
        </w:tc>
      </w:tr>
      <w:tr w:rsidR="0037337D" w:rsidRPr="0037337D" w14:paraId="367DCF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46D4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0DF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tb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DA75B5" w14:textId="617B9D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7E27C8A" w14:textId="36BD0C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0B2FD" w14:textId="14684C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F9397" w14:textId="439178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1.00 </w:t>
            </w:r>
          </w:p>
        </w:tc>
      </w:tr>
      <w:tr w:rsidR="0037337D" w:rsidRPr="0037337D" w14:paraId="4EBA1A1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F5B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296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BE01CA" w14:textId="656F57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6578B83" w14:textId="2192E3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FCDFF" w14:textId="52B3CB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E8C53" w14:textId="61AF67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2.52 </w:t>
            </w:r>
          </w:p>
        </w:tc>
      </w:tr>
      <w:tr w:rsidR="0037337D" w:rsidRPr="0037337D" w14:paraId="4DF1C57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7478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4CF22B0" w14:textId="7DC036C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151,988.44 </w:t>
            </w:r>
          </w:p>
        </w:tc>
        <w:tc>
          <w:tcPr>
            <w:tcW w:w="958" w:type="pct"/>
            <w:tcBorders>
              <w:top w:val="nil"/>
              <w:left w:val="nil"/>
              <w:bottom w:val="single" w:sz="4" w:space="0" w:color="000000"/>
              <w:right w:val="single" w:sz="4" w:space="0" w:color="000000"/>
            </w:tcBorders>
            <w:shd w:val="clear" w:color="D8D8D8" w:fill="D8D8D8"/>
            <w:noWrap/>
            <w:vAlign w:val="bottom"/>
            <w:hideMark/>
          </w:tcPr>
          <w:p w14:paraId="79729951" w14:textId="43A430B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70C165" w14:textId="5BA727E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B81B07" w14:textId="2C920D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151,988.44 </w:t>
            </w:r>
          </w:p>
        </w:tc>
      </w:tr>
      <w:tr w:rsidR="0037337D" w:rsidRPr="0037337D" w14:paraId="42E786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246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63F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E77B21D" w14:textId="34D2B0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0F8B20B" w14:textId="27FFDA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3099D" w14:textId="5FF87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24C006" w14:textId="0A5608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57,205.58 </w:t>
            </w:r>
          </w:p>
        </w:tc>
      </w:tr>
      <w:tr w:rsidR="0037337D" w:rsidRPr="0037337D" w14:paraId="7ED7C7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F859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4CF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bu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42765A" w14:textId="790C0C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0C33BBA" w14:textId="09CC28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7311A" w14:textId="6E224D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86D2" w14:textId="7905E9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r>
      <w:tr w:rsidR="0037337D" w:rsidRPr="0037337D" w14:paraId="30BEDB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265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022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00EDCB5D" w14:textId="34E3A4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3D9F5C6B" w14:textId="2DF84C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9401A" w14:textId="288D36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CF278" w14:textId="4C8859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0,279.32 </w:t>
            </w:r>
          </w:p>
        </w:tc>
      </w:tr>
      <w:tr w:rsidR="0037337D" w:rsidRPr="0037337D" w14:paraId="47F069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026E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0AD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lac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D73C33" w14:textId="7EF3B0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5A2D3696" w14:textId="0C845F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3EBF7" w14:textId="0E415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0238C" w14:textId="3636D9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26.36 </w:t>
            </w:r>
          </w:p>
        </w:tc>
      </w:tr>
      <w:tr w:rsidR="0037337D" w:rsidRPr="0037337D" w14:paraId="50EBEA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BE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5D6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mul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1B82CC" w14:textId="31DFF9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2.26 </w:t>
            </w:r>
          </w:p>
        </w:tc>
        <w:tc>
          <w:tcPr>
            <w:tcW w:w="958" w:type="pct"/>
            <w:tcBorders>
              <w:top w:val="nil"/>
              <w:left w:val="nil"/>
              <w:bottom w:val="single" w:sz="4" w:space="0" w:color="000000"/>
              <w:right w:val="single" w:sz="4" w:space="0" w:color="000000"/>
            </w:tcBorders>
            <w:shd w:val="clear" w:color="auto" w:fill="auto"/>
            <w:noWrap/>
            <w:vAlign w:val="bottom"/>
            <w:hideMark/>
          </w:tcPr>
          <w:p w14:paraId="0E75B52A" w14:textId="0A4A7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B2B2" w14:textId="65AAFD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B377A" w14:textId="212662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2.26 </w:t>
            </w:r>
          </w:p>
        </w:tc>
      </w:tr>
      <w:tr w:rsidR="0037337D" w:rsidRPr="0037337D" w14:paraId="4A6998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56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18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parr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D90C55" w14:textId="2ACC8D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41BAE6BB" w14:textId="5AE653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26335" w14:textId="5BC75C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4C8D6" w14:textId="34CF9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180.24 </w:t>
            </w:r>
          </w:p>
        </w:tc>
      </w:tr>
      <w:tr w:rsidR="0037337D" w:rsidRPr="0037337D" w14:paraId="6F2A2F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5E3E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3F8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g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EA2380" w14:textId="1056AC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5960CAE0" w14:textId="21C266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3EA5C" w14:textId="72925F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2B658" w14:textId="1BE8CA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9,493.76 </w:t>
            </w:r>
          </w:p>
        </w:tc>
      </w:tr>
      <w:tr w:rsidR="0037337D" w:rsidRPr="0037337D" w14:paraId="185918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0F4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DA6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4BBD0F79" w14:textId="655E8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2F0769DA" w14:textId="0A24AA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4A251" w14:textId="2C738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3DA42" w14:textId="4F932F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21.00 </w:t>
            </w:r>
          </w:p>
        </w:tc>
      </w:tr>
      <w:tr w:rsidR="0037337D" w:rsidRPr="0037337D" w14:paraId="2CE7EE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2510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BD7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gu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C1E3C2" w14:textId="70D020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F4B439F" w14:textId="4C458D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E02CD" w14:textId="40D71F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E5CB9" w14:textId="46164F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r>
      <w:tr w:rsidR="0037337D" w:rsidRPr="0037337D" w14:paraId="7B14D8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21DB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BD5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AD09D2" w14:textId="457CFB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5,825.00 </w:t>
            </w:r>
          </w:p>
        </w:tc>
        <w:tc>
          <w:tcPr>
            <w:tcW w:w="958" w:type="pct"/>
            <w:tcBorders>
              <w:top w:val="nil"/>
              <w:left w:val="nil"/>
              <w:bottom w:val="single" w:sz="4" w:space="0" w:color="000000"/>
              <w:right w:val="single" w:sz="4" w:space="0" w:color="000000"/>
            </w:tcBorders>
            <w:shd w:val="clear" w:color="auto" w:fill="auto"/>
            <w:noWrap/>
            <w:vAlign w:val="bottom"/>
            <w:hideMark/>
          </w:tcPr>
          <w:p w14:paraId="695E9793" w14:textId="49A88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9DDE2" w14:textId="67C573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20E20" w14:textId="3C9605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5,825.00 </w:t>
            </w:r>
          </w:p>
        </w:tc>
      </w:tr>
      <w:tr w:rsidR="0037337D" w:rsidRPr="0037337D" w14:paraId="778BE3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3E3B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416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CE2B58" w14:textId="557095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2E617ACE" w14:textId="7F3F3E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0EE46" w14:textId="1ACF5B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1F188" w14:textId="67F4AA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1,054.00 </w:t>
            </w:r>
          </w:p>
        </w:tc>
      </w:tr>
      <w:tr w:rsidR="0037337D" w:rsidRPr="0037337D" w14:paraId="208ABD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8BC0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132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39CE592" w14:textId="43C73C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351FD3C1" w14:textId="31F95E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B520E" w14:textId="58D286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7ACBD" w14:textId="2401BF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35,216.82 </w:t>
            </w:r>
          </w:p>
        </w:tc>
      </w:tr>
      <w:tr w:rsidR="0037337D" w:rsidRPr="0037337D" w14:paraId="09A3A9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C839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068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att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632F7B" w14:textId="54906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F2174A0" w14:textId="050A89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EA07" w14:textId="4B5209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5E876" w14:textId="083424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r>
      <w:tr w:rsidR="0037337D" w:rsidRPr="0037337D" w14:paraId="38F37F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CC5B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9A5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35374C13" w14:textId="1F0EDC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256E52A4" w14:textId="3999D3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519F9" w14:textId="7C677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2285F" w14:textId="2C1DA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0,648.86 </w:t>
            </w:r>
          </w:p>
        </w:tc>
      </w:tr>
      <w:tr w:rsidR="0037337D" w:rsidRPr="0037337D" w14:paraId="056C1B0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CC90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7FA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gu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8020FB" w14:textId="14868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027E24D0" w14:textId="7D688F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6FB0E" w14:textId="414C6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A2A77" w14:textId="096C99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89.00 </w:t>
            </w:r>
          </w:p>
        </w:tc>
      </w:tr>
      <w:tr w:rsidR="0037337D" w:rsidRPr="0037337D" w14:paraId="338E87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5C8D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7A0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74AADC63" w14:textId="2CC908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9D5CB3B" w14:textId="3B3C3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28DA4" w14:textId="67EDA2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0CC69" w14:textId="48A373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428.40 </w:t>
            </w:r>
          </w:p>
        </w:tc>
      </w:tr>
      <w:tr w:rsidR="0037337D" w:rsidRPr="0037337D" w14:paraId="38BEBC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2AC3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4BE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s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34619D" w14:textId="55CD1A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F91AA50" w14:textId="4BB14D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F96A8" w14:textId="72F9A8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36B78" w14:textId="49592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795.70 </w:t>
            </w:r>
          </w:p>
        </w:tc>
      </w:tr>
      <w:tr w:rsidR="0037337D" w:rsidRPr="0037337D" w14:paraId="4AFA04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3610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E4F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CFD4C19" w14:textId="071577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C5D506D" w14:textId="1F1376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31B06" w14:textId="130E0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07C37" w14:textId="056BA5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5.68 </w:t>
            </w:r>
          </w:p>
        </w:tc>
      </w:tr>
      <w:tr w:rsidR="0037337D" w:rsidRPr="0037337D" w14:paraId="75E976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CB63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84B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50EB3D" w14:textId="320C8D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35D4EFC" w14:textId="1A19FE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C12DC" w14:textId="09F303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C3852" w14:textId="0FDC9B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r>
      <w:tr w:rsidR="0037337D" w:rsidRPr="0037337D" w14:paraId="52B36B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AE9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42E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58C05D" w14:textId="52652A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BD87DC8" w14:textId="60DBCB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E653B" w14:textId="556E5E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E60C7" w14:textId="49EE74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r>
      <w:tr w:rsidR="0037337D" w:rsidRPr="0037337D" w14:paraId="18688E5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71E0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792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D1BE078" w14:textId="5414E6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17F1DAE" w14:textId="09D5AB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27DFE" w14:textId="11DFC5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854C2" w14:textId="1FA193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146.22 </w:t>
            </w:r>
          </w:p>
        </w:tc>
      </w:tr>
      <w:tr w:rsidR="0037337D" w:rsidRPr="0037337D" w14:paraId="3406C3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A51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B67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14356A4" w14:textId="727675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3F5FB289" w14:textId="174C3E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10D68" w14:textId="2250AC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C2E3E" w14:textId="3BCE5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7.00 </w:t>
            </w:r>
          </w:p>
        </w:tc>
      </w:tr>
      <w:tr w:rsidR="0037337D" w:rsidRPr="0037337D" w14:paraId="3768F9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FDA8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EBD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7888A2F" w14:textId="0455AD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3C2A0531" w14:textId="08336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5F3A8" w14:textId="580446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1391D" w14:textId="073A35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470.88 </w:t>
            </w:r>
          </w:p>
        </w:tc>
      </w:tr>
      <w:tr w:rsidR="0037337D" w:rsidRPr="0037337D" w14:paraId="44DADF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8C05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710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ta </w:t>
            </w:r>
            <w:proofErr w:type="spellStart"/>
            <w:r w:rsidRPr="0037337D">
              <w:rPr>
                <w:rFonts w:ascii="Arial Narrow" w:hAnsi="Arial Narrow"/>
                <w:i/>
                <w:iCs/>
                <w:color w:val="000000"/>
                <w:sz w:val="20"/>
                <w:szCs w:val="20"/>
              </w:rPr>
              <w:t>Praxed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86FB70" w14:textId="340880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568BB92" w14:textId="38D065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BF9B" w14:textId="30690A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388FB" w14:textId="31E7E0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220.00 </w:t>
            </w:r>
          </w:p>
        </w:tc>
      </w:tr>
      <w:tr w:rsidR="0037337D" w:rsidRPr="0037337D" w14:paraId="274467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499B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8CF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451188A" w14:textId="0764FC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6275EEC" w14:textId="207614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12FB7" w14:textId="1FC9BF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07139" w14:textId="191D1A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r>
      <w:tr w:rsidR="0037337D" w:rsidRPr="0037337D" w14:paraId="718A3E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DEB2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1CE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91237C1" w14:textId="2C9117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AF1EBD0" w14:textId="4D4EA3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0586A" w14:textId="0B1EF8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CA9C8" w14:textId="40098F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5,558.53 </w:t>
            </w:r>
          </w:p>
        </w:tc>
      </w:tr>
      <w:tr w:rsidR="0037337D" w:rsidRPr="0037337D" w14:paraId="4B69B6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289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51C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63BCBB54" w14:textId="101C7A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A6B6D97" w14:textId="2E849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1F28" w14:textId="44F441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0318C" w14:textId="633421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64 </w:t>
            </w:r>
          </w:p>
        </w:tc>
      </w:tr>
      <w:tr w:rsidR="0037337D" w:rsidRPr="0037337D" w14:paraId="2154D7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9D1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9B8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76E57B" w14:textId="3DB4FD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4E6C42" w14:textId="0DD37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C123F" w14:textId="6436AE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4AE71" w14:textId="211E76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r>
      <w:tr w:rsidR="0037337D" w:rsidRPr="0037337D" w14:paraId="763CCA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586C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09B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7EEAFE" w14:textId="53EFFF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0C09F003" w14:textId="3FF4BF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95F7B" w14:textId="4793BD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0DAF5" w14:textId="59FD5E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87,251.23 </w:t>
            </w:r>
          </w:p>
        </w:tc>
      </w:tr>
      <w:tr w:rsidR="0037337D" w:rsidRPr="0037337D" w14:paraId="66E11FB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C5C6F"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B2D8E1" w14:textId="435C43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385,308.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336FF50" w14:textId="2AE0AA8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D7627" w14:textId="396AD9B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AAB0F" w14:textId="33AE29C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385,308.03 </w:t>
            </w:r>
          </w:p>
        </w:tc>
      </w:tr>
      <w:tr w:rsidR="0037337D" w:rsidRPr="0037337D" w14:paraId="0BF97C9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A6AF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6B4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FC46289" w14:textId="3445E1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5C051814" w14:textId="75C332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9B046" w14:textId="44E05D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96C54AE" w14:textId="1BCC7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90,065.48 </w:t>
            </w:r>
          </w:p>
        </w:tc>
      </w:tr>
      <w:tr w:rsidR="0037337D" w:rsidRPr="0037337D" w14:paraId="18D8540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D7D7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39C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7FDD828" w14:textId="52AE8D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205A4402" w14:textId="65E9ED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FD386" w14:textId="3F529D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28A82" w14:textId="3A3E5D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78,740.81 </w:t>
            </w:r>
          </w:p>
        </w:tc>
      </w:tr>
      <w:tr w:rsidR="0037337D" w:rsidRPr="0037337D" w14:paraId="394810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B555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701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nga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ED3809" w14:textId="22C46B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58BA1E3" w14:textId="69A629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E5B88" w14:textId="76C36C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A309E" w14:textId="446983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r>
      <w:tr w:rsidR="0037337D" w:rsidRPr="0037337D" w14:paraId="24D0EF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8E4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BC1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5AA8CF0" w14:textId="0AD17C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6AED9366" w14:textId="3E4310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CA372" w14:textId="182164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71BC4" w14:textId="200834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457.66 </w:t>
            </w:r>
          </w:p>
        </w:tc>
      </w:tr>
      <w:tr w:rsidR="0037337D" w:rsidRPr="0037337D" w14:paraId="31EBFF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CAA3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AE6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Benito </w:t>
            </w:r>
            <w:proofErr w:type="spellStart"/>
            <w:r w:rsidRPr="0037337D">
              <w:rPr>
                <w:rFonts w:ascii="Arial Narrow" w:hAnsi="Arial Narrow"/>
                <w:i/>
                <w:iCs/>
                <w:color w:val="000000"/>
                <w:sz w:val="20"/>
                <w:szCs w:val="20"/>
              </w:rPr>
              <w:t>Soliv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88E91B" w14:textId="3128B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3638447" w14:textId="011FBF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67EF9" w14:textId="0634D2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1CE80" w14:textId="5CDDA6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7,122.54 </w:t>
            </w:r>
          </w:p>
        </w:tc>
      </w:tr>
      <w:tr w:rsidR="0037337D" w:rsidRPr="0037337D" w14:paraId="440729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9C7D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501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38CA554" w14:textId="14385D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65AF5C8F" w14:textId="4C9DB1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ED103" w14:textId="26AE6D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2B9F" w14:textId="3EA754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172.06 </w:t>
            </w:r>
          </w:p>
        </w:tc>
      </w:tr>
      <w:tr w:rsidR="0037337D" w:rsidRPr="0037337D" w14:paraId="6FB21C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DA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38D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3924D2" w14:textId="1720F4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5466FB9" w14:textId="41FB02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8C11C" w14:textId="46D2D8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50BCB" w14:textId="582C3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101.16 </w:t>
            </w:r>
          </w:p>
        </w:tc>
      </w:tr>
      <w:tr w:rsidR="0037337D" w:rsidRPr="0037337D" w14:paraId="161F45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0A5D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831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35C51B" w14:textId="6B82F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1D79D28" w14:textId="6518F9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50D80" w14:textId="14DBD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3DF02" w14:textId="5737D4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077.36 </w:t>
            </w:r>
          </w:p>
        </w:tc>
      </w:tr>
      <w:tr w:rsidR="0037337D" w:rsidRPr="0037337D" w14:paraId="2B6FA9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C41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654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BF07F1" w14:textId="38CCC3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6A07D12" w14:textId="3C7E4D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AF12E" w14:textId="4AB8F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36328" w14:textId="6C907C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902.96 </w:t>
            </w:r>
          </w:p>
        </w:tc>
      </w:tr>
      <w:tr w:rsidR="0037337D" w:rsidRPr="0037337D" w14:paraId="3BA26F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9432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198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85CF54E" w14:textId="0E3627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013B9418" w14:textId="0D5A0F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D1FA1" w14:textId="75AD25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34532" w14:textId="0C3B32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2,292.66 </w:t>
            </w:r>
          </w:p>
        </w:tc>
      </w:tr>
      <w:tr w:rsidR="0037337D" w:rsidRPr="0037337D" w14:paraId="4622B0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BF2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53C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5A710C" w14:textId="78F884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79AF9466" w14:textId="673A62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D125A" w14:textId="271DE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5E5EE" w14:textId="2A7CE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509.56 </w:t>
            </w:r>
          </w:p>
        </w:tc>
      </w:tr>
      <w:tr w:rsidR="0037337D" w:rsidRPr="0037337D" w14:paraId="6D8F07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BC59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734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napi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64501C" w14:textId="29E29B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1862411A" w14:textId="1C82EF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850E6" w14:textId="31CD19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441DA" w14:textId="2FC2A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7,448.42 </w:t>
            </w:r>
          </w:p>
        </w:tc>
      </w:tr>
      <w:tr w:rsidR="0037337D" w:rsidRPr="0037337D" w14:paraId="584054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B72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925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vil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A546CF" w14:textId="182880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69A43E6" w14:textId="28519D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B9A15" w14:textId="41EA4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2F511" w14:textId="7F476C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26.66 </w:t>
            </w:r>
          </w:p>
        </w:tc>
      </w:tr>
      <w:tr w:rsidR="0037337D" w:rsidRPr="0037337D" w14:paraId="6E84F7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596D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8BCA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Echa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CB1B61" w14:textId="0AB53D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BE62C9B" w14:textId="2F5266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A2461" w14:textId="279726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08F" w14:textId="712E57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8,775.86 </w:t>
            </w:r>
          </w:p>
        </w:tc>
      </w:tr>
      <w:tr w:rsidR="0037337D" w:rsidRPr="0037337D" w14:paraId="4DCCA0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BD31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DED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am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7D20BD" w14:textId="170584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505DD950" w14:textId="759C2A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6A635" w14:textId="35D00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3186B" w14:textId="7AC2C7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260.66 </w:t>
            </w:r>
          </w:p>
        </w:tc>
      </w:tr>
      <w:tr w:rsidR="0037337D" w:rsidRPr="0037337D" w14:paraId="3A5278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83FC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387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F934ADD" w14:textId="7D8DC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0ABC645" w14:textId="0F1394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1192" w14:textId="0EF55C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8D2F9" w14:textId="0533F6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251.04 </w:t>
            </w:r>
          </w:p>
        </w:tc>
      </w:tr>
      <w:tr w:rsidR="0037337D" w:rsidRPr="0037337D" w14:paraId="5204FF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520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922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7FA6C71" w14:textId="3ACB32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D1EF169" w14:textId="5ED85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01221" w14:textId="3BF947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42C51" w14:textId="180B2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305.66 </w:t>
            </w:r>
          </w:p>
        </w:tc>
      </w:tr>
      <w:tr w:rsidR="0037337D" w:rsidRPr="0037337D" w14:paraId="64F21EF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44C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6F8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1349A5B" w14:textId="758122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A12501A" w14:textId="4E054E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7D462" w14:textId="018699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B77DC" w14:textId="5BE51A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r>
      <w:tr w:rsidR="0037337D" w:rsidRPr="0037337D" w14:paraId="301F6A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E71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A00C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cona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08F4AF" w14:textId="17534C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99F9D8F" w14:textId="6E39BF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C7BCB" w14:textId="26B576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61CE6" w14:textId="6D2838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337.88 </w:t>
            </w:r>
          </w:p>
        </w:tc>
      </w:tr>
      <w:tr w:rsidR="0037337D" w:rsidRPr="0037337D" w14:paraId="1668C2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BBD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929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7A43E2" w14:textId="640B0C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738AFEE7" w14:textId="05B586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1E0E6" w14:textId="038A1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DB07E" w14:textId="7C6DBB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301.78 </w:t>
            </w:r>
          </w:p>
        </w:tc>
      </w:tr>
      <w:tr w:rsidR="0037337D" w:rsidRPr="0037337D" w14:paraId="2106C7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A6F7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3D8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67ACBA" w14:textId="61912C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105A38A2" w14:textId="714618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B6941" w14:textId="1532AE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1CA9D" w14:textId="3C1091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1,401.58 </w:t>
            </w:r>
          </w:p>
        </w:tc>
      </w:tr>
      <w:tr w:rsidR="0037337D" w:rsidRPr="0037337D" w14:paraId="0D4DD12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B554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3C0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810D625" w14:textId="41955D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8F401B7" w14:textId="052CA8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28CC4" w14:textId="7C39CD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F1962" w14:textId="2BEAF1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339.30 </w:t>
            </w:r>
          </w:p>
        </w:tc>
      </w:tr>
      <w:tr w:rsidR="0037337D" w:rsidRPr="0037337D" w14:paraId="446907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2F2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468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86CB53B" w14:textId="0B5509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D716C80" w14:textId="184336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C630F" w14:textId="514F9C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11A40" w14:textId="361D89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r>
      <w:tr w:rsidR="0037337D" w:rsidRPr="0037337D" w14:paraId="78C1D6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FC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008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E04531" w14:textId="61ABDF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4BCB2412" w14:textId="4AB163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39404" w14:textId="0D473F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23040" w14:textId="68DABB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763.16 </w:t>
            </w:r>
          </w:p>
        </w:tc>
      </w:tr>
      <w:tr w:rsidR="0037337D" w:rsidRPr="0037337D" w14:paraId="7F33B4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E74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675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EF66B1D" w14:textId="651F7E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2E781220" w14:textId="05F5DB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C2041" w14:textId="011B9F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E3428" w14:textId="183621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329.86 </w:t>
            </w:r>
          </w:p>
        </w:tc>
      </w:tr>
      <w:tr w:rsidR="0037337D" w:rsidRPr="0037337D" w14:paraId="2C691F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087C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28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95D1C1D" w14:textId="39C0B5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40C4546" w14:textId="560265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A65E0" w14:textId="239DC9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2F4E1" w14:textId="77DD5B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r>
      <w:tr w:rsidR="0037337D" w:rsidRPr="0037337D" w14:paraId="4019A7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C267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C463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6ECBE1" w14:textId="5862B0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336.88 </w:t>
            </w:r>
          </w:p>
        </w:tc>
        <w:tc>
          <w:tcPr>
            <w:tcW w:w="958" w:type="pct"/>
            <w:tcBorders>
              <w:top w:val="nil"/>
              <w:left w:val="nil"/>
              <w:bottom w:val="single" w:sz="4" w:space="0" w:color="000000"/>
              <w:right w:val="single" w:sz="4" w:space="0" w:color="000000"/>
            </w:tcBorders>
            <w:shd w:val="clear" w:color="auto" w:fill="auto"/>
            <w:noWrap/>
            <w:vAlign w:val="bottom"/>
            <w:hideMark/>
          </w:tcPr>
          <w:p w14:paraId="7690420A" w14:textId="0FDB18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26888" w14:textId="3A2B03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0D649" w14:textId="444BC0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336.88 </w:t>
            </w:r>
          </w:p>
        </w:tc>
      </w:tr>
      <w:tr w:rsidR="0037337D" w:rsidRPr="0037337D" w14:paraId="694760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E6D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C8A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88D88BD" w14:textId="7C4B34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38C36A77" w14:textId="40E8E7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82CB9" w14:textId="03F53A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898B6" w14:textId="145C2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804.54 </w:t>
            </w:r>
          </w:p>
        </w:tc>
      </w:tr>
      <w:tr w:rsidR="0037337D" w:rsidRPr="0037337D" w14:paraId="742DE9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815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4B0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BE1DC22" w14:textId="290A81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22C6F9FE" w14:textId="1941B7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13FA4" w14:textId="428E7D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36387" w14:textId="2CD8EA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22.76 </w:t>
            </w:r>
          </w:p>
        </w:tc>
      </w:tr>
      <w:tr w:rsidR="0037337D" w:rsidRPr="0037337D" w14:paraId="7DDAC5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62A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654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2D5363C" w14:textId="4681E4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188E545F" w14:textId="09681B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7794F" w14:textId="32E6C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59966" w14:textId="20A271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968.70 </w:t>
            </w:r>
          </w:p>
        </w:tc>
      </w:tr>
      <w:tr w:rsidR="0037337D" w:rsidRPr="0037337D" w14:paraId="587988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65F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086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B059074" w14:textId="188966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F83A0F5" w14:textId="21AADB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2C9A4" w14:textId="2187C8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E957D" w14:textId="0C2C0E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r>
      <w:tr w:rsidR="0037337D" w:rsidRPr="0037337D" w14:paraId="5BB831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D69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18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E0ECDF2" w14:textId="3AF7F8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8FF9DA5" w14:textId="53477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FAFF7" w14:textId="56E770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E5539" w14:textId="600953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73.66 </w:t>
            </w:r>
          </w:p>
        </w:tc>
      </w:tr>
      <w:tr w:rsidR="0037337D" w:rsidRPr="0037337D" w14:paraId="1D791C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BF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F24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965E236" w14:textId="34FEC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4A3FF51" w14:textId="499921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6AE20" w14:textId="52FE56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2EA74" w14:textId="3B5251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875.66 </w:t>
            </w:r>
          </w:p>
        </w:tc>
      </w:tr>
      <w:tr w:rsidR="0037337D" w:rsidRPr="0037337D" w14:paraId="101221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5727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425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5CE9DA7" w14:textId="0025A3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282CB8A" w14:textId="5F8FEC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725A0" w14:textId="73CB04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B69AE" w14:textId="5A7021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9,068.54 </w:t>
            </w:r>
          </w:p>
        </w:tc>
      </w:tr>
      <w:tr w:rsidR="0037337D" w:rsidRPr="0037337D" w14:paraId="7EBCC4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A348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E0C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4F76668" w14:textId="025D42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20881D" w14:textId="42F856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27C54" w14:textId="247692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87A68" w14:textId="24A721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r>
      <w:tr w:rsidR="0037337D" w:rsidRPr="0037337D" w14:paraId="41B04E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B9E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F9C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E077245" w14:textId="21A6F1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3EB787B9" w14:textId="0A2BC8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EA910" w14:textId="6686F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89104" w14:textId="660078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6,509.52 </w:t>
            </w:r>
          </w:p>
        </w:tc>
      </w:tr>
      <w:tr w:rsidR="0037337D" w:rsidRPr="0037337D" w14:paraId="7C630A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5BF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5D5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F65815C" w14:textId="228220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34208E20" w14:textId="72954A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92416" w14:textId="556313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A3E40" w14:textId="7BF5CC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r>
      <w:tr w:rsidR="0037337D" w:rsidRPr="0037337D" w14:paraId="4456D6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39D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720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maui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4D2534" w14:textId="530D8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498F0A4" w14:textId="706CDD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4A646" w14:textId="31C1D9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BCC3B" w14:textId="3E6498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5,480.04 </w:t>
            </w:r>
          </w:p>
        </w:tc>
      </w:tr>
      <w:tr w:rsidR="0037337D" w:rsidRPr="0037337D" w14:paraId="6F6C471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F583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14974764" w14:textId="3EB5A7F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A76E9" w14:textId="447C33A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D0893B" w14:textId="5ED112F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2D8C4C" w14:textId="5A4E8AB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347,714.26 </w:t>
            </w:r>
          </w:p>
        </w:tc>
      </w:tr>
      <w:tr w:rsidR="0037337D" w:rsidRPr="0037337D" w14:paraId="56D961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FB3B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D56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D823E34" w14:textId="3A3765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78991C31" w14:textId="0D6249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B72B2" w14:textId="3A6F8C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CBE9EA" w14:textId="10FD41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9,054,846.90 </w:t>
            </w:r>
          </w:p>
        </w:tc>
      </w:tr>
      <w:tr w:rsidR="0037337D" w:rsidRPr="0037337D" w14:paraId="0E26BF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E38C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524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gab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ED868B" w14:textId="38DBE9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14F58A9" w14:textId="050A72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94741" w14:textId="7AAAFB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F45D4" w14:textId="2EB132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36.10 </w:t>
            </w:r>
          </w:p>
        </w:tc>
      </w:tr>
      <w:tr w:rsidR="0037337D" w:rsidRPr="0037337D" w14:paraId="1CB337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27BB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11A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FEEFC99" w14:textId="11B9F5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7E5D33DF" w14:textId="4FB2FD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BFE5A" w14:textId="0508F1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9A4C6" w14:textId="12DB60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107.48 </w:t>
            </w:r>
          </w:p>
        </w:tc>
      </w:tr>
      <w:tr w:rsidR="0037337D" w:rsidRPr="0037337D" w14:paraId="2771DC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A19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DC8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a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54C422" w14:textId="52B7C3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53B9E" w14:textId="176453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D127D" w14:textId="556DB8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B0314" w14:textId="1A336A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r>
      <w:tr w:rsidR="0037337D" w:rsidRPr="0037337D" w14:paraId="7572D2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CF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90B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C6F3F34" w14:textId="54207F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2D89E70" w14:textId="530D66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2DB92" w14:textId="53F71B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4250" w14:textId="0A48BD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1,723.78 </w:t>
            </w:r>
          </w:p>
        </w:tc>
      </w:tr>
      <w:tr w:rsidR="0037337D" w:rsidRPr="0037337D" w14:paraId="291CB96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15CE0"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3C54CD06" w14:textId="63C38D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A3C3E" w14:textId="1959BFF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5E0ED" w14:textId="5DA295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C2CC1A" w14:textId="3EC84B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645,476.84 </w:t>
            </w:r>
          </w:p>
        </w:tc>
      </w:tr>
      <w:tr w:rsidR="0037337D" w:rsidRPr="0037337D" w14:paraId="416E9C6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20B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5BE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LGU </w:t>
            </w:r>
            <w:proofErr w:type="spellStart"/>
            <w:r w:rsidRPr="0037337D">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EE68AD" w14:textId="18D172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D326DF2" w14:textId="2CE40F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0A020" w14:textId="0950C7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CFBC2D7" w14:textId="1A8849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19,253.56 </w:t>
            </w:r>
          </w:p>
        </w:tc>
      </w:tr>
      <w:tr w:rsidR="0037337D" w:rsidRPr="0037337D" w14:paraId="1361BD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3F8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317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B5F3F1" w14:textId="337AA9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5F5C0272" w14:textId="13038D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6BB76" w14:textId="6A0A0E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28053" w14:textId="20EC9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823.00 </w:t>
            </w:r>
          </w:p>
        </w:tc>
      </w:tr>
      <w:tr w:rsidR="0037337D" w:rsidRPr="0037337D" w14:paraId="1F2100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1BC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601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ff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C29BE6" w14:textId="62D292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0DE3C1D1" w14:textId="57BB81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F1AAE" w14:textId="36A61C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F886A" w14:textId="6B4F69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17.00 </w:t>
            </w:r>
          </w:p>
        </w:tc>
      </w:tr>
      <w:tr w:rsidR="0037337D" w:rsidRPr="0037337D" w14:paraId="25BCB10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CFA9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698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d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4BD733" w14:textId="639283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678B9BC3" w14:textId="4F901E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378AE" w14:textId="74EC89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99A2E" w14:textId="51504F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097.28 </w:t>
            </w:r>
          </w:p>
        </w:tc>
      </w:tr>
      <w:tr w:rsidR="0037337D" w:rsidRPr="0037337D" w14:paraId="4AC439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F221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CBF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CBB792" w14:textId="19CA35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24E3907" w14:textId="63CD31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E84FA" w14:textId="79F692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056F2" w14:textId="15BC96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486.00 </w:t>
            </w:r>
          </w:p>
        </w:tc>
      </w:tr>
      <w:tr w:rsidR="0037337D" w:rsidRPr="0037337D" w14:paraId="42CC873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DF27E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0A0C60" w14:textId="33997DE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7C89A1B4" w14:textId="6D7DEC8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0D66A2" w14:textId="23A1AD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273296" w14:textId="075215F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600,617.11 </w:t>
            </w:r>
          </w:p>
        </w:tc>
      </w:tr>
      <w:tr w:rsidR="0037337D" w:rsidRPr="0037337D" w14:paraId="5B852AF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D652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ECEB799" w14:textId="3DACDFD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666365" w14:textId="739188C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FFC213" w14:textId="50F230E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54F6E" w14:textId="54539A4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03,670.00 </w:t>
            </w:r>
          </w:p>
        </w:tc>
      </w:tr>
      <w:tr w:rsidR="0037337D" w:rsidRPr="0037337D" w14:paraId="5411EE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E374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4C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9D2D5F5" w14:textId="6B3A0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6866E986" w14:textId="6C0D8B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9AB7F" w14:textId="1CBD9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FD9B" w14:textId="3A349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750.00 </w:t>
            </w:r>
          </w:p>
        </w:tc>
      </w:tr>
      <w:tr w:rsidR="0037337D" w:rsidRPr="0037337D" w14:paraId="6E018D2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461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D77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998D531" w14:textId="144AD5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737B1D0" w14:textId="59D7A6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3974" w14:textId="31847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1D627" w14:textId="422BEA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265.00 </w:t>
            </w:r>
          </w:p>
        </w:tc>
      </w:tr>
      <w:tr w:rsidR="0037337D" w:rsidRPr="0037337D" w14:paraId="026FA2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FC1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3DF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l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54BA64" w14:textId="3E1BB8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57F3AE9" w14:textId="599E09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3D967" w14:textId="643BE1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83FAD" w14:textId="7888A8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r>
      <w:tr w:rsidR="0037337D" w:rsidRPr="0037337D" w14:paraId="151CA8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863C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87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952E5B" w14:textId="77FCA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20500B" w14:textId="6BA099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A0EC" w14:textId="3AEB2A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93900" w14:textId="25CA50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r>
      <w:tr w:rsidR="0037337D" w:rsidRPr="0037337D" w14:paraId="744522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613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B6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8687F1" w14:textId="0ABEA3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19FAAC" w14:textId="1EEC05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27552" w14:textId="2FCD80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BA6A6" w14:textId="772602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r>
      <w:tr w:rsidR="0037337D" w:rsidRPr="0037337D" w14:paraId="7C4A62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FD7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4B0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pacu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E9341B" w14:textId="47FAD4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C80A888" w14:textId="456257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E3024" w14:textId="329EA9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99A8A" w14:textId="2BCAA5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667.50 </w:t>
            </w:r>
          </w:p>
        </w:tc>
      </w:tr>
      <w:tr w:rsidR="0037337D" w:rsidRPr="0037337D" w14:paraId="3B2D28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6E02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107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1AAB50F" w14:textId="1C6918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CF0CBE7" w14:textId="1B4D0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B3363" w14:textId="69CB0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F27F8" w14:textId="3EBA48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r>
      <w:tr w:rsidR="0037337D" w:rsidRPr="0037337D" w14:paraId="37C778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8C4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E35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1965BD2" w14:textId="50B4BC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04D3A3F" w14:textId="1A9B76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023C8" w14:textId="08D1E4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98B08" w14:textId="027291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r>
      <w:tr w:rsidR="0037337D" w:rsidRPr="0037337D" w14:paraId="225D15A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4F21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7D77F99" w14:textId="1A55EC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146C928" w14:textId="25E56BE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FBC53" w14:textId="5A17EDA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08B038" w14:textId="33FA0CD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52,798.69 </w:t>
            </w:r>
          </w:p>
        </w:tc>
      </w:tr>
      <w:tr w:rsidR="0037337D" w:rsidRPr="0037337D" w14:paraId="7CF1D2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59D0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657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C8E082" w14:textId="609876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859CED7" w14:textId="777E2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0F25B" w14:textId="64803D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8E9B" w14:textId="5453F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04.00 </w:t>
            </w:r>
          </w:p>
        </w:tc>
      </w:tr>
      <w:tr w:rsidR="0037337D" w:rsidRPr="0037337D" w14:paraId="3ECB8ED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C5F8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8F9A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g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6D9BEA" w14:textId="3342EC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5030E3D" w14:textId="77BF8B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616C5" w14:textId="0D193E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470E4" w14:textId="36B4FD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566.00 </w:t>
            </w:r>
          </w:p>
        </w:tc>
      </w:tr>
      <w:tr w:rsidR="0037337D" w:rsidRPr="0037337D" w14:paraId="03FAA6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3371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5C3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20B4248C" w14:textId="332F4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9EAC1F6" w14:textId="2C73BA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FCF8F" w14:textId="4FC37F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A8EF2" w14:textId="6ED5E6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919.20 </w:t>
            </w:r>
          </w:p>
        </w:tc>
      </w:tr>
      <w:tr w:rsidR="0037337D" w:rsidRPr="0037337D" w14:paraId="0D73E5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95C1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DB8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EC21E0" w14:textId="5DB6D2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5DC47D9" w14:textId="7F3DC6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0F85" w14:textId="57CA1D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94A4A" w14:textId="6D9469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768.00 </w:t>
            </w:r>
          </w:p>
        </w:tc>
      </w:tr>
      <w:tr w:rsidR="0037337D" w:rsidRPr="0037337D" w14:paraId="5107B8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AF51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856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BE0F319" w14:textId="31201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1FDABB82" w14:textId="36E61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3143" w14:textId="783A68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6924F" w14:textId="0C371B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471.25 </w:t>
            </w:r>
          </w:p>
        </w:tc>
      </w:tr>
      <w:tr w:rsidR="0037337D" w:rsidRPr="0037337D" w14:paraId="6C9B2D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35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38D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m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59DB3A" w14:textId="59F950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43C1723" w14:textId="66A071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0761A" w14:textId="76941B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9BDD" w14:textId="0B8DC4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579.98 </w:t>
            </w:r>
          </w:p>
        </w:tc>
      </w:tr>
      <w:tr w:rsidR="0037337D" w:rsidRPr="0037337D" w14:paraId="47A5D7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3144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D62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ive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D1DA08" w14:textId="261659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60A4C" w14:textId="0E289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5D197" w14:textId="3F171A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65F60" w14:textId="3F9969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r>
      <w:tr w:rsidR="0037337D" w:rsidRPr="0037337D" w14:paraId="4D10F1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77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8B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6A330F" w14:textId="737FAC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235AA2F" w14:textId="5CDADB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E778F" w14:textId="08525F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D826A" w14:textId="794704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500.00 </w:t>
            </w:r>
          </w:p>
        </w:tc>
      </w:tr>
      <w:tr w:rsidR="0037337D" w:rsidRPr="0037337D" w14:paraId="2B8070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54E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F08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ra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D726C5" w14:textId="6EA82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2F7137C" w14:textId="0960D1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32D34" w14:textId="677B73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9F45E" w14:textId="0ECC82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4,590.00 </w:t>
            </w:r>
          </w:p>
        </w:tc>
      </w:tr>
      <w:tr w:rsidR="0037337D" w:rsidRPr="0037337D" w14:paraId="5480C1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31F5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71E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AB98850" w14:textId="560A7E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AAF63B0" w14:textId="55CAF0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617" w14:textId="6A5AA5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3938F" w14:textId="21BC8D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1,025.76 </w:t>
            </w:r>
          </w:p>
        </w:tc>
      </w:tr>
      <w:tr w:rsidR="0037337D" w:rsidRPr="0037337D" w14:paraId="1BF1D2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2AC8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207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B21D289" w14:textId="02CF03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B9698CE" w14:textId="7819A5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0D1CD" w14:textId="58846C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A3CE" w14:textId="65F7C5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556.50 </w:t>
            </w:r>
          </w:p>
        </w:tc>
      </w:tr>
      <w:tr w:rsidR="0037337D" w:rsidRPr="0037337D" w14:paraId="41BBD7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4C32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09E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44C41F" w14:textId="06CEBD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B24883E" w14:textId="354A92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B8818" w14:textId="6F36C4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0C4D4" w14:textId="5145D5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318.00 </w:t>
            </w:r>
          </w:p>
        </w:tc>
      </w:tr>
      <w:tr w:rsidR="0037337D" w:rsidRPr="0037337D" w14:paraId="29E2587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8C5D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0B5D97" w14:textId="5CB4F47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26124D70" w14:textId="508FE5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318486" w14:textId="4C613FC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1B5E36B" w14:textId="51E73B9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86,704.17 </w:t>
            </w:r>
          </w:p>
        </w:tc>
      </w:tr>
      <w:tr w:rsidR="0037337D" w:rsidRPr="0037337D" w14:paraId="2B7287D9" w14:textId="77777777" w:rsidTr="0037337D">
        <w:trPr>
          <w:trHeight w:val="20"/>
        </w:trPr>
        <w:tc>
          <w:tcPr>
            <w:tcW w:w="79" w:type="pct"/>
            <w:tcBorders>
              <w:top w:val="nil"/>
              <w:left w:val="nil"/>
              <w:bottom w:val="single" w:sz="4" w:space="0" w:color="000000"/>
              <w:right w:val="nil"/>
            </w:tcBorders>
            <w:shd w:val="clear" w:color="auto" w:fill="auto"/>
            <w:noWrap/>
            <w:vAlign w:val="bottom"/>
            <w:hideMark/>
          </w:tcPr>
          <w:p w14:paraId="6B678EF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EE552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E9FD8B5" w14:textId="4560B1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97917" w14:textId="0ECFC4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718F5" w14:textId="162E47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455249" w14:textId="42BE52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r>
      <w:tr w:rsidR="0037337D" w:rsidRPr="0037337D" w14:paraId="38E4EEC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254B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07E1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n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5DAF89" w14:textId="64E1AA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923F330" w14:textId="22C18D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538CD" w14:textId="6C708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0EB70" w14:textId="1B2398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r>
      <w:tr w:rsidR="0037337D" w:rsidRPr="0037337D" w14:paraId="456317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9CA0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902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gtas (</w:t>
            </w:r>
            <w:proofErr w:type="spellStart"/>
            <w:r w:rsidRPr="0037337D">
              <w:rPr>
                <w:rFonts w:ascii="Arial Narrow" w:hAnsi="Arial Narrow"/>
                <w:i/>
                <w:iCs/>
                <w:color w:val="000000"/>
                <w:sz w:val="20"/>
                <w:szCs w:val="20"/>
              </w:rPr>
              <w:t>Bigaa</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996688C" w14:textId="1858C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5A358CAA" w14:textId="6A988A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22C60" w14:textId="27A7D5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D37D0" w14:textId="22304F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249.68 </w:t>
            </w:r>
          </w:p>
        </w:tc>
      </w:tr>
      <w:tr w:rsidR="0037337D" w:rsidRPr="0037337D" w14:paraId="70E3923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139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54C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i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93F875" w14:textId="288B0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7AF57F4" w14:textId="5E72EB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DEF00" w14:textId="16B8BC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6B827" w14:textId="576036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6,535.58 </w:t>
            </w:r>
          </w:p>
        </w:tc>
      </w:tr>
      <w:tr w:rsidR="0037337D" w:rsidRPr="0037337D" w14:paraId="67ED6B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E72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EE2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0E0F3F2" w14:textId="1D9D7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0FB52EC" w14:textId="0A6CA2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8F090" w14:textId="0744E6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1B36E" w14:textId="4E92B0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185.84 </w:t>
            </w:r>
          </w:p>
        </w:tc>
      </w:tr>
      <w:tr w:rsidR="0037337D" w:rsidRPr="0037337D" w14:paraId="5C3E11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FD7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1C3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D370A55" w14:textId="62A6BD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23943C8B" w14:textId="24FFBF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355EC" w14:textId="6C6085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05C5" w14:textId="7E2DF8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868.08 </w:t>
            </w:r>
          </w:p>
        </w:tc>
      </w:tr>
      <w:tr w:rsidR="0037337D" w:rsidRPr="0037337D" w14:paraId="2ABFF1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38C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AEB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301C5A18" w14:textId="1F052B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4AB90F94" w14:textId="43911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777D5" w14:textId="2231B3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D02C4" w14:textId="6575DA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5,144.53 </w:t>
            </w:r>
          </w:p>
        </w:tc>
      </w:tr>
      <w:tr w:rsidR="0037337D" w:rsidRPr="0037337D" w14:paraId="5151FC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5212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4A3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um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349EF7" w14:textId="21DF34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32C32BBE" w14:textId="0F680A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1F2D7" w14:textId="22911C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DDB47" w14:textId="4AFF5F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8,666.92 </w:t>
            </w:r>
          </w:p>
        </w:tc>
      </w:tr>
      <w:tr w:rsidR="0037337D" w:rsidRPr="0037337D" w14:paraId="52C507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2AF8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59E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6DE9063" w14:textId="65A6B5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5F8D6" w14:textId="5A1E4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7FF8A" w14:textId="516ED9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03C8" w14:textId="6C1C8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200.00 </w:t>
            </w:r>
          </w:p>
        </w:tc>
      </w:tr>
      <w:tr w:rsidR="0037337D" w:rsidRPr="0037337D" w14:paraId="7BB8D9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CAA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5A0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guin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D2FF0A" w14:textId="4E5A88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D8EF966" w14:textId="3A5E01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2A4EF" w14:textId="2E8B16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275C" w14:textId="2D80E4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856.08 </w:t>
            </w:r>
          </w:p>
        </w:tc>
      </w:tr>
      <w:tr w:rsidR="0037337D" w:rsidRPr="0037337D" w14:paraId="0CFEAF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29E5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1D6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7BF98C" w14:textId="4EA9ED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7B213C22" w14:textId="6925FA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CE11B" w14:textId="03A3CC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4B349" w14:textId="6C9E9E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5,072.81 </w:t>
            </w:r>
          </w:p>
        </w:tc>
      </w:tr>
      <w:tr w:rsidR="0037337D" w:rsidRPr="0037337D" w14:paraId="0E9945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A2F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5A5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2CE8A624" w14:textId="4D7709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43A75E9" w14:textId="23BB7F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A6CC0" w14:textId="6F46EA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B407" w14:textId="3045C9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298.85 </w:t>
            </w:r>
          </w:p>
        </w:tc>
      </w:tr>
      <w:tr w:rsidR="0037337D" w:rsidRPr="0037337D" w14:paraId="749DC0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22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38A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501F94" w14:textId="550BEB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5D85372" w14:textId="3752CA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61EB9" w14:textId="1E058A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55EAB" w14:textId="0C9217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4,636.82 </w:t>
            </w:r>
          </w:p>
        </w:tc>
      </w:tr>
      <w:tr w:rsidR="0037337D" w:rsidRPr="0037337D" w14:paraId="444A0E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0D9C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FB1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AAB37B" w14:textId="667296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7BB43FEF" w14:textId="0A9BA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5B440" w14:textId="7C7F93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0E1F9" w14:textId="7745B3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1,013.18 </w:t>
            </w:r>
          </w:p>
        </w:tc>
      </w:tr>
      <w:tr w:rsidR="0037337D" w:rsidRPr="0037337D" w14:paraId="0FD1F56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5FC4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BFF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9C0EB9" w14:textId="31A246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77EDB39C" w14:textId="0EFAD1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050CB" w14:textId="505051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875F5" w14:textId="4C181A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9,442.04 </w:t>
            </w:r>
          </w:p>
        </w:tc>
      </w:tr>
      <w:tr w:rsidR="0037337D" w:rsidRPr="0037337D" w14:paraId="12689D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F0E4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3D9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2F947C5" w14:textId="0138EB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204317D3" w14:textId="724B52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5C987" w14:textId="3B2AFE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10BA6" w14:textId="71F9C6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642.42 </w:t>
            </w:r>
          </w:p>
        </w:tc>
      </w:tr>
      <w:tr w:rsidR="0037337D" w:rsidRPr="0037337D" w14:paraId="65722DF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922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DC6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C4861A" w14:textId="37D292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E593B02" w14:textId="2EF2A0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991F9" w14:textId="7EB1D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1B38E" w14:textId="368231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54,859.78 </w:t>
            </w:r>
          </w:p>
        </w:tc>
      </w:tr>
      <w:tr w:rsidR="0037337D" w:rsidRPr="0037337D" w14:paraId="4B67BE1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A65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5F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om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E35CBB" w14:textId="742EB2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47696C24" w14:textId="708546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684BC" w14:textId="63197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EEA1A" w14:textId="4181D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518.74 </w:t>
            </w:r>
          </w:p>
        </w:tc>
      </w:tr>
      <w:tr w:rsidR="0037337D" w:rsidRPr="0037337D" w14:paraId="47F963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344C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16A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B8E914F" w14:textId="053E10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77694D6D" w14:textId="5CA07A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C449D" w14:textId="36437D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0F1CF" w14:textId="20373E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025.46 </w:t>
            </w:r>
          </w:p>
        </w:tc>
      </w:tr>
      <w:tr w:rsidR="0037337D" w:rsidRPr="0037337D" w14:paraId="36D1CB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BE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F05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ul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02C0E2" w14:textId="05747A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46AE782A" w14:textId="648BE6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4C9D6" w14:textId="52C44E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FE3C5" w14:textId="3159D0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3,445.58 </w:t>
            </w:r>
          </w:p>
        </w:tc>
      </w:tr>
      <w:tr w:rsidR="0037337D" w:rsidRPr="0037337D" w14:paraId="69C40A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8B7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6C3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1C3CF3F" w14:textId="18A1BE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FF269F1" w14:textId="1662D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73C62" w14:textId="68EFCF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462ED" w14:textId="4C7F88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821.56 </w:t>
            </w:r>
          </w:p>
        </w:tc>
      </w:tr>
      <w:tr w:rsidR="0037337D" w:rsidRPr="0037337D" w14:paraId="4ACFEC6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1841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453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26B2C927" w14:textId="2C3FAA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DBB62F" w14:textId="037301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8FAD3" w14:textId="128D3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2AA6" w14:textId="0527C8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24,469.92 </w:t>
            </w:r>
          </w:p>
        </w:tc>
      </w:tr>
      <w:tr w:rsidR="0037337D" w:rsidRPr="0037337D" w14:paraId="56E481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444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F9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31F45BE" w14:textId="5D10C3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1C3606C" w14:textId="498DC6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6C3E9" w14:textId="54C117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68FB8" w14:textId="1A80A6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54,321.68 </w:t>
            </w:r>
          </w:p>
        </w:tc>
      </w:tr>
      <w:tr w:rsidR="0037337D" w:rsidRPr="0037337D" w14:paraId="4CF29E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6B4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EF1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0483C40" w14:textId="64CF3C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E3C34C6" w14:textId="60F61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15B62" w14:textId="5B03DE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B9511" w14:textId="51C263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437.06 </w:t>
            </w:r>
          </w:p>
        </w:tc>
      </w:tr>
      <w:tr w:rsidR="0037337D" w:rsidRPr="0037337D" w14:paraId="38B996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90D8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864A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44B5E59" w14:textId="6F0017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6A6F4ED3" w14:textId="43CBB9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FF454" w14:textId="7A546E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D2824" w14:textId="48634E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630.78 </w:t>
            </w:r>
          </w:p>
        </w:tc>
      </w:tr>
      <w:tr w:rsidR="0037337D" w:rsidRPr="0037337D" w14:paraId="2865419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2EA7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30796EE9" w14:textId="347BD76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DA0A368" w14:textId="36FDE60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A9A08D" w14:textId="134F177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811DE9" w14:textId="032427F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07,122.79 </w:t>
            </w:r>
          </w:p>
        </w:tc>
      </w:tr>
      <w:tr w:rsidR="0037337D" w:rsidRPr="0037337D" w14:paraId="0C3500C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9154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LGU Nueva </w:t>
            </w:r>
            <w:proofErr w:type="spellStart"/>
            <w:r w:rsidRPr="0037337D">
              <w:rPr>
                <w:rFonts w:ascii="Arial Narrow" w:hAnsi="Arial Narrow"/>
                <w:i/>
                <w:iCs/>
                <w:color w:val="000000"/>
                <w:sz w:val="20"/>
                <w:szCs w:val="20"/>
              </w:rPr>
              <w:t>Ecitj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B2A9F" w14:textId="5349C5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57ECEC8" w14:textId="5832A6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FB143" w14:textId="404A4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032AD" w14:textId="4A5514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44,723.87 </w:t>
            </w:r>
          </w:p>
        </w:tc>
      </w:tr>
      <w:tr w:rsidR="0037337D" w:rsidRPr="0037337D" w14:paraId="42B876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C65C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A65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i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66CAA2" w14:textId="1AB470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3787EB8" w14:textId="53390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38D4" w14:textId="776B70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AEAA5" w14:textId="16D35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860.00 </w:t>
            </w:r>
          </w:p>
        </w:tc>
      </w:tr>
      <w:tr w:rsidR="0037337D" w:rsidRPr="0037337D" w14:paraId="0F957B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FA1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914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nga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70D358" w14:textId="60C778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A68B800" w14:textId="402854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7BA74" w14:textId="1CD1CE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8E7E7" w14:textId="5E976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650.00 </w:t>
            </w:r>
          </w:p>
        </w:tc>
      </w:tr>
      <w:tr w:rsidR="0037337D" w:rsidRPr="0037337D" w14:paraId="1B42EE3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3940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409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9A4561" w14:textId="3D86C2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1648F93" w14:textId="21E69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4E5A1" w14:textId="3DDCEE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0230" w14:textId="4C0426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838.92 </w:t>
            </w:r>
          </w:p>
        </w:tc>
      </w:tr>
      <w:tr w:rsidR="0037337D" w:rsidRPr="0037337D" w14:paraId="22DBA9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87FE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094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290696" w14:textId="6D063C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59EE9656" w14:textId="54AFF8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A462C" w14:textId="72D3C3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2D328" w14:textId="719EEB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207.50 </w:t>
            </w:r>
          </w:p>
        </w:tc>
      </w:tr>
      <w:tr w:rsidR="0037337D" w:rsidRPr="0037337D" w14:paraId="0F398A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629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360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E32B7E" w14:textId="756C18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F08445C" w14:textId="6412A1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35C9E" w14:textId="4EB4ED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4FDCD" w14:textId="1B14CB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2,406.25 </w:t>
            </w:r>
          </w:p>
        </w:tc>
      </w:tr>
      <w:tr w:rsidR="0037337D" w:rsidRPr="0037337D" w14:paraId="1F32C7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6E35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CD0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uyap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630D88" w14:textId="71AA9E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090ACA4A" w14:textId="4179C6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F2EFA" w14:textId="2F7F7F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A3291" w14:textId="1DEC41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2,131.25 </w:t>
            </w:r>
          </w:p>
        </w:tc>
      </w:tr>
      <w:tr w:rsidR="0037337D" w:rsidRPr="0037337D" w14:paraId="17BF16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D0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465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General </w:t>
            </w:r>
            <w:proofErr w:type="spellStart"/>
            <w:r w:rsidRPr="0037337D">
              <w:rPr>
                <w:rFonts w:ascii="Arial Narrow" w:hAnsi="Arial Narrow"/>
                <w:i/>
                <w:iCs/>
                <w:color w:val="000000"/>
                <w:sz w:val="20"/>
                <w:szCs w:val="20"/>
              </w:rPr>
              <w:t>Mamerto</w:t>
            </w:r>
            <w:proofErr w:type="spellEnd"/>
            <w:r w:rsidRPr="0037337D">
              <w:rPr>
                <w:rFonts w:ascii="Arial Narrow" w:hAnsi="Arial Narrow"/>
                <w:i/>
                <w:iCs/>
                <w:color w:val="000000"/>
                <w:sz w:val="20"/>
                <w:szCs w:val="20"/>
              </w:rPr>
              <w:t xml:space="preserve">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2FB0C2E" w14:textId="705CCF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40F19E1" w14:textId="7BB382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0860F" w14:textId="6F5434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3C590" w14:textId="029A8E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3,457.50 </w:t>
            </w:r>
          </w:p>
        </w:tc>
      </w:tr>
      <w:tr w:rsidR="0037337D" w:rsidRPr="0037337D" w14:paraId="0AF2E4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0247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4BB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General </w:t>
            </w:r>
            <w:proofErr w:type="spellStart"/>
            <w:r w:rsidRPr="0037337D">
              <w:rPr>
                <w:rFonts w:ascii="Arial Narrow" w:hAnsi="Arial Narrow"/>
                <w:i/>
                <w:iCs/>
                <w:color w:val="000000"/>
                <w:sz w:val="20"/>
                <w:szCs w:val="20"/>
              </w:rPr>
              <w:t>Tinio</w:t>
            </w:r>
            <w:proofErr w:type="spellEnd"/>
            <w:r w:rsidRPr="0037337D">
              <w:rPr>
                <w:rFonts w:ascii="Arial Narrow" w:hAnsi="Arial Narrow"/>
                <w:i/>
                <w:iCs/>
                <w:color w:val="000000"/>
                <w:sz w:val="20"/>
                <w:szCs w:val="20"/>
              </w:rPr>
              <w:t xml:space="preserve">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2A656EA0" w14:textId="245549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1C9AB" w14:textId="65D23A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25AEC" w14:textId="49F54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6D33E" w14:textId="49FFF5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500.00 </w:t>
            </w:r>
          </w:p>
        </w:tc>
      </w:tr>
      <w:tr w:rsidR="0037337D" w:rsidRPr="0037337D" w14:paraId="0FBF324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934E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E47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E870C1" w14:textId="04A787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C3A43FA" w14:textId="7DD05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E9992" w14:textId="7C3FED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66861" w14:textId="6D7E95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3,575.00 </w:t>
            </w:r>
          </w:p>
        </w:tc>
      </w:tr>
      <w:tr w:rsidR="0037337D" w:rsidRPr="0037337D" w14:paraId="06CABA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8638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ED9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CAAC675" w14:textId="7C12D9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E8C4973" w14:textId="55A22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A9D8A" w14:textId="5F8FD0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A8C08" w14:textId="69F123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4,562.50 </w:t>
            </w:r>
          </w:p>
        </w:tc>
      </w:tr>
      <w:tr w:rsidR="0037337D" w:rsidRPr="0037337D" w14:paraId="79A191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7E89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302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u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836EF3" w14:textId="19B6C5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34452FD" w14:textId="599419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0B7A3" w14:textId="68EF15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1A848" w14:textId="552D64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780.00 </w:t>
            </w:r>
          </w:p>
        </w:tc>
      </w:tr>
      <w:tr w:rsidR="0037337D" w:rsidRPr="0037337D" w14:paraId="2A5117A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DF57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F30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c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78D711" w14:textId="7E27AA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10DF660B" w14:textId="1B3C63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A76AE" w14:textId="2E0CA3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E460" w14:textId="5FB3BB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760.00 </w:t>
            </w:r>
          </w:p>
        </w:tc>
      </w:tr>
      <w:tr w:rsidR="0037337D" w:rsidRPr="0037337D" w14:paraId="45F0D7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6622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F3F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mpic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5FAA09" w14:textId="004C92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D0AD26B" w14:textId="39D248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720B9" w14:textId="6111AD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F287B" w14:textId="4813F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r>
      <w:tr w:rsidR="0037337D" w:rsidRPr="0037337D" w14:paraId="22C47B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F2AB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66E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layan</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103078" w14:textId="311282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6202D4E" w14:textId="2FCE0A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FA24" w14:textId="486ED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70F59" w14:textId="37505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r>
      <w:tr w:rsidR="0037337D" w:rsidRPr="0037337D" w14:paraId="4A36D67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CA4A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693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F600CD" w14:textId="548DCE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D89B588" w14:textId="4F889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5DBF3" w14:textId="6CCEB1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3E64C" w14:textId="229369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r>
      <w:tr w:rsidR="0037337D" w:rsidRPr="0037337D" w14:paraId="1B0402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E59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FF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CC1AA8" w14:textId="687C09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12757E8" w14:textId="562070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40D96" w14:textId="16C51D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A1712" w14:textId="636F58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r>
      <w:tr w:rsidR="0037337D" w:rsidRPr="0037337D" w14:paraId="7714E9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579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EE9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7AFB116" w14:textId="349C13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A2969FE" w14:textId="6FD2A7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3F64F" w14:textId="31CD73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D2804" w14:textId="7D93FF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9,862.50 </w:t>
            </w:r>
          </w:p>
        </w:tc>
      </w:tr>
      <w:tr w:rsidR="0037337D" w:rsidRPr="0037337D" w14:paraId="3E77A6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B7C0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2D9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0479CC4" w14:textId="21BC79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655E8B7" w14:textId="158F9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D8254" w14:textId="57A460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DC628" w14:textId="673F52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r>
      <w:tr w:rsidR="0037337D" w:rsidRPr="0037337D" w14:paraId="1AA3B6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4F2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1E2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FF1DE4" w14:textId="72EED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72A758A" w14:textId="16A912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C1470" w14:textId="1BCC24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8D657" w14:textId="1AAB16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2,887.50 </w:t>
            </w:r>
          </w:p>
        </w:tc>
      </w:tr>
      <w:tr w:rsidR="0037337D" w:rsidRPr="0037337D" w14:paraId="73AC437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2DFA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A48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C5FEFFE" w14:textId="324699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786B09A" w14:textId="4F3E6F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1C8CD" w14:textId="52CB3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5DE8" w14:textId="79E3C0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r>
      <w:tr w:rsidR="0037337D" w:rsidRPr="0037337D" w14:paraId="17A6D2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49F7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783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9C9166F" w14:textId="00F85A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26E584B" w14:textId="7CE81F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E2962" w14:textId="2E4AB4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68345" w14:textId="58686E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530.00 </w:t>
            </w:r>
          </w:p>
        </w:tc>
      </w:tr>
      <w:tr w:rsidR="0037337D" w:rsidRPr="0037337D" w14:paraId="33E0B8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38E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2E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E5A20D0" w14:textId="39D48C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2A98EDA" w14:textId="6AD0C3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9F904" w14:textId="28F333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2F4A8" w14:textId="2B8DA9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8,241.25 </w:t>
            </w:r>
          </w:p>
        </w:tc>
      </w:tr>
      <w:tr w:rsidR="0037337D" w:rsidRPr="0037337D" w14:paraId="34F720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607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DCA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0F5F2D7" w14:textId="0E13A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6721CB0" w14:textId="6A7A0F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36C11" w14:textId="09E943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5CA1A" w14:textId="2B61E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598.75 </w:t>
            </w:r>
          </w:p>
        </w:tc>
      </w:tr>
      <w:tr w:rsidR="0037337D" w:rsidRPr="0037337D" w14:paraId="1A00A0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6C1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0F5F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767E6C9" w14:textId="1FCCDF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080D6465" w14:textId="7B65FD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13316" w14:textId="3FBD91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95E7" w14:textId="2E450E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0,225.00 </w:t>
            </w:r>
          </w:p>
        </w:tc>
      </w:tr>
      <w:tr w:rsidR="0037337D" w:rsidRPr="0037337D" w14:paraId="679160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EEE9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325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lugt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BAACAE" w14:textId="2C8167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97F68D2" w14:textId="700343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549C9" w14:textId="4E1C09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C637C" w14:textId="1DBDF7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r>
      <w:tr w:rsidR="0037337D" w:rsidRPr="0037337D" w14:paraId="701792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131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549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3C2716C" w14:textId="69B4A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60A9C" w14:textId="7A655B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1DC5D" w14:textId="3597C7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F9F85" w14:textId="16B9F8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r>
      <w:tr w:rsidR="0037337D" w:rsidRPr="0037337D" w14:paraId="78A7DDF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D41C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1805C10" w14:textId="127DCE1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88836" w14:textId="223B310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6E5482" w14:textId="12EE37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ACF7B7" w14:textId="5746598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078,343.98 </w:t>
            </w:r>
          </w:p>
        </w:tc>
      </w:tr>
      <w:tr w:rsidR="0037337D" w:rsidRPr="0037337D" w14:paraId="1BE72F1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FAB5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5F11E403" w14:textId="53BB04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C65323D" w14:textId="671F18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51E42" w14:textId="7BCC6A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6AA7C" w14:textId="090B1E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7,340.00 </w:t>
            </w:r>
          </w:p>
        </w:tc>
      </w:tr>
      <w:tr w:rsidR="0037337D" w:rsidRPr="0037337D" w14:paraId="3F0506D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6493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498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D4032B" w14:textId="7729DE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238A5C2B" w14:textId="5CE7D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EA568" w14:textId="674546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C3AB4" w14:textId="5378A7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4,521.12 </w:t>
            </w:r>
          </w:p>
        </w:tc>
      </w:tr>
      <w:tr w:rsidR="0037337D" w:rsidRPr="0037337D" w14:paraId="3F155A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580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6DD0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pal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D578CB" w14:textId="0CA88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7887ED8B" w14:textId="3489B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D99F" w14:textId="69B282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9606F" w14:textId="515F4E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8.08 </w:t>
            </w:r>
          </w:p>
        </w:tc>
      </w:tr>
      <w:tr w:rsidR="0037337D" w:rsidRPr="0037337D" w14:paraId="2165574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2B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43C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r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F44429" w14:textId="091ABD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7E7C83D" w14:textId="14AF2C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9A300" w14:textId="1D9779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24D8" w14:textId="284ACF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 </w:t>
            </w:r>
          </w:p>
        </w:tc>
      </w:tr>
      <w:tr w:rsidR="0037337D" w:rsidRPr="0037337D" w14:paraId="72512F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0F19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00D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ol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AE98A4" w14:textId="4A0C55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0A228846" w14:textId="568E93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29DD9" w14:textId="474802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E856B" w14:textId="534880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439.60 </w:t>
            </w:r>
          </w:p>
        </w:tc>
      </w:tr>
      <w:tr w:rsidR="0037337D" w:rsidRPr="0037337D" w14:paraId="0A7265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4258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02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nd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B0E359" w14:textId="5D1FB2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60ED4E2" w14:textId="4D159E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985D9" w14:textId="540498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7B99" w14:textId="290D62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4,549.68 </w:t>
            </w:r>
          </w:p>
        </w:tc>
      </w:tr>
      <w:tr w:rsidR="0037337D" w:rsidRPr="0037337D" w14:paraId="1D8CF1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B13E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7C5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3A3919" w14:textId="4AFF8D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BAD7183" w14:textId="2BF6DB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88AFA" w14:textId="12E60F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713D" w14:textId="734308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9,185.44 </w:t>
            </w:r>
          </w:p>
        </w:tc>
      </w:tr>
      <w:tr w:rsidR="0037337D" w:rsidRPr="0037337D" w14:paraId="1C156A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A7C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C8D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A2BEDA9" w14:textId="188C0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249403E" w14:textId="7F366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247D1" w14:textId="45BF2A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9E6BA" w14:textId="3263BF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r>
      <w:tr w:rsidR="0037337D" w:rsidRPr="0037337D" w14:paraId="527E3B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57C2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922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BB97E6" w14:textId="584DDA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3BBF2A4C" w14:textId="024C73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673FC" w14:textId="20BC5A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C643C" w14:textId="05C2F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3.12 </w:t>
            </w:r>
          </w:p>
        </w:tc>
      </w:tr>
      <w:tr w:rsidR="0037337D" w:rsidRPr="0037337D" w14:paraId="0C1D5D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A1D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8E9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balac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C469C8" w14:textId="09AAF0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91B12EB" w14:textId="4F2622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1A58D" w14:textId="06FF0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8E672" w14:textId="04BABF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052.30 </w:t>
            </w:r>
          </w:p>
        </w:tc>
      </w:tr>
      <w:tr w:rsidR="0037337D" w:rsidRPr="0037337D" w14:paraId="7D4D67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CAFA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AD8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cabeb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985F15" w14:textId="069A6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D84A5D6" w14:textId="2E2502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ACA39" w14:textId="48272A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CD17C" w14:textId="2AAA1B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r>
      <w:tr w:rsidR="0037337D" w:rsidRPr="0037337D" w14:paraId="24BFB4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E30D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43A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g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626EBE" w14:textId="03B221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13F26FF" w14:textId="56392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7D26A" w14:textId="2886F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FF4D0" w14:textId="4118AE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14 </w:t>
            </w:r>
          </w:p>
        </w:tc>
      </w:tr>
      <w:tr w:rsidR="0037337D" w:rsidRPr="0037337D" w14:paraId="3950CD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373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C93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san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627004" w14:textId="144F89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770094C" w14:textId="22C74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152CB" w14:textId="11613B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219B3" w14:textId="0D396C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108.00 </w:t>
            </w:r>
          </w:p>
        </w:tc>
      </w:tr>
      <w:tr w:rsidR="0037337D" w:rsidRPr="0037337D" w14:paraId="66D081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61EA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1D8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4DE29574" w14:textId="79776B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88C61DB" w14:textId="536DAD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2B274" w14:textId="2841B1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4BFD7" w14:textId="254576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3.26 </w:t>
            </w:r>
          </w:p>
        </w:tc>
      </w:tr>
      <w:tr w:rsidR="0037337D" w:rsidRPr="0037337D" w14:paraId="2B9E08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BE3A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A3A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na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0640B1" w14:textId="43AF01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20EC7B34" w14:textId="5E5615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F3682" w14:textId="6B9109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AF10B" w14:textId="2AC7BB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726.14 </w:t>
            </w:r>
          </w:p>
        </w:tc>
      </w:tr>
      <w:tr w:rsidR="0037337D" w:rsidRPr="0037337D" w14:paraId="4EE889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2C7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FCD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C9DF9E" w14:textId="449D20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5B946945" w14:textId="79B9BF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750BC" w14:textId="24565C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2B57" w14:textId="1B3FDC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519.88 </w:t>
            </w:r>
          </w:p>
        </w:tc>
      </w:tr>
      <w:tr w:rsidR="0037337D" w:rsidRPr="0037337D" w14:paraId="4A44414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AD4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3A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5CD8BB3" w14:textId="5B51EB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9751DEE" w14:textId="5A986E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A0D5F" w14:textId="712FF5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F485" w14:textId="2DB7CB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3,087.60 </w:t>
            </w:r>
          </w:p>
        </w:tc>
      </w:tr>
      <w:tr w:rsidR="0037337D" w:rsidRPr="0037337D" w14:paraId="53E704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9D6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A66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4776466" w14:textId="0C5E1A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3537C4A" w14:textId="773256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3F78D" w14:textId="002596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CBFCE" w14:textId="4CEFE1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550.98 </w:t>
            </w:r>
          </w:p>
        </w:tc>
      </w:tr>
      <w:tr w:rsidR="0037337D" w:rsidRPr="0037337D" w14:paraId="152376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B153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A04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E62BFBA" w14:textId="057126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D623BA8" w14:textId="412AD5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763E4" w14:textId="25D8F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DCB9" w14:textId="1D3D9F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4,283.02 </w:t>
            </w:r>
          </w:p>
        </w:tc>
      </w:tr>
      <w:tr w:rsidR="0037337D" w:rsidRPr="0037337D" w14:paraId="62D4987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90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E5A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D71EE9" w14:textId="4B66E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3C995F5" w14:textId="10E60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A8C28" w14:textId="657927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F9E30" w14:textId="7FD6CA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628.90 </w:t>
            </w:r>
          </w:p>
        </w:tc>
      </w:tr>
      <w:tr w:rsidR="0037337D" w:rsidRPr="0037337D" w14:paraId="6324F8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9DE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63D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B3FC409" w14:textId="6FB1AF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85058B9" w14:textId="10019D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87AC" w14:textId="50C30A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9C2DA" w14:textId="7E1C19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r>
      <w:tr w:rsidR="0037337D" w:rsidRPr="0037337D" w14:paraId="2D9A68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339B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9CB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6FBC54" w14:textId="27AC1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6989577" w14:textId="119F59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AE3DA" w14:textId="548FD5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3F211" w14:textId="2F3787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2,881.12 </w:t>
            </w:r>
          </w:p>
        </w:tc>
      </w:tr>
      <w:tr w:rsidR="0037337D" w:rsidRPr="0037337D" w14:paraId="46017A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A117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D84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smuan</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Sexmoa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1FCCCF9" w14:textId="1A16F4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A5022C8" w14:textId="3D8B8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32095" w14:textId="03474C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CA60" w14:textId="00451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1.56 </w:t>
            </w:r>
          </w:p>
        </w:tc>
      </w:tr>
      <w:tr w:rsidR="0037337D" w:rsidRPr="0037337D" w14:paraId="46592E8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781D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039CF7B7" w14:textId="08F5B0B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D7DC75" w14:textId="1CC8506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313816" w14:textId="5F22AC3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419E0D" w14:textId="23A72EF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477,816.23 </w:t>
            </w:r>
          </w:p>
        </w:tc>
      </w:tr>
      <w:tr w:rsidR="0037337D" w:rsidRPr="0037337D" w14:paraId="288D49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A56F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739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02CD77" w14:textId="5C57BE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26911856" w14:textId="4F2EFE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675F" w14:textId="1EA441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D6FF8" w14:textId="423DD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599.40 </w:t>
            </w:r>
          </w:p>
        </w:tc>
      </w:tr>
      <w:tr w:rsidR="0037337D" w:rsidRPr="0037337D" w14:paraId="77C6CC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497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463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E2F192" w14:textId="518D81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75A2B08" w14:textId="1BCB04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1A633" w14:textId="071E8D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1D9A2" w14:textId="19ED00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498.75 </w:t>
            </w:r>
          </w:p>
        </w:tc>
      </w:tr>
      <w:tr w:rsidR="0037337D" w:rsidRPr="0037337D" w14:paraId="541103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09F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D1D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mi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C0A17E" w14:textId="5C8FC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400463F" w14:textId="42809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D92B" w14:textId="4C418A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F313F" w14:textId="7EF79B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2,890.00 </w:t>
            </w:r>
          </w:p>
        </w:tc>
      </w:tr>
      <w:tr w:rsidR="0037337D" w:rsidRPr="0037337D" w14:paraId="18463E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AE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3A5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p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760BE5" w14:textId="56EC09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76B30CA8" w14:textId="572EA6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97946" w14:textId="6905D8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E5029" w14:textId="00F136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44,019.75 </w:t>
            </w:r>
          </w:p>
        </w:tc>
      </w:tr>
      <w:tr w:rsidR="0037337D" w:rsidRPr="0037337D" w14:paraId="6A0821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5E28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FAB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DA8E8FF" w14:textId="551263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53FF746C" w14:textId="47C21F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241C2" w14:textId="759A88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15FE1" w14:textId="3C565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655.00 </w:t>
            </w:r>
          </w:p>
        </w:tc>
      </w:tr>
      <w:tr w:rsidR="0037337D" w:rsidRPr="0037337D" w14:paraId="0D9B12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6CE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5F2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C43C5C5" w14:textId="010D96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2F0709BC" w14:textId="69C746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D2BBE" w14:textId="17DF81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3E593" w14:textId="0D2626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9,010.00 </w:t>
            </w:r>
          </w:p>
        </w:tc>
      </w:tr>
      <w:tr w:rsidR="0037337D" w:rsidRPr="0037337D" w14:paraId="143A21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C6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93B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E42B69C" w14:textId="7CB66B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0644DF2" w14:textId="262578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F1D7F" w14:textId="5305F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B7025" w14:textId="6B77E9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362.30 </w:t>
            </w:r>
          </w:p>
        </w:tc>
      </w:tr>
      <w:tr w:rsidR="0037337D" w:rsidRPr="0037337D" w14:paraId="314FEB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6A7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940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ya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2B4743" w14:textId="54025E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4E599EFE" w14:textId="1BABCE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56551" w14:textId="677D6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CB59C" w14:textId="239FBB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467.80 </w:t>
            </w:r>
          </w:p>
        </w:tc>
      </w:tr>
      <w:tr w:rsidR="0037337D" w:rsidRPr="0037337D" w14:paraId="79707D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21D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476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24E6261" w14:textId="4D72B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1420D6DE" w14:textId="40BE58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FBBE5" w14:textId="58C279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82859" w14:textId="540D9C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732.50 </w:t>
            </w:r>
          </w:p>
        </w:tc>
      </w:tr>
      <w:tr w:rsidR="0037337D" w:rsidRPr="0037337D" w14:paraId="24022E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E64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D4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9B76C9" w14:textId="39ABCB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628B96A" w14:textId="53230B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DDA6B" w14:textId="6102BC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11C94" w14:textId="4D2DF2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291.40 </w:t>
            </w:r>
          </w:p>
        </w:tc>
      </w:tr>
      <w:tr w:rsidR="0037337D" w:rsidRPr="0037337D" w14:paraId="74A6C9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39C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FB8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21D3C708" w14:textId="1C8A77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48751AD" w14:textId="5683B0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53688" w14:textId="476D2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9F3B1" w14:textId="6F09E7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765.88 </w:t>
            </w:r>
          </w:p>
        </w:tc>
      </w:tr>
      <w:tr w:rsidR="0037337D" w:rsidRPr="0037337D" w14:paraId="7F146E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CA5D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229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B494726" w14:textId="2F028B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53B5466" w14:textId="09B5AB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8D7E" w14:textId="0BB71B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DFCB4" w14:textId="10F2D9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548.00 </w:t>
            </w:r>
          </w:p>
        </w:tc>
      </w:tr>
      <w:tr w:rsidR="0037337D" w:rsidRPr="0037337D" w14:paraId="1A9248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931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680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851E999" w14:textId="1DAEFE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97B5A23" w14:textId="671D7A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DDC76" w14:textId="212A20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F7C5A" w14:textId="047E55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r>
      <w:tr w:rsidR="0037337D" w:rsidRPr="0037337D" w14:paraId="0C9E206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A00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EDF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54D3941" w14:textId="479953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E9A54C6" w14:textId="3B432D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E175" w14:textId="44779A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021D1" w14:textId="1B1BB0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437.25 </w:t>
            </w:r>
          </w:p>
        </w:tc>
      </w:tr>
      <w:tr w:rsidR="0037337D" w:rsidRPr="0037337D" w14:paraId="654477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CC7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8E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7D4610B7" w14:textId="48B540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3FC3964" w14:textId="08D23F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2688C" w14:textId="36026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1BE0A" w14:textId="62E245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953.00 </w:t>
            </w:r>
          </w:p>
        </w:tc>
      </w:tr>
      <w:tr w:rsidR="0037337D" w:rsidRPr="0037337D" w14:paraId="01F08D3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BCDD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46D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84E0AEE" w14:textId="46D11B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0506184B" w14:textId="62B4A1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EA1D4" w14:textId="7C3162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31EC7" w14:textId="2C5E5F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8,501.00 </w:t>
            </w:r>
          </w:p>
        </w:tc>
      </w:tr>
      <w:tr w:rsidR="0037337D" w:rsidRPr="0037337D" w14:paraId="0CFE18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53C9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116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2640FE1" w14:textId="19E1C5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3C1E063" w14:textId="2AA666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A11E7" w14:textId="349DB3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B6E4" w14:textId="332145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534.20 </w:t>
            </w:r>
          </w:p>
        </w:tc>
      </w:tr>
      <w:tr w:rsidR="0037337D" w:rsidRPr="0037337D" w14:paraId="264E709A"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C3CBD"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F82D475" w14:textId="1CC8FCA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91D7662" w14:textId="5429CA8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53340A" w14:textId="63C52CD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004470" w14:textId="1C91CAB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94,161.25 </w:t>
            </w:r>
          </w:p>
        </w:tc>
      </w:tr>
      <w:tr w:rsidR="0037337D" w:rsidRPr="0037337D" w14:paraId="11F4C0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29DC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BF9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to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96D4B0" w14:textId="402898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2D6A5887" w14:textId="08D5F1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FECB" w14:textId="342F51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5A417" w14:textId="653378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6,365.00 </w:t>
            </w:r>
          </w:p>
        </w:tc>
      </w:tr>
      <w:tr w:rsidR="0037337D" w:rsidRPr="0037337D" w14:paraId="763E7D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825E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7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DB7B7E5" w14:textId="6534A7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4C16AD26" w14:textId="6267E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D664B" w14:textId="070847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A1CC5" w14:textId="199E4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00 </w:t>
            </w:r>
          </w:p>
        </w:tc>
      </w:tr>
      <w:tr w:rsidR="0037337D" w:rsidRPr="0037337D" w14:paraId="7B2189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EFF4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45E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4FD0CD71" w14:textId="4AA60A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866438A" w14:textId="2CF71A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9D6A8" w14:textId="48F992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B67D" w14:textId="09F699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273.00 </w:t>
            </w:r>
          </w:p>
        </w:tc>
      </w:tr>
      <w:tr w:rsidR="0037337D" w:rsidRPr="0037337D" w14:paraId="314FA6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557F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C25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2981AC8" w14:textId="437C03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48374F" w14:textId="197E44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EA492" w14:textId="17EF0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4AD4" w14:textId="6581E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1,527.60 </w:t>
            </w:r>
          </w:p>
        </w:tc>
      </w:tr>
      <w:tr w:rsidR="0037337D" w:rsidRPr="0037337D" w14:paraId="57B30F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42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4A3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3FCD76" w14:textId="343B48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68BA1A6E" w14:textId="7DA9D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4E3C0" w14:textId="4A8F06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204E8" w14:textId="4BBDB4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0,692.00 </w:t>
            </w:r>
          </w:p>
        </w:tc>
      </w:tr>
      <w:tr w:rsidR="0037337D" w:rsidRPr="0037337D" w14:paraId="4F3868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5263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8B4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F28F5E4" w14:textId="4E96E1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16E14E0" w14:textId="6D4B0D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3C88B" w14:textId="38C6B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13704" w14:textId="7E55F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195.00 </w:t>
            </w:r>
          </w:p>
        </w:tc>
      </w:tr>
      <w:tr w:rsidR="0037337D" w:rsidRPr="0037337D" w14:paraId="1AC169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FEE1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E26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7A18BCAA" w14:textId="07CA44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20ACBBB" w14:textId="13C455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69616" w14:textId="55CF31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8729B" w14:textId="019D2B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24.00 </w:t>
            </w:r>
          </w:p>
        </w:tc>
      </w:tr>
      <w:tr w:rsidR="0037337D" w:rsidRPr="0037337D" w14:paraId="3B78C4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6ADF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C01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5C4092A" w14:textId="40D25B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6CA057A9" w14:textId="2D2B18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FF291" w14:textId="7AA31E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98E66" w14:textId="007C5A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750.65 </w:t>
            </w:r>
          </w:p>
        </w:tc>
      </w:tr>
      <w:tr w:rsidR="0037337D" w:rsidRPr="0037337D" w14:paraId="350D7DE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C075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F823F2B" w14:textId="34CE096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6,985,71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62BE0EB0" w14:textId="2B819F8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7,827,873.87 </w:t>
            </w:r>
          </w:p>
        </w:tc>
        <w:tc>
          <w:tcPr>
            <w:tcW w:w="958" w:type="pct"/>
            <w:tcBorders>
              <w:top w:val="nil"/>
              <w:left w:val="nil"/>
              <w:bottom w:val="single" w:sz="4" w:space="0" w:color="000000"/>
              <w:right w:val="single" w:sz="4" w:space="0" w:color="000000"/>
            </w:tcBorders>
            <w:shd w:val="clear" w:color="A5A5A5" w:fill="A5A5A5"/>
            <w:noWrap/>
            <w:vAlign w:val="bottom"/>
            <w:hideMark/>
          </w:tcPr>
          <w:p w14:paraId="30466D60" w14:textId="12F80E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DEC3E2" w14:textId="3D3B14C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4,813,591.21 </w:t>
            </w:r>
          </w:p>
        </w:tc>
      </w:tr>
      <w:tr w:rsidR="0037337D" w:rsidRPr="0037337D" w14:paraId="0A186AC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5029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260CFEB" w14:textId="3972A76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9,183,7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7153048" w14:textId="4838093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039,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E9FFB0" w14:textId="64E223A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02F25C" w14:textId="0B26F9D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47,223,591.25 </w:t>
            </w:r>
          </w:p>
        </w:tc>
      </w:tr>
      <w:tr w:rsidR="0037337D" w:rsidRPr="0037337D" w14:paraId="3984FCB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C5D08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0DCA7C6" w14:textId="47753A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C1D38A3" w14:textId="450E6C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81299A8" w14:textId="1E06A4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9DB712" w14:textId="027D64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0,955,288.35 </w:t>
            </w:r>
          </w:p>
        </w:tc>
      </w:tr>
      <w:tr w:rsidR="0037337D" w:rsidRPr="0037337D" w14:paraId="3C876C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0B84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10A388F" w14:textId="77777777" w:rsidR="0037337D" w:rsidRPr="0037337D" w:rsidRDefault="0037337D" w:rsidP="0037337D">
            <w:pPr>
              <w:spacing w:after="0" w:line="240" w:lineRule="auto"/>
              <w:ind w:right="57"/>
              <w:contextualSpacing/>
              <w:rPr>
                <w:rFonts w:ascii="Arial Narrow" w:hAnsi="Arial Narrow"/>
                <w:color w:val="000000"/>
                <w:sz w:val="20"/>
                <w:szCs w:val="20"/>
              </w:rPr>
            </w:pPr>
            <w:proofErr w:type="spellStart"/>
            <w:r w:rsidRPr="0037337D">
              <w:rPr>
                <w:rFonts w:ascii="Arial Narrow" w:hAnsi="Arial Narrow"/>
                <w:color w:val="000000"/>
                <w:sz w:val="20"/>
                <w:szCs w:val="20"/>
              </w:rPr>
              <w:t>Agonc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28ABB4" w14:textId="43112F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34FE5A5" w14:textId="20D22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9A8D5" w14:textId="7BFDD7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CE92" w14:textId="0EEC03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0,980.00 </w:t>
            </w:r>
          </w:p>
        </w:tc>
      </w:tr>
      <w:tr w:rsidR="0037337D" w:rsidRPr="0037337D" w14:paraId="01B13D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177E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40A158" w14:textId="77777777" w:rsidR="0037337D" w:rsidRPr="0037337D" w:rsidRDefault="0037337D" w:rsidP="0037337D">
            <w:pPr>
              <w:spacing w:after="0" w:line="240" w:lineRule="auto"/>
              <w:ind w:right="57"/>
              <w:contextualSpacing/>
              <w:rPr>
                <w:rFonts w:ascii="Arial Narrow" w:hAnsi="Arial Narrow"/>
                <w:color w:val="000000"/>
                <w:sz w:val="20"/>
                <w:szCs w:val="20"/>
              </w:rPr>
            </w:pPr>
            <w:proofErr w:type="spellStart"/>
            <w:r w:rsidRPr="0037337D">
              <w:rPr>
                <w:rFonts w:ascii="Arial Narrow" w:hAnsi="Arial Narrow"/>
                <w:color w:val="000000"/>
                <w:sz w:val="20"/>
                <w:szCs w:val="20"/>
              </w:rPr>
              <w:t>Alitag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7A860F" w14:textId="3127B8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3975C62A" w14:textId="4C5297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0157E" w14:textId="5EACAC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5739E" w14:textId="434E5C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20,880.50 </w:t>
            </w:r>
          </w:p>
        </w:tc>
      </w:tr>
      <w:tr w:rsidR="0037337D" w:rsidRPr="0037337D" w14:paraId="5EFBF6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3E95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AB4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13138E" w14:textId="30A178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12E205A8" w14:textId="788E16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B40F" w14:textId="6053BE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B5581" w14:textId="2D68E5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1,315.00 </w:t>
            </w:r>
          </w:p>
        </w:tc>
      </w:tr>
      <w:tr w:rsidR="0037337D" w:rsidRPr="0037337D" w14:paraId="5F2B67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1EA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22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D5FA52E" w14:textId="0AF973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9509A31" w14:textId="0979C9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84AC1" w14:textId="5943B1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898D2" w14:textId="326E2B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05,830.00 </w:t>
            </w:r>
          </w:p>
        </w:tc>
      </w:tr>
      <w:tr w:rsidR="0037337D" w:rsidRPr="0037337D" w14:paraId="339541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C018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3DA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1EA85E" w14:textId="7D8ABB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472DD6DE" w14:textId="1F7703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4498EFBE" w14:textId="31B483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237D9" w14:textId="0015AC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15,667.00 </w:t>
            </w:r>
          </w:p>
        </w:tc>
      </w:tr>
      <w:tr w:rsidR="0037337D" w:rsidRPr="0037337D" w14:paraId="73B480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EB62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ED1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6B0BAF" w14:textId="3BE9E4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535.00 </w:t>
            </w:r>
          </w:p>
        </w:tc>
        <w:tc>
          <w:tcPr>
            <w:tcW w:w="958" w:type="pct"/>
            <w:tcBorders>
              <w:top w:val="nil"/>
              <w:left w:val="nil"/>
              <w:bottom w:val="single" w:sz="4" w:space="0" w:color="000000"/>
              <w:right w:val="single" w:sz="4" w:space="0" w:color="000000"/>
            </w:tcBorders>
            <w:shd w:val="clear" w:color="auto" w:fill="auto"/>
            <w:noWrap/>
            <w:vAlign w:val="bottom"/>
            <w:hideMark/>
          </w:tcPr>
          <w:p w14:paraId="4AAC15C9" w14:textId="39BEFB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C985C" w14:textId="415B7C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DE12E" w14:textId="59653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535.00 </w:t>
            </w:r>
          </w:p>
        </w:tc>
      </w:tr>
      <w:tr w:rsidR="0037337D" w:rsidRPr="0037337D" w14:paraId="4ED8A6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DD8D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349B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714EBB9F" w14:textId="734F06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7480AB82" w14:textId="34A1E8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07409809" w14:textId="49039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543D8" w14:textId="29F004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13,367.00 </w:t>
            </w:r>
          </w:p>
        </w:tc>
      </w:tr>
      <w:tr w:rsidR="0037337D" w:rsidRPr="0037337D" w14:paraId="247862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C932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608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302F34" w14:textId="06AF70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278FBAF4" w14:textId="642859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3ED0B" w14:textId="2F96D6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9A6FF" w14:textId="428DE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2,990.00 </w:t>
            </w:r>
          </w:p>
        </w:tc>
      </w:tr>
      <w:tr w:rsidR="0037337D" w:rsidRPr="0037337D" w14:paraId="49EA84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9B8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D9E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2C73025" w14:textId="09843D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E8F0070" w14:textId="4C6983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B26A" w14:textId="51CF52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94B4D" w14:textId="423EC5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734,307.50 </w:t>
            </w:r>
          </w:p>
        </w:tc>
      </w:tr>
      <w:tr w:rsidR="0037337D" w:rsidRPr="0037337D" w14:paraId="3268CD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14B3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FAA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b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8EF826" w14:textId="2DC570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39D2B853" w14:textId="22FA1C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F61EEB" w14:textId="243364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D043F" w14:textId="224E49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64,432.50 </w:t>
            </w:r>
          </w:p>
        </w:tc>
      </w:tr>
      <w:tr w:rsidR="0037337D" w:rsidRPr="0037337D" w14:paraId="72F3AC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B7D3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0C2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9733E24" w14:textId="0B4573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523B375" w14:textId="2CA22A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87B2E" w14:textId="792E4E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A47DD" w14:textId="526E52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57,380.00 </w:t>
            </w:r>
          </w:p>
        </w:tc>
      </w:tr>
      <w:tr w:rsidR="0037337D" w:rsidRPr="0037337D" w14:paraId="77D2A3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E9A9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CF1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8A0EF4" w14:textId="07ECDD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336C4A62" w14:textId="345B11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E5DBA" w14:textId="6FECB8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E9764" w14:textId="42AFAD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64,712.00 </w:t>
            </w:r>
          </w:p>
        </w:tc>
      </w:tr>
      <w:tr w:rsidR="0037337D" w:rsidRPr="0037337D" w14:paraId="4FFC64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B47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A88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7D33749B" w14:textId="23751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A0D63E8" w14:textId="154710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E9007" w14:textId="677911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820BA" w14:textId="7D4129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r>
      <w:tr w:rsidR="0037337D" w:rsidRPr="0037337D" w14:paraId="49EA3C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E0F6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250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370112" w14:textId="4C6FBA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898,128.00 </w:t>
            </w:r>
          </w:p>
        </w:tc>
        <w:tc>
          <w:tcPr>
            <w:tcW w:w="958" w:type="pct"/>
            <w:tcBorders>
              <w:top w:val="nil"/>
              <w:left w:val="nil"/>
              <w:bottom w:val="single" w:sz="4" w:space="0" w:color="000000"/>
              <w:right w:val="single" w:sz="4" w:space="0" w:color="000000"/>
            </w:tcBorders>
            <w:shd w:val="clear" w:color="auto" w:fill="auto"/>
            <w:noWrap/>
            <w:vAlign w:val="bottom"/>
            <w:hideMark/>
          </w:tcPr>
          <w:p w14:paraId="1130BDC6" w14:textId="332AD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D0B2E" w14:textId="5945A5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2AAAB" w14:textId="1507CF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48,128.00 </w:t>
            </w:r>
          </w:p>
        </w:tc>
      </w:tr>
      <w:tr w:rsidR="0037337D" w:rsidRPr="0037337D" w14:paraId="21189C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F3D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924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170C8D3" w14:textId="64FB06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ED5201D" w14:textId="67AA9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F419" w14:textId="7CF06A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A046D" w14:textId="5062D0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r>
      <w:tr w:rsidR="0037337D" w:rsidRPr="0037337D" w14:paraId="4EC182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8C8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05F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9CDF46A" w14:textId="08A601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68B0E" w14:textId="2F67A4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7AB17E5C" w14:textId="58392F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98D61" w14:textId="1FD21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1,890.00 </w:t>
            </w:r>
          </w:p>
        </w:tc>
      </w:tr>
      <w:tr w:rsidR="0037337D" w:rsidRPr="0037337D" w14:paraId="38ED8E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1E8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70D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v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9F0387" w14:textId="65CF7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7E574C2C" w14:textId="7269B2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23708" w14:textId="479150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62245" w14:textId="591976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383,449.00 </w:t>
            </w:r>
          </w:p>
        </w:tc>
      </w:tr>
      <w:tr w:rsidR="0037337D" w:rsidRPr="0037337D" w14:paraId="5A6486A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F2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2EC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taas</w:t>
            </w:r>
            <w:proofErr w:type="spellEnd"/>
            <w:r w:rsidRPr="0037337D">
              <w:rPr>
                <w:rFonts w:ascii="Arial Narrow" w:hAnsi="Arial Narrow"/>
                <w:i/>
                <w:iCs/>
                <w:color w:val="000000"/>
                <w:sz w:val="20"/>
                <w:szCs w:val="20"/>
              </w:rPr>
              <w:t xml:space="preserve"> Na </w:t>
            </w:r>
            <w:proofErr w:type="spellStart"/>
            <w:r w:rsidRPr="0037337D">
              <w:rPr>
                <w:rFonts w:ascii="Arial Narrow" w:hAnsi="Arial Narrow"/>
                <w:i/>
                <w:iCs/>
                <w:color w:val="000000"/>
                <w:sz w:val="20"/>
                <w:szCs w:val="20"/>
              </w:rPr>
              <w:t>Kah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449B75" w14:textId="73E7FB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F0CC113" w14:textId="6C1E72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7F38E" w14:textId="3CDB03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77FF3" w14:textId="34B68E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13,125.00 </w:t>
            </w:r>
          </w:p>
        </w:tc>
      </w:tr>
      <w:tr w:rsidR="0037337D" w:rsidRPr="0037337D" w14:paraId="0DC925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EE51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CD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sug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EC948D" w14:textId="47EE61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7B0BBE89" w14:textId="1A967A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0C997B65" w14:textId="5CDA8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F7B46" w14:textId="162E86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39,829.00 </w:t>
            </w:r>
          </w:p>
        </w:tc>
      </w:tr>
      <w:tr w:rsidR="0037337D" w:rsidRPr="0037337D" w14:paraId="65B45E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B413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1D2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4221B07" w14:textId="55E031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B73B24F" w14:textId="4E18D7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C6793" w14:textId="5FF185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E5B61" w14:textId="523DCE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r>
      <w:tr w:rsidR="0037337D" w:rsidRPr="0037337D" w14:paraId="55985A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BD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671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1B76FDA" w14:textId="49F450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4ADD82" w14:textId="31DA5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07981" w14:textId="3A0A7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202F6" w14:textId="7EEEE3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r>
      <w:tr w:rsidR="0037337D" w:rsidRPr="0037337D" w14:paraId="7DB33F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7B6F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3A5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1413C67" w14:textId="6ACA75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3EB6FCAE" w14:textId="22CB2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D088112" w14:textId="242E7F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C5706" w14:textId="3A2CC7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32,926.40 </w:t>
            </w:r>
          </w:p>
        </w:tc>
      </w:tr>
      <w:tr w:rsidR="0037337D" w:rsidRPr="0037337D" w14:paraId="701A5F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8FD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5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3CE407C" w14:textId="2B38C8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3,342.50 </w:t>
            </w:r>
          </w:p>
        </w:tc>
        <w:tc>
          <w:tcPr>
            <w:tcW w:w="958" w:type="pct"/>
            <w:tcBorders>
              <w:top w:val="nil"/>
              <w:left w:val="nil"/>
              <w:bottom w:val="single" w:sz="4" w:space="0" w:color="000000"/>
              <w:right w:val="single" w:sz="4" w:space="0" w:color="000000"/>
            </w:tcBorders>
            <w:shd w:val="clear" w:color="auto" w:fill="auto"/>
            <w:noWrap/>
            <w:vAlign w:val="bottom"/>
            <w:hideMark/>
          </w:tcPr>
          <w:p w14:paraId="4A8CB7BA" w14:textId="1C580D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13CF4" w14:textId="5E108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C2312" w14:textId="0B6E7D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3,342.50 </w:t>
            </w:r>
          </w:p>
        </w:tc>
      </w:tr>
      <w:tr w:rsidR="0037337D" w:rsidRPr="0037337D" w14:paraId="7D68BF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C00D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91F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3D7AB4E" w14:textId="534ED2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3D3C234" w14:textId="60AD3D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09E6" w14:textId="65AF88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EA18F" w14:textId="48D6A9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32,345.00 </w:t>
            </w:r>
          </w:p>
        </w:tc>
      </w:tr>
      <w:tr w:rsidR="0037337D" w:rsidRPr="0037337D" w14:paraId="7F67D7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7D4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EC1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2D2D3E0" w14:textId="34793C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72159" w14:textId="02DA3E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73F86" w14:textId="2A0EB8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D02F9" w14:textId="7E8035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8,500.00 </w:t>
            </w:r>
          </w:p>
        </w:tc>
      </w:tr>
      <w:tr w:rsidR="0037337D" w:rsidRPr="0037337D" w14:paraId="7D6C66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B1F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16B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E252EC4" w14:textId="2ED844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437FC289" w14:textId="79D7C2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6D77E" w14:textId="5255B8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5A874" w14:textId="53B936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9,695.00 </w:t>
            </w:r>
          </w:p>
        </w:tc>
      </w:tr>
      <w:tr w:rsidR="0037337D" w:rsidRPr="0037337D" w14:paraId="7F404E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02A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0D7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0AB2839" w14:textId="5B8545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7132FC47" w14:textId="61C137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52D73" w14:textId="5DE333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D5FC7" w14:textId="2FC9BB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98,753.00 </w:t>
            </w:r>
          </w:p>
        </w:tc>
      </w:tr>
      <w:tr w:rsidR="0037337D" w:rsidRPr="0037337D" w14:paraId="54ED2C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7269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FCC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4C97C80" w14:textId="14E0FA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50BA0FB1" w14:textId="7A602A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CF8E74D" w14:textId="36C52A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E1AF6" w14:textId="615B9B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74,390.00 </w:t>
            </w:r>
          </w:p>
        </w:tc>
      </w:tr>
      <w:tr w:rsidR="0037337D" w:rsidRPr="0037337D" w14:paraId="607CA9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9C1D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E79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4B22B2A" w14:textId="420CF9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22ED04F" w14:textId="6761EA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A4FAC" w14:textId="481089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F65AE" w14:textId="564085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568,908.00 </w:t>
            </w:r>
          </w:p>
        </w:tc>
      </w:tr>
      <w:tr w:rsidR="0037337D" w:rsidRPr="0037337D" w14:paraId="397F20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1974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475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EBD7DD" w14:textId="4AE638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EC514EC" w14:textId="49486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08131" w14:textId="7967C4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91E5F" w14:textId="7EB568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60,312.00 </w:t>
            </w:r>
          </w:p>
        </w:tc>
      </w:tr>
      <w:tr w:rsidR="0037337D" w:rsidRPr="0037337D" w14:paraId="346FDB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EFCA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06F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62DEA15" w14:textId="42A069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2A79D530" w14:textId="1E4BED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F456B3" w14:textId="128F98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ED6B7" w14:textId="7A74C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677,965.50 </w:t>
            </w:r>
          </w:p>
        </w:tc>
      </w:tr>
      <w:tr w:rsidR="0037337D" w:rsidRPr="0037337D" w14:paraId="3FC8526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5969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FB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y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5F11AE" w14:textId="698588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4,903.00 </w:t>
            </w:r>
          </w:p>
        </w:tc>
        <w:tc>
          <w:tcPr>
            <w:tcW w:w="958" w:type="pct"/>
            <w:tcBorders>
              <w:top w:val="nil"/>
              <w:left w:val="nil"/>
              <w:bottom w:val="single" w:sz="4" w:space="0" w:color="000000"/>
              <w:right w:val="single" w:sz="4" w:space="0" w:color="000000"/>
            </w:tcBorders>
            <w:shd w:val="clear" w:color="auto" w:fill="auto"/>
            <w:noWrap/>
            <w:vAlign w:val="bottom"/>
            <w:hideMark/>
          </w:tcPr>
          <w:p w14:paraId="27361EB3" w14:textId="11BDB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46E60" w14:textId="3F2E0D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B3F4D" w14:textId="2530B4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4,903.00 </w:t>
            </w:r>
          </w:p>
        </w:tc>
      </w:tr>
      <w:tr w:rsidR="0037337D" w:rsidRPr="0037337D" w14:paraId="78638E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EF7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392F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ng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9A80E1" w14:textId="46F786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34EEC1E" w14:textId="1602C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4ED19" w14:textId="5301D4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8CCBE" w14:textId="483F2E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7,750.00 </w:t>
            </w:r>
          </w:p>
        </w:tc>
      </w:tr>
      <w:tr w:rsidR="0037337D" w:rsidRPr="0037337D" w14:paraId="3E9C72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F900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53D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339256" w14:textId="66D51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781F70A" w14:textId="73614B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EF9C" w14:textId="2B1684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AF742" w14:textId="03A4BB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r>
      <w:tr w:rsidR="0037337D" w:rsidRPr="0037337D" w14:paraId="4F3417F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8063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42CAEF" w14:textId="7A5FCC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702F0F" w14:textId="0426048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4,334,406.7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A0C12" w14:textId="58B386E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3DDC2A" w14:textId="2EDEC52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8,081,623.47 </w:t>
            </w:r>
          </w:p>
        </w:tc>
      </w:tr>
      <w:tr w:rsidR="0037337D" w:rsidRPr="0037337D" w14:paraId="3F3F28E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931D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64A7C71" w14:textId="4E0647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294EBBF" w14:textId="11286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2624B90F" w14:textId="57326F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DC308B" w14:textId="42D45A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875,604.20 </w:t>
            </w:r>
          </w:p>
        </w:tc>
      </w:tr>
      <w:tr w:rsidR="0037337D" w:rsidRPr="0037337D" w14:paraId="5A5E21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0E8A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BB2E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63005" w14:textId="6B3740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546D0BAD" w14:textId="3253D4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5E035" w14:textId="5F44F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754D4" w14:textId="602A86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9,341.00 </w:t>
            </w:r>
          </w:p>
        </w:tc>
      </w:tr>
      <w:tr w:rsidR="0037337D" w:rsidRPr="0037337D" w14:paraId="73B11B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27FD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E54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1C9BDD2" w14:textId="2F91CB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840D1D" w14:textId="4818E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7D39F" w14:textId="1D9B1E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E5C8A" w14:textId="7F6E3E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4374FD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8843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468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75D637B" w14:textId="262745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54BE5D6B" w14:textId="7E4989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612B5E7" w14:textId="66AF24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92534" w14:textId="3A5461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415,677.00 </w:t>
            </w:r>
          </w:p>
        </w:tc>
      </w:tr>
      <w:tr w:rsidR="0037337D" w:rsidRPr="0037337D" w14:paraId="1DE7B4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D61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B22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4C61FD9" w14:textId="7F2067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C0A1E6" w14:textId="1862BD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FB4C6" w14:textId="1D4698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6B698" w14:textId="63811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2,000.00 </w:t>
            </w:r>
          </w:p>
        </w:tc>
      </w:tr>
      <w:tr w:rsidR="0037337D" w:rsidRPr="0037337D" w14:paraId="33DBA9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063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6B9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98D281" w14:textId="6E5EF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08B48" w14:textId="7CFE1D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07C42FD" w14:textId="2CF26A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2CB3C" w14:textId="72EA0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350.00 </w:t>
            </w:r>
          </w:p>
        </w:tc>
      </w:tr>
      <w:tr w:rsidR="0037337D" w:rsidRPr="0037337D" w14:paraId="370FAD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4BCF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154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20E6DE" w14:textId="685F8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2345AAEB" w14:textId="4305B8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2BAABCC" w14:textId="050BD7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D9451" w14:textId="1DE38D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28,278.78 </w:t>
            </w:r>
          </w:p>
        </w:tc>
      </w:tr>
      <w:tr w:rsidR="0037337D" w:rsidRPr="0037337D" w14:paraId="0B943B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AC0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AF3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A03AD48" w14:textId="4521ED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5A1B9725" w14:textId="31C732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2472C" w14:textId="1D4E43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14FED" w14:textId="12C1F5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6,860.75 </w:t>
            </w:r>
          </w:p>
        </w:tc>
      </w:tr>
      <w:tr w:rsidR="0037337D" w:rsidRPr="0037337D" w14:paraId="6C2EED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B4F7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4DB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2B56D5A" w14:textId="6C6C15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0DC6D" w14:textId="1BF471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52D6B" w14:textId="33BBDD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C4A66" w14:textId="1F4C14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5FC66E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ABF3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667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General </w:t>
            </w:r>
            <w:proofErr w:type="spellStart"/>
            <w:r w:rsidRPr="0037337D">
              <w:rPr>
                <w:rFonts w:ascii="Arial Narrow" w:hAnsi="Arial Narrow"/>
                <w:i/>
                <w:iCs/>
                <w:color w:val="000000"/>
                <w:sz w:val="20"/>
                <w:szCs w:val="20"/>
              </w:rPr>
              <w:t>T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AE3C8C" w14:textId="6E6B49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5C950" w14:textId="715E81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F18BEAE" w14:textId="071D52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7F108" w14:textId="233096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8,275.00 </w:t>
            </w:r>
          </w:p>
        </w:tc>
      </w:tr>
      <w:tr w:rsidR="0037337D" w:rsidRPr="0037337D" w14:paraId="3E265B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8D00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1AD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B15405A" w14:textId="3593D4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9527590" w14:textId="1395D3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B751059" w14:textId="12EB0C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0E38C" w14:textId="06988B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23,950.60 </w:t>
            </w:r>
          </w:p>
        </w:tc>
      </w:tr>
      <w:tr w:rsidR="0037337D" w:rsidRPr="0037337D" w14:paraId="647E19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029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8EF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4B5C7A9" w14:textId="326FD3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9977B" w14:textId="4948C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6F5118A" w14:textId="525B1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EBC63" w14:textId="1BF1CA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9,860.00 </w:t>
            </w:r>
          </w:p>
        </w:tc>
      </w:tr>
      <w:tr w:rsidR="0037337D" w:rsidRPr="0037337D" w14:paraId="5260F4E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E6C8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750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998683" w14:textId="6BD5E9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3FCA3B43" w14:textId="0C1FA1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053ED" w14:textId="71C4A0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09C17" w14:textId="5E3B9E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7,860.00 </w:t>
            </w:r>
          </w:p>
        </w:tc>
      </w:tr>
      <w:tr w:rsidR="0037337D" w:rsidRPr="0037337D" w14:paraId="436B16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FED8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822F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C115BBC" w14:textId="11B83F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8E928" w14:textId="2FB7AA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55D4D" w14:textId="2C8036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92E89" w14:textId="698284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7788EF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1CFA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8D0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ECEE12" w14:textId="1B796B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144A" w14:textId="2FD095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BF51600" w14:textId="4939F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9E3E7" w14:textId="4FB4E2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4,510.00 </w:t>
            </w:r>
          </w:p>
        </w:tc>
      </w:tr>
      <w:tr w:rsidR="0037337D" w:rsidRPr="0037337D" w14:paraId="1EA0F5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A581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1DB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D123860" w14:textId="2666E6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92C3" w14:textId="2060C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04584" w14:textId="6E190C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7AA66" w14:textId="7D0A33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285575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679A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5FA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1B8DE2" w14:textId="3F2D92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C1EE9D2" w14:textId="72327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0B82" w14:textId="17383B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F5B7B" w14:textId="27C45B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9,840.00 </w:t>
            </w:r>
          </w:p>
        </w:tc>
      </w:tr>
      <w:tr w:rsidR="0037337D" w:rsidRPr="0037337D" w14:paraId="392799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0E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00B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ovele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647B00" w14:textId="403590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F74AF" w14:textId="220F43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C3491" w14:textId="16475D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97417" w14:textId="552BB0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400.00 </w:t>
            </w:r>
          </w:p>
        </w:tc>
      </w:tr>
      <w:tr w:rsidR="0037337D" w:rsidRPr="0037337D" w14:paraId="7E59F95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F38F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93A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42B2BB2" w14:textId="640814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7380BBB" w14:textId="78079B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C26C406" w14:textId="66A001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F1C5" w14:textId="34D8F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3,574.00 </w:t>
            </w:r>
          </w:p>
        </w:tc>
      </w:tr>
      <w:tr w:rsidR="0037337D" w:rsidRPr="0037337D" w14:paraId="58B540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6D1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581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2ED2C96" w14:textId="6BE1A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5FD41C54" w14:textId="252939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674FB84E" w14:textId="64DE78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E677E" w14:textId="25EBD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9,791.00 </w:t>
            </w:r>
          </w:p>
        </w:tc>
      </w:tr>
      <w:tr w:rsidR="0037337D" w:rsidRPr="0037337D" w14:paraId="15B9F6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5398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C6C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E4B587" w14:textId="48753A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5C14C339" w14:textId="03CCC1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250FA" w14:textId="209F0D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9568B" w14:textId="36D44E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9,318.00 </w:t>
            </w:r>
          </w:p>
        </w:tc>
      </w:tr>
      <w:tr w:rsidR="0037337D" w:rsidRPr="0037337D" w14:paraId="5378B7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35F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CDB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DEA4DC" w14:textId="5DD52A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76674517" w14:textId="3B4279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72D273E5" w14:textId="11F9EA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511CE" w14:textId="5FF68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72,970.14 </w:t>
            </w:r>
          </w:p>
        </w:tc>
      </w:tr>
      <w:tr w:rsidR="0037337D" w:rsidRPr="0037337D" w14:paraId="0A086C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BE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F75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22023E2" w14:textId="0E7B7D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0D8E1C" w14:textId="63748E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111AF7F" w14:textId="239B5D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6877B" w14:textId="3104E7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0,605.00 </w:t>
            </w:r>
          </w:p>
        </w:tc>
      </w:tr>
      <w:tr w:rsidR="0037337D" w:rsidRPr="0037337D" w14:paraId="5A29E4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22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316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rece</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Martires</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09AD5" w14:textId="33E5DD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7A0C4EF" w14:textId="5DC517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0DAFB95A" w14:textId="14C4DE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671D6" w14:textId="5D1499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1,558.00 </w:t>
            </w:r>
          </w:p>
        </w:tc>
      </w:tr>
      <w:tr w:rsidR="0037337D" w:rsidRPr="0037337D" w14:paraId="07E8360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B5FF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44DC87BA" w14:textId="3CA475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4FC8FB" w14:textId="14A913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0,970,241.91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E19EE" w14:textId="3719EDE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9583A5" w14:textId="73A2D76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6,610,989.65 </w:t>
            </w:r>
          </w:p>
        </w:tc>
      </w:tr>
      <w:tr w:rsidR="0037337D" w:rsidRPr="0037337D" w14:paraId="4FA45CE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6D38E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632DD781" w14:textId="375C38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14FFE" w14:textId="33D07D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D56C533" w14:textId="6C533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D80E2A" w14:textId="43F53C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136,200.50 </w:t>
            </w:r>
          </w:p>
        </w:tc>
      </w:tr>
      <w:tr w:rsidR="0037337D" w:rsidRPr="0037337D" w14:paraId="5E0FB1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C65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F5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amin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9A3689" w14:textId="415B11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2B089A" w14:textId="3DA591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5C5D3" w14:textId="0C294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30D3D" w14:textId="6A6F27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372BA8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BB55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6D885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6B7AD103" w14:textId="42277E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1580C" w14:textId="2EB1FB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BBD37" w14:textId="2131E7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6E6A8" w14:textId="3F223D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7,600.00 </w:t>
            </w:r>
          </w:p>
        </w:tc>
      </w:tr>
      <w:tr w:rsidR="0037337D" w:rsidRPr="0037337D" w14:paraId="4EC6110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1DE9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625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ñ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1B7B60" w14:textId="5ACE7D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0058FB74" w14:textId="25B5C0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34211" w14:textId="137BE4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A7778" w14:textId="5DC5BD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2,710.00 </w:t>
            </w:r>
          </w:p>
        </w:tc>
      </w:tr>
      <w:tr w:rsidR="0037337D" w:rsidRPr="0037337D" w14:paraId="3485AF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842F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DB6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uy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C1C763" w14:textId="5B3946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030B1D46" w14:textId="3998B5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EC717" w14:textId="15ADC1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8B432" w14:textId="662BE8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1,660.00 </w:t>
            </w:r>
          </w:p>
        </w:tc>
      </w:tr>
      <w:tr w:rsidR="0037337D" w:rsidRPr="0037337D" w14:paraId="4C71CE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5B91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B7A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EE69E92" w14:textId="1D6040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305E115F" w14:textId="6C11D6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3CD242F" w14:textId="792DF8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1DB2C" w14:textId="2C2020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5,100.00 </w:t>
            </w:r>
          </w:p>
        </w:tc>
      </w:tr>
      <w:tr w:rsidR="0037337D" w:rsidRPr="0037337D" w14:paraId="368761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988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387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D8AE3F" w14:textId="39C4D6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25A17BC8" w14:textId="27D053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679C7" w14:textId="377002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AA421" w14:textId="400067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8,184.00 </w:t>
            </w:r>
          </w:p>
        </w:tc>
      </w:tr>
      <w:tr w:rsidR="0037337D" w:rsidRPr="0037337D" w14:paraId="450F4A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1B63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779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vint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783037" w14:textId="4E77B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DEA4BF" w14:textId="6BA480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2E31D" w14:textId="659455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FC46C" w14:textId="1DC684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0694C2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BBD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E83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Fam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F95453" w14:textId="54B861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24AC0D" w14:textId="3AB873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FE94C89" w14:textId="17D734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9E721" w14:textId="6AF4E3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8,224.78 </w:t>
            </w:r>
          </w:p>
        </w:tc>
      </w:tr>
      <w:tr w:rsidR="0037337D" w:rsidRPr="0037337D" w14:paraId="62F718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8C15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CD2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5369025" w14:textId="00C999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486E6" w14:textId="5D29F6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80CE2" w14:textId="2A99C1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30016" w14:textId="5B85F8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300.00 </w:t>
            </w:r>
          </w:p>
        </w:tc>
      </w:tr>
      <w:tr w:rsidR="0037337D" w:rsidRPr="0037337D" w14:paraId="137CC6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385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E1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liw</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0E9CAB" w14:textId="4026EB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9D24E9" w14:textId="3BACE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09DE1D9" w14:textId="76507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E2E8D" w14:textId="09822C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5,597.00 </w:t>
            </w:r>
          </w:p>
        </w:tc>
      </w:tr>
      <w:tr w:rsidR="0037337D" w:rsidRPr="0037337D" w14:paraId="7285ED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D5F5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E62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Los </w:t>
            </w:r>
            <w:proofErr w:type="spellStart"/>
            <w:r w:rsidRPr="0037337D">
              <w:rPr>
                <w:rFonts w:ascii="Arial Narrow" w:hAnsi="Arial Narrow"/>
                <w:i/>
                <w:iCs/>
                <w:color w:val="000000"/>
                <w:sz w:val="20"/>
                <w:szCs w:val="20"/>
              </w:rPr>
              <w:t>Bañ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41D532" w14:textId="029DBD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569CE73C" w14:textId="4EC02A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5C5FBD3D" w14:textId="0F8573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BC232" w14:textId="390942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8,936.00 </w:t>
            </w:r>
          </w:p>
        </w:tc>
      </w:tr>
      <w:tr w:rsidR="0037337D" w:rsidRPr="0037337D" w14:paraId="30E0A4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DD2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538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isi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FA08A6" w14:textId="59E915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2A6F0A" w14:textId="654932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2CF50" w14:textId="6F96DD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8137E" w14:textId="320643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10C2A0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1D04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EFF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AC0484" w14:textId="2416FC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3637E3" w14:textId="120704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C3B9" w14:textId="50697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37C41" w14:textId="2284D9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7404B6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82F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BCF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bit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F52529" w14:textId="29070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F7461" w14:textId="587489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088F4" w14:textId="044542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2B8B5" w14:textId="2A2C7F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7,500.00 </w:t>
            </w:r>
          </w:p>
        </w:tc>
      </w:tr>
      <w:tr w:rsidR="0037337D" w:rsidRPr="0037337D" w14:paraId="212E3B9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540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0AA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4E31B21" w14:textId="77D5DC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486D3" w14:textId="336FB0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50B37" w14:textId="179B51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C3085" w14:textId="7A019C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r>
      <w:tr w:rsidR="0037337D" w:rsidRPr="0037337D" w14:paraId="36F57C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1624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333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jay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A1FDB5" w14:textId="2C63C9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98EF254" w14:textId="7468D8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36332" w14:textId="650BB1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15779" w14:textId="6631B6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550.00 </w:t>
            </w:r>
          </w:p>
        </w:tc>
      </w:tr>
      <w:tr w:rsidR="0037337D" w:rsidRPr="0037337D" w14:paraId="7694E97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30F4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EF5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7FE4637" w14:textId="137D56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8745D" w14:textId="51A54C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4D918" w14:textId="507CF7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9483B" w14:textId="1BC8CD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74E784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083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20B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331F88" w14:textId="1D2CCA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384D4CA5" w14:textId="1E8358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21E2D" w14:textId="5C2823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C5BB9" w14:textId="59A67D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r>
      <w:tr w:rsidR="0037337D" w:rsidRPr="0037337D" w14:paraId="7F7119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6CAD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2C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87C1E85" w14:textId="6AC237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ABAADC" w14:textId="6C575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0C68BE5" w14:textId="7049C5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19F16" w14:textId="567006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9,452.00 </w:t>
            </w:r>
          </w:p>
        </w:tc>
      </w:tr>
      <w:tr w:rsidR="0037337D" w:rsidRPr="0037337D" w14:paraId="40B0A7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A911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E10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51633A" w14:textId="68F02F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87FF6" w14:textId="74DE5C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831DCAE" w14:textId="17857F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BD0A9" w14:textId="09DFA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655.77 </w:t>
            </w:r>
          </w:p>
        </w:tc>
      </w:tr>
      <w:tr w:rsidR="0037337D" w:rsidRPr="0037337D" w14:paraId="5C61B4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53D5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E8A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g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F683FC" w14:textId="460F12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11322C86" w14:textId="516AA9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2B937" w14:textId="775430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85716" w14:textId="3FA574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82.00 </w:t>
            </w:r>
          </w:p>
        </w:tc>
      </w:tr>
      <w:tr w:rsidR="0037337D" w:rsidRPr="0037337D" w14:paraId="5DAD3EC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C92C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7B7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4436C5B2" w14:textId="6CFBDA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199B" w14:textId="3F63C5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1FDEA" w14:textId="4B096D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6D319" w14:textId="58A867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8,020.00 </w:t>
            </w:r>
          </w:p>
        </w:tc>
      </w:tr>
      <w:tr w:rsidR="0037337D" w:rsidRPr="0037337D" w14:paraId="5BF7FDD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EF4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0C4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28B282C" w14:textId="1D1985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7F90D3D5" w14:textId="1C949B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86E4" w14:textId="0C71D5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2C40D" w14:textId="448DC0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r>
      <w:tr w:rsidR="0037337D" w:rsidRPr="0037337D" w14:paraId="374057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2EAA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069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6A771D" w14:textId="154A96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686AF9" w14:textId="76FE7B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5DCD1AF" w14:textId="1A371F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510BF" w14:textId="50DF8D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0,988.83 </w:t>
            </w:r>
          </w:p>
        </w:tc>
      </w:tr>
      <w:tr w:rsidR="0037337D" w:rsidRPr="0037337D" w14:paraId="62DF27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C4E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359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02BB1AE" w14:textId="62D3F8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28BD" w14:textId="2A7F61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FC3D444" w14:textId="361770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32D56" w14:textId="0DEB7F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72,844.48 </w:t>
            </w:r>
          </w:p>
        </w:tc>
      </w:tr>
      <w:tr w:rsidR="0037337D" w:rsidRPr="0037337D" w14:paraId="0F837A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E57D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BB3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D0F803E" w14:textId="1F0948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46B798F9" w14:textId="638B31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C74691E" w14:textId="3DF084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16383" w14:textId="428FE7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1,346.00 </w:t>
            </w:r>
          </w:p>
        </w:tc>
      </w:tr>
      <w:tr w:rsidR="0037337D" w:rsidRPr="0037337D" w14:paraId="7AB523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3098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1B1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54C8DDA" w14:textId="13020F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EAAFB9" w14:textId="027716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429A4" w14:textId="1B6CB7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E65D2" w14:textId="1EB5F8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300.00 </w:t>
            </w:r>
          </w:p>
        </w:tc>
      </w:tr>
      <w:tr w:rsidR="0037337D" w:rsidRPr="0037337D" w14:paraId="4BD162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E63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174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1A1D363" w14:textId="1AD41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283740ED" w14:textId="1410D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AC29445" w14:textId="0FC0E2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F028B" w14:textId="79FFEE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2,972.29 </w:t>
            </w:r>
          </w:p>
        </w:tc>
      </w:tr>
      <w:tr w:rsidR="0037337D" w:rsidRPr="0037337D" w14:paraId="6A0CAF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967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649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n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1CB542" w14:textId="4592C2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162A0D6" w14:textId="7485D1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0EEF5" w14:textId="2410E9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C1634" w14:textId="790088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190.00 </w:t>
            </w:r>
          </w:p>
        </w:tc>
      </w:tr>
      <w:tr w:rsidR="0037337D" w:rsidRPr="0037337D" w14:paraId="24CBB0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5FC4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BA0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BDF32B5" w14:textId="767ED0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4CA93640" w14:textId="441F3C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30FB1" w14:textId="093EE4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DB5FE" w14:textId="4FEF5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256.00 </w:t>
            </w:r>
          </w:p>
        </w:tc>
      </w:tr>
      <w:tr w:rsidR="0037337D" w:rsidRPr="0037337D" w14:paraId="7C28D8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E00A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DC9C6D" w14:textId="39B3C20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56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69E88C" w14:textId="3AA0F7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0B32B9" w14:textId="2DAE81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A5EAAD" w14:textId="073A77D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871,467.00 </w:t>
            </w:r>
          </w:p>
        </w:tc>
      </w:tr>
      <w:tr w:rsidR="0037337D" w:rsidRPr="0037337D" w14:paraId="006E502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FDBEB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28A1878" w14:textId="4E2535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990F4" w14:textId="230AA8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AC6EC" w14:textId="34651C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CDFCF7" w14:textId="11A31E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4,000.00 </w:t>
            </w:r>
          </w:p>
        </w:tc>
      </w:tr>
      <w:tr w:rsidR="0037337D" w:rsidRPr="0037337D" w14:paraId="75E832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6638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01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g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173238" w14:textId="6E76D1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E46FD" w14:textId="2FF0EE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63E09" w14:textId="77233D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CF37" w14:textId="662CCF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r>
      <w:tr w:rsidR="0037337D" w:rsidRPr="0037337D" w14:paraId="075495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55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DF8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a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E24090" w14:textId="584454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D37FFE" w14:textId="5C4B4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22F82" w14:textId="2409BE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5EDA" w14:textId="39C065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000.00 </w:t>
            </w:r>
          </w:p>
        </w:tc>
      </w:tr>
      <w:tr w:rsidR="0037337D" w:rsidRPr="0037337D" w14:paraId="44C625F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1EEA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E02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tim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35A130" w14:textId="316221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5A341" w14:textId="445FB6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4AEE9" w14:textId="7AFAE4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6E043" w14:textId="3B5F98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712CAE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BFE8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F59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C183EC9" w14:textId="223AC4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2D7C04" w14:textId="429289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B5482" w14:textId="71C322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5DBC4" w14:textId="07AFA1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r>
      <w:tr w:rsidR="0037337D" w:rsidRPr="0037337D" w14:paraId="4B649DA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6C4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E08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rde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9185BA" w14:textId="5718C1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43845" w14:textId="12BA2B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F60BF" w14:textId="2311A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F4345" w14:textId="661FCC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r>
      <w:tr w:rsidR="0037337D" w:rsidRPr="0037337D" w14:paraId="2DF68F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03B8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5E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4267D2" w14:textId="419C5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5E451" w14:textId="0D1829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4C906" w14:textId="4A5BBD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0BD99" w14:textId="6BDA8A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7B1306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3FB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8F8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A6E140" w14:textId="12D470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C26E5" w14:textId="7F7ED9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3F0D0671" w14:textId="1B08CB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D026D" w14:textId="4EAF25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4,315.00 </w:t>
            </w:r>
          </w:p>
        </w:tc>
      </w:tr>
      <w:tr w:rsidR="0037337D" w:rsidRPr="0037337D" w14:paraId="47BEE9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06D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46D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tan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340989" w14:textId="015D65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E9F91" w14:textId="6C1E6C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C4C80" w14:textId="7CB60A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FA7A3" w14:textId="1C762B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40E534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403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232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EDD7EF7" w14:textId="0833B2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C946F" w14:textId="303CA9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743D6" w14:textId="7D4CA3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3698" w14:textId="60646A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000.00 </w:t>
            </w:r>
          </w:p>
        </w:tc>
      </w:tr>
      <w:tr w:rsidR="0037337D" w:rsidRPr="0037337D" w14:paraId="0211D3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BA65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9D0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General </w:t>
            </w:r>
            <w:proofErr w:type="spellStart"/>
            <w:r w:rsidRPr="0037337D">
              <w:rPr>
                <w:rFonts w:ascii="Arial Narrow" w:hAnsi="Arial Narrow"/>
                <w:i/>
                <w:iCs/>
                <w:color w:val="000000"/>
                <w:sz w:val="20"/>
                <w:szCs w:val="20"/>
              </w:rPr>
              <w:t>Nak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40024E" w14:textId="16B44A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2A533EB" w14:textId="782A0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58016" w14:textId="603FA6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F8AEF" w14:textId="60171F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028.00 </w:t>
            </w:r>
          </w:p>
        </w:tc>
      </w:tr>
      <w:tr w:rsidR="0037337D" w:rsidRPr="0037337D" w14:paraId="525EE0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AFB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564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ma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9A45F" w14:textId="2216D9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398E5" w14:textId="693632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D4E81" w14:textId="3D09D5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95F03" w14:textId="26BFF0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433055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8934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6BCF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o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4D50F0" w14:textId="1B01E2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6D9E8" w14:textId="25EF5D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28781" w14:textId="6C18BE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51AC3" w14:textId="200829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r>
      <w:tr w:rsidR="0037337D" w:rsidRPr="0037337D" w14:paraId="472B1E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BEA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98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73646341" w14:textId="73F314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0A06F" w14:textId="7B4289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7AAD9" w14:textId="74EA5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22FA8" w14:textId="0078D3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8,000.00 </w:t>
            </w:r>
          </w:p>
        </w:tc>
      </w:tr>
      <w:tr w:rsidR="0037337D" w:rsidRPr="0037337D" w14:paraId="4D1ECB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5EA0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0E7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c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9E70EB" w14:textId="4C2481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5EC987" w14:textId="07DB93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61815" w14:textId="31FE6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6C7E1" w14:textId="4D3BFC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r>
      <w:tr w:rsidR="0037337D" w:rsidRPr="0037337D" w14:paraId="020A25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2C82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52D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cena</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E99D7A" w14:textId="52BEA5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7E4B2B9B" w14:textId="392C0E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4E042" w14:textId="504BE9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BFCB3" w14:textId="4693E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76,115.00 </w:t>
            </w:r>
          </w:p>
        </w:tc>
      </w:tr>
      <w:tr w:rsidR="0037337D" w:rsidRPr="0037337D" w14:paraId="579860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76F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59F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cale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C3FB3B" w14:textId="4BA0DD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9FF25" w14:textId="353DE8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DF9D1" w14:textId="4D02E9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5BCC9" w14:textId="58FC7A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6245F8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2DE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BAB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54460EB8" w14:textId="48E3AF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AF7978" w14:textId="7BB9B4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B527" w14:textId="4C03F7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97AB9" w14:textId="41A1B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61FCFE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AEE4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32F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ul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5E123A" w14:textId="0710DF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8EE216C" w14:textId="4C620F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50AB8" w14:textId="57A69A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9108F" w14:textId="3F3888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225.00 </w:t>
            </w:r>
          </w:p>
        </w:tc>
      </w:tr>
      <w:tr w:rsidR="0037337D" w:rsidRPr="0037337D" w14:paraId="5FFA196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99E8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412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FA6BCCC" w14:textId="5E4B21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AA599AD" w14:textId="0C930B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56B33" w14:textId="57FE89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E45D7" w14:textId="2F0E74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952.00 </w:t>
            </w:r>
          </w:p>
        </w:tc>
      </w:tr>
      <w:tr w:rsidR="0037337D" w:rsidRPr="0037337D" w14:paraId="6BC340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E600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61E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3F73094" w14:textId="210E25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F5C7B" w14:textId="004617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15BB5CC" w14:textId="625E5B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A2828" w14:textId="2609FB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488.00 </w:t>
            </w:r>
          </w:p>
        </w:tc>
      </w:tr>
      <w:tr w:rsidR="0037337D" w:rsidRPr="0037337D" w14:paraId="4F9C4B2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C5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2E7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uk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B5CE56" w14:textId="4D81C4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9B5D9" w14:textId="2E7D0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2225E" w14:textId="1408D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D567F" w14:textId="1FCF90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r>
      <w:tr w:rsidR="0037337D" w:rsidRPr="0037337D" w14:paraId="784316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B41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C5B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E0A2B" w14:textId="29EF29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8E49E" w14:textId="7289E7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768CC" w14:textId="6E3E46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C4D6D" w14:textId="70EAE8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r>
      <w:tr w:rsidR="0037337D" w:rsidRPr="0037337D" w14:paraId="100EFC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5607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39C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3AF2666A" w14:textId="47125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FC70E" w14:textId="2DAE28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40FB3" w14:textId="0A30B2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AEE91" w14:textId="4CFAD1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r>
      <w:tr w:rsidR="0037337D" w:rsidRPr="0037337D" w14:paraId="39376E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47B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CAE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ACC17E" w14:textId="3A5BBC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7EA25" w14:textId="2AA681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E7272" w14:textId="3D59C4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9538F" w14:textId="0279B4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r>
      <w:tr w:rsidR="0037337D" w:rsidRPr="0037337D" w14:paraId="1EAC597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82E3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1F2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D9F63B8" w14:textId="2FE6D7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1754B" w14:textId="257D4A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8402" w14:textId="595A7A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DF852" w14:textId="48D0D1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4B6B58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06D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BB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l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BE4856" w14:textId="7D8D66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9E934" w14:textId="369241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44130" w14:textId="798ACD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5AB5A" w14:textId="25B94F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r>
      <w:tr w:rsidR="0037337D" w:rsidRPr="0037337D" w14:paraId="02989E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0D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5ED5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29BFDF" w14:textId="5A1DD6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279C6" w14:textId="609FFE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65767" w14:textId="753D14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3FD49" w14:textId="14513E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r>
      <w:tr w:rsidR="0037337D" w:rsidRPr="0037337D" w14:paraId="3E9D18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3A62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E4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3BF14AD4" w14:textId="736214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08128" w14:textId="11CB62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7A2B8" w14:textId="547D8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A0F63" w14:textId="016C9F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4A4D69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FBF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71F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6CFB8E3F" w14:textId="3954B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D0811" w14:textId="21A04F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B2D5A" w14:textId="7C098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77983" w14:textId="6667F0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635BFC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C604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647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1CD27EF" w14:textId="195B6E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1D18B" w14:textId="2BFDA5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0938B" w14:textId="36B548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9115C" w14:textId="4EF4FD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1,000.00 </w:t>
            </w:r>
          </w:p>
        </w:tc>
      </w:tr>
      <w:tr w:rsidR="0037337D" w:rsidRPr="0037337D" w14:paraId="57B0EC6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CDF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E1B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23E273E" w14:textId="35B2A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453CA" w14:textId="5A1EE4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F0CD3" w14:textId="21E455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ED71" w14:textId="25637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1,600.00 </w:t>
            </w:r>
          </w:p>
        </w:tc>
      </w:tr>
      <w:tr w:rsidR="0037337D" w:rsidRPr="0037337D" w14:paraId="1ECF62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927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C05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ria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0A0B55" w14:textId="10168D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14618DB4" w14:textId="4D1B22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5F35A" w14:textId="152A5F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5B00B" w14:textId="1D5110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7,716.00 </w:t>
            </w:r>
          </w:p>
        </w:tc>
      </w:tr>
      <w:tr w:rsidR="0037337D" w:rsidRPr="0037337D" w14:paraId="68F6EB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84D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58D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847717" w14:textId="7D214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9A578" w14:textId="1369E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DA6AA" w14:textId="315CA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F98D5" w14:textId="23BB56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500.00 </w:t>
            </w:r>
          </w:p>
        </w:tc>
      </w:tr>
      <w:tr w:rsidR="0037337D" w:rsidRPr="0037337D" w14:paraId="79C477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0FDC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543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Tay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095D70" w14:textId="0DAFB5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B525799" w14:textId="08EDA5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74E1D" w14:textId="0959BE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C9DF4" w14:textId="603CDA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9,528.00 </w:t>
            </w:r>
          </w:p>
        </w:tc>
      </w:tr>
      <w:tr w:rsidR="0037337D" w:rsidRPr="0037337D" w14:paraId="331A40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80A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789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a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29F4A" w14:textId="49014E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5B19F" w14:textId="42C957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C1580" w14:textId="018DAC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A958" w14:textId="5DA21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2CC6AC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0BD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682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n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C18FBB" w14:textId="69D418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39E8D" w14:textId="5D2E84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641BE" w14:textId="1BAFA7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4EA8C" w14:textId="18A32C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000.00 </w:t>
            </w:r>
          </w:p>
        </w:tc>
      </w:tr>
      <w:tr w:rsidR="0037337D" w:rsidRPr="0037337D" w14:paraId="32A4182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6AC2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CC75485" w14:textId="34E97BB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251EE" w14:textId="232261D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20DC23E" w14:textId="48C93C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E1B9DD" w14:textId="31F3CBC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3,025,919.84 </w:t>
            </w:r>
          </w:p>
        </w:tc>
      </w:tr>
      <w:tr w:rsidR="0037337D" w:rsidRPr="0037337D" w14:paraId="557345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F1A8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BE8C99C" w14:textId="4A0BA5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B6474" w14:textId="76606B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A997680" w14:textId="0F76C4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640DD3" w14:textId="5E52D3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46,654.80 </w:t>
            </w:r>
          </w:p>
        </w:tc>
      </w:tr>
      <w:tr w:rsidR="0037337D" w:rsidRPr="0037337D" w14:paraId="38E832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55E6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281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ng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EAC27C" w14:textId="72C75E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5433D22F" w14:textId="7E3722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32552" w14:textId="3FE59C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BA93B" w14:textId="7ED810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7,910.00 </w:t>
            </w:r>
          </w:p>
        </w:tc>
      </w:tr>
      <w:tr w:rsidR="0037337D" w:rsidRPr="0037337D" w14:paraId="4D13B0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9DC4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4F2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34C33181" w14:textId="63037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3F4EF988" w14:textId="48702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53C79DD0" w14:textId="0791F2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E1260" w14:textId="7DE984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684,248.00 </w:t>
            </w:r>
          </w:p>
        </w:tc>
      </w:tr>
      <w:tr w:rsidR="0037337D" w:rsidRPr="0037337D" w14:paraId="7B034E8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D2F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596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61858" w14:textId="266ADA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1850C867" w14:textId="503903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4E87D" w14:textId="3C6FE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7F1C8" w14:textId="6B5DB4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4,443.00 </w:t>
            </w:r>
          </w:p>
        </w:tc>
      </w:tr>
      <w:tr w:rsidR="0037337D" w:rsidRPr="0037337D" w14:paraId="4E588B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BA0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2CF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20278342" w14:textId="5600A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6E33CFE" w14:textId="33FE2F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790B8" w14:textId="2C8985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7E8BE" w14:textId="736B88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448.00 </w:t>
            </w:r>
          </w:p>
        </w:tc>
      </w:tr>
      <w:tr w:rsidR="0037337D" w:rsidRPr="0037337D" w14:paraId="75C294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3FCD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44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90ABFBD" w14:textId="3BB777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AAB5F" w14:textId="41947B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33D4311" w14:textId="2D9D9A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297B3" w14:textId="06B7E5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968,401.25 </w:t>
            </w:r>
          </w:p>
        </w:tc>
      </w:tr>
      <w:tr w:rsidR="0037337D" w:rsidRPr="0037337D" w14:paraId="34BCDC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902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080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CF10160" w14:textId="2807B8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4CEBC7A" w14:textId="08974A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A219739" w14:textId="37DEA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25C6" w14:textId="13CCE5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72,196.50 </w:t>
            </w:r>
          </w:p>
        </w:tc>
      </w:tr>
      <w:tr w:rsidR="0037337D" w:rsidRPr="0037337D" w14:paraId="438761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183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B13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la-J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9B1D10" w14:textId="2DB92C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6B1E0" w14:textId="4F2D3C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DD2A7A8" w14:textId="7BCAC7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6A43B" w14:textId="255139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0,490.00 </w:t>
            </w:r>
          </w:p>
        </w:tc>
      </w:tr>
      <w:tr w:rsidR="0037337D" w:rsidRPr="0037337D" w14:paraId="5C8CBA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8FD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0E8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D3219A" w14:textId="1E0E1B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2BCD38F" w14:textId="4BB4C7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CDAC9" w14:textId="3A5A16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20F96" w14:textId="54A1D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39,844.00 </w:t>
            </w:r>
          </w:p>
        </w:tc>
      </w:tr>
      <w:tr w:rsidR="0037337D" w:rsidRPr="0037337D" w14:paraId="1D26A8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20F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E8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l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5595FE" w14:textId="6F9534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006810BC" w14:textId="0714A1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6BF82" w14:textId="64EA7C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DB572" w14:textId="0D16B5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1,961.00 </w:t>
            </w:r>
          </w:p>
        </w:tc>
      </w:tr>
      <w:tr w:rsidR="0037337D" w:rsidRPr="0037337D" w14:paraId="6FCE4CF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50C3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28F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driguez (</w:t>
            </w:r>
            <w:proofErr w:type="spellStart"/>
            <w:r w:rsidRPr="0037337D">
              <w:rPr>
                <w:rFonts w:ascii="Arial Narrow" w:hAnsi="Arial Narrow"/>
                <w:i/>
                <w:iCs/>
                <w:color w:val="000000"/>
                <w:sz w:val="20"/>
                <w:szCs w:val="20"/>
              </w:rPr>
              <w:t>Montalba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96520AB" w14:textId="1A99F4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7A319D0" w14:textId="172E72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722044C" w14:textId="69F041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BB93E" w14:textId="2AE882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07,839.00 </w:t>
            </w:r>
          </w:p>
        </w:tc>
      </w:tr>
      <w:tr w:rsidR="0037337D" w:rsidRPr="0037337D" w14:paraId="2E3D03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CBC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320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E7FD0D5" w14:textId="213BFB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287B48A2" w14:textId="101859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C9E2CBF" w14:textId="597BF1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75035" w14:textId="7EE1C6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34,761.29 </w:t>
            </w:r>
          </w:p>
        </w:tc>
      </w:tr>
      <w:tr w:rsidR="0037337D" w:rsidRPr="0037337D" w14:paraId="5A7980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113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11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95C0EA" w14:textId="090ACA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0D16B7AA" w14:textId="4D50FD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0A28A" w14:textId="5CF63E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8614C" w14:textId="1521C4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9,722.00 </w:t>
            </w:r>
          </w:p>
        </w:tc>
      </w:tr>
      <w:tr w:rsidR="0037337D" w:rsidRPr="0037337D" w14:paraId="3A7B94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B95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DDB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43FE7AA" w14:textId="67060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32A7415F" w14:textId="63EAD3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3A078" w14:textId="12015F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FF5F5" w14:textId="5AD135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98,301.00 </w:t>
            </w:r>
          </w:p>
        </w:tc>
      </w:tr>
      <w:tr w:rsidR="0037337D" w:rsidRPr="0037337D" w14:paraId="1E83B0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D19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EF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C813AE7" w14:textId="3865CC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D8543" w14:textId="6BA6BA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E30E9" w14:textId="683435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71EC0" w14:textId="7A6B36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1,700.00 </w:t>
            </w:r>
          </w:p>
        </w:tc>
      </w:tr>
      <w:tr w:rsidR="0037337D" w:rsidRPr="0037337D" w14:paraId="4FC7DBE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C59F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1DE34739" w14:textId="715307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333012ED" w14:textId="16002A8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652D0EF" w14:textId="01055EB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263B90" w14:textId="1D9B9A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5,718,272.48 </w:t>
            </w:r>
          </w:p>
        </w:tc>
      </w:tr>
      <w:tr w:rsidR="0037337D" w:rsidRPr="0037337D" w14:paraId="1532D83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B150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872F35A" w14:textId="714934C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EEB1EA" w14:textId="1C30870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C3F58" w14:textId="16C95EA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86C4A5" w14:textId="62F322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237,153.70 </w:t>
            </w:r>
          </w:p>
        </w:tc>
      </w:tr>
      <w:tr w:rsidR="0037337D" w:rsidRPr="0037337D" w14:paraId="652A36F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C990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6A6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5FFEE9" w14:textId="3CE157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31ECB" w14:textId="01F62F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105AC" w14:textId="619C51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36C9A" w14:textId="7C6943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900.00 </w:t>
            </w:r>
          </w:p>
        </w:tc>
      </w:tr>
      <w:tr w:rsidR="0037337D" w:rsidRPr="0037337D" w14:paraId="54A644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BBF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B6D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0DA21A" w14:textId="6EFD4B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610ABF1" w14:textId="72BE30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116FD" w14:textId="17BA88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CAF8" w14:textId="7C8A60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050.00 </w:t>
            </w:r>
          </w:p>
        </w:tc>
      </w:tr>
      <w:tr w:rsidR="0037337D" w:rsidRPr="0037337D" w14:paraId="0C8271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F4D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08D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1936D5" w14:textId="72BC6B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4059793F" w14:textId="27665B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D4712" w14:textId="43AD33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C4792" w14:textId="27E849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 </w:t>
            </w:r>
          </w:p>
        </w:tc>
      </w:tr>
      <w:tr w:rsidR="0037337D" w:rsidRPr="0037337D" w14:paraId="291637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D7E1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B9D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gp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7E2908" w14:textId="15E4DB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9078C" w14:textId="216295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786C" w14:textId="3C418C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BD18" w14:textId="5D8F12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900.00 </w:t>
            </w:r>
          </w:p>
        </w:tc>
      </w:tr>
      <w:tr w:rsidR="0037337D" w:rsidRPr="0037337D" w14:paraId="6B59D1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0BEE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64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5001838" w14:textId="04C1E8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DC69B" w14:textId="49432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ECDF" w14:textId="4BDFED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3E234" w14:textId="434168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r>
      <w:tr w:rsidR="0037337D" w:rsidRPr="0037337D" w14:paraId="2AD6F1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FCC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D6C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9C8A0D4" w14:textId="27F93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30CED1F6" w14:textId="135A19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9A842" w14:textId="65C801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88FF1" w14:textId="78244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5,916.20 </w:t>
            </w:r>
          </w:p>
        </w:tc>
      </w:tr>
      <w:tr w:rsidR="0037337D" w:rsidRPr="0037337D" w14:paraId="16FD3AF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EC39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2A21EE4" w14:textId="64D0E0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880305" w14:textId="52451EA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E8A9C2" w14:textId="7677309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C57A9A" w14:textId="7F19D2E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962,276.80 </w:t>
            </w:r>
          </w:p>
        </w:tc>
      </w:tr>
      <w:tr w:rsidR="0037337D" w:rsidRPr="0037337D" w14:paraId="34FA34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DBF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F8D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bra</w:t>
            </w:r>
            <w:proofErr w:type="spellEnd"/>
            <w:r w:rsidRPr="0037337D">
              <w:rPr>
                <w:rFonts w:ascii="Arial Narrow" w:hAnsi="Arial Narrow"/>
                <w:i/>
                <w:iCs/>
                <w:color w:val="000000"/>
                <w:sz w:val="20"/>
                <w:szCs w:val="20"/>
              </w:rPr>
              <w:t xml:space="preserve"> de </w:t>
            </w:r>
            <w:proofErr w:type="spellStart"/>
            <w:r w:rsidRPr="0037337D">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8B758C" w14:textId="4F0234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29692E" w14:textId="15F4C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4E412" w14:textId="6FAE23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E88FD" w14:textId="06A5D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5,500.00 </w:t>
            </w:r>
          </w:p>
        </w:tc>
      </w:tr>
      <w:tr w:rsidR="0037337D" w:rsidRPr="0037337D" w14:paraId="6A2D59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906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5B3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int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8FFF08" w14:textId="2F5BC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237D1D7" w14:textId="7E2EB3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9E95E" w14:textId="0879A8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A80D6" w14:textId="76D044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320.00 </w:t>
            </w:r>
          </w:p>
        </w:tc>
      </w:tr>
      <w:tr w:rsidR="0037337D" w:rsidRPr="0037337D" w14:paraId="7B7BE5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843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F82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7B9C3C" w14:textId="415B99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0025A7AE" w14:textId="29F22F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E77AE" w14:textId="1A0A3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23444" w14:textId="78D96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775.00 </w:t>
            </w:r>
          </w:p>
        </w:tc>
      </w:tr>
      <w:tr w:rsidR="0037337D" w:rsidRPr="0037337D" w14:paraId="28FDEE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7EB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FA7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D598464" w14:textId="4B190C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E38B5A3" w14:textId="522D3E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D08BA" w14:textId="62882E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4B198" w14:textId="5B75DC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650.00 </w:t>
            </w:r>
          </w:p>
        </w:tc>
      </w:tr>
      <w:tr w:rsidR="0037337D" w:rsidRPr="0037337D" w14:paraId="3B67C3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225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D167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mbu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C30C20" w14:textId="4774AA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4F301" w14:textId="350469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B3CDE" w14:textId="244BEA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AB968" w14:textId="60021F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 </w:t>
            </w:r>
          </w:p>
        </w:tc>
      </w:tr>
      <w:tr w:rsidR="0037337D" w:rsidRPr="0037337D" w14:paraId="637D29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03A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B43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l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DEFF0E" w14:textId="255E9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BA702" w14:textId="711A6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2D95B" w14:textId="6F33E8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96BE5" w14:textId="7F9D17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00.00 </w:t>
            </w:r>
          </w:p>
        </w:tc>
      </w:tr>
      <w:tr w:rsidR="0037337D" w:rsidRPr="0037337D" w14:paraId="618A4C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8309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D1B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CEE0C67" w14:textId="52351B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35EAFC0" w14:textId="2539B2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9149E" w14:textId="1AFE8E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8D042" w14:textId="5F80AA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131.30 </w:t>
            </w:r>
          </w:p>
        </w:tc>
      </w:tr>
      <w:tr w:rsidR="0037337D" w:rsidRPr="0037337D" w14:paraId="64B99C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8DF7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D9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b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602438" w14:textId="6B28EA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05A6B36" w14:textId="6BBC74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FBBA0" w14:textId="1DFB60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DCE20" w14:textId="03A2C1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04,855.00 </w:t>
            </w:r>
          </w:p>
        </w:tc>
      </w:tr>
      <w:tr w:rsidR="0037337D" w:rsidRPr="0037337D" w14:paraId="768849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9D9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590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9959F39" w14:textId="2F4A0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C0A18F0" w14:textId="2FEFDE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B70C0" w14:textId="5A4747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14D1F" w14:textId="37444F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8,643.70 </w:t>
            </w:r>
          </w:p>
        </w:tc>
      </w:tr>
      <w:tr w:rsidR="0037337D" w:rsidRPr="0037337D" w14:paraId="335A9B1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DF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6A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3E046CD" w14:textId="3D78B5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E08E7E2" w14:textId="76290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4B8E5" w14:textId="416B73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60355" w14:textId="1BEE84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2,201.80 </w:t>
            </w:r>
          </w:p>
        </w:tc>
      </w:tr>
      <w:tr w:rsidR="0037337D" w:rsidRPr="0037337D" w14:paraId="063C98C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B7DB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C12CB92" w14:textId="25A1110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85DB4" w14:textId="02E5524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FAF09" w14:textId="2F2E43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7AD4A5" w14:textId="00893C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141,750.00 </w:t>
            </w:r>
          </w:p>
        </w:tc>
      </w:tr>
      <w:tr w:rsidR="0037337D" w:rsidRPr="0037337D" w14:paraId="4B8B20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D03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1C1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A88524" w14:textId="59CB6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8A0C8" w14:textId="63B560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CBEF2" w14:textId="0931DF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61CC8" w14:textId="5234E8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290D31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6A4A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773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3252D6" w14:textId="2F1E37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0FA0CC96" w14:textId="563265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55F40" w14:textId="2842C5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3DC09" w14:textId="511ACB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152.75 </w:t>
            </w:r>
          </w:p>
        </w:tc>
      </w:tr>
      <w:tr w:rsidR="0037337D" w:rsidRPr="0037337D" w14:paraId="7D0D29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670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766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nga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25C91B" w14:textId="6241D2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BA0CD46" w14:textId="51FDC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FE6AD" w14:textId="43A49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14914" w14:textId="70758D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r>
      <w:tr w:rsidR="0037337D" w:rsidRPr="0037337D" w14:paraId="7523C1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3DE0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8D3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lalacao</w:t>
            </w:r>
            <w:proofErr w:type="spellEnd"/>
            <w:r w:rsidRPr="0037337D">
              <w:rPr>
                <w:rFonts w:ascii="Arial Narrow" w:hAnsi="Arial Narrow"/>
                <w:i/>
                <w:iCs/>
                <w:color w:val="000000"/>
                <w:sz w:val="20"/>
                <w:szCs w:val="20"/>
              </w:rPr>
              <w:t xml:space="preserve">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8909C03" w14:textId="7AD6D4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EBDCD19" w14:textId="133C68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FFCA" w14:textId="1F9B86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EBBB4" w14:textId="2C4166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5,252.75 </w:t>
            </w:r>
          </w:p>
        </w:tc>
      </w:tr>
      <w:tr w:rsidR="0037337D" w:rsidRPr="0037337D" w14:paraId="4E3F47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8242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F4D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Cal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E25CF2" w14:textId="78E830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49691" w14:textId="7B3925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10CAC" w14:textId="3F2CA0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FEDB6" w14:textId="407AF2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000.00 </w:t>
            </w:r>
          </w:p>
        </w:tc>
      </w:tr>
      <w:tr w:rsidR="0037337D" w:rsidRPr="0037337D" w14:paraId="255749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48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E9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BE2A695" w14:textId="05BE05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D6AF5" w14:textId="69CE9A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D281F" w14:textId="308EC9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91569" w14:textId="3E51A0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57717B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853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485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DF4068" w14:textId="5F4E29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FB68B5C" w14:textId="008DD2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CF707" w14:textId="17C148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DAC23" w14:textId="6440F5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r>
      <w:tr w:rsidR="0037337D" w:rsidRPr="0037337D" w14:paraId="0AD499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5681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61C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uj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D25F43" w14:textId="6DF625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4D9D417D" w14:textId="00EA66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64270" w14:textId="2DF3AB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F76FD" w14:textId="5114B5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8,925.00 </w:t>
            </w:r>
          </w:p>
        </w:tc>
      </w:tr>
      <w:tr w:rsidR="0037337D" w:rsidRPr="0037337D" w14:paraId="3A8F64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E2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0CC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27EE0D" w14:textId="23C903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3E411DC" w14:textId="16C751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DF40C" w14:textId="0DC882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84302" w14:textId="3A36CC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806.50 </w:t>
            </w:r>
          </w:p>
        </w:tc>
      </w:tr>
      <w:tr w:rsidR="0037337D" w:rsidRPr="0037337D" w14:paraId="4D9149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3C0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973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1552A3EA" w14:textId="261CC4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70334" w14:textId="5D80A6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2A865" w14:textId="44A366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327F9" w14:textId="31F39A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50E5B4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D29F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EC2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4CFBA743" w14:textId="3C373D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CA5A8" w14:textId="304837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C0296" w14:textId="2619BC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C0558" w14:textId="338EC4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632BA8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9EB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1552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1B40D0" w14:textId="479682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9248EC" w14:textId="7365A3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46C04" w14:textId="6DF5D4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86AE" w14:textId="4032E5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4674C4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5D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272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9729DEE" w14:textId="591788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1AA26" w14:textId="5D767F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942DA" w14:textId="331D6F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6973C" w14:textId="26BF75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2D7731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68AA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0F0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61E603B" w14:textId="78B6C9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E971F" w14:textId="013BDC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83204" w14:textId="2D107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38E4F" w14:textId="15FE4F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671444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DB1A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43D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2C8A420" w14:textId="4DD2B6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4D6227" w14:textId="5F91FC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B35D4" w14:textId="2D94AF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CE0AD" w14:textId="0BB786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04A5D08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08BB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1C04FB" w14:textId="5CC9BB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7D870" w14:textId="58492D3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736EC" w14:textId="7C303E9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42EDB3" w14:textId="163A463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50,422.98 </w:t>
            </w:r>
          </w:p>
        </w:tc>
      </w:tr>
      <w:tr w:rsidR="0037337D" w:rsidRPr="0037337D" w14:paraId="6B601EF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CD4F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28A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bor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4E05BB" w14:textId="276408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63EA157" w14:textId="2A216B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053B4" w14:textId="14AB80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81D12" w14:textId="71136E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8,087.15 </w:t>
            </w:r>
          </w:p>
        </w:tc>
      </w:tr>
      <w:tr w:rsidR="0037337D" w:rsidRPr="0037337D" w14:paraId="218DD95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0EB5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1E5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tar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E24830" w14:textId="6327AF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84CE8" w14:textId="0F4F06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B103C" w14:textId="1E6B87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AB13A" w14:textId="14B46A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600.00 </w:t>
            </w:r>
          </w:p>
        </w:tc>
      </w:tr>
      <w:tr w:rsidR="0037337D" w:rsidRPr="0037337D" w14:paraId="146A73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74D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F3B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s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556F00" w14:textId="144EF2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904EEE" w14:textId="7A5EC7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0EB15" w14:textId="41BBF5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770AD" w14:textId="4AE3F0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9,500.00 </w:t>
            </w:r>
          </w:p>
        </w:tc>
      </w:tr>
      <w:tr w:rsidR="0037337D" w:rsidRPr="0037337D" w14:paraId="333EF8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AD48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7F5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or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B72554" w14:textId="33845B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3200C5D" w14:textId="4F104B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72793" w14:textId="521EC6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F96F" w14:textId="541249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3,950.00 </w:t>
            </w:r>
          </w:p>
        </w:tc>
      </w:tr>
      <w:tr w:rsidR="0037337D" w:rsidRPr="0037337D" w14:paraId="1BA578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61D0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345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ul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E15B3" w14:textId="013542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338E4" w14:textId="40959C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A3388" w14:textId="72CB40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7C4CB" w14:textId="7F0C6B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r>
      <w:tr w:rsidR="0037337D" w:rsidRPr="0037337D" w14:paraId="6DDE9B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FA3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4E5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75DD7AE" w14:textId="3E72AC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627F026" w14:textId="007394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B5A6" w14:textId="712712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984F5" w14:textId="15A719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723.73 </w:t>
            </w:r>
          </w:p>
        </w:tc>
      </w:tr>
      <w:tr w:rsidR="0037337D" w:rsidRPr="0037337D" w14:paraId="6C6F06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3BD9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D95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82BF03E" w14:textId="1F04CD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C5F00" w14:textId="335148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57317" w14:textId="2F707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D2F5F" w14:textId="541973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r>
      <w:tr w:rsidR="0037337D" w:rsidRPr="0037337D" w14:paraId="6F2384F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E100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77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uerto </w:t>
            </w:r>
            <w:proofErr w:type="spellStart"/>
            <w:r w:rsidRPr="0037337D">
              <w:rPr>
                <w:rFonts w:ascii="Arial Narrow" w:hAnsi="Arial Narrow"/>
                <w:i/>
                <w:iCs/>
                <w:color w:val="000000"/>
                <w:sz w:val="20"/>
                <w:szCs w:val="20"/>
              </w:rPr>
              <w:t>Princesa</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094B36" w14:textId="2C17C0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729700E0" w14:textId="3F2E81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97C4D" w14:textId="6B451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2513D" w14:textId="40EEAB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7,471.15 </w:t>
            </w:r>
          </w:p>
        </w:tc>
      </w:tr>
      <w:tr w:rsidR="0037337D" w:rsidRPr="0037337D" w14:paraId="6C829B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223C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418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6E9E8D4" w14:textId="6FA7ED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600A1" w14:textId="21828B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304BF" w14:textId="7C00D1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C836" w14:textId="0B19CE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3,000.00 </w:t>
            </w:r>
          </w:p>
        </w:tc>
      </w:tr>
      <w:tr w:rsidR="0037337D" w:rsidRPr="0037337D" w14:paraId="4EAEB8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94B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F69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B498A3" w14:textId="247F43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25079CF" w14:textId="25F4EA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D6CF" w14:textId="70C6B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6B085" w14:textId="29812A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2,090.95 </w:t>
            </w:r>
          </w:p>
        </w:tc>
      </w:tr>
      <w:tr w:rsidR="0037337D" w:rsidRPr="0037337D" w14:paraId="35F1856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2A72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03FB68" w14:textId="15FD0B2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09601" w14:textId="2620C7F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77A4F" w14:textId="4E4C798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BBE94A" w14:textId="09B77AF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726,669.00 </w:t>
            </w:r>
          </w:p>
        </w:tc>
      </w:tr>
      <w:tr w:rsidR="0037337D" w:rsidRPr="0037337D" w14:paraId="6CB4EB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7081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1D83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55C6402" w14:textId="3C2BB7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4759372" w14:textId="70B595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63369" w14:textId="383760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F296B" w14:textId="2A8FED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2,579.00 </w:t>
            </w:r>
          </w:p>
        </w:tc>
      </w:tr>
      <w:tr w:rsidR="0037337D" w:rsidRPr="0037337D" w14:paraId="66E0BB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50495"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4DAE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722E3A3" w14:textId="644B68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38688" w14:textId="12B56A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CF097" w14:textId="65DF16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69AE3" w14:textId="2048F7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5,000.00 </w:t>
            </w:r>
          </w:p>
        </w:tc>
      </w:tr>
      <w:tr w:rsidR="0037337D" w:rsidRPr="0037337D" w14:paraId="62C8A6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AB5B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6986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51C529" w14:textId="5A67FB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D058E88" w14:textId="1D23FD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9F30B" w14:textId="520ED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D9563" w14:textId="66475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825.00 </w:t>
            </w:r>
          </w:p>
        </w:tc>
      </w:tr>
      <w:tr w:rsidR="0037337D" w:rsidRPr="0037337D" w14:paraId="547EEE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2A90F"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0C87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EC87DDF" w14:textId="794806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1B2DF" w14:textId="5A14E6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7ED33" w14:textId="727155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3B5B6" w14:textId="701F3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300.00 </w:t>
            </w:r>
          </w:p>
        </w:tc>
      </w:tr>
      <w:tr w:rsidR="0037337D" w:rsidRPr="0037337D" w14:paraId="2CBACF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E516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2D582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3FE6CE2" w14:textId="51072F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2A3F823" w14:textId="3C5FD4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345FC" w14:textId="627084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0A446" w14:textId="60F9BB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9,250.00 </w:t>
            </w:r>
          </w:p>
        </w:tc>
      </w:tr>
      <w:tr w:rsidR="0037337D" w:rsidRPr="0037337D" w14:paraId="2459C9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7B85E"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E58B02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orcuer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6AEFB6" w14:textId="23C3E5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AD24A" w14:textId="41C53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22B10" w14:textId="7A4347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D7E8" w14:textId="29D4A4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00.00 </w:t>
            </w:r>
          </w:p>
        </w:tc>
      </w:tr>
      <w:tr w:rsidR="0037337D" w:rsidRPr="0037337D" w14:paraId="04B3E9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66ED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2F6DA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132D8ED5" w14:textId="535191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D3408" w14:textId="6902E7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E8A7" w14:textId="4175A0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72F07" w14:textId="6F24EE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100.00 </w:t>
            </w:r>
          </w:p>
        </w:tc>
      </w:tr>
      <w:tr w:rsidR="0037337D" w:rsidRPr="0037337D" w14:paraId="051650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7517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A9BD7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o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B1DFEE" w14:textId="69F005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8AA37" w14:textId="29ACD0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6EA74" w14:textId="6317E8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D4254" w14:textId="076A12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1,100.00 </w:t>
            </w:r>
          </w:p>
        </w:tc>
      </w:tr>
      <w:tr w:rsidR="0037337D" w:rsidRPr="0037337D" w14:paraId="31D997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5839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866B5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gdiw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44B104" w14:textId="4096FB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147D2F3" w14:textId="26099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48EB7" w14:textId="6A7F21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3E589" w14:textId="57CE92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050.00 </w:t>
            </w:r>
          </w:p>
        </w:tc>
      </w:tr>
      <w:tr w:rsidR="0037337D" w:rsidRPr="0037337D" w14:paraId="3FAA8D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F3D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7122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dio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7A608" w14:textId="7E03FC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94A8F" w14:textId="271155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E3EFE" w14:textId="1B7AC7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37774" w14:textId="1CC9D2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100.00 </w:t>
            </w:r>
          </w:p>
        </w:tc>
      </w:tr>
      <w:tr w:rsidR="0037337D" w:rsidRPr="0037337D" w14:paraId="75ED6A0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485E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2C8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7710F388" w14:textId="382447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5BA8AF" w14:textId="52C63D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325C1" w14:textId="01265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3154" w14:textId="13CAA9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1,750.00 </w:t>
            </w:r>
          </w:p>
        </w:tc>
      </w:tr>
      <w:tr w:rsidR="0037337D" w:rsidRPr="0037337D" w14:paraId="6F154D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8D0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C4F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DB388FC" w14:textId="15B5A9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9B2502" w14:textId="02DFCC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78223" w14:textId="59AC81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84C56" w14:textId="3C6C0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270324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DDF7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1C7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2F66C2BE" w14:textId="46BFD3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449CD2A" w14:textId="437360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08B70" w14:textId="75F0E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236F5" w14:textId="0CC65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8,905.00 </w:t>
            </w:r>
          </w:p>
        </w:tc>
      </w:tr>
      <w:tr w:rsidR="0037337D" w:rsidRPr="0037337D" w14:paraId="4273296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7B7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65F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7EBEAA7" w14:textId="1DF9C1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95B998" w14:textId="56431F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DED83" w14:textId="0FB39A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86A5" w14:textId="7496F7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0.00 </w:t>
            </w:r>
          </w:p>
        </w:tc>
      </w:tr>
      <w:tr w:rsidR="0037337D" w:rsidRPr="0037337D" w14:paraId="7FCAC2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931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6C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5C7F29C" w14:textId="68820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2B3100E" w14:textId="70A9D4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CA92" w14:textId="0E310C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70295" w14:textId="7604F1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8,770.00 </w:t>
            </w:r>
          </w:p>
        </w:tc>
      </w:tr>
      <w:tr w:rsidR="0037337D" w:rsidRPr="0037337D" w14:paraId="499838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026E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9C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7EFDE9D" w14:textId="17FBD5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83C04ED" w14:textId="5C7166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5D46A" w14:textId="05C9D0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29198" w14:textId="7F92A1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6,375.00 </w:t>
            </w:r>
          </w:p>
        </w:tc>
      </w:tr>
      <w:tr w:rsidR="0037337D" w:rsidRPr="0037337D" w14:paraId="4191B2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42BF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806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18A301B" w14:textId="1D2FA9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D644DC8" w14:textId="5910F0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8C08F" w14:textId="6179AA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FEBB1" w14:textId="66CC2C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4,765.00 </w:t>
            </w:r>
          </w:p>
        </w:tc>
      </w:tr>
      <w:tr w:rsidR="0037337D" w:rsidRPr="0037337D" w14:paraId="3671D8D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7BAF7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D07B682" w14:textId="37A7220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1,656,453.35 </w:t>
            </w:r>
          </w:p>
        </w:tc>
        <w:tc>
          <w:tcPr>
            <w:tcW w:w="958" w:type="pct"/>
            <w:tcBorders>
              <w:top w:val="nil"/>
              <w:left w:val="nil"/>
              <w:bottom w:val="single" w:sz="4" w:space="0" w:color="000000"/>
              <w:right w:val="single" w:sz="4" w:space="0" w:color="000000"/>
            </w:tcBorders>
            <w:shd w:val="clear" w:color="A5A5A5" w:fill="A5A5A5"/>
            <w:noWrap/>
            <w:vAlign w:val="bottom"/>
            <w:hideMark/>
          </w:tcPr>
          <w:p w14:paraId="0BF1753E" w14:textId="2687664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92B8119" w14:textId="3219F8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04710D" w14:textId="6F0832E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733,403.35 </w:t>
            </w:r>
          </w:p>
        </w:tc>
      </w:tr>
      <w:tr w:rsidR="0037337D" w:rsidRPr="0037337D" w14:paraId="5343998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77C4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6878C07" w14:textId="293C8A4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251,46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13D962" w14:textId="33EEF9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8773B9" w14:textId="7C9380D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C6F41FE" w14:textId="7FED6A2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697,213.70 </w:t>
            </w:r>
          </w:p>
        </w:tc>
      </w:tr>
      <w:tr w:rsidR="0037337D" w:rsidRPr="0037337D" w14:paraId="54D121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655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9AC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0A9002F1" w14:textId="35BA0A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51CD8D59" w14:textId="356188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47934" w14:textId="6CD731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AB2FC" w14:textId="4C02FC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86,728.00 </w:t>
            </w:r>
          </w:p>
        </w:tc>
      </w:tr>
      <w:tr w:rsidR="0037337D" w:rsidRPr="0037337D" w14:paraId="57E994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CB4D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2E8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a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0190CA" w14:textId="3D06C1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71C8E78" w14:textId="2DC9B4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25973" w14:textId="71DB40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E7209" w14:textId="1B0A63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9,865.16 </w:t>
            </w:r>
          </w:p>
        </w:tc>
      </w:tr>
      <w:tr w:rsidR="0037337D" w:rsidRPr="0037337D" w14:paraId="185BFF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9DC1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DC4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623538" w14:textId="265648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27A09104" w14:textId="2D902C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820F7" w14:textId="3EEEAA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58DC1" w14:textId="2C9D77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8,781.72 </w:t>
            </w:r>
          </w:p>
        </w:tc>
      </w:tr>
      <w:tr w:rsidR="0037337D" w:rsidRPr="0037337D" w14:paraId="04D5D1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046E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C6B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68B4898" w14:textId="5837A2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086CE0F7" w14:textId="346E7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F0CDD" w14:textId="5A6553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6FC5" w14:textId="24D2BA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6,233.16 </w:t>
            </w:r>
          </w:p>
        </w:tc>
      </w:tr>
      <w:tr w:rsidR="0037337D" w:rsidRPr="0037337D" w14:paraId="0213A8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DB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B5A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BBB5E0" w14:textId="006491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173D1750" w14:textId="226E6E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B40FBD" w14:textId="58E993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C7791" w14:textId="7054E8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8,541.24 </w:t>
            </w:r>
          </w:p>
        </w:tc>
      </w:tr>
      <w:tr w:rsidR="0037337D" w:rsidRPr="0037337D" w14:paraId="4146E7F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4D0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55D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AEB587" w14:textId="5374CC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4276C9AB" w14:textId="630041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385DA" w14:textId="20B188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2E925" w14:textId="0A3E1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266.28 </w:t>
            </w:r>
          </w:p>
        </w:tc>
      </w:tr>
      <w:tr w:rsidR="0037337D" w:rsidRPr="0037337D" w14:paraId="02E4DE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DB90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155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693225" w14:textId="571261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51B55C7A" w14:textId="74EBC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9A683" w14:textId="57F4A8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5C289" w14:textId="144928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0,297.28 </w:t>
            </w:r>
          </w:p>
        </w:tc>
      </w:tr>
      <w:tr w:rsidR="0037337D" w:rsidRPr="0037337D" w14:paraId="66364B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9DC4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54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Li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6BB490" w14:textId="1218A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8FAA4BE" w14:textId="2A3B70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F0237" w14:textId="1F7AD4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4C5D6" w14:textId="1067B1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396.60 </w:t>
            </w:r>
          </w:p>
        </w:tc>
      </w:tr>
      <w:tr w:rsidR="0037337D" w:rsidRPr="0037337D" w14:paraId="100086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1264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55B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ilip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2AF667" w14:textId="302074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A3B97D3" w14:textId="1DE89A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C3B4A" w14:textId="66B996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B6437" w14:textId="172C6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033.52 </w:t>
            </w:r>
          </w:p>
        </w:tc>
      </w:tr>
      <w:tr w:rsidR="0037337D" w:rsidRPr="0037337D" w14:paraId="44093B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1B9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C6E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235DE0" w14:textId="66B5B7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5D51DBD" w14:textId="63A7B3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29A73" w14:textId="4C8966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C0FDC" w14:textId="4F4630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8,021.36 </w:t>
            </w:r>
          </w:p>
        </w:tc>
      </w:tr>
      <w:tr w:rsidR="0037337D" w:rsidRPr="0037337D" w14:paraId="066DEC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9AD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147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053A348" w14:textId="0A9366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3ABCA11" w14:textId="61685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39789" w14:textId="7DD6F3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946CD" w14:textId="716CA6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221.40 </w:t>
            </w:r>
          </w:p>
        </w:tc>
      </w:tr>
      <w:tr w:rsidR="0037337D" w:rsidRPr="0037337D" w14:paraId="475FE7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0907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E6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B3F83E" w14:textId="76AB7F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2472CC8" w14:textId="5F4BBB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DA85B" w14:textId="712EC8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091A4" w14:textId="710048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6,025.44 </w:t>
            </w:r>
          </w:p>
        </w:tc>
      </w:tr>
      <w:tr w:rsidR="0037337D" w:rsidRPr="0037337D" w14:paraId="72A9E2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04D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2C6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4D485D33" w14:textId="0FE3D4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209.04 </w:t>
            </w:r>
          </w:p>
        </w:tc>
        <w:tc>
          <w:tcPr>
            <w:tcW w:w="958" w:type="pct"/>
            <w:tcBorders>
              <w:top w:val="nil"/>
              <w:left w:val="nil"/>
              <w:bottom w:val="single" w:sz="4" w:space="0" w:color="000000"/>
              <w:right w:val="single" w:sz="4" w:space="0" w:color="000000"/>
            </w:tcBorders>
            <w:shd w:val="clear" w:color="auto" w:fill="auto"/>
            <w:noWrap/>
            <w:vAlign w:val="bottom"/>
            <w:hideMark/>
          </w:tcPr>
          <w:p w14:paraId="6C2C5407" w14:textId="3DFB85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7CF6" w14:textId="5A2496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6E346" w14:textId="384A80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209.04 </w:t>
            </w:r>
          </w:p>
        </w:tc>
      </w:tr>
      <w:tr w:rsidR="0037337D" w:rsidRPr="0037337D" w14:paraId="0CA7501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8DB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BF4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lang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9E21EA" w14:textId="1C25B1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5988000C" w14:textId="08AC4A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6B7E1" w14:textId="6D235E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925AD" w14:textId="31FFAA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808.28 </w:t>
            </w:r>
          </w:p>
        </w:tc>
      </w:tr>
      <w:tr w:rsidR="0037337D" w:rsidRPr="0037337D" w14:paraId="1BCD43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427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0E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apu-Rap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30F425" w14:textId="7BED17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7B12D7AD" w14:textId="6002B4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8F672" w14:textId="4F57EB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32ACA" w14:textId="548457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43.04 </w:t>
            </w:r>
          </w:p>
        </w:tc>
      </w:tr>
      <w:tr w:rsidR="0037337D" w:rsidRPr="0037337D" w14:paraId="0539474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DEC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B68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Domingo (</w:t>
            </w:r>
            <w:proofErr w:type="spellStart"/>
            <w:r w:rsidRPr="0037337D">
              <w:rPr>
                <w:rFonts w:ascii="Arial Narrow" w:hAnsi="Arial Narrow"/>
                <w:i/>
                <w:iCs/>
                <w:color w:val="000000"/>
                <w:sz w:val="20"/>
                <w:szCs w:val="20"/>
              </w:rPr>
              <w:t>Libog</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2F88A07" w14:textId="36EE2D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63D3FD37" w14:textId="2040BE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61C8B" w14:textId="763122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1DA1C" w14:textId="2E584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630.00 </w:t>
            </w:r>
          </w:p>
        </w:tc>
      </w:tr>
      <w:tr w:rsidR="0037337D" w:rsidRPr="0037337D" w14:paraId="4937AA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13A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6BE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22DA2CF" w14:textId="7BC799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2BCB8171" w14:textId="5FB808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1A644" w14:textId="661951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463DB" w14:textId="5F579D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0,896.80 </w:t>
            </w:r>
          </w:p>
        </w:tc>
      </w:tr>
      <w:tr w:rsidR="0037337D" w:rsidRPr="0037337D" w14:paraId="5A476E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A267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3DC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7FF8DF9" w14:textId="61AB38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31F65882" w14:textId="288C15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E3EE7" w14:textId="4C41D4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00F4B" w14:textId="203564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515.38 </w:t>
            </w:r>
          </w:p>
        </w:tc>
      </w:tr>
      <w:tr w:rsidR="0037337D" w:rsidRPr="0037337D" w14:paraId="6E1DB0C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5CE9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8426D8" w14:textId="551E0AF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2BD2DCBA" w14:textId="6449BEB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A89A6" w14:textId="0807647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F7EBB" w14:textId="5B9AEE0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184,129.67 </w:t>
            </w:r>
          </w:p>
        </w:tc>
      </w:tr>
      <w:tr w:rsidR="0037337D" w:rsidRPr="0037337D" w14:paraId="7233D9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FB9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7B1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754B1624" w14:textId="140CB7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C9D647A" w14:textId="2676BA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490D6" w14:textId="69F471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D52687" w14:textId="1EA022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7,256.42 </w:t>
            </w:r>
          </w:p>
        </w:tc>
      </w:tr>
      <w:tr w:rsidR="0037337D" w:rsidRPr="0037337D" w14:paraId="46D858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E1A9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EC4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F67FA9" w14:textId="3D9EA4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5C8C1962" w14:textId="623C00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BE24" w14:textId="43953B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91004" w14:textId="626E26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583.16 </w:t>
            </w:r>
          </w:p>
        </w:tc>
      </w:tr>
      <w:tr w:rsidR="0037337D" w:rsidRPr="0037337D" w14:paraId="006855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2219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EFD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pal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8E2D31" w14:textId="6E0A43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768925B" w14:textId="4DB99B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399ED" w14:textId="7681E3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51661" w14:textId="18F9B8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1,553.00 </w:t>
            </w:r>
          </w:p>
        </w:tc>
      </w:tr>
      <w:tr w:rsidR="0037337D" w:rsidRPr="0037337D" w14:paraId="3DC82A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C219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F91AA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3B308E" w14:textId="6DB95A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13C2A31C" w14:textId="0175F0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35C0" w14:textId="68F415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2D2A7" w14:textId="65588C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3,789.64 </w:t>
            </w:r>
          </w:p>
        </w:tc>
      </w:tr>
      <w:tr w:rsidR="0037337D" w:rsidRPr="0037337D" w14:paraId="0E8974F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66E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450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0BDF058" w14:textId="2B8E48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61BA2833" w14:textId="49BE4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50A43" w14:textId="13B018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78F17" w14:textId="53D4CD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542.40 </w:t>
            </w:r>
          </w:p>
        </w:tc>
      </w:tr>
      <w:tr w:rsidR="0037337D" w:rsidRPr="0037337D" w14:paraId="73514F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A16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CF2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BFE30D" w14:textId="583E61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65FBD" w14:textId="2CA39E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38C6E" w14:textId="63815E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F4FB3" w14:textId="1953C7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2,500.00 </w:t>
            </w:r>
          </w:p>
        </w:tc>
      </w:tr>
      <w:tr w:rsidR="0037337D" w:rsidRPr="0037337D" w14:paraId="38D1D3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0D6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EA6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F93ED30" w14:textId="1B626C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58FF04CE" w14:textId="2D0445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83FC8" w14:textId="67D6D7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3B98B" w14:textId="147EFD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5,229.29 </w:t>
            </w:r>
          </w:p>
        </w:tc>
      </w:tr>
      <w:tr w:rsidR="0037337D" w:rsidRPr="0037337D" w14:paraId="07A28A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826A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0EA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racal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0F024F" w14:textId="60CCF5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FD85C87" w14:textId="1CE46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279FC" w14:textId="65F178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BBAB" w14:textId="1A21F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33.32 </w:t>
            </w:r>
          </w:p>
        </w:tc>
      </w:tr>
      <w:tr w:rsidR="0037337D" w:rsidRPr="0037337D" w14:paraId="3ADE36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7D5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D0F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80F32D7" w14:textId="7EDE17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A1E3BA4" w14:textId="47D27A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3051B" w14:textId="41F74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7A052" w14:textId="62B8E9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430.00 </w:t>
            </w:r>
          </w:p>
        </w:tc>
      </w:tr>
      <w:tr w:rsidR="0037337D" w:rsidRPr="0037337D" w14:paraId="1C17C1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E3FC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220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9E28269" w14:textId="7DAE5E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71B1D24E" w14:textId="41EA58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DE436" w14:textId="34E29B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B86B" w14:textId="6B3EDF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490.94 </w:t>
            </w:r>
          </w:p>
        </w:tc>
      </w:tr>
      <w:tr w:rsidR="0037337D" w:rsidRPr="0037337D" w14:paraId="40327A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DFD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CFB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B3D3404" w14:textId="20C8BB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4601349A" w14:textId="79826A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BC5CC" w14:textId="3A9782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F261" w14:textId="6F4016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168.82 </w:t>
            </w:r>
          </w:p>
        </w:tc>
      </w:tr>
      <w:tr w:rsidR="0037337D" w:rsidRPr="0037337D" w14:paraId="5FCDEF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63C2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EB7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A9760F3" w14:textId="11B66B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C6F0C5D" w14:textId="2D9CB6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A2D90" w14:textId="6674E0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2EF2B" w14:textId="5BA9C0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7,902.68 </w:t>
            </w:r>
          </w:p>
        </w:tc>
      </w:tr>
      <w:tr w:rsidR="0037337D" w:rsidRPr="0037337D" w14:paraId="720CF2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776F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C64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Vinzon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499E3B" w14:textId="33BFA4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03481BB3" w14:textId="1776E1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B427A" w14:textId="6E424A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1E863" w14:textId="002470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0,050.00 </w:t>
            </w:r>
          </w:p>
        </w:tc>
      </w:tr>
      <w:tr w:rsidR="0037337D" w:rsidRPr="0037337D" w14:paraId="56479AB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05D4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597CF00" w14:textId="1C3D506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3BED1B3A" w14:textId="5E6AF95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3A4CF3" w14:textId="044835F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A6C7B0" w14:textId="5A0E4B0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124,599.73 </w:t>
            </w:r>
          </w:p>
        </w:tc>
      </w:tr>
      <w:tr w:rsidR="0037337D" w:rsidRPr="0037337D" w14:paraId="2B38653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D2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2EA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FAB16E5" w14:textId="62C555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19A4548" w14:textId="6F408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098D2" w14:textId="5BDE22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D39CF0" w14:textId="6022E5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50,692.18 </w:t>
            </w:r>
          </w:p>
        </w:tc>
      </w:tr>
      <w:tr w:rsidR="0037337D" w:rsidRPr="0037337D" w14:paraId="392ECA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30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59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EE8443" w14:textId="7659DB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454AB13" w14:textId="18AD33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3BC3D" w14:textId="0B1FC5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93CCF" w14:textId="111AF5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2,623.68 </w:t>
            </w:r>
          </w:p>
        </w:tc>
      </w:tr>
      <w:tr w:rsidR="0037337D" w:rsidRPr="0037337D" w14:paraId="64AA22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8DA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A49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687B8A" w14:textId="4B049A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C5817F3" w14:textId="3407C1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BB5AB" w14:textId="6F7BFB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54CA4" w14:textId="57F1C0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068.94 </w:t>
            </w:r>
          </w:p>
        </w:tc>
      </w:tr>
      <w:tr w:rsidR="0037337D" w:rsidRPr="0037337D" w14:paraId="2A3970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B14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942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975CA8D" w14:textId="45EC90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6E840D0" w14:textId="05C353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B513E" w14:textId="62B614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87DA7" w14:textId="57EAB9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730.00 </w:t>
            </w:r>
          </w:p>
        </w:tc>
      </w:tr>
      <w:tr w:rsidR="0037337D" w:rsidRPr="0037337D" w14:paraId="118001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C8EB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C34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m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288E9E" w14:textId="3E25E5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40F427A7" w14:textId="2781B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20CDA" w14:textId="4E40A1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40991" w14:textId="61407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617.76 </w:t>
            </w:r>
          </w:p>
        </w:tc>
      </w:tr>
      <w:tr w:rsidR="0037337D" w:rsidRPr="0037337D" w14:paraId="044042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8A8D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306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h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A732B6" w14:textId="3CCFDE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B515ABE" w14:textId="1B7EBB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2F0B4" w14:textId="2389B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926BF" w14:textId="0ADFA2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620.22 </w:t>
            </w:r>
          </w:p>
        </w:tc>
      </w:tr>
      <w:tr w:rsidR="0037337D" w:rsidRPr="0037337D" w14:paraId="753C5E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2953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44D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5097C3F9" w14:textId="47586F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6945FFCC" w14:textId="5525A0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314DE" w14:textId="4F8195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467BD" w14:textId="6047A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7,459.07 </w:t>
            </w:r>
          </w:p>
        </w:tc>
      </w:tr>
      <w:tr w:rsidR="0037337D" w:rsidRPr="0037337D" w14:paraId="479AA9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01E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9D5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065DDF" w14:textId="2DAB6D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4A4C369D" w14:textId="70540A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7EF96" w14:textId="2EA767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F436E" w14:textId="13D4D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20.72 </w:t>
            </w:r>
          </w:p>
        </w:tc>
      </w:tr>
      <w:tr w:rsidR="0037337D" w:rsidRPr="0037337D" w14:paraId="75AA40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44C9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BE4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b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421976" w14:textId="4B0FE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3DD7CC9D" w14:textId="2889DF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1698C" w14:textId="146D8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AD069" w14:textId="772473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8,472.76 </w:t>
            </w:r>
          </w:p>
        </w:tc>
      </w:tr>
      <w:tr w:rsidR="0037337D" w:rsidRPr="0037337D" w14:paraId="2E243E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AD7B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334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mal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7AEC48" w14:textId="3812C9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6C74C5D" w14:textId="299052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96D31" w14:textId="1D7C0B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ECFBC" w14:textId="47285D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82.96 </w:t>
            </w:r>
          </w:p>
        </w:tc>
      </w:tr>
      <w:tr w:rsidR="0037337D" w:rsidRPr="0037337D" w14:paraId="4E639F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CDC3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89E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na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88EFAE" w14:textId="298A17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35FC479" w14:textId="6D576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11CC3" w14:textId="337C7F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957A1" w14:textId="463F2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596.44 </w:t>
            </w:r>
          </w:p>
        </w:tc>
      </w:tr>
      <w:tr w:rsidR="0037337D" w:rsidRPr="0037337D" w14:paraId="1C09549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6F71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1B8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ram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C0A2A0" w14:textId="103BE5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52BCBF0" w14:textId="71AA54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7ABE" w14:textId="2D8B9D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0D2F2" w14:textId="65C873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2,126.16 </w:t>
            </w:r>
          </w:p>
        </w:tc>
      </w:tr>
      <w:tr w:rsidR="0037337D" w:rsidRPr="0037337D" w14:paraId="35D3BC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E49E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59C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F2DD675" w14:textId="57AB33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C894BCE" w14:textId="4F7BD3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DD6B5" w14:textId="4ACFFE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2B26D" w14:textId="69C66D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312.68 </w:t>
            </w:r>
          </w:p>
        </w:tc>
      </w:tr>
      <w:tr w:rsidR="0037337D" w:rsidRPr="0037337D" w14:paraId="394CF4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F60C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FF3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A04D54" w14:textId="12522C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0C3842E" w14:textId="2BFD1D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2AB81" w14:textId="60DC9C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A690E" w14:textId="649563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69.16 </w:t>
            </w:r>
          </w:p>
        </w:tc>
      </w:tr>
      <w:tr w:rsidR="0037337D" w:rsidRPr="0037337D" w14:paraId="78C6709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A6D4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FBA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7C343C55" w14:textId="46A958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AFB797E" w14:textId="0325DF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0D747" w14:textId="57703B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F860D" w14:textId="2C9302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22.48 </w:t>
            </w:r>
          </w:p>
        </w:tc>
      </w:tr>
      <w:tr w:rsidR="0037337D" w:rsidRPr="0037337D" w14:paraId="29ECEE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A692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14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riga</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DB5564" w14:textId="704C5F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2C67B3F2" w14:textId="4806CB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F23DB" w14:textId="1DBADD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F5356" w14:textId="13EAF2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490.06 </w:t>
            </w:r>
          </w:p>
        </w:tc>
      </w:tr>
      <w:tr w:rsidR="0037337D" w:rsidRPr="0037337D" w14:paraId="678F383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EF8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0DE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A194CF" w14:textId="33DF03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CD678B4" w14:textId="5C7D11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17160" w14:textId="071426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73D81" w14:textId="215C0E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430.04 </w:t>
            </w:r>
          </w:p>
        </w:tc>
      </w:tr>
      <w:tr w:rsidR="0037337D" w:rsidRPr="0037337D" w14:paraId="42E48D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D1C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693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bm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A6FD08" w14:textId="2CBDE9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945DD8C" w14:textId="633235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10754" w14:textId="6B8837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3244D" w14:textId="0D17EA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8,458.20 </w:t>
            </w:r>
          </w:p>
        </w:tc>
      </w:tr>
      <w:tr w:rsidR="0037337D" w:rsidRPr="0037337D" w14:paraId="550B07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5938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8A8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570C3F" w14:textId="01C19F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57DBC4E" w14:textId="4FD53B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DDA00" w14:textId="3839AA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0E76C" w14:textId="3A54C6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4,242.92 </w:t>
            </w:r>
          </w:p>
        </w:tc>
      </w:tr>
      <w:tr w:rsidR="0037337D" w:rsidRPr="0037337D" w14:paraId="50A35C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08CD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72C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g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899CE4" w14:textId="7667EF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0C54CA85" w14:textId="6B14A8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A152D" w14:textId="463E8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B366A" w14:textId="4C3D10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508.88 </w:t>
            </w:r>
          </w:p>
        </w:tc>
      </w:tr>
      <w:tr w:rsidR="0037337D" w:rsidRPr="0037337D" w14:paraId="45CD05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959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B42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la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712E3C" w14:textId="2C8DC8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60077AE7" w14:textId="3CCED1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2D839" w14:textId="3C939D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B02F" w14:textId="16FEA9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807.88 </w:t>
            </w:r>
          </w:p>
        </w:tc>
      </w:tr>
      <w:tr w:rsidR="0037337D" w:rsidRPr="0037337D" w14:paraId="36FAB0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933A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032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nala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9C7A54" w14:textId="0DB403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50DDA68" w14:textId="02CD09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0A537" w14:textId="26E8A7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F1C3A" w14:textId="47777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958.80 </w:t>
            </w:r>
          </w:p>
        </w:tc>
      </w:tr>
      <w:tr w:rsidR="0037337D" w:rsidRPr="0037337D" w14:paraId="5F4E57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665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46F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bu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F9851E" w14:textId="25CF12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5F74B6EC" w14:textId="3C3AF6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A7293" w14:textId="0AD34A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A2807" w14:textId="0AF84F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9,371.53 </w:t>
            </w:r>
          </w:p>
        </w:tc>
      </w:tr>
      <w:tr w:rsidR="0037337D" w:rsidRPr="0037337D" w14:paraId="172361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1FD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7E4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9646E3" w14:textId="7A166F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6D2A4F60" w14:textId="5409CB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3F8B5" w14:textId="46E97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901B5" w14:textId="6AFC7F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2,045.18 </w:t>
            </w:r>
          </w:p>
        </w:tc>
      </w:tr>
      <w:tr w:rsidR="0037337D" w:rsidRPr="0037337D" w14:paraId="3950C7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E46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EE8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3C6D7991" w14:textId="3398F6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EDD768F" w14:textId="30479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A1F59" w14:textId="4E1DA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1532E" w14:textId="5A131A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80.00 </w:t>
            </w:r>
          </w:p>
        </w:tc>
      </w:tr>
      <w:tr w:rsidR="0037337D" w:rsidRPr="0037337D" w14:paraId="7C5B8BC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0D71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92B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0B5475B" w14:textId="530A9A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57F4820" w14:textId="7F9CB5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EC17A" w14:textId="73362D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13499" w14:textId="76E39F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506.28 </w:t>
            </w:r>
          </w:p>
        </w:tc>
      </w:tr>
      <w:tr w:rsidR="0037337D" w:rsidRPr="0037337D" w14:paraId="1D8483B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167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E52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s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1BBF24" w14:textId="70AB0D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5F80B027" w14:textId="4CAFA0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2AD78" w14:textId="5644BB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5C49E" w14:textId="6E2B7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547.69 </w:t>
            </w:r>
          </w:p>
        </w:tc>
      </w:tr>
      <w:tr w:rsidR="0037337D" w:rsidRPr="0037337D" w14:paraId="5ABBD46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DE4A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A17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F6F658B" w14:textId="3F1D5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2F975213" w14:textId="134BD6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46ECE" w14:textId="79C751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AEC1" w14:textId="06FD23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780.54 </w:t>
            </w:r>
          </w:p>
        </w:tc>
      </w:tr>
      <w:tr w:rsidR="0037337D" w:rsidRPr="0037337D" w14:paraId="12686B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FD59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21D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resentacion</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Parubca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5665C61" w14:textId="387FD4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02F2D9F2" w14:textId="49BE7A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FD130" w14:textId="0ADA1F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E1BA" w14:textId="7557BD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7,703.44 </w:t>
            </w:r>
          </w:p>
        </w:tc>
      </w:tr>
      <w:tr w:rsidR="0037337D" w:rsidRPr="0037337D" w14:paraId="761EB9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CDED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D3C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7285D7" w14:textId="53587B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A858E41" w14:textId="6D77FD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F24E9" w14:textId="6233A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7DB8E" w14:textId="699804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3,816.76 </w:t>
            </w:r>
          </w:p>
        </w:tc>
      </w:tr>
      <w:tr w:rsidR="0037337D" w:rsidRPr="0037337D" w14:paraId="6E8BDD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C07C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2E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gñ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3E2DCE" w14:textId="2CE002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5C6FFABF" w14:textId="11E63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35318" w14:textId="3BB70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79429" w14:textId="6AC756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1,126.78 </w:t>
            </w:r>
          </w:p>
        </w:tc>
      </w:tr>
      <w:tr w:rsidR="0037337D" w:rsidRPr="0037337D" w14:paraId="3E1FA0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DE90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164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San </w:t>
            </w:r>
            <w:proofErr w:type="spellStart"/>
            <w:r w:rsidRPr="0037337D">
              <w:rPr>
                <w:rFonts w:ascii="Arial Narrow" w:hAnsi="Arial Narrow"/>
                <w:i/>
                <w:iCs/>
                <w:color w:val="000000"/>
                <w:sz w:val="20"/>
                <w:szCs w:val="20"/>
              </w:rPr>
              <w:t>ferna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3782C0" w14:textId="165CB2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59FBB05" w14:textId="1E6D28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67C4B" w14:textId="38BD0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1C0C" w14:textId="6F619A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7,057.28 </w:t>
            </w:r>
          </w:p>
        </w:tc>
      </w:tr>
      <w:tr w:rsidR="0037337D" w:rsidRPr="0037337D" w14:paraId="4F9004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75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AA7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9AB8FA" w14:textId="34EF75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3DB7072B" w14:textId="639972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AC6E0" w14:textId="046A6C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C5971" w14:textId="580461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0,076.34 </w:t>
            </w:r>
          </w:p>
        </w:tc>
      </w:tr>
      <w:tr w:rsidR="0037337D" w:rsidRPr="0037337D" w14:paraId="090AF96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71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7E2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poc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0CBB5" w14:textId="34CF4F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4A3B9A4" w14:textId="3F9B1E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5AF14" w14:textId="1A4783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A7EB0" w14:textId="2CFEB6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077.76 </w:t>
            </w:r>
          </w:p>
        </w:tc>
      </w:tr>
      <w:tr w:rsidR="0037337D" w:rsidRPr="0037337D" w14:paraId="531127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EF1F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522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rum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E61141" w14:textId="072BBA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030AECC" w14:textId="67BAF8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AD31" w14:textId="1E738F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6E58E" w14:textId="1460E8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152.72 </w:t>
            </w:r>
          </w:p>
        </w:tc>
      </w:tr>
      <w:tr w:rsidR="0037337D" w:rsidRPr="0037337D" w14:paraId="4B067F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3B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D7C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g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0B8AF0" w14:textId="165AF5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3BDDE025" w14:textId="166ABA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CC5CE" w14:textId="7985F3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D4BED" w14:textId="13DF39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584.32 </w:t>
            </w:r>
          </w:p>
        </w:tc>
      </w:tr>
      <w:tr w:rsidR="0037337D" w:rsidRPr="0037337D" w14:paraId="52445E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B87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73A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nam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2B4D02" w14:textId="7A993D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00360D70" w14:textId="35FEED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E2EA5" w14:textId="6ABE19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0492F" w14:textId="2BDE45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7,361.12 </w:t>
            </w:r>
          </w:p>
        </w:tc>
      </w:tr>
      <w:tr w:rsidR="0037337D" w:rsidRPr="0037337D" w14:paraId="260DA91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3BAF4"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857D5E4" w14:textId="017FEF1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56EF5" w14:textId="5389384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E92C2" w14:textId="6286587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00E995" w14:textId="5F04A70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332,426.38 </w:t>
            </w:r>
          </w:p>
        </w:tc>
      </w:tr>
      <w:tr w:rsidR="0037337D" w:rsidRPr="0037337D" w14:paraId="17341A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C6E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710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LGU </w:t>
            </w:r>
            <w:proofErr w:type="spellStart"/>
            <w:r w:rsidRPr="0037337D">
              <w:rPr>
                <w:rFonts w:ascii="Arial Narrow" w:hAnsi="Arial Narrow"/>
                <w:i/>
                <w:i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08F940" w14:textId="24EBE4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34ECBA3" w14:textId="1F9E24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71FAD" w14:textId="3FFE3D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72C88" w14:textId="562C80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77,956.38 </w:t>
            </w:r>
          </w:p>
        </w:tc>
      </w:tr>
      <w:tr w:rsidR="0037337D" w:rsidRPr="0037337D" w14:paraId="7D41C4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6F3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9A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ndres (</w:t>
            </w:r>
            <w:proofErr w:type="spellStart"/>
            <w:r w:rsidRPr="0037337D">
              <w:rPr>
                <w:rFonts w:ascii="Arial Narrow" w:hAnsi="Arial Narrow"/>
                <w:i/>
                <w:iCs/>
                <w:color w:val="000000"/>
                <w:sz w:val="20"/>
                <w:szCs w:val="20"/>
              </w:rPr>
              <w:t>Calolbo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FD039F8" w14:textId="2F49EB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24CB471" w14:textId="48C97E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30242" w14:textId="5ADB9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A6217" w14:textId="076348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490.00 </w:t>
            </w:r>
          </w:p>
        </w:tc>
      </w:tr>
      <w:tr w:rsidR="0037337D" w:rsidRPr="0037337D" w14:paraId="5F31D2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F8A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CFF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Vi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E41E2F" w14:textId="43396F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1C66FC85" w14:textId="11A545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22F24" w14:textId="58376F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75418" w14:textId="479020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980.00 </w:t>
            </w:r>
          </w:p>
        </w:tc>
      </w:tr>
      <w:tr w:rsidR="0037337D" w:rsidRPr="0037337D" w14:paraId="6918019A"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D5C3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A78312" w14:textId="667FC89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C2240" w14:textId="6C1010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9AF3D9" w14:textId="280DB5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89BCAD" w14:textId="4FCF93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15,801.32 </w:t>
            </w:r>
          </w:p>
        </w:tc>
      </w:tr>
      <w:tr w:rsidR="0037337D" w:rsidRPr="0037337D" w14:paraId="14B8036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259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0D9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e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57AACE" w14:textId="0FC89F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3409041" w14:textId="5A027C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AEB46" w14:textId="5657EC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0B837" w14:textId="63BCD5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6,151.00 </w:t>
            </w:r>
          </w:p>
        </w:tc>
      </w:tr>
      <w:tr w:rsidR="0037337D" w:rsidRPr="0037337D" w14:paraId="6F45A34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5B3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5D8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04BFC6" w14:textId="6C83E3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13DEA31" w14:textId="387C59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3CC9" w14:textId="6AE300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E9C7A" w14:textId="2840FD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226.50 </w:t>
            </w:r>
          </w:p>
        </w:tc>
      </w:tr>
      <w:tr w:rsidR="0037337D" w:rsidRPr="0037337D" w14:paraId="0B27840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6968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A16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E7D62A" w14:textId="03E62F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FBA09" w14:textId="1FB0B3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0CE9F" w14:textId="45E7E2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A46B" w14:textId="1C318B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700.00 </w:t>
            </w:r>
          </w:p>
        </w:tc>
      </w:tr>
      <w:tr w:rsidR="0037337D" w:rsidRPr="0037337D" w14:paraId="7B59C4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19ED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37A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C08EB22" w14:textId="773309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7D31832A" w14:textId="4F1B8A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1E05C" w14:textId="64007D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91E3C" w14:textId="7DA90B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192.50 </w:t>
            </w:r>
          </w:p>
        </w:tc>
      </w:tr>
      <w:tr w:rsidR="0037337D" w:rsidRPr="0037337D" w14:paraId="0F09FD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55BF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6D6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BE0DA2D" w14:textId="267DEB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C1EEF7F" w14:textId="4507D2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6E4C8" w14:textId="15FBBB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39A0E" w14:textId="6865B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420.00 </w:t>
            </w:r>
          </w:p>
        </w:tc>
      </w:tr>
      <w:tr w:rsidR="0037337D" w:rsidRPr="0037337D" w14:paraId="59CB9F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5FB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3B2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70AE21" w14:textId="037B4C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18D4FA1D" w14:textId="5E5AC0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BE102" w14:textId="4E1AB1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E597" w14:textId="003B5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634.00 </w:t>
            </w:r>
          </w:p>
        </w:tc>
      </w:tr>
      <w:tr w:rsidR="0037337D" w:rsidRPr="0037337D" w14:paraId="1F954E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071C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6A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nre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E7261E" w14:textId="668B91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9AE0C96" w14:textId="52E95F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5BF78" w14:textId="12BDCA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F246E" w14:textId="4A99BB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792.50 </w:t>
            </w:r>
          </w:p>
        </w:tc>
      </w:tr>
      <w:tr w:rsidR="0037337D" w:rsidRPr="0037337D" w14:paraId="0E13FD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25E3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567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la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356ACC" w14:textId="32F85E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724EEFBE" w14:textId="103811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51D8" w14:textId="43F85C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0B530" w14:textId="76ADFD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260.00 </w:t>
            </w:r>
          </w:p>
        </w:tc>
      </w:tr>
      <w:tr w:rsidR="0037337D" w:rsidRPr="0037337D" w14:paraId="7BDC30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5BD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B58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io V. </w:t>
            </w:r>
            <w:proofErr w:type="spellStart"/>
            <w:r w:rsidRPr="0037337D">
              <w:rPr>
                <w:rFonts w:ascii="Arial Narrow" w:hAnsi="Arial Narrow"/>
                <w:i/>
                <w:iCs/>
                <w:color w:val="000000"/>
                <w:sz w:val="20"/>
                <w:szCs w:val="20"/>
              </w:rPr>
              <w:t>Corpuz</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Limbuha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DDD3B34" w14:textId="3E1619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B350BB7" w14:textId="769B08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F2C71" w14:textId="0D86A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8D766" w14:textId="33A17C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840.00 </w:t>
            </w:r>
          </w:p>
        </w:tc>
      </w:tr>
      <w:tr w:rsidR="0037337D" w:rsidRPr="0037337D" w14:paraId="68B4AF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FA2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896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68494FB" w14:textId="1B7C5A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75439F9" w14:textId="1FD8BA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0E8AA" w14:textId="1825B9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A881E" w14:textId="0922A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5,535.00 </w:t>
            </w:r>
          </w:p>
        </w:tc>
      </w:tr>
      <w:tr w:rsidR="0037337D" w:rsidRPr="0037337D" w14:paraId="62F754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C21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B58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FD29AB" w14:textId="0719C4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303469FA" w14:textId="64D567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26207" w14:textId="23D528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787F3" w14:textId="7CFF0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049.82 </w:t>
            </w:r>
          </w:p>
        </w:tc>
      </w:tr>
      <w:tr w:rsidR="0037337D" w:rsidRPr="0037337D" w14:paraId="7A5E0C9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67AC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80F1FF" w14:textId="2B76C52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084F9" w14:textId="160521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A2D47" w14:textId="3D4D057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F8017E" w14:textId="4D4B97F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379,232.55 </w:t>
            </w:r>
          </w:p>
        </w:tc>
      </w:tr>
      <w:tr w:rsidR="0037337D" w:rsidRPr="0037337D" w14:paraId="18DD959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5172567"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4029AC9" w14:textId="4300F8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2F8FDF7" w14:textId="5A205F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CA9E" w14:textId="6B138E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F0D9BB" w14:textId="517DD6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64,288.77 </w:t>
            </w:r>
          </w:p>
        </w:tc>
      </w:tr>
      <w:tr w:rsidR="0037337D" w:rsidRPr="0037337D" w14:paraId="5CB685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117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B97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2EC1F1D" w14:textId="3BCB8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677294D8" w14:textId="22A10B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4FF4E" w14:textId="239260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32F32" w14:textId="5201DE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882.44 </w:t>
            </w:r>
          </w:p>
        </w:tc>
      </w:tr>
      <w:tr w:rsidR="0037337D" w:rsidRPr="0037337D" w14:paraId="302E22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D69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9A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F66C4A" w14:textId="3C4F3B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CA53257" w14:textId="71191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91D2E" w14:textId="70E8AC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144ED" w14:textId="54F59E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1,057.64 </w:t>
            </w:r>
          </w:p>
        </w:tc>
      </w:tr>
      <w:tr w:rsidR="0037337D" w:rsidRPr="0037337D" w14:paraId="755A28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59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1D2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lu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7C01F9" w14:textId="27A42F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676478AF" w14:textId="2A91B7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6B981" w14:textId="34D2BB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73ADE" w14:textId="5C5A3D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213.48 </w:t>
            </w:r>
          </w:p>
        </w:tc>
      </w:tr>
      <w:tr w:rsidR="0037337D" w:rsidRPr="0037337D" w14:paraId="7E4F20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4AC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C0F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C3FA08D" w14:textId="56E5E1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7FFF02A2" w14:textId="7A5F7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4F0A4" w14:textId="741D19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0C415" w14:textId="7F6D8B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672.72 </w:t>
            </w:r>
          </w:p>
        </w:tc>
      </w:tr>
      <w:tr w:rsidR="0037337D" w:rsidRPr="0037337D" w14:paraId="74EE6F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D745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4F9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7EF0A67" w14:textId="31F528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786ECBEF" w14:textId="03EC6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28AB5" w14:textId="1FA745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01767" w14:textId="46574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8,594.62 </w:t>
            </w:r>
          </w:p>
        </w:tc>
      </w:tr>
      <w:tr w:rsidR="0037337D" w:rsidRPr="0037337D" w14:paraId="35D134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A45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2FA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on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38C112" w14:textId="037E8C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753C7BA" w14:textId="27F86D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21EB89" w14:textId="184A8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5ACC1" w14:textId="4618E6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8,112.24 </w:t>
            </w:r>
          </w:p>
        </w:tc>
      </w:tr>
      <w:tr w:rsidR="0037337D" w:rsidRPr="0037337D" w14:paraId="348EA6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565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8D8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D66146" w14:textId="4165B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E5E9338" w14:textId="3DDB0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2AE8C" w14:textId="2F7CE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F1D95" w14:textId="0DF03A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0,626.00 </w:t>
            </w:r>
          </w:p>
        </w:tc>
      </w:tr>
      <w:tr w:rsidR="0037337D" w:rsidRPr="0037337D" w14:paraId="6F54BC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756D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C3C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ro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3E10D2" w14:textId="175C08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3C182D25" w14:textId="4A0005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8AAA7" w14:textId="388AF1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783B6" w14:textId="313856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96.88 </w:t>
            </w:r>
          </w:p>
        </w:tc>
      </w:tr>
      <w:tr w:rsidR="0037337D" w:rsidRPr="0037337D" w14:paraId="58CF3F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1D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A34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u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FE43EA" w14:textId="0FCDE4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0A804898" w14:textId="18E0C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66DA7DD" w14:textId="7EB1B7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DAF69" w14:textId="5EAC36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9,532.92 </w:t>
            </w:r>
          </w:p>
        </w:tc>
      </w:tr>
      <w:tr w:rsidR="0037337D" w:rsidRPr="0037337D" w14:paraId="73253BB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6F6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C36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t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2EA48A" w14:textId="4BBFB0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626B2DA8" w14:textId="001F71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3699C" w14:textId="0AAFF8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76EE0" w14:textId="2FEA2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0,690.00 </w:t>
            </w:r>
          </w:p>
        </w:tc>
      </w:tr>
      <w:tr w:rsidR="0037337D" w:rsidRPr="0037337D" w14:paraId="3C50CB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20D5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5AA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D29341C" w14:textId="6A5EA9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00C0DCC2" w14:textId="47DF24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1B601" w14:textId="38B107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FE854" w14:textId="06BCBC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952.08 </w:t>
            </w:r>
          </w:p>
        </w:tc>
      </w:tr>
      <w:tr w:rsidR="0037337D" w:rsidRPr="0037337D" w14:paraId="75E689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658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4A6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A5B507C" w14:textId="1EDB2E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C2B6569" w14:textId="7E3BE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E481C" w14:textId="010F6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12147" w14:textId="1C3F55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36.32 </w:t>
            </w:r>
          </w:p>
        </w:tc>
      </w:tr>
      <w:tr w:rsidR="0037337D" w:rsidRPr="0037337D" w14:paraId="47E7DB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319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845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B8D87C4" w14:textId="787A1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5F9E6310" w14:textId="5DD6D3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B3620" w14:textId="686388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85740" w14:textId="1636DE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8,276.44 </w:t>
            </w:r>
          </w:p>
        </w:tc>
      </w:tr>
      <w:tr w:rsidR="0037337D" w:rsidRPr="0037337D" w14:paraId="3BF9C2D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E6937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CB33A75" w14:textId="6B47F59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6,143,924.63 </w:t>
            </w:r>
          </w:p>
        </w:tc>
        <w:tc>
          <w:tcPr>
            <w:tcW w:w="958" w:type="pct"/>
            <w:tcBorders>
              <w:top w:val="nil"/>
              <w:left w:val="nil"/>
              <w:bottom w:val="single" w:sz="4" w:space="0" w:color="000000"/>
              <w:right w:val="single" w:sz="4" w:space="0" w:color="000000"/>
            </w:tcBorders>
            <w:shd w:val="clear" w:color="A5A5A5" w:fill="A5A5A5"/>
            <w:noWrap/>
            <w:vAlign w:val="bottom"/>
            <w:hideMark/>
          </w:tcPr>
          <w:p w14:paraId="42D65D44" w14:textId="20F9329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4C4CD79" w14:textId="70E6D1F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0B77A4" w14:textId="3B0AE25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6,747,074.63 </w:t>
            </w:r>
          </w:p>
        </w:tc>
      </w:tr>
      <w:tr w:rsidR="0037337D" w:rsidRPr="0037337D" w14:paraId="61DDC17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594E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1DCB4B" w14:textId="288475D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004,2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0CB56A" w14:textId="3D91CA3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98940C" w14:textId="36AA7D7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7489F9" w14:textId="4F5D7E2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282,007.82 </w:t>
            </w:r>
          </w:p>
        </w:tc>
      </w:tr>
      <w:tr w:rsidR="0037337D" w:rsidRPr="0037337D" w14:paraId="3E83DD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2D7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F66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tav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AA8BFF" w14:textId="66C8FE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961EC" w14:textId="57EA06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E5B9F" w14:textId="3617D0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DC824" w14:textId="39243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36FC8E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D06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079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D2ECD40" w14:textId="4417A3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4E72A" w14:textId="69333E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52B12" w14:textId="5F348E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23233" w14:textId="1AF5C5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r>
      <w:tr w:rsidR="0037337D" w:rsidRPr="0037337D" w14:paraId="769657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B9C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C32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E62EEDF" w14:textId="243C4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72D108" w14:textId="4636BD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9E8AA" w14:textId="34E62D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F838B" w14:textId="1D404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1,080.00 </w:t>
            </w:r>
          </w:p>
        </w:tc>
      </w:tr>
      <w:tr w:rsidR="0037337D" w:rsidRPr="0037337D" w14:paraId="7E5581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1E6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3C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667ED829" w14:textId="323088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B378426" w14:textId="55BF67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D564D3" w14:textId="1989AE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99CEA" w14:textId="7EC30B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447.20 </w:t>
            </w:r>
          </w:p>
        </w:tc>
      </w:tr>
      <w:tr w:rsidR="0037337D" w:rsidRPr="0037337D" w14:paraId="196B33D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79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FB9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b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EA7C00" w14:textId="2CF2A5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5A3ABD8" w14:textId="419845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45EE1" w14:textId="65DFE5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8964F" w14:textId="625083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1,656.70 </w:t>
            </w:r>
          </w:p>
        </w:tc>
      </w:tr>
      <w:tr w:rsidR="0037337D" w:rsidRPr="0037337D" w14:paraId="53EB9A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63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7CF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d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FA2F21" w14:textId="603234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1EEBCF5" w14:textId="3EACE1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3F724" w14:textId="4F40CA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D0EC0" w14:textId="35C2B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7,414.10 </w:t>
            </w:r>
          </w:p>
        </w:tc>
      </w:tr>
      <w:tr w:rsidR="0037337D" w:rsidRPr="0037337D" w14:paraId="5856C5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342F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DCD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4B3C523" w14:textId="3D776F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E8F8E" w14:textId="1D1635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60B23" w14:textId="69195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5FB4F" w14:textId="2B7359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7B5EFA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0F0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84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r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BA8185" w14:textId="162034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783BD" w14:textId="550815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5BAE2" w14:textId="489FAB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F460B" w14:textId="6B710B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0,500.00 </w:t>
            </w:r>
          </w:p>
        </w:tc>
      </w:tr>
      <w:tr w:rsidR="0037337D" w:rsidRPr="0037337D" w14:paraId="0D3C32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E05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0AA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ba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66C423" w14:textId="399C2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F37E0" w14:textId="3F3C2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F58F4" w14:textId="680AD1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4548C" w14:textId="7BB5E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77,000.00 </w:t>
            </w:r>
          </w:p>
        </w:tc>
      </w:tr>
      <w:tr w:rsidR="0037337D" w:rsidRPr="0037337D" w14:paraId="3F7885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6BE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1FA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ez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DBB77C" w14:textId="79CFF2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AD847" w14:textId="17626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7F988" w14:textId="337A24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92CD" w14:textId="38328F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2,100.00 </w:t>
            </w:r>
          </w:p>
        </w:tc>
      </w:tr>
      <w:tr w:rsidR="0037337D" w:rsidRPr="0037337D" w14:paraId="749B676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1E2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3C5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ka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5EEB1D" w14:textId="6BC736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EAD19" w14:textId="2E95CA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371C6" w14:textId="764B78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07CAA" w14:textId="55514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4,800.00 </w:t>
            </w:r>
          </w:p>
        </w:tc>
      </w:tr>
      <w:tr w:rsidR="0037337D" w:rsidRPr="0037337D" w14:paraId="39DA01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A34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895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E06F66B" w14:textId="436B03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7C283BC3" w14:textId="07DBBC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9A053" w14:textId="763116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86CFC" w14:textId="63DD9D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100,835.40 </w:t>
            </w:r>
          </w:p>
        </w:tc>
      </w:tr>
      <w:tr w:rsidR="0037337D" w:rsidRPr="0037337D" w14:paraId="6CD0D4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2D7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05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1683C1" w14:textId="0972DE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C9718F" w14:textId="70193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64AC0" w14:textId="3456F3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E6C62" w14:textId="2C2CE5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400.00 </w:t>
            </w:r>
          </w:p>
        </w:tc>
      </w:tr>
      <w:tr w:rsidR="0037337D" w:rsidRPr="0037337D" w14:paraId="0E4B29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6B8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C12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17864B" w14:textId="033447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7AF0E" w14:textId="45C5AF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394B0" w14:textId="086DEF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BED4B" w14:textId="38097D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9,340.00 </w:t>
            </w:r>
          </w:p>
        </w:tc>
      </w:tr>
      <w:tr w:rsidR="0037337D" w:rsidRPr="0037337D" w14:paraId="327ECB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0B9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CBB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umanc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D079FB" w14:textId="3FD083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BE48AD1" w14:textId="3FBA5C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E5EB2" w14:textId="61A738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3CCA5" w14:textId="74AA7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5,897.42 </w:t>
            </w:r>
          </w:p>
        </w:tc>
      </w:tr>
      <w:tr w:rsidR="0037337D" w:rsidRPr="0037337D" w14:paraId="3CDD30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0AE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9C9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54F450" w14:textId="7BFF76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C2D834B" w14:textId="13BB4B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2B31B" w14:textId="76E477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DEB00" w14:textId="5CE365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7,537.00 </w:t>
            </w:r>
          </w:p>
        </w:tc>
      </w:tr>
      <w:tr w:rsidR="0037337D" w:rsidRPr="0037337D" w14:paraId="33E95E9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CF9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77A661" w14:textId="524E64A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360,73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6CA1A" w14:textId="03D242D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F432D1" w14:textId="2371CEE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4E60EE" w14:textId="563EE3C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636,133.71 </w:t>
            </w:r>
          </w:p>
        </w:tc>
      </w:tr>
      <w:tr w:rsidR="0037337D" w:rsidRPr="0037337D" w14:paraId="1983F1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F39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CB6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nini</w:t>
            </w:r>
            <w:proofErr w:type="spellEnd"/>
            <w:r w:rsidRPr="0037337D">
              <w:rPr>
                <w:rFonts w:ascii="Arial Narrow" w:hAnsi="Arial Narrow"/>
                <w:i/>
                <w:iCs/>
                <w:color w:val="000000"/>
                <w:sz w:val="20"/>
                <w:szCs w:val="20"/>
              </w:rPr>
              <w:t>-y</w:t>
            </w:r>
          </w:p>
        </w:tc>
        <w:tc>
          <w:tcPr>
            <w:tcW w:w="1003" w:type="pct"/>
            <w:tcBorders>
              <w:top w:val="nil"/>
              <w:left w:val="nil"/>
              <w:bottom w:val="single" w:sz="4" w:space="0" w:color="000000"/>
              <w:right w:val="single" w:sz="4" w:space="0" w:color="000000"/>
            </w:tcBorders>
            <w:shd w:val="clear" w:color="auto" w:fill="auto"/>
            <w:noWrap/>
            <w:vAlign w:val="bottom"/>
            <w:hideMark/>
          </w:tcPr>
          <w:p w14:paraId="7CE789B1" w14:textId="468145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99A3C84" w14:textId="0B1D00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08B05" w14:textId="395C6C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1E3FB" w14:textId="0BC077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8,984.96 </w:t>
            </w:r>
          </w:p>
        </w:tc>
      </w:tr>
      <w:tr w:rsidR="0037337D" w:rsidRPr="0037337D" w14:paraId="3AC7D1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927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2B8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amt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F69B86" w14:textId="1EF6BA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1BB94D2E" w14:textId="32EDD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2ADF6" w14:textId="6B861E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87E72" w14:textId="00379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88,099.20 </w:t>
            </w:r>
          </w:p>
        </w:tc>
      </w:tr>
      <w:tr w:rsidR="0037337D" w:rsidRPr="0037337D" w14:paraId="2BE66F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DF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A34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0EFFA84" w14:textId="5CDD33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216A713F" w14:textId="784EC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748D2" w14:textId="5FF5E6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45FA" w14:textId="3DE325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3,820.45 </w:t>
            </w:r>
          </w:p>
        </w:tc>
      </w:tr>
      <w:tr w:rsidR="0037337D" w:rsidRPr="0037337D" w14:paraId="47A474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6E9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759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 </w:t>
            </w:r>
            <w:proofErr w:type="spellStart"/>
            <w:r w:rsidRPr="0037337D">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02C1D3" w14:textId="5F981F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D25AAC" w14:textId="2AFBCE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D59F7" w14:textId="124200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14A18" w14:textId="527D7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2,395.00 </w:t>
            </w:r>
          </w:p>
        </w:tc>
      </w:tr>
      <w:tr w:rsidR="0037337D" w:rsidRPr="0037337D" w14:paraId="0FCA9E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6ED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5A8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balo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CF7FC1" w14:textId="590918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650ECA" w14:textId="544FBD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54901" w14:textId="6D4F36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E7B3C" w14:textId="459B2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r>
      <w:tr w:rsidR="0037337D" w:rsidRPr="0037337D" w14:paraId="7665C7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983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FAA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Tobias </w:t>
            </w:r>
            <w:proofErr w:type="spellStart"/>
            <w:r w:rsidRPr="0037337D">
              <w:rPr>
                <w:rFonts w:ascii="Arial Narrow" w:hAnsi="Arial Narrow"/>
                <w:i/>
                <w:iCs/>
                <w:color w:val="000000"/>
                <w:sz w:val="20"/>
                <w:szCs w:val="20"/>
              </w:rPr>
              <w:t>Fornier</w:t>
            </w:r>
            <w:proofErr w:type="spellEnd"/>
            <w:r w:rsidRPr="0037337D">
              <w:rPr>
                <w:rFonts w:ascii="Arial Narrow" w:hAnsi="Arial Narrow"/>
                <w:i/>
                <w:iCs/>
                <w:color w:val="000000"/>
                <w:sz w:val="20"/>
                <w:szCs w:val="20"/>
              </w:rPr>
              <w:t xml:space="preserve"> (Dao)</w:t>
            </w:r>
          </w:p>
        </w:tc>
        <w:tc>
          <w:tcPr>
            <w:tcW w:w="1003" w:type="pct"/>
            <w:tcBorders>
              <w:top w:val="nil"/>
              <w:left w:val="nil"/>
              <w:bottom w:val="single" w:sz="4" w:space="0" w:color="000000"/>
              <w:right w:val="single" w:sz="4" w:space="0" w:color="000000"/>
            </w:tcBorders>
            <w:shd w:val="clear" w:color="auto" w:fill="auto"/>
            <w:noWrap/>
            <w:vAlign w:val="bottom"/>
            <w:hideMark/>
          </w:tcPr>
          <w:p w14:paraId="0EED7FF8" w14:textId="403B7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485303CB" w14:textId="6D93DB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54D27" w14:textId="02E35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D92CE" w14:textId="4F353A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0,045.00 </w:t>
            </w:r>
          </w:p>
        </w:tc>
      </w:tr>
      <w:tr w:rsidR="0037337D" w:rsidRPr="0037337D" w14:paraId="199BFF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6B0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7F14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CC0BCE2" w14:textId="467A43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91B26DC" w14:textId="5E942F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E8A07" w14:textId="3EC3C3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23304" w14:textId="7D7F08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40.00 </w:t>
            </w:r>
          </w:p>
        </w:tc>
      </w:tr>
      <w:tr w:rsidR="0037337D" w:rsidRPr="0037337D" w14:paraId="4927E6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CD7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38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rb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0B45A9" w14:textId="04313E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0,029.00 </w:t>
            </w:r>
          </w:p>
        </w:tc>
        <w:tc>
          <w:tcPr>
            <w:tcW w:w="958" w:type="pct"/>
            <w:tcBorders>
              <w:top w:val="nil"/>
              <w:left w:val="nil"/>
              <w:bottom w:val="single" w:sz="4" w:space="0" w:color="000000"/>
              <w:right w:val="single" w:sz="4" w:space="0" w:color="000000"/>
            </w:tcBorders>
            <w:shd w:val="clear" w:color="auto" w:fill="auto"/>
            <w:noWrap/>
            <w:vAlign w:val="bottom"/>
            <w:hideMark/>
          </w:tcPr>
          <w:p w14:paraId="1E7C6580" w14:textId="18775F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E91C7" w14:textId="3C2B00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B5490" w14:textId="24E9D6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0,029.00 </w:t>
            </w:r>
          </w:p>
        </w:tc>
      </w:tr>
      <w:tr w:rsidR="0037337D" w:rsidRPr="0037337D" w14:paraId="73882B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267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F6CE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gas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916FF2" w14:textId="03E8D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08031" w14:textId="7D6C9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29337" w14:textId="2E6AB8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A6C3" w14:textId="05E245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0,400.00 </w:t>
            </w:r>
          </w:p>
        </w:tc>
      </w:tr>
      <w:tr w:rsidR="0037337D" w:rsidRPr="0037337D" w14:paraId="3FEAAE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7A1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AC1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u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5E7D8F" w14:textId="4165D6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3B655" w14:textId="03208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6BD7C" w14:textId="0F5555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1962" w14:textId="482E7C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r>
      <w:tr w:rsidR="0037337D" w:rsidRPr="0037337D" w14:paraId="50EAA6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72B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C0E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ula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1CB2E" w14:textId="7EB60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AECA0B0" w14:textId="444F7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7F3E" w14:textId="17908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73860" w14:textId="01CF25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4,250.00 </w:t>
            </w:r>
          </w:p>
        </w:tc>
      </w:tr>
      <w:tr w:rsidR="0037337D" w:rsidRPr="0037337D" w14:paraId="72F696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B83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A9F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ua</w:t>
            </w:r>
            <w:proofErr w:type="spellEnd"/>
            <w:r w:rsidRPr="0037337D">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5CD3BAD3" w14:textId="4E6A3B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1B30CD0" w14:textId="40457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F7171" w14:textId="6436E5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FA26A" w14:textId="13BA4A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68.10 </w:t>
            </w:r>
          </w:p>
        </w:tc>
      </w:tr>
      <w:tr w:rsidR="0037337D" w:rsidRPr="0037337D" w14:paraId="657D56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A6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74D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1D47327" w14:textId="5CA2D1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529002" w14:textId="268CBF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B8BB3" w14:textId="1F494A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B05E0" w14:textId="1F78D8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4,350.00 </w:t>
            </w:r>
          </w:p>
        </w:tc>
      </w:tr>
      <w:tr w:rsidR="0037337D" w:rsidRPr="0037337D" w14:paraId="0D5DF97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B2D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1B0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1EE8DB" w14:textId="65C77B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60D817F6" w14:textId="5E1B5F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C22B0" w14:textId="62C3B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BB07A" w14:textId="6D72F5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487.00 </w:t>
            </w:r>
          </w:p>
        </w:tc>
      </w:tr>
      <w:tr w:rsidR="0037337D" w:rsidRPr="0037337D" w14:paraId="642609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6EB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EB94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tno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9F3B7D" w14:textId="762E25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A018E" w14:textId="2EB78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6194" w14:textId="38DA2C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3F10" w14:textId="390514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5,800.00 </w:t>
            </w:r>
          </w:p>
        </w:tc>
      </w:tr>
      <w:tr w:rsidR="0037337D" w:rsidRPr="0037337D" w14:paraId="320B95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93D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7B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ebas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C66CF0" w14:textId="7D7A11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5F4DF57F" w14:textId="4D0CF8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FFFD3" w14:textId="58048A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610B3" w14:textId="5A8909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90.00 </w:t>
            </w:r>
          </w:p>
        </w:tc>
      </w:tr>
      <w:tr w:rsidR="0037337D" w:rsidRPr="0037337D" w14:paraId="2ACD0A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298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317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374D6E" w14:textId="1DE21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2A25997" w14:textId="0567D7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3CD86" w14:textId="229CCB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05516" w14:textId="23A5B5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075.00 </w:t>
            </w:r>
          </w:p>
        </w:tc>
      </w:tr>
      <w:tr w:rsidR="0037337D" w:rsidRPr="0037337D" w14:paraId="335A8B3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4433"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65591751" w14:textId="04FBF5C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7,235,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06082" w14:textId="7ACFF89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32C27" w14:textId="476AC9F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218E3D" w14:textId="54F7340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7,235,323.50 </w:t>
            </w:r>
          </w:p>
        </w:tc>
      </w:tr>
      <w:tr w:rsidR="0037337D" w:rsidRPr="0037337D" w14:paraId="35E329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C44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5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ovince of </w:t>
            </w:r>
            <w:proofErr w:type="spellStart"/>
            <w:r w:rsidRPr="0037337D">
              <w:rPr>
                <w:rFonts w:ascii="Arial Narrow" w:hAnsi="Arial Narrow"/>
                <w:i/>
                <w:i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B177E1" w14:textId="7332A4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750B486" w14:textId="40A4F6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A64F3" w14:textId="159F7D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FAA3F" w14:textId="4D347D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320.00 </w:t>
            </w:r>
          </w:p>
        </w:tc>
      </w:tr>
      <w:tr w:rsidR="0037337D" w:rsidRPr="0037337D" w14:paraId="7D42B7B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61B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9B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uarte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01E294" w14:textId="13ACE9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445E37C9" w14:textId="13CED5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EE2B3" w14:textId="40DD02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BCE36" w14:textId="68B019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820.00 </w:t>
            </w:r>
          </w:p>
        </w:tc>
      </w:tr>
      <w:tr w:rsidR="0037337D" w:rsidRPr="0037337D" w14:paraId="209BCB2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00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CAB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123BE4E" w14:textId="604DEB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88CBA" w14:textId="3A3841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BA5F8" w14:textId="17C952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AF23D" w14:textId="68FF48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r>
      <w:tr w:rsidR="0037337D" w:rsidRPr="0037337D" w14:paraId="40BF3D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D6B7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074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B4258A" w14:textId="2599B3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0D1A3" w14:textId="3DD0D2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71E06" w14:textId="61F9D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7B4C7" w14:textId="4E64AA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r>
      <w:tr w:rsidR="0037337D" w:rsidRPr="0037337D" w14:paraId="3DBA6B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48C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6D5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A59980" w14:textId="2DD099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FEB6F7" w14:textId="73D22D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F80D" w14:textId="3AA7A5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1C7CA" w14:textId="0341D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0,447.75 </w:t>
            </w:r>
          </w:p>
        </w:tc>
      </w:tr>
      <w:tr w:rsidR="0037337D" w:rsidRPr="0037337D" w14:paraId="43F8A0E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07B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EE4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v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72CA91" w14:textId="2B4462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FD1F252" w14:textId="5CFA73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9FEDD" w14:textId="4DBB29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364A3" w14:textId="7A95E9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944.00 </w:t>
            </w:r>
          </w:p>
        </w:tc>
      </w:tr>
      <w:tr w:rsidR="0037337D" w:rsidRPr="0037337D" w14:paraId="48F4E7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16F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5E4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mi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F5A2B0" w14:textId="5F0644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626F25E8" w14:textId="00FC2D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E2BAB" w14:textId="442F62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E18AA" w14:textId="66D401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68,223.75 </w:t>
            </w:r>
          </w:p>
        </w:tc>
      </w:tr>
      <w:tr w:rsidR="0037337D" w:rsidRPr="0037337D" w14:paraId="3CFC7F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41C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A7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w:t>
            </w:r>
            <w:proofErr w:type="spellStart"/>
            <w:r w:rsidRPr="0037337D">
              <w:rPr>
                <w:rFonts w:ascii="Arial Narrow" w:hAnsi="Arial Narrow"/>
                <w:i/>
                <w:iCs/>
                <w:color w:val="000000"/>
                <w:sz w:val="20"/>
                <w:szCs w:val="20"/>
              </w:rPr>
              <w:t>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BE4C0F" w14:textId="1481DD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8AD32" w14:textId="28161C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786" w14:textId="2B7961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3D9F0" w14:textId="30F4F8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0 </w:t>
            </w:r>
          </w:p>
        </w:tc>
      </w:tr>
      <w:tr w:rsidR="0037337D" w:rsidRPr="0037337D" w14:paraId="398773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30E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E89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m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DB7A88" w14:textId="067F6D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874AB" w14:textId="1E5A35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0A5FB" w14:textId="42516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C4A33" w14:textId="30CD6E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8,000.00 </w:t>
            </w:r>
          </w:p>
        </w:tc>
      </w:tr>
      <w:tr w:rsidR="0037337D" w:rsidRPr="0037337D" w14:paraId="4445FC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007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43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5100D0BC" w14:textId="369145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54A5CC" w14:textId="14BE75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9535B" w14:textId="5BC6E7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FB880" w14:textId="3B1AED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5,000.00 </w:t>
            </w:r>
          </w:p>
        </w:tc>
      </w:tr>
      <w:tr w:rsidR="0037337D" w:rsidRPr="0037337D" w14:paraId="09AB1C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08A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01A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CAA25A" w14:textId="49BCCB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C326F2" w14:textId="05C6CE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9D9FE" w14:textId="091E0A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CDB70" w14:textId="03123E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9,400.00 </w:t>
            </w:r>
          </w:p>
        </w:tc>
      </w:tr>
      <w:tr w:rsidR="0037337D" w:rsidRPr="0037337D" w14:paraId="33180A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3E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775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96B520E" w14:textId="700EB2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537D102" w14:textId="1177F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9FF1C" w14:textId="45DE6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B6A7" w14:textId="7BABEF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3,298.75 </w:t>
            </w:r>
          </w:p>
        </w:tc>
      </w:tr>
      <w:tr w:rsidR="0037337D" w:rsidRPr="0037337D" w14:paraId="3D9A3C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A5E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7F3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49F34CA" w14:textId="32EB9B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6AB8D750" w14:textId="622EF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8FF2A" w14:textId="3D527A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1C5B3" w14:textId="0F5D33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1,160.00 </w:t>
            </w:r>
          </w:p>
        </w:tc>
      </w:tr>
      <w:tr w:rsidR="0037337D" w:rsidRPr="0037337D" w14:paraId="312F4A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EE1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AA5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esident </w:t>
            </w:r>
            <w:proofErr w:type="spellStart"/>
            <w:r w:rsidRPr="0037337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9FCE4D" w14:textId="0EC539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BA3338" w14:textId="121220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BBD9D" w14:textId="770FAB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61ACF" w14:textId="10E3AF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000.00 </w:t>
            </w:r>
          </w:p>
        </w:tc>
      </w:tr>
      <w:tr w:rsidR="0037337D" w:rsidRPr="0037337D" w14:paraId="2F8D5B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629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13A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oxas</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9A01D" w14:textId="0E3FE5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069FA" w14:textId="4CF102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E75F6" w14:textId="69F708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0258D" w14:textId="5A1895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15,000.00 </w:t>
            </w:r>
          </w:p>
        </w:tc>
      </w:tr>
      <w:tr w:rsidR="0037337D" w:rsidRPr="0037337D" w14:paraId="390C52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D0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CBA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pi</w:t>
            </w:r>
            <w:proofErr w:type="spellEnd"/>
            <w:r w:rsidRPr="0037337D">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282E0A17" w14:textId="551826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5D65F" w14:textId="0DF210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DAEF6" w14:textId="59B63B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DF2E6" w14:textId="19DEC9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2,500.00 </w:t>
            </w:r>
          </w:p>
        </w:tc>
      </w:tr>
      <w:tr w:rsidR="0037337D" w:rsidRPr="0037337D" w14:paraId="6D0F1D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65C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D4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5F00DCA" w14:textId="533059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DF872" w14:textId="4A6C1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0DCD7" w14:textId="438743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5237C" w14:textId="7B074E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r>
      <w:tr w:rsidR="0037337D" w:rsidRPr="0037337D" w14:paraId="322FBF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6D5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37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pa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FF3AF3" w14:textId="6C1D7E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488569D3" w14:textId="1AC73B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98C8F" w14:textId="5F853B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219AC" w14:textId="246E6F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32,209.25 </w:t>
            </w:r>
          </w:p>
        </w:tc>
      </w:tr>
      <w:tr w:rsidR="0037337D" w:rsidRPr="0037337D" w14:paraId="0286FC7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2F13C"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737D732B" w14:textId="6633CE5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EB839E0" w14:textId="1CEF374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10696" w14:textId="14BE370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B69BE3" w14:textId="2992EC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895,383.55 </w:t>
            </w:r>
          </w:p>
        </w:tc>
      </w:tr>
      <w:tr w:rsidR="0037337D" w:rsidRPr="0037337D" w14:paraId="31F7D3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FAF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604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723E0ED" w14:textId="75A29B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678A117" w14:textId="72BC4A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8C3A6" w14:textId="2AEABF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69E67" w14:textId="432708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5,201.95 </w:t>
            </w:r>
          </w:p>
        </w:tc>
      </w:tr>
      <w:tr w:rsidR="0037337D" w:rsidRPr="0037337D" w14:paraId="4DCFE71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0A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84D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9B2031B" w14:textId="581B25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D2E12E7" w14:textId="253A9C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7F791" w14:textId="7F54D5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52BE" w14:textId="767ABA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640.00 </w:t>
            </w:r>
          </w:p>
        </w:tc>
      </w:tr>
      <w:tr w:rsidR="0037337D" w:rsidRPr="0037337D" w14:paraId="145A19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038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06F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9FC4A67" w14:textId="66B43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EBF44F5" w14:textId="686609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5484A" w14:textId="4E9CCB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31E32" w14:textId="1E039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6,319.10 </w:t>
            </w:r>
          </w:p>
        </w:tc>
      </w:tr>
      <w:tr w:rsidR="0037337D" w:rsidRPr="0037337D" w14:paraId="3088EC7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EBD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B1E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9BB56AC" w14:textId="733FA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2F8C872" w14:textId="17BDE7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EA497" w14:textId="19EA4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D1343" w14:textId="01D23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52.50 </w:t>
            </w:r>
          </w:p>
        </w:tc>
      </w:tr>
      <w:tr w:rsidR="0037337D" w:rsidRPr="0037337D" w14:paraId="1E525D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3BB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EB1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bun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DA3D86" w14:textId="730A48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15773917" w14:textId="70EDC4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5E121" w14:textId="5A7565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A6430" w14:textId="08368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1,170.00 </w:t>
            </w:r>
          </w:p>
        </w:tc>
      </w:tr>
      <w:tr w:rsidR="0037337D" w:rsidRPr="0037337D" w14:paraId="7BB5836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A3AC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DE5497" w14:textId="061A444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3,976,79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85FEC56" w14:textId="7248995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A8405" w14:textId="2E82E38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A7996C" w14:textId="3FE5170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026,797.23 </w:t>
            </w:r>
          </w:p>
        </w:tc>
      </w:tr>
      <w:tr w:rsidR="0037337D" w:rsidRPr="0037337D" w14:paraId="142FE2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EBE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36F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imo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C7619A" w14:textId="6FCA4C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AF83580" w14:textId="5E00F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95733" w14:textId="5ECFB3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3285B" w14:textId="3EB2D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73,220.00 </w:t>
            </w:r>
          </w:p>
        </w:tc>
      </w:tr>
      <w:tr w:rsidR="0037337D" w:rsidRPr="0037337D" w14:paraId="2E7CFD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297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6E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3C8B7061" w14:textId="1BBE7C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C630F25" w14:textId="76D3DB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8CEC5" w14:textId="141059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10440" w14:textId="60E069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223.05 </w:t>
            </w:r>
          </w:p>
        </w:tc>
      </w:tr>
      <w:tr w:rsidR="0037337D" w:rsidRPr="0037337D" w14:paraId="1A51BF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DEB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C1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d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62B253" w14:textId="3B4B9E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FF412" w14:textId="6517A5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308D2" w14:textId="6636F7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60F31" w14:textId="053EEF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1,500.00 </w:t>
            </w:r>
          </w:p>
        </w:tc>
      </w:tr>
      <w:tr w:rsidR="0037337D" w:rsidRPr="0037337D" w14:paraId="6E9BD1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68A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9A2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7AFC35" w14:textId="1BDC2E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A402B" w14:textId="69D77B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C6CF8" w14:textId="3934D3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D142C" w14:textId="68E5D5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0,000.00 </w:t>
            </w:r>
          </w:p>
        </w:tc>
      </w:tr>
      <w:tr w:rsidR="0037337D" w:rsidRPr="0037337D" w14:paraId="65F2AA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EA2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83C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a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663A33" w14:textId="066627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D371CB" w14:textId="3042F7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16C95" w14:textId="589AA5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F894A" w14:textId="4896F7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0,000.00 </w:t>
            </w:r>
          </w:p>
        </w:tc>
      </w:tr>
      <w:tr w:rsidR="0037337D" w:rsidRPr="0037337D" w14:paraId="4B7C8D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9E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D6C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rotac</w:t>
            </w:r>
            <w:proofErr w:type="spellEnd"/>
            <w:r w:rsidRPr="0037337D">
              <w:rPr>
                <w:rFonts w:ascii="Arial Narrow" w:hAnsi="Arial Narrow"/>
                <w:i/>
                <w:iCs/>
                <w:color w:val="000000"/>
                <w:sz w:val="20"/>
                <w:szCs w:val="20"/>
              </w:rPr>
              <w:t xml:space="preserve">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3D8929D" w14:textId="3D2552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D45DD" w14:textId="764E5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DE4EF" w14:textId="483387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480C2" w14:textId="3622A0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10,000.00 </w:t>
            </w:r>
          </w:p>
        </w:tc>
      </w:tr>
      <w:tr w:rsidR="0037337D" w:rsidRPr="0037337D" w14:paraId="189A7F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917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50A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CA7F9A" w14:textId="3507BC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348E022D" w14:textId="0F8EFE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639E9" w14:textId="587DC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87702" w14:textId="4C6AD1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13.92 </w:t>
            </w:r>
          </w:p>
        </w:tc>
      </w:tr>
      <w:tr w:rsidR="0037337D" w:rsidRPr="0037337D" w14:paraId="0A29CC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CD4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04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3B07A5" w14:textId="50C46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CA12D17" w14:textId="660408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BB7A0" w14:textId="54A55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06119" w14:textId="5DA697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81,633.55 </w:t>
            </w:r>
          </w:p>
        </w:tc>
      </w:tr>
      <w:tr w:rsidR="0037337D" w:rsidRPr="0037337D" w14:paraId="269B66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E1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EF9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r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E20ED9" w14:textId="3A16D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095F1" w14:textId="509B3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502D0" w14:textId="7A2A09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9AB3F" w14:textId="78F156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5,000.00 </w:t>
            </w:r>
          </w:p>
        </w:tc>
      </w:tr>
      <w:tr w:rsidR="0037337D" w:rsidRPr="0037337D" w14:paraId="7CFC94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69B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B2A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0C9B487" w14:textId="5E65C1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51F7D87" w14:textId="233975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F7FC2" w14:textId="12E11F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4F58B" w14:textId="183841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68,240.00 </w:t>
            </w:r>
          </w:p>
        </w:tc>
      </w:tr>
      <w:tr w:rsidR="0037337D" w:rsidRPr="0037337D" w14:paraId="19EC25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D16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50A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290DFC4" w14:textId="61DC09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52C89" w14:textId="1C9997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A3E70" w14:textId="3D779B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A3125" w14:textId="405AE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r>
      <w:tr w:rsidR="0037337D" w:rsidRPr="0037337D" w14:paraId="6443047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49B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685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ang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EE755A" w14:textId="003DC1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8AC60" w14:textId="1DBB98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9BEEF" w14:textId="6A41CE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EAB6C" w14:textId="6B5564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0,000.00 </w:t>
            </w:r>
          </w:p>
        </w:tc>
      </w:tr>
      <w:tr w:rsidR="0037337D" w:rsidRPr="0037337D" w14:paraId="287C283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FD0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B90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FDC0BCF" w14:textId="26783C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7BDCEAF" w14:textId="47B0EA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EB1D2" w14:textId="12A7A1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87924" w14:textId="49480A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800.00 </w:t>
            </w:r>
          </w:p>
        </w:tc>
      </w:tr>
      <w:tr w:rsidR="0037337D" w:rsidRPr="0037337D" w14:paraId="495EFE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024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48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mb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59F78E" w14:textId="14AAFB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B00FE" w14:textId="3B8F41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1D43B" w14:textId="0AA35C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7D1F8" w14:textId="46A501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00 </w:t>
            </w:r>
          </w:p>
        </w:tc>
      </w:tr>
      <w:tr w:rsidR="0037337D" w:rsidRPr="0037337D" w14:paraId="46B8A2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FA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073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g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80AD2D" w14:textId="2282EF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D8047F9" w14:textId="7BDEF0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6173C" w14:textId="381713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5BB3" w14:textId="6A8483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860.00 </w:t>
            </w:r>
          </w:p>
        </w:tc>
      </w:tr>
      <w:tr w:rsidR="0037337D" w:rsidRPr="0037337D" w14:paraId="4900BB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F31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6A9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FC912F" w14:textId="483777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35A9A02" w14:textId="0D1659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301B6" w14:textId="50DF7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58BCB" w14:textId="41EDFA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29,020.00 </w:t>
            </w:r>
          </w:p>
        </w:tc>
      </w:tr>
      <w:tr w:rsidR="0037337D" w:rsidRPr="0037337D" w14:paraId="27E3CE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570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1C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niu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8C78C7" w14:textId="5721EC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2D024F4C" w14:textId="430417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EAC1" w14:textId="699EC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2C748" w14:textId="12041A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437.20 </w:t>
            </w:r>
          </w:p>
        </w:tc>
      </w:tr>
      <w:tr w:rsidR="0037337D" w:rsidRPr="0037337D" w14:paraId="0C5050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F6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EF1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mbu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252695" w14:textId="2ACE81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145E7BC" w14:textId="06F061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80DB0" w14:textId="51ED1B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1CC1C" w14:textId="569201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75,250.00 </w:t>
            </w:r>
          </w:p>
        </w:tc>
      </w:tr>
      <w:tr w:rsidR="0037337D" w:rsidRPr="0037337D" w14:paraId="3E4E23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A6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B88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2CE44D8C" w14:textId="46874E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FAE61" w14:textId="6CDE0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193C2" w14:textId="7E49F9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4F1E" w14:textId="0D9D0D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r>
      <w:tr w:rsidR="0037337D" w:rsidRPr="0037337D" w14:paraId="01E9BE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E9A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358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19A1F1" w14:textId="15A76F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690A4" w14:textId="38289E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7A13E" w14:textId="778894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1B42B" w14:textId="3AB49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000.00 </w:t>
            </w:r>
          </w:p>
        </w:tc>
      </w:tr>
      <w:tr w:rsidR="0037337D" w:rsidRPr="0037337D" w14:paraId="6994A3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7A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C81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D8157A7" w14:textId="32DCE6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C64A9" w14:textId="2A66E7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E5A59" w14:textId="3F3576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CCF97" w14:textId="7C3C36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1,000.00 </w:t>
            </w:r>
          </w:p>
        </w:tc>
      </w:tr>
      <w:tr w:rsidR="0037337D" w:rsidRPr="0037337D" w14:paraId="409A64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08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654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D8051C" w14:textId="779F38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248D6F0" w14:textId="6A3DE9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AB83C" w14:textId="55B7E0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CA28" w14:textId="0521B5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3,920.00 </w:t>
            </w:r>
          </w:p>
        </w:tc>
      </w:tr>
      <w:tr w:rsidR="0037337D" w:rsidRPr="0037337D" w14:paraId="3C59F3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218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33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a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B4D27D" w14:textId="13FA92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44FBEF5C" w14:textId="096D9F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A701F" w14:textId="392664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C049D" w14:textId="0D145E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3,239.44 </w:t>
            </w:r>
          </w:p>
        </w:tc>
      </w:tr>
      <w:tr w:rsidR="0037337D" w:rsidRPr="0037337D" w14:paraId="76FB5C6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D32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ED4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687D36B4" w14:textId="06CC11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A87820" w14:textId="0CDF7C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52A36" w14:textId="47DFA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11123" w14:textId="5AD6DA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 </w:t>
            </w:r>
          </w:p>
        </w:tc>
      </w:tr>
      <w:tr w:rsidR="0037337D" w:rsidRPr="0037337D" w14:paraId="6216FC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4E2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E28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New </w:t>
            </w:r>
            <w:proofErr w:type="spellStart"/>
            <w:r w:rsidRPr="0037337D">
              <w:rPr>
                <w:rFonts w:ascii="Arial Narrow" w:hAnsi="Arial Narrow"/>
                <w:i/>
                <w:iCs/>
                <w:color w:val="000000"/>
                <w:sz w:val="20"/>
                <w:szCs w:val="20"/>
              </w:rPr>
              <w:t>Luc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64F516" w14:textId="4C0996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791B3B0F" w14:textId="555094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5A822" w14:textId="20FCEF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FF997" w14:textId="0F2B82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7,804.07 </w:t>
            </w:r>
          </w:p>
        </w:tc>
      </w:tr>
      <w:tr w:rsidR="0037337D" w:rsidRPr="0037337D" w14:paraId="784246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1DB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3E4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928CC0" w14:textId="45EA6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E791D" w14:textId="3A4DA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945CB" w14:textId="5221DA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76B0A" w14:textId="61D30C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r>
      <w:tr w:rsidR="0037337D" w:rsidRPr="0037337D" w14:paraId="5388E6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532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D83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Pas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D74EA9" w14:textId="6A7F3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596E" w14:textId="0777ED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06EA2" w14:textId="5AADB3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113FF" w14:textId="6CEC32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0,000.00 </w:t>
            </w:r>
          </w:p>
        </w:tc>
      </w:tr>
      <w:tr w:rsidR="0037337D" w:rsidRPr="0037337D" w14:paraId="39566A4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FF2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9F7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t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96B1F1" w14:textId="581842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541B2" w14:textId="1FF98B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06A8" w14:textId="1620ED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A2F53" w14:textId="5DBD6E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200.00 </w:t>
            </w:r>
          </w:p>
        </w:tc>
      </w:tr>
      <w:tr w:rsidR="0037337D" w:rsidRPr="0037337D" w14:paraId="478EBFA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7170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37C4C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2A0F073" w14:textId="0568A9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55461" w14:textId="60ED42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2D698" w14:textId="528F31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F5864" w14:textId="2AF840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55,000.00 </w:t>
            </w:r>
          </w:p>
        </w:tc>
      </w:tr>
      <w:tr w:rsidR="0037337D" w:rsidRPr="0037337D" w14:paraId="60E550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A72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2EC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EA5131B" w14:textId="4A6ED2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5,075.00 </w:t>
            </w:r>
          </w:p>
        </w:tc>
        <w:tc>
          <w:tcPr>
            <w:tcW w:w="958" w:type="pct"/>
            <w:tcBorders>
              <w:top w:val="nil"/>
              <w:left w:val="nil"/>
              <w:bottom w:val="single" w:sz="4" w:space="0" w:color="000000"/>
              <w:right w:val="single" w:sz="4" w:space="0" w:color="000000"/>
            </w:tcBorders>
            <w:shd w:val="clear" w:color="auto" w:fill="auto"/>
            <w:noWrap/>
            <w:vAlign w:val="bottom"/>
            <w:hideMark/>
          </w:tcPr>
          <w:p w14:paraId="5DDAB737" w14:textId="6A70E0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3B2F7" w14:textId="2F719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57C7B" w14:textId="36956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5,075.00 </w:t>
            </w:r>
          </w:p>
        </w:tc>
      </w:tr>
      <w:tr w:rsidR="0037337D" w:rsidRPr="0037337D" w14:paraId="6CD55D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B90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A93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5873848" w14:textId="3F5F1C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870105" w14:textId="238334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ECEA5" w14:textId="7E9442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A61C4" w14:textId="1D0850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r>
      <w:tr w:rsidR="0037337D" w:rsidRPr="0037337D" w14:paraId="27D884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400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806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2AFDE3D" w14:textId="060CE9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6FED9FF3" w14:textId="639197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E2CA9" w14:textId="0AD093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3FAC7" w14:textId="79B046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22,405.00 </w:t>
            </w:r>
          </w:p>
        </w:tc>
      </w:tr>
      <w:tr w:rsidR="0037337D" w:rsidRPr="0037337D" w14:paraId="4F7F9C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5C4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AAC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CE783E7" w14:textId="3675FA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BC2790" w14:textId="21F6CC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66F7E" w14:textId="537FA7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006BE" w14:textId="5AA5E3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000.00 </w:t>
            </w:r>
          </w:p>
        </w:tc>
      </w:tr>
      <w:tr w:rsidR="0037337D" w:rsidRPr="0037337D" w14:paraId="4AC94D0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B80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247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49991234" w14:textId="4637C7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05C370D" w14:textId="53EBC3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8AAB7" w14:textId="1DCBB0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A02C7" w14:textId="2995F8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5,940.00 </w:t>
            </w:r>
          </w:p>
        </w:tc>
      </w:tr>
      <w:tr w:rsidR="0037337D" w:rsidRPr="0037337D" w14:paraId="6C76C2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03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646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g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0FD657" w14:textId="67F366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0F9E89D8" w14:textId="5D6028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AECD3" w14:textId="30A715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C2DD3" w14:textId="187FC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00.00 </w:t>
            </w:r>
          </w:p>
        </w:tc>
      </w:tr>
      <w:tr w:rsidR="0037337D" w:rsidRPr="0037337D" w14:paraId="757433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1F9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ED0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2EFBB9" w14:textId="12FDC3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347BD2FB" w14:textId="326A42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9BACF" w14:textId="4C5B4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03F96" w14:textId="081A5A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8,016.00 </w:t>
            </w:r>
          </w:p>
        </w:tc>
      </w:tr>
      <w:tr w:rsidR="0037337D" w:rsidRPr="0037337D" w14:paraId="03F28F8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EAFE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DE7B0C" w14:textId="707F95B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671,4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2233E32" w14:textId="55A86F7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15DEE6" w14:textId="236108C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151C7C" w14:textId="23D2205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671,428.82 </w:t>
            </w:r>
          </w:p>
        </w:tc>
      </w:tr>
      <w:tr w:rsidR="0037337D" w:rsidRPr="0037337D" w14:paraId="45D442B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DB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7E0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AB4FB37" w14:textId="2DB0EA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636F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1B46536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3F980EF" w14:textId="65C473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00,000.00 </w:t>
            </w:r>
          </w:p>
        </w:tc>
      </w:tr>
      <w:tr w:rsidR="0037337D" w:rsidRPr="0037337D" w14:paraId="486BA6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43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A55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757229" w14:textId="3FF091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69A956AC" w14:textId="05E5C6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F0523" w14:textId="448C81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4E4D5" w14:textId="33B1A8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96,959.72 </w:t>
            </w:r>
          </w:p>
        </w:tc>
      </w:tr>
      <w:tr w:rsidR="0037337D" w:rsidRPr="0037337D" w14:paraId="1C1953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BB4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EFE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go</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9A1D61" w14:textId="4A4FAD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C65FE5D" w14:textId="0B944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BED76" w14:textId="467BC1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79C6" w14:textId="3CBAA9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7,560.00 </w:t>
            </w:r>
          </w:p>
        </w:tc>
      </w:tr>
      <w:tr w:rsidR="0037337D" w:rsidRPr="0037337D" w14:paraId="0CD6F9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AD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6E7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9B3716" w14:textId="4B4DDA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49D44E0" w14:textId="0E2F5E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7FED8" w14:textId="5F8350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88A85" w14:textId="7FF0D0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60.00 </w:t>
            </w:r>
          </w:p>
        </w:tc>
      </w:tr>
      <w:tr w:rsidR="0037337D" w:rsidRPr="0037337D" w14:paraId="6B49CD2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678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5C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C4C13B" w14:textId="76D767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6B35D217" w14:textId="4C44C6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9BE82" w14:textId="09F532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4855" w14:textId="1A674B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097.00 </w:t>
            </w:r>
          </w:p>
        </w:tc>
      </w:tr>
      <w:tr w:rsidR="0037337D" w:rsidRPr="0037337D" w14:paraId="1C0F3B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131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6F8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9D10C32" w14:textId="3EF857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43CDD306" w14:textId="06F9E2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5667E" w14:textId="35B054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9DD65" w14:textId="3125B4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1,120.00 </w:t>
            </w:r>
          </w:p>
        </w:tc>
      </w:tr>
      <w:tr w:rsidR="0037337D" w:rsidRPr="0037337D" w14:paraId="6A83E2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CF5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A89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ndo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3E2C4A" w14:textId="541521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135E6A6" w14:textId="1DEC72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E715B" w14:textId="45CED3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F7E0F" w14:textId="161B92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2,036.10 </w:t>
            </w:r>
          </w:p>
        </w:tc>
      </w:tr>
      <w:tr w:rsidR="0037337D" w:rsidRPr="0037337D" w14:paraId="796ABA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45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F1D0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9A812C" w14:textId="3ECD80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D5A3BB7" w14:textId="541EA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1C74E" w14:textId="2C516E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7BD6C" w14:textId="047C88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1,817.50 </w:t>
            </w:r>
          </w:p>
        </w:tc>
      </w:tr>
      <w:tr w:rsidR="0037337D" w:rsidRPr="0037337D" w14:paraId="65A24B6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F06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73D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7A3C378" w14:textId="26E91C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008E8254" w14:textId="770F86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A78AD" w14:textId="134B69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46C79" w14:textId="4F81D6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4,520.00 </w:t>
            </w:r>
          </w:p>
        </w:tc>
      </w:tr>
      <w:tr w:rsidR="0037337D" w:rsidRPr="0037337D" w14:paraId="11C818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47CE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857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B2DC7B5" w14:textId="453BDF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35AEC" w14:textId="209283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3E66D" w14:textId="723E46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BC381" w14:textId="5C7389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46C81D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F7A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CCF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362C06" w14:textId="73894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43C11D" w14:textId="2DF87A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454B2" w14:textId="7BB4A5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1FE5D" w14:textId="4CC0B3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7,350.00 </w:t>
            </w:r>
          </w:p>
        </w:tc>
      </w:tr>
      <w:tr w:rsidR="0037337D" w:rsidRPr="0037337D" w14:paraId="1382AC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006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477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inig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507F3D" w14:textId="2EBDA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62E1396" w14:textId="187C7C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245D2" w14:textId="633DE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6B85" w14:textId="02F829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80.00 </w:t>
            </w:r>
          </w:p>
        </w:tc>
      </w:tr>
      <w:tr w:rsidR="0037337D" w:rsidRPr="0037337D" w14:paraId="69A3CD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12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809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inoba</w:t>
            </w:r>
            <w:proofErr w:type="spellEnd"/>
            <w:r w:rsidRPr="0037337D">
              <w:rPr>
                <w:rFonts w:ascii="Arial Narrow" w:hAnsi="Arial Narrow"/>
                <w:i/>
                <w:iCs/>
                <w:color w:val="000000"/>
                <w:sz w:val="20"/>
                <w:szCs w:val="20"/>
              </w:rPr>
              <w:t>-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4D42BCF7" w14:textId="2763C4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4583C28" w14:textId="433EE0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877A4" w14:textId="568D2C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28F65" w14:textId="2D4F85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495.00 </w:t>
            </w:r>
          </w:p>
        </w:tc>
      </w:tr>
      <w:tr w:rsidR="0037337D" w:rsidRPr="0037337D" w14:paraId="6AB027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8A0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E79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29DDCE" w14:textId="04443A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F2951" w14:textId="5FA59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B71B" w14:textId="5EA80D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D66DE" w14:textId="7F774D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r>
      <w:tr w:rsidR="0037337D" w:rsidRPr="0037337D" w14:paraId="29D94C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E52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1CF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E88D3DA" w14:textId="7C5F3D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2341EEC" w14:textId="2B2779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31D93" w14:textId="472D60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26214" w14:textId="5FA25E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170.00 </w:t>
            </w:r>
          </w:p>
        </w:tc>
      </w:tr>
      <w:tr w:rsidR="0037337D" w:rsidRPr="0037337D" w14:paraId="7E48BE6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0A7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598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0304A19" w14:textId="62CA10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75B9A" w14:textId="0469DA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202F6" w14:textId="0C8D08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88DE8" w14:textId="6D8D8C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r>
      <w:tr w:rsidR="0037337D" w:rsidRPr="0037337D" w14:paraId="74977B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CFC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3D7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D7444B" w14:textId="201B94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863C83D" w14:textId="1DFDC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5A195" w14:textId="5FF871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4874C" w14:textId="4E3E1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760.00 </w:t>
            </w:r>
          </w:p>
        </w:tc>
      </w:tr>
      <w:tr w:rsidR="0037337D" w:rsidRPr="0037337D" w14:paraId="19F8DD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2FD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EF1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La </w:t>
            </w:r>
            <w:proofErr w:type="spellStart"/>
            <w:r w:rsidRPr="0037337D">
              <w:rPr>
                <w:rFonts w:ascii="Arial Narrow" w:hAnsi="Arial Narrow"/>
                <w:i/>
                <w:iCs/>
                <w:color w:val="000000"/>
                <w:sz w:val="20"/>
                <w:szCs w:val="20"/>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7CEB41" w14:textId="60D10D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9DF4D" w14:textId="191B2C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859C6" w14:textId="2772CD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8E1BD" w14:textId="230920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000.00 </w:t>
            </w:r>
          </w:p>
        </w:tc>
      </w:tr>
      <w:tr w:rsidR="0037337D" w:rsidRPr="0037337D" w14:paraId="7BFFE50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B3A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B8C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ap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1269EC" w14:textId="43E790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578E" w14:textId="415A4C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9ADBC" w14:textId="4E06F3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B0C9D" w14:textId="155D5B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450.00 </w:t>
            </w:r>
          </w:p>
        </w:tc>
      </w:tr>
      <w:tr w:rsidR="0037337D" w:rsidRPr="0037337D" w14:paraId="2D80DD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269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1CE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06C226C" w14:textId="41C0E1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1F714973" w14:textId="635062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B8DCD" w14:textId="305610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BE730" w14:textId="399AC3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40.00 </w:t>
            </w:r>
          </w:p>
        </w:tc>
      </w:tr>
      <w:tr w:rsidR="0037337D" w:rsidRPr="0037337D" w14:paraId="6CDF0E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31E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33F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8B7048" w14:textId="3B3A51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95F2744" w14:textId="7CC826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21C85" w14:textId="2229FB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CD25D" w14:textId="4EAD0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440.00 </w:t>
            </w:r>
          </w:p>
        </w:tc>
      </w:tr>
      <w:tr w:rsidR="0037337D" w:rsidRPr="0037337D" w14:paraId="368660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D3B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3F5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gay</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7E0FAF" w14:textId="4484BA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212C532A" w14:textId="771269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F3AA4" w14:textId="55A51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96AE2" w14:textId="64BCC1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656.00 </w:t>
            </w:r>
          </w:p>
        </w:tc>
      </w:tr>
      <w:tr w:rsidR="0037337D" w:rsidRPr="0037337D" w14:paraId="133E19F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340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79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lvador </w:t>
            </w:r>
            <w:proofErr w:type="spellStart"/>
            <w:r w:rsidRPr="0037337D">
              <w:rPr>
                <w:rFonts w:ascii="Arial Narrow" w:hAnsi="Arial Narrow"/>
                <w:i/>
                <w:iCs/>
                <w:color w:val="000000"/>
                <w:sz w:val="20"/>
                <w:szCs w:val="20"/>
              </w:rPr>
              <w:t>Benedic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02DEF4" w14:textId="7CFCD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712FE2B2" w14:textId="5F2EA6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8BF5F" w14:textId="4B39DC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29154" w14:textId="2F11C0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8,549.50 </w:t>
            </w:r>
          </w:p>
        </w:tc>
      </w:tr>
      <w:tr w:rsidR="0037337D" w:rsidRPr="0037337D" w14:paraId="27D645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7A3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A2B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E9CD41" w14:textId="71FDF5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A740764" w14:textId="12B90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C3377" w14:textId="1BCD6E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F0F2F" w14:textId="59BB4E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519.60 </w:t>
            </w:r>
          </w:p>
        </w:tc>
      </w:tr>
      <w:tr w:rsidR="0037337D" w:rsidRPr="0037337D" w14:paraId="7B7714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E9D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6C0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DFC10E2" w14:textId="0F8000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0973A" w14:textId="4165C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65FD7" w14:textId="1F5E18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97CB" w14:textId="27892A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3F06A0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0E0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A1C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lay</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351E2A" w14:textId="1606B2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2E988" w14:textId="04513A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C9B0" w14:textId="2F2452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7697C" w14:textId="2FDCDB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0.00 </w:t>
            </w:r>
          </w:p>
        </w:tc>
      </w:tr>
      <w:tr w:rsidR="0037337D" w:rsidRPr="0037337D" w14:paraId="04288D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167B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5CA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Sip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B2E295" w14:textId="398CAB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FAB578E" w14:textId="58C60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AABDE" w14:textId="11D34A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02FD9" w14:textId="1BACF5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5,480.00 </w:t>
            </w:r>
          </w:p>
        </w:tc>
      </w:tr>
      <w:tr w:rsidR="0037337D" w:rsidRPr="0037337D" w14:paraId="6C2C88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DD4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E12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2BAAF98" w14:textId="599BA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1EEF1CC2" w14:textId="7CD39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EFD57" w14:textId="017C22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9DBA7" w14:textId="0B846D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740.00 </w:t>
            </w:r>
          </w:p>
        </w:tc>
      </w:tr>
      <w:tr w:rsidR="0037337D" w:rsidRPr="0037337D" w14:paraId="1DB0C1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A34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0E2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obo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10DDAE" w14:textId="49706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5008C" w14:textId="7CF0D7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2FEBD" w14:textId="1C8FC3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34025" w14:textId="5CF79E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 </w:t>
            </w:r>
          </w:p>
        </w:tc>
      </w:tr>
      <w:tr w:rsidR="0037337D" w:rsidRPr="0037337D" w14:paraId="40268E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BFC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FEF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DB0F13B" w14:textId="1CCDFC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8235461" w14:textId="5A4CA8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8CEF4" w14:textId="62E6EA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82595" w14:textId="5C7F80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5,148.40 </w:t>
            </w:r>
          </w:p>
        </w:tc>
      </w:tr>
      <w:tr w:rsidR="0037337D" w:rsidRPr="0037337D" w14:paraId="66EFD8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7D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31D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Victo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246AA6" w14:textId="345067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D1C2778" w14:textId="2E168D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2CCD0" w14:textId="68E086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7ED1A" w14:textId="26C651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80.00 </w:t>
            </w:r>
          </w:p>
        </w:tc>
      </w:tr>
      <w:tr w:rsidR="0037337D" w:rsidRPr="0037337D" w14:paraId="0C45814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C1A1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90AD14" w14:textId="26F4A0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8,295,13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D4CCD3A" w14:textId="42B3188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66A18BE" w14:textId="6D69A0A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43EF71" w14:textId="304119C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8,295,137.61 </w:t>
            </w:r>
          </w:p>
        </w:tc>
      </w:tr>
      <w:tr w:rsidR="0037337D" w:rsidRPr="0037337D" w14:paraId="6CF60AA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DD96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A6FB5" w14:textId="638071F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766,81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F6C2F13" w14:textId="3661CF2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6A7D8" w14:textId="6B2C65E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71EF4C" w14:textId="17B5E5E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766,811.47 </w:t>
            </w:r>
          </w:p>
        </w:tc>
      </w:tr>
      <w:tr w:rsidR="0037337D" w:rsidRPr="0037337D" w14:paraId="6E5A1EF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604876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66CB84A9" w14:textId="31BB6B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8AD261B" w14:textId="16A784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BA411" w14:textId="1FA36F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F1D3E1" w14:textId="5AF674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939.12 </w:t>
            </w:r>
          </w:p>
        </w:tc>
      </w:tr>
      <w:tr w:rsidR="0037337D" w:rsidRPr="0037337D" w14:paraId="75DB79D8"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26243A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AC6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2CD126" w14:textId="5968D8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66605354" w14:textId="5AC960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9A405" w14:textId="2E7A21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619E0" w14:textId="557A08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755.86 </w:t>
            </w:r>
          </w:p>
        </w:tc>
      </w:tr>
      <w:tr w:rsidR="0037337D" w:rsidRPr="0037337D" w14:paraId="0ED55A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E3A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CAA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8A2F362" w14:textId="7F8CD4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E400" w14:textId="40C6F1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A8EF8" w14:textId="549AD7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B9810" w14:textId="4C9B8F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780.00 </w:t>
            </w:r>
          </w:p>
        </w:tc>
      </w:tr>
      <w:tr w:rsidR="0037337D" w:rsidRPr="0037337D" w14:paraId="563CCA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685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20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F671B98" w14:textId="2E6D4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A729C" w14:textId="711557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B7CB9" w14:textId="7D5E7D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CABEF" w14:textId="00FB0F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6,000.00 </w:t>
            </w:r>
          </w:p>
        </w:tc>
      </w:tr>
      <w:tr w:rsidR="0037337D" w:rsidRPr="0037337D" w14:paraId="75C3D4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4E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E03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6CCFF3D" w14:textId="2A8984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168AE43" w14:textId="5DA2B6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217C9" w14:textId="4B913F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72C85" w14:textId="102A0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9,289.24 </w:t>
            </w:r>
          </w:p>
        </w:tc>
      </w:tr>
      <w:tr w:rsidR="0037337D" w:rsidRPr="0037337D" w14:paraId="1DFF98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BA8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C24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l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7CE66B" w14:textId="4C1094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78A08BC2" w14:textId="4501AC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E791A" w14:textId="183791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8BC61" w14:textId="3B883C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3,629.92 </w:t>
            </w:r>
          </w:p>
        </w:tc>
      </w:tr>
      <w:tr w:rsidR="0037337D" w:rsidRPr="0037337D" w14:paraId="63D084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FAB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E9E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il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83B925" w14:textId="697E2D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6462B27B" w14:textId="1DAFA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60435" w14:textId="23FF08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C31D5" w14:textId="2FA2F3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290.00 </w:t>
            </w:r>
          </w:p>
        </w:tc>
      </w:tr>
      <w:tr w:rsidR="0037337D" w:rsidRPr="0037337D" w14:paraId="600E3A3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F98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9C3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3190FA" w14:textId="5E66FB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5A93BBC8" w14:textId="2F0A21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7D653" w14:textId="7689D0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612DC" w14:textId="42F815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526.05 </w:t>
            </w:r>
          </w:p>
        </w:tc>
      </w:tr>
      <w:tr w:rsidR="0037337D" w:rsidRPr="0037337D" w14:paraId="58C6ADB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B53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D40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Bien </w:t>
            </w:r>
            <w:proofErr w:type="spellStart"/>
            <w:r w:rsidRPr="0037337D">
              <w:rPr>
                <w:rFonts w:ascii="Arial Narrow" w:hAnsi="Arial Narrow"/>
                <w:i/>
                <w:iCs/>
                <w:color w:val="000000"/>
                <w:sz w:val="20"/>
                <w:szCs w:val="20"/>
              </w:rPr>
              <w:t>Uni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520391" w14:textId="44B960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5B5FC896" w14:textId="47A933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F0687" w14:textId="20EA6D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A08F6" w14:textId="1879B9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5,510.00 </w:t>
            </w:r>
          </w:p>
        </w:tc>
      </w:tr>
      <w:tr w:rsidR="0037337D" w:rsidRPr="0037337D" w14:paraId="55040C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42C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8ED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l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F386F8" w14:textId="512190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38DD18E" w14:textId="774459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CF8FE" w14:textId="262081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92241" w14:textId="34C88E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3,787.00 </w:t>
            </w:r>
          </w:p>
        </w:tc>
      </w:tr>
      <w:tr w:rsidR="0037337D" w:rsidRPr="0037337D" w14:paraId="0E2468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911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D35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5480691" w14:textId="4464D2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730A4EB" w14:textId="23227D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3A6B7" w14:textId="62F50E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F57B4" w14:textId="41FCBF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42,864.32 </w:t>
            </w:r>
          </w:p>
        </w:tc>
      </w:tr>
      <w:tr w:rsidR="0037337D" w:rsidRPr="0037337D" w14:paraId="15FC27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F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FA4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p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003522" w14:textId="75351B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1B03348B" w14:textId="17A616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36E25" w14:textId="5AFD52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55D61" w14:textId="24AB99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0,911.86 </w:t>
            </w:r>
          </w:p>
        </w:tc>
      </w:tr>
      <w:tr w:rsidR="0037337D" w:rsidRPr="0037337D" w14:paraId="283F0F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F5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909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ndi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A55AD0" w14:textId="0B09ED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4699A80B" w14:textId="73702E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0769B" w14:textId="11955F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2CC29" w14:textId="11AAA6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02,553.94 </w:t>
            </w:r>
          </w:p>
        </w:tc>
      </w:tr>
      <w:tr w:rsidR="0037337D" w:rsidRPr="0037337D" w14:paraId="5CD002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104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78CF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2BEC1A4" w14:textId="3BE760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7889F" w14:textId="6DAB5D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0FFA6" w14:textId="4B72C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4C83" w14:textId="2E03E4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5,000.00 </w:t>
            </w:r>
          </w:p>
        </w:tc>
      </w:tr>
      <w:tr w:rsidR="0037337D" w:rsidRPr="0037337D" w14:paraId="1FDD05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2C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168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tig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3B78FD" w14:textId="74AA08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59D5707" w14:textId="6048A8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0A593" w14:textId="2707A0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CBFF5" w14:textId="1EB366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9,840.00 </w:t>
            </w:r>
          </w:p>
        </w:tc>
      </w:tr>
      <w:tr w:rsidR="0037337D" w:rsidRPr="0037337D" w14:paraId="415D75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278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115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FD27337" w14:textId="12F164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679ABB60" w14:textId="226E5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34D22" w14:textId="3A50A0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2E37A" w14:textId="1EC89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720.00 </w:t>
            </w:r>
          </w:p>
        </w:tc>
      </w:tr>
      <w:tr w:rsidR="0037337D" w:rsidRPr="0037337D" w14:paraId="17EE6D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CC8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8D6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0C061B2" w14:textId="375D8C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F70C201" w14:textId="07CAEF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F9720" w14:textId="595471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57CB7" w14:textId="72DD6A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30,711.96 </w:t>
            </w:r>
          </w:p>
        </w:tc>
      </w:tr>
      <w:tr w:rsidR="0037337D" w:rsidRPr="0037337D" w14:paraId="7FFF15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696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30B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580066" w14:textId="228ECA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91435DB" w14:textId="381651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2BC24" w14:textId="66454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AA03" w14:textId="3EB28A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5,213.86 </w:t>
            </w:r>
          </w:p>
        </w:tc>
      </w:tr>
      <w:tr w:rsidR="0037337D" w:rsidRPr="0037337D" w14:paraId="65A917F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3C7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68E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m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9F67C3" w14:textId="14FC36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C7AAF" w14:textId="35F0A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B530D" w14:textId="75F1AC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E24DE" w14:textId="2A4765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000.00 </w:t>
            </w:r>
          </w:p>
        </w:tc>
      </w:tr>
      <w:tr w:rsidR="0037337D" w:rsidRPr="0037337D" w14:paraId="4D7F2F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24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80C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6B6CF843" w14:textId="78FFFA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D0120" w14:textId="2526B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0F9EC" w14:textId="37A84E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AFA5" w14:textId="69B2DE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500.00 </w:t>
            </w:r>
          </w:p>
        </w:tc>
      </w:tr>
      <w:tr w:rsidR="0037337D" w:rsidRPr="0037337D" w14:paraId="0DAF22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888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54A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292D5D7" w14:textId="60EF6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6226443" w14:textId="398776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D18F0" w14:textId="17888B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26450" w14:textId="2498D8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5,820.00 </w:t>
            </w:r>
          </w:p>
        </w:tc>
      </w:tr>
      <w:tr w:rsidR="0037337D" w:rsidRPr="0037337D" w14:paraId="6E4000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E9F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ADD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6BC39B" w14:textId="772406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5F3BE454" w14:textId="7C02E6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34E3F" w14:textId="0CFE51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D97A9" w14:textId="32D826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228.92 </w:t>
            </w:r>
          </w:p>
        </w:tc>
      </w:tr>
      <w:tr w:rsidR="0037337D" w:rsidRPr="0037337D" w14:paraId="25BB2B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F04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C6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g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1990E6" w14:textId="7DF8F4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21D8B986" w14:textId="1F0897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207B9" w14:textId="25B6AD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F06F7" w14:textId="63A3CB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130.00 </w:t>
            </w:r>
          </w:p>
        </w:tc>
      </w:tr>
      <w:tr w:rsidR="0037337D" w:rsidRPr="0037337D" w14:paraId="2B67D0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E9A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B73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F3C609F" w14:textId="5A7948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53B756" w14:textId="225B49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D3696" w14:textId="0F781C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3D1E2" w14:textId="431C36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5,140.00 </w:t>
            </w:r>
          </w:p>
        </w:tc>
      </w:tr>
      <w:tr w:rsidR="0037337D" w:rsidRPr="0037337D" w14:paraId="178EF5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878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197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o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777C35" w14:textId="7DF263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6E4DF6A" w14:textId="27DC8E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970A" w14:textId="7169D4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E1094" w14:textId="6B8E6B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8,759.50 </w:t>
            </w:r>
          </w:p>
        </w:tc>
      </w:tr>
      <w:tr w:rsidR="0037337D" w:rsidRPr="0037337D" w14:paraId="32D93D7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FF3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698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ob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AD449F" w14:textId="40FBB4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2E851D" w14:textId="0B690E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5A565" w14:textId="036E70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6D0E9" w14:textId="03B202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 </w:t>
            </w:r>
          </w:p>
        </w:tc>
      </w:tr>
      <w:tr w:rsidR="0037337D" w:rsidRPr="0037337D" w14:paraId="3056506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872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A71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C1C93C6" w14:textId="60CB58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0F5DE5BB" w14:textId="4BDA9E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2DF66" w14:textId="59DFD8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02D4" w14:textId="4D6791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28,496.60 </w:t>
            </w:r>
          </w:p>
        </w:tc>
      </w:tr>
      <w:tr w:rsidR="0037337D" w:rsidRPr="0037337D" w14:paraId="5857C8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6C9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42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919A8F7" w14:textId="0F1569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73E5DE" w14:textId="607312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66332" w14:textId="53D679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83E38" w14:textId="66E709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500.00 </w:t>
            </w:r>
          </w:p>
        </w:tc>
      </w:tr>
      <w:tr w:rsidR="0037337D" w:rsidRPr="0037337D" w14:paraId="414D39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0AA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61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iboj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19C2DC" w14:textId="70F442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75549E3" w14:textId="05D3AC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06CBF" w14:textId="77723E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8A8B8" w14:textId="75177B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4,335.00 </w:t>
            </w:r>
          </w:p>
        </w:tc>
      </w:tr>
      <w:tr w:rsidR="0037337D" w:rsidRPr="0037337D" w14:paraId="076BC2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95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CF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DB5E6A4" w14:textId="6D1952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565DF798" w14:textId="2F2268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07023" w14:textId="7ECEB7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ADA76" w14:textId="4F783E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9,964.56 </w:t>
            </w:r>
          </w:p>
        </w:tc>
      </w:tr>
      <w:tr w:rsidR="0037337D" w:rsidRPr="0037337D" w14:paraId="0A4299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75F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7CA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B54DE39" w14:textId="3A901C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61DE0DD7" w14:textId="477231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5E8D8" w14:textId="40AEA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63FD" w14:textId="63F10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7,915.00 </w:t>
            </w:r>
          </w:p>
        </w:tc>
      </w:tr>
      <w:tr w:rsidR="0037337D" w:rsidRPr="0037337D" w14:paraId="58AEAE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43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608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 Carlos P. Garcia (</w:t>
            </w:r>
            <w:proofErr w:type="spellStart"/>
            <w:r w:rsidRPr="0037337D">
              <w:rPr>
                <w:rFonts w:ascii="Arial Narrow" w:hAnsi="Arial Narrow"/>
                <w:i/>
                <w:iCs/>
                <w:color w:val="000000"/>
                <w:sz w:val="20"/>
                <w:szCs w:val="20"/>
              </w:rPr>
              <w:t>Pitogo</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560D6B6" w14:textId="601F8D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F19F781" w14:textId="01AC15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90594" w14:textId="15274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7C008" w14:textId="5EF8A7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391.78 </w:t>
            </w:r>
          </w:p>
        </w:tc>
      </w:tr>
      <w:tr w:rsidR="0037337D" w:rsidRPr="0037337D" w14:paraId="0D4754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561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7D7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0F65D6D" w14:textId="1D75B6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66AE076" w14:textId="6CE8CF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1DBBE" w14:textId="65790A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7EFCD" w14:textId="0B153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63,768.30 </w:t>
            </w:r>
          </w:p>
        </w:tc>
      </w:tr>
      <w:tr w:rsidR="0037337D" w:rsidRPr="0037337D" w14:paraId="05B5EB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3DB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8FC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1AC69F5" w14:textId="186D7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E69CE91" w14:textId="783C1E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68677" w14:textId="50EE1A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14B64" w14:textId="655167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911.48 </w:t>
            </w:r>
          </w:p>
        </w:tc>
      </w:tr>
      <w:tr w:rsidR="0037337D" w:rsidRPr="0037337D" w14:paraId="560E84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14B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62D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9DCFD50" w14:textId="2F619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DEEA8BF" w14:textId="080901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C9A8D" w14:textId="02855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1F41C" w14:textId="514756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0,742.86 </w:t>
            </w:r>
          </w:p>
        </w:tc>
      </w:tr>
      <w:tr w:rsidR="0037337D" w:rsidRPr="0037337D" w14:paraId="008F0C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760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0CF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ierra </w:t>
            </w:r>
            <w:proofErr w:type="spellStart"/>
            <w:r w:rsidRPr="0037337D">
              <w:rPr>
                <w:rFonts w:ascii="Arial Narrow" w:hAnsi="Arial Narrow"/>
                <w:i/>
                <w:iCs/>
                <w:color w:val="000000"/>
                <w:sz w:val="20"/>
                <w:szCs w:val="20"/>
              </w:rPr>
              <w:t>Bullo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A75D72" w14:textId="478ED4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CB8BE18" w14:textId="5E40B0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19D32" w14:textId="29EF40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87861" w14:textId="485F7A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94.00 </w:t>
            </w:r>
          </w:p>
        </w:tc>
      </w:tr>
      <w:tr w:rsidR="0037337D" w:rsidRPr="0037337D" w14:paraId="5BCA7A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681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A67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katu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3641EC" w14:textId="717C81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068BE656" w14:textId="4DAD26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01E6D" w14:textId="1F7AE4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C0361" w14:textId="32808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628.00 </w:t>
            </w:r>
          </w:p>
        </w:tc>
      </w:tr>
      <w:tr w:rsidR="0037337D" w:rsidRPr="0037337D" w14:paraId="43AD52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62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1A5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C71F35" w14:textId="4DCEA4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C052851" w14:textId="4C5622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89333" w14:textId="2165D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3FB53" w14:textId="4D61A6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8,583.80 </w:t>
            </w:r>
          </w:p>
        </w:tc>
      </w:tr>
      <w:tr w:rsidR="0037337D" w:rsidRPr="0037337D" w14:paraId="33537E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3B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3F1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01E1A1" w14:textId="3A6B09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9C88F" w14:textId="0E33D8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00571" w14:textId="69F47F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DA4AE" w14:textId="76EEB3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4,600.00 </w:t>
            </w:r>
          </w:p>
        </w:tc>
      </w:tr>
      <w:tr w:rsidR="0037337D" w:rsidRPr="0037337D" w14:paraId="6F562F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45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47A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DB2D2FA" w14:textId="2A2304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0547F9C" w14:textId="2ABF06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065C2" w14:textId="096796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C6E08" w14:textId="622F37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9.64 </w:t>
            </w:r>
          </w:p>
        </w:tc>
      </w:tr>
      <w:tr w:rsidR="0037337D" w:rsidRPr="0037337D" w14:paraId="3428456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0DD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FC6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i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92C4C1" w14:textId="71B08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A92E546" w14:textId="3FE943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27B02" w14:textId="22CB9E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5C7A1" w14:textId="75D10A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8,275.00 </w:t>
            </w:r>
          </w:p>
        </w:tc>
      </w:tr>
      <w:tr w:rsidR="0037337D" w:rsidRPr="0037337D" w14:paraId="77B276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B59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469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A88671" w14:textId="07365E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243A8BA6" w14:textId="4BBF8A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C16AC" w14:textId="416992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ECD9A" w14:textId="605565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790.00 </w:t>
            </w:r>
          </w:p>
        </w:tc>
      </w:tr>
      <w:tr w:rsidR="0037337D" w:rsidRPr="0037337D" w14:paraId="0F0226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3E3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8E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CEBB976" w14:textId="1692A4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A36CEA5" w14:textId="1368E6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23D32" w14:textId="3B9BD3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29C47" w14:textId="6D076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433.90 </w:t>
            </w:r>
          </w:p>
        </w:tc>
      </w:tr>
      <w:tr w:rsidR="0037337D" w:rsidRPr="0037337D" w14:paraId="0A22B1A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A03B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DFC51" w14:textId="4D6E90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526,845.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59209" w14:textId="272240A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F0183F" w14:textId="0022D25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EEC79" w14:textId="3ADAB7E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526,845.82 </w:t>
            </w:r>
          </w:p>
        </w:tc>
      </w:tr>
      <w:tr w:rsidR="0037337D" w:rsidRPr="0037337D" w14:paraId="731CA8D0"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006296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76E8D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27248209" w14:textId="7C025A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21,838.52 </w:t>
            </w:r>
          </w:p>
        </w:tc>
        <w:tc>
          <w:tcPr>
            <w:tcW w:w="958" w:type="pct"/>
            <w:tcBorders>
              <w:top w:val="nil"/>
              <w:left w:val="nil"/>
              <w:bottom w:val="single" w:sz="4" w:space="0" w:color="000000"/>
              <w:right w:val="single" w:sz="4" w:space="0" w:color="000000"/>
            </w:tcBorders>
            <w:shd w:val="clear" w:color="auto" w:fill="auto"/>
            <w:noWrap/>
            <w:vAlign w:val="bottom"/>
            <w:hideMark/>
          </w:tcPr>
          <w:p w14:paraId="3E9D53DC" w14:textId="08D7D8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6E86D" w14:textId="6F8FC2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2F7EB5" w14:textId="49C601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21,838.52 </w:t>
            </w:r>
          </w:p>
        </w:tc>
      </w:tr>
      <w:tr w:rsidR="0037337D" w:rsidRPr="0037337D" w14:paraId="46DCB32D"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D85233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7A48B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E89D419" w14:textId="7C64B4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789A87F0" w14:textId="227A1F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DFF9E" w14:textId="540E5C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42CEF" w14:textId="3E7475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100.30 </w:t>
            </w:r>
          </w:p>
        </w:tc>
      </w:tr>
      <w:tr w:rsidR="0037337D" w:rsidRPr="0037337D" w14:paraId="4AFE6D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2A3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3FE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7979EC9" w14:textId="47C395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2EB3442F" w14:textId="70A15A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B9DA3" w14:textId="63E02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B3289" w14:textId="31BCB2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0,303.24 </w:t>
            </w:r>
          </w:p>
        </w:tc>
      </w:tr>
      <w:tr w:rsidR="0037337D" w:rsidRPr="0037337D" w14:paraId="5DC491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3C4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4B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7DAD4BE" w14:textId="07D4AC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12060E7" w14:textId="0590DF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25CA0" w14:textId="5EB61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856BE" w14:textId="48A652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39.22 </w:t>
            </w:r>
          </w:p>
        </w:tc>
      </w:tr>
      <w:tr w:rsidR="0037337D" w:rsidRPr="0037337D" w14:paraId="6873494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EDF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3B1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3CA887" w14:textId="716C76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1A1A043C" w14:textId="1F88EF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12652" w14:textId="4428AD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FE4A" w14:textId="463BED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5,613.80 </w:t>
            </w:r>
          </w:p>
        </w:tc>
      </w:tr>
      <w:tr w:rsidR="0037337D" w:rsidRPr="0037337D" w14:paraId="2DF646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008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EAE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r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968780" w14:textId="294939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38D90E3F" w14:textId="058898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44B11" w14:textId="42DF8B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0D69F" w14:textId="0447EF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355.76 </w:t>
            </w:r>
          </w:p>
        </w:tc>
      </w:tr>
      <w:tr w:rsidR="0037337D" w:rsidRPr="0037337D" w14:paraId="491BD7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C4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564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AB8E171" w14:textId="2DFDD6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31AD8524" w14:textId="593217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98ECB" w14:textId="2C3C0A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7DDFB" w14:textId="5850CA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0,478.80 </w:t>
            </w:r>
          </w:p>
        </w:tc>
      </w:tr>
      <w:tr w:rsidR="0037337D" w:rsidRPr="0037337D" w14:paraId="5C6EA7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4F0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37B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FBFADBF" w14:textId="38B92B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0779644A" w14:textId="49A229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90D93" w14:textId="3B1CA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A9E11" w14:textId="486F2F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628.62 </w:t>
            </w:r>
          </w:p>
        </w:tc>
      </w:tr>
      <w:tr w:rsidR="0037337D" w:rsidRPr="0037337D" w14:paraId="4639DD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085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0A9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261522" w14:textId="73F57A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78059CA1" w14:textId="760529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6C02E" w14:textId="6B8AFF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76992" w14:textId="0C8533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176.10 </w:t>
            </w:r>
          </w:p>
        </w:tc>
      </w:tr>
      <w:tr w:rsidR="0037337D" w:rsidRPr="0037337D" w14:paraId="1901FB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431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023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4A1CB7F" w14:textId="388E3E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4E087BBC" w14:textId="082593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FC8C5" w14:textId="20FA4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5EF80" w14:textId="232D89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918,442.84 </w:t>
            </w:r>
          </w:p>
        </w:tc>
      </w:tr>
      <w:tr w:rsidR="0037337D" w:rsidRPr="0037337D" w14:paraId="455BAA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232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4AF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ri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0ED3F8" w14:textId="6355B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37E6B101" w14:textId="58E148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13A06" w14:textId="083C4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BB6AC" w14:textId="2BF7BD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1,154.40 </w:t>
            </w:r>
          </w:p>
        </w:tc>
      </w:tr>
      <w:tr w:rsidR="0037337D" w:rsidRPr="0037337D" w14:paraId="7CA76D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029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CE3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FF7B619" w14:textId="2E33D7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1D11AAC9" w14:textId="47DAF8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1A25B" w14:textId="3F6F53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65E3" w14:textId="2ACA8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601.62 </w:t>
            </w:r>
          </w:p>
        </w:tc>
      </w:tr>
      <w:tr w:rsidR="0037337D" w:rsidRPr="0037337D" w14:paraId="639145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B4F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946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ljo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AEC25" w14:textId="689CF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6431FF1C" w14:textId="04022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4D3CC" w14:textId="39E3B6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E3843" w14:textId="4360EC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563.44 </w:t>
            </w:r>
          </w:p>
        </w:tc>
      </w:tr>
      <w:tr w:rsidR="0037337D" w:rsidRPr="0037337D" w14:paraId="3D236B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8B2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4E1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r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80D20D" w14:textId="47244F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0906F2C0" w14:textId="60ABFC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B61CD" w14:textId="474E23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3DC33" w14:textId="5F3DCC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93,664.96 </w:t>
            </w:r>
          </w:p>
        </w:tc>
      </w:tr>
      <w:tr w:rsidR="0037337D" w:rsidRPr="0037337D" w14:paraId="4B25BE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87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CAB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Carc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EA7279" w14:textId="6E4F8B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783695F9" w14:textId="293F21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461C6" w14:textId="74CEAC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7CD8F" w14:textId="12F476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6,241.10 </w:t>
            </w:r>
          </w:p>
        </w:tc>
      </w:tr>
      <w:tr w:rsidR="0037337D" w:rsidRPr="0037337D" w14:paraId="784DA9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7A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A0E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B60B9AB" w14:textId="66742A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58BFAAE8" w14:textId="2B8C99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C728D" w14:textId="3D7BC1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771F" w14:textId="59115E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31,490.36 </w:t>
            </w:r>
          </w:p>
        </w:tc>
      </w:tr>
      <w:tr w:rsidR="0037337D" w:rsidRPr="0037337D" w14:paraId="4ED3AE9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566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35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t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C3C06F" w14:textId="097D9A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DBA150C" w14:textId="04C7B5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66C71" w14:textId="0D3CFB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AE0EC" w14:textId="4A8220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95,937.72 </w:t>
            </w:r>
          </w:p>
        </w:tc>
      </w:tr>
      <w:tr w:rsidR="0037337D" w:rsidRPr="0037337D" w14:paraId="51EB2CA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D2C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C12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6737B8" w14:textId="355EFD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121,893.88 </w:t>
            </w:r>
          </w:p>
        </w:tc>
        <w:tc>
          <w:tcPr>
            <w:tcW w:w="958" w:type="pct"/>
            <w:tcBorders>
              <w:top w:val="nil"/>
              <w:left w:val="nil"/>
              <w:bottom w:val="single" w:sz="4" w:space="0" w:color="000000"/>
              <w:right w:val="single" w:sz="4" w:space="0" w:color="000000"/>
            </w:tcBorders>
            <w:shd w:val="clear" w:color="auto" w:fill="auto"/>
            <w:noWrap/>
            <w:vAlign w:val="bottom"/>
            <w:hideMark/>
          </w:tcPr>
          <w:p w14:paraId="13D178FF" w14:textId="40043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B7885" w14:textId="7C9C15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B74C3" w14:textId="2DC8AD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121,893.88 </w:t>
            </w:r>
          </w:p>
        </w:tc>
      </w:tr>
      <w:tr w:rsidR="0037337D" w:rsidRPr="0037337D" w14:paraId="12E6D7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C54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784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1F541D4" w14:textId="10A3A2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8EB394F" w14:textId="2C25FF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256A0" w14:textId="241A95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22A8A" w14:textId="0CD5D9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7,980.94 </w:t>
            </w:r>
          </w:p>
        </w:tc>
      </w:tr>
      <w:tr w:rsidR="0037337D" w:rsidRPr="0037337D" w14:paraId="474F66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8AF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20F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001F29" w14:textId="6345A1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5BB85464" w14:textId="4A9E06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A5AC4" w14:textId="221347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8F442" w14:textId="424320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4,179.86 </w:t>
            </w:r>
          </w:p>
        </w:tc>
      </w:tr>
      <w:tr w:rsidR="0037337D" w:rsidRPr="0037337D" w14:paraId="74C5E7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618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5F3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4151A12" w14:textId="55488D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3895C7D5" w14:textId="02BB87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FFF0F" w14:textId="5B6E41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8C3A2" w14:textId="21013B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29,246.90 </w:t>
            </w:r>
          </w:p>
        </w:tc>
      </w:tr>
      <w:tr w:rsidR="0037337D" w:rsidRPr="0037337D" w14:paraId="250D324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D8E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6C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8D1F26" w14:textId="6DA4D9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7AF0A43B" w14:textId="0DF732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96AD0" w14:textId="3C3887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39663" w14:textId="3BCEDE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26,485.90 </w:t>
            </w:r>
          </w:p>
        </w:tc>
      </w:tr>
      <w:tr w:rsidR="0037337D" w:rsidRPr="0037337D" w14:paraId="71D408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81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16B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9E4DCCB" w14:textId="5138B6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2BF71005" w14:textId="7330E1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E531A" w14:textId="74E18D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6EAA1" w14:textId="1CDA17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6,250.22 </w:t>
            </w:r>
          </w:p>
        </w:tc>
      </w:tr>
      <w:tr w:rsidR="0037337D" w:rsidRPr="0037337D" w14:paraId="69535A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3ED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DEE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nao</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E15AA5" w14:textId="052386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215F34EC" w14:textId="5FC0EB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E186D" w14:textId="6E0052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BED81" w14:textId="23A052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379.78 </w:t>
            </w:r>
          </w:p>
        </w:tc>
      </w:tr>
      <w:tr w:rsidR="0037337D" w:rsidRPr="0037337D" w14:paraId="69AA27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275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081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anj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C4DFEA" w14:textId="322411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73CEF350" w14:textId="28AA92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94610" w14:textId="628CD6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1B359" w14:textId="59C8F7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1,392.18 </w:t>
            </w:r>
          </w:p>
        </w:tc>
      </w:tr>
      <w:tr w:rsidR="0037337D" w:rsidRPr="0037337D" w14:paraId="696D6B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9F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58CE7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ina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913515" w14:textId="444BEE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2AE3994" w14:textId="4E8DD0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3992A" w14:textId="72258A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7B526" w14:textId="5DD88A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2,897.76 </w:t>
            </w:r>
          </w:p>
        </w:tc>
      </w:tr>
      <w:tr w:rsidR="0037337D" w:rsidRPr="0037337D" w14:paraId="6619A7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D2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5B8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pu-Lapu City (</w:t>
            </w:r>
            <w:proofErr w:type="spellStart"/>
            <w:r w:rsidRPr="0037337D">
              <w:rPr>
                <w:rFonts w:ascii="Arial Narrow" w:hAnsi="Arial Narrow"/>
                <w:i/>
                <w:iCs/>
                <w:color w:val="000000"/>
                <w:sz w:val="20"/>
                <w:szCs w:val="20"/>
              </w:rPr>
              <w:t>Opo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61BC5C0" w14:textId="4BD4DF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705.00 </w:t>
            </w:r>
          </w:p>
        </w:tc>
        <w:tc>
          <w:tcPr>
            <w:tcW w:w="958" w:type="pct"/>
            <w:tcBorders>
              <w:top w:val="nil"/>
              <w:left w:val="nil"/>
              <w:bottom w:val="single" w:sz="4" w:space="0" w:color="000000"/>
              <w:right w:val="single" w:sz="4" w:space="0" w:color="000000"/>
            </w:tcBorders>
            <w:shd w:val="clear" w:color="auto" w:fill="auto"/>
            <w:noWrap/>
            <w:vAlign w:val="bottom"/>
            <w:hideMark/>
          </w:tcPr>
          <w:p w14:paraId="227E5A54" w14:textId="75C77C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BFA7E" w14:textId="6DFC70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59388" w14:textId="11B1F0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705.00 </w:t>
            </w:r>
          </w:p>
        </w:tc>
      </w:tr>
      <w:tr w:rsidR="0037337D" w:rsidRPr="0037337D" w14:paraId="3510D8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B53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F67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398D06" w14:textId="329D46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6AE40C6C" w14:textId="1FFD1A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D8524" w14:textId="7C667C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9A44D" w14:textId="2F7139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78,757.04 </w:t>
            </w:r>
          </w:p>
        </w:tc>
      </w:tr>
      <w:tr w:rsidR="0037337D" w:rsidRPr="0037337D" w14:paraId="108698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C8D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2DA5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6F2EEB" w14:textId="320C93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767DC1D" w14:textId="7F7D07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43035" w14:textId="7B7637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A3BD8" w14:textId="084FF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0,785.14 </w:t>
            </w:r>
          </w:p>
        </w:tc>
      </w:tr>
      <w:tr w:rsidR="0037337D" w:rsidRPr="0037337D" w14:paraId="0BAF28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5CD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45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abuy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1D9EFB" w14:textId="4B38C5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0368E74B" w14:textId="21D5D0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DCF22" w14:textId="27FFC4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02F9A" w14:textId="77431A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892.54 </w:t>
            </w:r>
          </w:p>
        </w:tc>
      </w:tr>
      <w:tr w:rsidR="0037337D" w:rsidRPr="0037337D" w14:paraId="479206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16C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1A9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4BCE3" w14:textId="5E0778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256F0391" w14:textId="0AB1F4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8A6DF" w14:textId="60D9F4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680A5" w14:textId="5E5090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4,998.56 </w:t>
            </w:r>
          </w:p>
        </w:tc>
      </w:tr>
      <w:tr w:rsidR="0037337D" w:rsidRPr="0037337D" w14:paraId="5A1637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848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648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37AB7A02" w14:textId="43F96C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48747E90" w14:textId="417924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82577" w14:textId="75109B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2272F" w14:textId="49327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4,132.62 </w:t>
            </w:r>
          </w:p>
        </w:tc>
      </w:tr>
      <w:tr w:rsidR="0037337D" w:rsidRPr="0037337D" w14:paraId="097026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C50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08F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5E1157" w14:textId="06C47E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45CC01FC" w14:textId="7C99F2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4F00C" w14:textId="13214F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B7C" w14:textId="702252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6,633.60 </w:t>
            </w:r>
          </w:p>
        </w:tc>
      </w:tr>
      <w:tr w:rsidR="0037337D" w:rsidRPr="0037337D" w14:paraId="64F1E5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93B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E75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albo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B26591" w14:textId="6CE972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70EF5699" w14:textId="023C0A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A0D24" w14:textId="3506B5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6E4BC" w14:textId="09CE3C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329.68 </w:t>
            </w:r>
          </w:p>
        </w:tc>
      </w:tr>
      <w:tr w:rsidR="0037337D" w:rsidRPr="0037337D" w14:paraId="0A982A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0CF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077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4FCE418" w14:textId="6ED8E6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44C72584" w14:textId="44C810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706A8" w14:textId="7E9DD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71C5E" w14:textId="7763D5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2,862.09 </w:t>
            </w:r>
          </w:p>
        </w:tc>
      </w:tr>
      <w:tr w:rsidR="0037337D" w:rsidRPr="0037337D" w14:paraId="4F2DB5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570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4E9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sl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6F81FC" w14:textId="78BA03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60DA8553" w14:textId="40A2E9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9A6C1" w14:textId="7E1AE7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F1FA4" w14:textId="1E9964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477.78 </w:t>
            </w:r>
          </w:p>
        </w:tc>
      </w:tr>
      <w:tr w:rsidR="0037337D" w:rsidRPr="0037337D" w14:paraId="437C39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AE2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1F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FDE0277" w14:textId="1D030A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311634E" w14:textId="093880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B532C" w14:textId="3B33F5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27C6D" w14:textId="3D3D13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899.04 </w:t>
            </w:r>
          </w:p>
        </w:tc>
      </w:tr>
      <w:tr w:rsidR="0037337D" w:rsidRPr="0037337D" w14:paraId="6A32B0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08C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D52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011F1D" w14:textId="421131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211356CF" w14:textId="253E8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60150" w14:textId="47EDA9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D4A27" w14:textId="0669C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9,167.62 </w:t>
            </w:r>
          </w:p>
        </w:tc>
      </w:tr>
      <w:tr w:rsidR="0037337D" w:rsidRPr="0037337D" w14:paraId="3DC8EA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DB1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C3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877BE1" w14:textId="2AB099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1AA84513" w14:textId="4AAF92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EB7AE" w14:textId="53C831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95684" w14:textId="5088CE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6,583.84 </w:t>
            </w:r>
          </w:p>
        </w:tc>
      </w:tr>
      <w:tr w:rsidR="0037337D" w:rsidRPr="0037337D" w14:paraId="54DB1F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F0D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C1C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07A9FF7" w14:textId="399B24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0B57ACF0" w14:textId="7A2788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21D5F" w14:textId="49D712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DA978" w14:textId="617DF6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747.56 </w:t>
            </w:r>
          </w:p>
        </w:tc>
      </w:tr>
      <w:tr w:rsidR="0037337D" w:rsidRPr="0037337D" w14:paraId="3067F2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3F3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BF3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mb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123011" w14:textId="59C90A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5ECABB90" w14:textId="756B37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A76C7" w14:textId="4875A3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B869D" w14:textId="3C2BC7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7,528.04 </w:t>
            </w:r>
          </w:p>
        </w:tc>
      </w:tr>
      <w:tr w:rsidR="0037337D" w:rsidRPr="0037337D" w14:paraId="278D236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AA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4C4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3FC381C" w14:textId="724112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5E0185E1" w14:textId="33BDE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9DE4E" w14:textId="13B549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40D0" w14:textId="6303A3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9,195.62 </w:t>
            </w:r>
          </w:p>
        </w:tc>
      </w:tr>
      <w:tr w:rsidR="0037337D" w:rsidRPr="0037337D" w14:paraId="4C45D42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4C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64B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8B6D2A2" w14:textId="6811C7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06,063.32 </w:t>
            </w:r>
          </w:p>
        </w:tc>
        <w:tc>
          <w:tcPr>
            <w:tcW w:w="958" w:type="pct"/>
            <w:tcBorders>
              <w:top w:val="nil"/>
              <w:left w:val="nil"/>
              <w:bottom w:val="single" w:sz="4" w:space="0" w:color="000000"/>
              <w:right w:val="single" w:sz="4" w:space="0" w:color="000000"/>
            </w:tcBorders>
            <w:shd w:val="clear" w:color="auto" w:fill="auto"/>
            <w:noWrap/>
            <w:vAlign w:val="bottom"/>
            <w:hideMark/>
          </w:tcPr>
          <w:p w14:paraId="08BB5723" w14:textId="62C261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A9BBB" w14:textId="04870D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0962" w14:textId="1E5ABA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06,063.32 </w:t>
            </w:r>
          </w:p>
        </w:tc>
      </w:tr>
      <w:tr w:rsidR="0037337D" w:rsidRPr="0037337D" w14:paraId="408651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80C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380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 </w:t>
            </w:r>
            <w:proofErr w:type="spellStart"/>
            <w:r w:rsidRPr="0037337D">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9D5B38" w14:textId="50B9D5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11C14000" w14:textId="26A9E1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0EC82" w14:textId="13ECE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E0D05" w14:textId="10ACFF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95,050.18 </w:t>
            </w:r>
          </w:p>
        </w:tc>
      </w:tr>
      <w:tr w:rsidR="0037337D" w:rsidRPr="0037337D" w14:paraId="280EED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E2A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2ED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90A6CD" w14:textId="61B681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95BE089" w14:textId="69D9A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1CE58" w14:textId="62B262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5F96F" w14:textId="79C21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612.17 </w:t>
            </w:r>
          </w:p>
        </w:tc>
      </w:tr>
      <w:tr w:rsidR="0037337D" w:rsidRPr="0037337D" w14:paraId="46B52C7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F90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477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6D7C07E3" w14:textId="37A4BD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417.46 </w:t>
            </w:r>
          </w:p>
        </w:tc>
        <w:tc>
          <w:tcPr>
            <w:tcW w:w="958" w:type="pct"/>
            <w:tcBorders>
              <w:top w:val="nil"/>
              <w:left w:val="nil"/>
              <w:bottom w:val="single" w:sz="4" w:space="0" w:color="000000"/>
              <w:right w:val="single" w:sz="4" w:space="0" w:color="000000"/>
            </w:tcBorders>
            <w:shd w:val="clear" w:color="auto" w:fill="auto"/>
            <w:noWrap/>
            <w:vAlign w:val="bottom"/>
            <w:hideMark/>
          </w:tcPr>
          <w:p w14:paraId="4A478DA5" w14:textId="35086D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1C849" w14:textId="214A7E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D6E16" w14:textId="2F65AA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417.46 </w:t>
            </w:r>
          </w:p>
        </w:tc>
      </w:tr>
      <w:tr w:rsidR="0037337D" w:rsidRPr="0037337D" w14:paraId="17C08F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7AF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7B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31BBC5" w14:textId="400C83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54FD7E82" w14:textId="3B901E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B2A81" w14:textId="567C8E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A5235" w14:textId="0E8C75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252.14 </w:t>
            </w:r>
          </w:p>
        </w:tc>
      </w:tr>
      <w:tr w:rsidR="0037337D" w:rsidRPr="0037337D" w14:paraId="02562D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94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68C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BC5678" w14:textId="0D5B29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124E1CBA" w14:textId="06285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0CAF5" w14:textId="40F05D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70C77" w14:textId="36E28E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56,972.82 </w:t>
            </w:r>
          </w:p>
        </w:tc>
      </w:tr>
      <w:tr w:rsidR="0037337D" w:rsidRPr="0037337D" w14:paraId="4DC503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C27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3DF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b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F5483F" w14:textId="0FD580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4FE14146" w14:textId="38BD3C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1F09A" w14:textId="175008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7F313" w14:textId="4ADD16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1,791.72 </w:t>
            </w:r>
          </w:p>
        </w:tc>
      </w:tr>
      <w:tr w:rsidR="0037337D" w:rsidRPr="0037337D" w14:paraId="275CBF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08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B44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bue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30F678" w14:textId="12836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1C6C2B7E" w14:textId="7705C1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D48B4" w14:textId="7416E1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099D" w14:textId="323E12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2,846.22 </w:t>
            </w:r>
          </w:p>
        </w:tc>
      </w:tr>
      <w:tr w:rsidR="0037337D" w:rsidRPr="0037337D" w14:paraId="2C8BA9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5A8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DCC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58DFDEB" w14:textId="14A496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352E409" w14:textId="5ACF37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2E192" w14:textId="1384F0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46FA3" w14:textId="69E4B3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2,221.40 </w:t>
            </w:r>
          </w:p>
        </w:tc>
      </w:tr>
      <w:tr w:rsidR="0037337D" w:rsidRPr="0037337D" w14:paraId="5631DB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7C1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7C0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13C1F2" w14:textId="17EBA2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28040315" w14:textId="59B7A4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70FE1" w14:textId="2F8F6E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EDA6" w14:textId="030A5D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9,659.24 </w:t>
            </w:r>
          </w:p>
        </w:tc>
      </w:tr>
      <w:tr w:rsidR="0037337D" w:rsidRPr="0037337D" w14:paraId="151CD7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D6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214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E7289E" w14:textId="50A379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20DE8A7" w14:textId="2922F2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30B6F" w14:textId="1CC895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A8714" w14:textId="13BBAB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63,498.78 </w:t>
            </w:r>
          </w:p>
        </w:tc>
      </w:tr>
      <w:tr w:rsidR="0037337D" w:rsidRPr="0037337D" w14:paraId="07CA63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F07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E43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8685A8" w14:textId="04736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2EC26103" w14:textId="66E0B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087E7" w14:textId="632814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AA49F" w14:textId="5C0103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5,426.38 </w:t>
            </w:r>
          </w:p>
        </w:tc>
      </w:tr>
      <w:tr w:rsidR="0037337D" w:rsidRPr="0037337D" w14:paraId="1CD7BA0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247B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7663ECE" w14:textId="62AD00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41A1D" w14:textId="2CD31A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EA83A2" w14:textId="66CDB78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C8A110" w14:textId="5CFF762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0,273.30 </w:t>
            </w:r>
          </w:p>
        </w:tc>
      </w:tr>
      <w:tr w:rsidR="0037337D" w:rsidRPr="0037337D" w14:paraId="1A358B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888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77C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FC6BC4" w14:textId="5DCDC1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21BF1220" w14:textId="0D751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19E3" w14:textId="78FC25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8DF27" w14:textId="0286F1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118.48 </w:t>
            </w:r>
          </w:p>
        </w:tc>
      </w:tr>
      <w:tr w:rsidR="0037337D" w:rsidRPr="0037337D" w14:paraId="243DED1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E6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8A5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155051F" w14:textId="332A79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5B22E62" w14:textId="78294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A4151" w14:textId="409AE7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88BF5" w14:textId="2E8BFE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9,714.82 </w:t>
            </w:r>
          </w:p>
        </w:tc>
      </w:tr>
      <w:tr w:rsidR="0037337D" w:rsidRPr="0037337D" w14:paraId="78228D2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CDF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988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C7AECD0" w14:textId="4DD2DF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2DBAAB3" w14:textId="209F87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06546" w14:textId="416696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A1CDF" w14:textId="080C99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0,440.00 </w:t>
            </w:r>
          </w:p>
        </w:tc>
      </w:tr>
      <w:tr w:rsidR="0037337D" w:rsidRPr="0037337D" w14:paraId="47CE023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EBC0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ED154A7" w14:textId="4B2E59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7644" w14:textId="6B243D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2AE240" w14:textId="43B2B13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367908" w14:textId="0435597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131,207.02 </w:t>
            </w:r>
          </w:p>
        </w:tc>
      </w:tr>
      <w:tr w:rsidR="0037337D" w:rsidRPr="0037337D" w14:paraId="0FD6F106"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370D4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56A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6C75D8D" w14:textId="0595D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95CA0FF" w14:textId="53B790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92803" w14:textId="5EF5DC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A0B89B" w14:textId="1751F3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62,622.13 </w:t>
            </w:r>
          </w:p>
        </w:tc>
      </w:tr>
      <w:tr w:rsidR="0037337D" w:rsidRPr="0037337D" w14:paraId="3BE7C650"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E9229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193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y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EB98B0" w14:textId="13DBBA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A4D51EE" w14:textId="536CC1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D07ED" w14:textId="6DDD8E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60197" w14:textId="7D08DE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6,940.00 </w:t>
            </w:r>
          </w:p>
        </w:tc>
      </w:tr>
      <w:tr w:rsidR="0037337D" w:rsidRPr="0037337D" w14:paraId="0C6560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B7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95B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s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C4D309" w14:textId="29F719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DE0D769" w14:textId="453AF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4C5F7" w14:textId="3376AE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B6102" w14:textId="09E4FC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24,790.00 </w:t>
            </w:r>
          </w:p>
        </w:tc>
      </w:tr>
      <w:tr w:rsidR="0037337D" w:rsidRPr="0037337D" w14:paraId="2CAA04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549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9BF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ndoy</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Payabo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EBE0C1C" w14:textId="18FFB6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BE33C1B" w14:textId="191535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5988C" w14:textId="57FDBC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0A4C" w14:textId="17210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9,557.64 </w:t>
            </w:r>
          </w:p>
        </w:tc>
      </w:tr>
      <w:tr w:rsidR="0037337D" w:rsidRPr="0037337D" w14:paraId="5A0B8F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870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00C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nlaon</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2699CF" w14:textId="48CB9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1E76E1E" w14:textId="5FFACE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85F86" w14:textId="1FB1CE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55D5D" w14:textId="31C80F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089,469.32 </w:t>
            </w:r>
          </w:p>
        </w:tc>
      </w:tr>
      <w:tr w:rsidR="0037337D" w:rsidRPr="0037337D" w14:paraId="091833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79A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14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803104" w14:textId="182A2A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73E56B4C" w14:textId="76103C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244C3" w14:textId="608CD5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4B3F2" w14:textId="6C83DB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662.78 </w:t>
            </w:r>
          </w:p>
        </w:tc>
      </w:tr>
      <w:tr w:rsidR="0037337D" w:rsidRPr="0037337D" w14:paraId="26D7A5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198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0BA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F83281" w14:textId="43657D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53B660FB" w14:textId="78839F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364C6" w14:textId="14999B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DCB28" w14:textId="33C30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849,807.18 </w:t>
            </w:r>
          </w:p>
        </w:tc>
      </w:tr>
      <w:tr w:rsidR="0037337D" w:rsidRPr="0037337D" w14:paraId="127086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350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52C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843B878" w14:textId="0159A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790895D4" w14:textId="0404C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8D5BC" w14:textId="3668FE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608B" w14:textId="6F1726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972.10 </w:t>
            </w:r>
          </w:p>
        </w:tc>
      </w:tr>
      <w:tr w:rsidR="0037337D" w:rsidRPr="0037337D" w14:paraId="616D59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EF7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C05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bi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598ECE" w14:textId="4288C8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5FC83BA4" w14:textId="3B6849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4F55F" w14:textId="56BB9B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5FB7B" w14:textId="59B042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7,011.48 </w:t>
            </w:r>
          </w:p>
        </w:tc>
      </w:tr>
      <w:tr w:rsidR="0037337D" w:rsidRPr="0037337D" w14:paraId="453F77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E75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374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j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999FE8" w14:textId="3BC9CF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17987222" w14:textId="72F604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F3693" w14:textId="30A8E8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D9665" w14:textId="655183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23,020.85 </w:t>
            </w:r>
          </w:p>
        </w:tc>
      </w:tr>
      <w:tr w:rsidR="0037337D" w:rsidRPr="0037337D" w14:paraId="44437A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E0A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FF6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51F1756" w14:textId="1F186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F0B7E" w14:textId="0010F9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C506" w14:textId="7DFD78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B78BB" w14:textId="26F7B6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2,500.00 </w:t>
            </w:r>
          </w:p>
        </w:tc>
      </w:tr>
      <w:tr w:rsidR="0037337D" w:rsidRPr="0037337D" w14:paraId="30E635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CF4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52E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a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34A8A0" w14:textId="258EF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335DE4A" w14:textId="470A4A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D8065" w14:textId="1063F2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36F6C" w14:textId="480FEC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0,262.46 </w:t>
            </w:r>
          </w:p>
        </w:tc>
      </w:tr>
      <w:tr w:rsidR="0037337D" w:rsidRPr="0037337D" w14:paraId="56AC29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758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616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Tan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A47827" w14:textId="77379A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DA26249" w14:textId="5E6839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15692" w14:textId="637682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306E3" w14:textId="05F7DA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25,987.48 </w:t>
            </w:r>
          </w:p>
        </w:tc>
      </w:tr>
      <w:tr w:rsidR="0037337D" w:rsidRPr="0037337D" w14:paraId="5B90BE4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66C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055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y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C7C149" w14:textId="0F31FE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E4EC904" w14:textId="68596C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25A78" w14:textId="5791FD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59A63" w14:textId="1D0452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6,143.60 </w:t>
            </w:r>
          </w:p>
        </w:tc>
      </w:tr>
      <w:tr w:rsidR="0037337D" w:rsidRPr="0037337D" w14:paraId="4F00B4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07C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FDC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87A61AE" w14:textId="57E49A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5A01FA18" w14:textId="36F4C7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4592A" w14:textId="12A12B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D700F" w14:textId="7648A9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92,860.00 </w:t>
            </w:r>
          </w:p>
        </w:tc>
      </w:tr>
      <w:tr w:rsidR="0037337D" w:rsidRPr="0037337D" w14:paraId="17CA5D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972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D2A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1450AA" w14:textId="1B4710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754AF" w14:textId="2D812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8AFFE" w14:textId="47B8ED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64C4" w14:textId="658053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600.00 </w:t>
            </w:r>
          </w:p>
        </w:tc>
      </w:tr>
      <w:tr w:rsidR="0037337D" w:rsidRPr="0037337D" w14:paraId="5116222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67C32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CB79A46" w14:textId="636A14D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4,928,281.79 </w:t>
            </w:r>
          </w:p>
        </w:tc>
        <w:tc>
          <w:tcPr>
            <w:tcW w:w="958" w:type="pct"/>
            <w:tcBorders>
              <w:top w:val="nil"/>
              <w:left w:val="nil"/>
              <w:bottom w:val="single" w:sz="4" w:space="0" w:color="000000"/>
              <w:right w:val="single" w:sz="4" w:space="0" w:color="000000"/>
            </w:tcBorders>
            <w:shd w:val="clear" w:color="A5A5A5" w:fill="A5A5A5"/>
            <w:noWrap/>
            <w:vAlign w:val="bottom"/>
            <w:hideMark/>
          </w:tcPr>
          <w:p w14:paraId="1AA62BC0" w14:textId="003295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3E920B1" w14:textId="6153FCE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980C21" w14:textId="25A2257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850,551.79 </w:t>
            </w:r>
          </w:p>
        </w:tc>
      </w:tr>
      <w:tr w:rsidR="0037337D" w:rsidRPr="0037337D" w14:paraId="2E54203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84B8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E5E6A2" w14:textId="6842270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DD356" w14:textId="6A1A04A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312EBC" w14:textId="578109A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DAA762" w14:textId="096AF24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0,827.23 </w:t>
            </w:r>
          </w:p>
        </w:tc>
      </w:tr>
      <w:tr w:rsidR="0037337D" w:rsidRPr="0037337D" w14:paraId="509FCF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87A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78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1170F323" w14:textId="0ACD5A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52C5032" w14:textId="29C0C2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D56C6" w14:textId="0282B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9DC8" w14:textId="2AE137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195.44 </w:t>
            </w:r>
          </w:p>
        </w:tc>
      </w:tr>
      <w:tr w:rsidR="0037337D" w:rsidRPr="0037337D" w14:paraId="257C9C0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40A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848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ibi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03258E" w14:textId="0EEB3E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9C461B9" w14:textId="37C49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5C554" w14:textId="4579CA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02087" w14:textId="503A6D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r>
      <w:tr w:rsidR="0037337D" w:rsidRPr="0037337D" w14:paraId="33A87F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9BEB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618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ul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3B50B2" w14:textId="00A515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C939AB4" w14:textId="7CA9A0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29D4C" w14:textId="4A575C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91F0A" w14:textId="7E2326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r>
      <w:tr w:rsidR="0037337D" w:rsidRPr="0037337D" w14:paraId="5CEB244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31AD"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791A931" w14:textId="0ED6834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3A14937E" w14:textId="761E808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6B28AF" w14:textId="79993FE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04883C" w14:textId="31B0C5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21,252.72 </w:t>
            </w:r>
          </w:p>
        </w:tc>
      </w:tr>
      <w:tr w:rsidR="0037337D" w:rsidRPr="0037337D" w14:paraId="790625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F117"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CE0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ovince of Eastern </w:t>
            </w:r>
            <w:r w:rsidRPr="0037337D">
              <w:rPr>
                <w:rFonts w:ascii="Arial Narrow" w:hAnsi="Arial Narrow"/>
                <w:i/>
                <w:iCs/>
                <w:color w:val="000000"/>
                <w:sz w:val="20"/>
                <w:szCs w:val="20"/>
              </w:rPr>
              <w:lastRenderedPageBreak/>
              <w:t>Samar</w:t>
            </w:r>
          </w:p>
        </w:tc>
        <w:tc>
          <w:tcPr>
            <w:tcW w:w="1003" w:type="pct"/>
            <w:tcBorders>
              <w:top w:val="nil"/>
              <w:left w:val="nil"/>
              <w:bottom w:val="single" w:sz="4" w:space="0" w:color="000000"/>
              <w:right w:val="single" w:sz="4" w:space="0" w:color="000000"/>
            </w:tcBorders>
            <w:shd w:val="clear" w:color="auto" w:fill="auto"/>
            <w:noWrap/>
            <w:vAlign w:val="bottom"/>
            <w:hideMark/>
          </w:tcPr>
          <w:p w14:paraId="540777C6" w14:textId="0DDC6E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D8AC617" w14:textId="3B9667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E2E0F" w14:textId="54E81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99B6C9" w14:textId="159BE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0,351.17 </w:t>
            </w:r>
          </w:p>
        </w:tc>
      </w:tr>
      <w:tr w:rsidR="0037337D" w:rsidRPr="0037337D" w14:paraId="0E2A67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6AD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3A5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01FF645" w14:textId="48BCBA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53771C2" w14:textId="609D98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3FE43" w14:textId="791F3E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E2190" w14:textId="09C0DD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r>
      <w:tr w:rsidR="0037337D" w:rsidRPr="0037337D" w14:paraId="2DCCE09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80F9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9F7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A5C80D2" w14:textId="54C750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9C6BB5B" w14:textId="564CC0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E34FA" w14:textId="25F72C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32706" w14:textId="074C4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r>
      <w:tr w:rsidR="0037337D" w:rsidRPr="0037337D" w14:paraId="66431B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162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B46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ip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792E83" w14:textId="43A356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A407D" w14:textId="4CD972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E0A3" w14:textId="683F74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1EB643" w14:textId="1A98AF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00.00 </w:t>
            </w:r>
          </w:p>
        </w:tc>
      </w:tr>
      <w:tr w:rsidR="0037337D" w:rsidRPr="0037337D" w14:paraId="10ED37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C4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DB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iporl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74BB71" w14:textId="31F386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D47A1B7" w14:textId="776680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39DC9" w14:textId="7F5680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D340" w14:textId="368871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9,868.75 </w:t>
            </w:r>
          </w:p>
        </w:tc>
      </w:tr>
      <w:tr w:rsidR="0037337D" w:rsidRPr="0037337D" w14:paraId="4B2A38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5269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746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6B30FF2" w14:textId="6917B5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3E776DB0" w14:textId="69A024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7CA50" w14:textId="063A06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91C94" w14:textId="52481A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7,191.40 </w:t>
            </w:r>
          </w:p>
        </w:tc>
      </w:tr>
      <w:tr w:rsidR="0037337D" w:rsidRPr="0037337D" w14:paraId="60ABCC7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56A9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966378" w14:textId="695CBEC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318,498.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2B2CE" w14:textId="38176D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427C39" w14:textId="72359DB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A48C6B" w14:textId="7089039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466,868.49 </w:t>
            </w:r>
          </w:p>
        </w:tc>
      </w:tr>
      <w:tr w:rsidR="0037337D" w:rsidRPr="0037337D" w14:paraId="2A6BB01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105F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FC3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D61CA76" w14:textId="3387AA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BA1072E" w14:textId="161541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D425B" w14:textId="0FB485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07844F" w14:textId="1B4ECB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499.00 </w:t>
            </w:r>
          </w:p>
        </w:tc>
      </w:tr>
      <w:tr w:rsidR="0037337D" w:rsidRPr="0037337D" w14:paraId="0C356F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BFE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452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798186" w14:textId="14A274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546AC693" w14:textId="3E2543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0C787" w14:textId="606800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33C83" w14:textId="405FA7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5,947.34 </w:t>
            </w:r>
          </w:p>
        </w:tc>
      </w:tr>
      <w:tr w:rsidR="0037337D" w:rsidRPr="0037337D" w14:paraId="2DC91F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F73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E8B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ol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E941F9" w14:textId="3CC589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794B589" w14:textId="1DBF7B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53EEF" w14:textId="13DD8A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1B89" w14:textId="02FCBB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423.98 </w:t>
            </w:r>
          </w:p>
        </w:tc>
      </w:tr>
      <w:tr w:rsidR="0037337D" w:rsidRPr="0037337D" w14:paraId="18C9AC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99F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CA5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rau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2F316E" w14:textId="6C0B7C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F8826C6" w14:textId="354205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43D4B" w14:textId="234F4D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02508" w14:textId="4F664F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7,840.32 </w:t>
            </w:r>
          </w:p>
        </w:tc>
      </w:tr>
      <w:tr w:rsidR="0037337D" w:rsidRPr="0037337D" w14:paraId="61F055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C9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772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gam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783058" w14:textId="41CB7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BE3685A" w14:textId="6173A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0A01" w14:textId="3470BB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7A2E1" w14:textId="50E6C7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r>
      <w:tr w:rsidR="0037337D" w:rsidRPr="0037337D" w14:paraId="47BBBB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904B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6D8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AA3978" w14:textId="54CC92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36BA94E" w14:textId="5B04E3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AE0B7" w14:textId="6039B3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B9BFB" w14:textId="217A8D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r>
      <w:tr w:rsidR="0037337D" w:rsidRPr="0037337D" w14:paraId="39B1AD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D985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A4F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u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DDFCB9" w14:textId="478DBF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D3515D4" w14:textId="7869C7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50F0" w14:textId="3CBB6B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4E8BF" w14:textId="62C697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280.00 </w:t>
            </w:r>
          </w:p>
        </w:tc>
      </w:tr>
      <w:tr w:rsidR="0037337D" w:rsidRPr="0037337D" w14:paraId="148752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9011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C5D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D807D7E" w14:textId="4E75C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55B37B8" w14:textId="64E210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56BE1" w14:textId="07397E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86F01" w14:textId="31486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r>
      <w:tr w:rsidR="0037337D" w:rsidRPr="0037337D" w14:paraId="257438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785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47A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4B8218C7" w14:textId="56806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8FD6122" w14:textId="604ADE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44333" w14:textId="74FDD3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2B9F1" w14:textId="1D3C39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r>
      <w:tr w:rsidR="0037337D" w:rsidRPr="0037337D" w14:paraId="120969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B15B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C2C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059698A" w14:textId="526164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29D04" w14:textId="54AAAA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E59AD" w14:textId="1322FF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A8316AA" w14:textId="70E45E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80.00 </w:t>
            </w:r>
          </w:p>
        </w:tc>
      </w:tr>
      <w:tr w:rsidR="0037337D" w:rsidRPr="0037337D" w14:paraId="24D049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883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828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u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AFC58D" w14:textId="19855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33AA46A" w14:textId="2BEEC2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4975" w14:textId="15DBDD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8C3E8" w14:textId="60FA30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r>
      <w:tr w:rsidR="0037337D" w:rsidRPr="0037337D" w14:paraId="2E9056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C82A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E50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3FFA801" w14:textId="60A2EE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1DD22BA" w14:textId="1599C1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A16DC" w14:textId="5E6CA8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B9BAEDE" w14:textId="12CAEF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87.86 </w:t>
            </w:r>
          </w:p>
        </w:tc>
      </w:tr>
      <w:tr w:rsidR="0037337D" w:rsidRPr="0037337D" w14:paraId="0972BC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B0DF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419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tag-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F0EFB" w14:textId="516CF7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5B5EA479" w14:textId="47CA51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8A85F" w14:textId="1B182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2C5E" w14:textId="08FEAA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991.25 </w:t>
            </w:r>
          </w:p>
        </w:tc>
      </w:tr>
      <w:tr w:rsidR="0037337D" w:rsidRPr="0037337D" w14:paraId="77E611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A2D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0B9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lom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209E2C" w14:textId="409FB8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56105D4" w14:textId="2C6238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97BFE" w14:textId="08D146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6A147" w14:textId="7A6607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r>
      <w:tr w:rsidR="0037337D" w:rsidRPr="0037337D" w14:paraId="24FF62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B43C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E7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bu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B6F75B" w14:textId="054B99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63C37C0" w14:textId="37C532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3847D" w14:textId="0995F6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E6AAE" w14:textId="2F7731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6,901.93 </w:t>
            </w:r>
          </w:p>
        </w:tc>
      </w:tr>
      <w:tr w:rsidR="0037337D" w:rsidRPr="0037337D" w14:paraId="73E0E8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9CC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017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173DD66" w14:textId="1C194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5016380" w14:textId="3EFE7F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31059" w14:textId="248CCA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70111" w14:textId="3E8CE4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r>
      <w:tr w:rsidR="0037337D" w:rsidRPr="0037337D" w14:paraId="3F6D88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22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01E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ind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56F2B3" w14:textId="62CA2D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99AEA" w14:textId="74CD5E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8CD56" w14:textId="6DDE79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DA3D47" w14:textId="6D9EA4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0.00 </w:t>
            </w:r>
          </w:p>
        </w:tc>
      </w:tr>
      <w:tr w:rsidR="0037337D" w:rsidRPr="0037337D" w14:paraId="400BAC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939D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DC5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nop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ADAC45" w14:textId="6A847E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68978" w14:textId="25D86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46F20" w14:textId="053AFA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FE7F0BF" w14:textId="17E9CC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0.00 </w:t>
            </w:r>
          </w:p>
        </w:tc>
      </w:tr>
      <w:tr w:rsidR="0037337D" w:rsidRPr="0037337D" w14:paraId="44D5B51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AE29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32C90A" w14:textId="367CD85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761D7" w14:textId="4ADBAED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5173CF" w14:textId="684656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D4ABF5" w14:textId="47B9ED5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3,999.54 </w:t>
            </w:r>
          </w:p>
        </w:tc>
      </w:tr>
      <w:tr w:rsidR="0037337D" w:rsidRPr="0037337D" w14:paraId="7B048AB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FA1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709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5A05904" w14:textId="19217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383A9DF" w14:textId="057176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8AB6D" w14:textId="0CECF2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753F27" w14:textId="28952E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207.68 </w:t>
            </w:r>
          </w:p>
        </w:tc>
      </w:tr>
      <w:tr w:rsidR="0037337D" w:rsidRPr="0037337D" w14:paraId="284B47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B711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F5A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67FA8CE" w14:textId="4DE14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1A7BCB8B" w14:textId="40A038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C574F" w14:textId="67BD1F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E33F0" w14:textId="4F983A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210.00 </w:t>
            </w:r>
          </w:p>
        </w:tc>
      </w:tr>
      <w:tr w:rsidR="0037337D" w:rsidRPr="0037337D" w14:paraId="0FF0CB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72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FD56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9B7F35" w14:textId="4E04FC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06BC81B" w14:textId="5E8B1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881F5" w14:textId="5E056A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FCE7F26" w14:textId="576909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5,605.00 </w:t>
            </w:r>
          </w:p>
        </w:tc>
      </w:tr>
      <w:tr w:rsidR="0037337D" w:rsidRPr="0037337D" w14:paraId="2F7774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D03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7F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303A48" w14:textId="0E2F98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D38A55C" w14:textId="6D6764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CA606" w14:textId="267E70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9E15D" w14:textId="70544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0,912.86 </w:t>
            </w:r>
          </w:p>
        </w:tc>
      </w:tr>
      <w:tr w:rsidR="0037337D" w:rsidRPr="0037337D" w14:paraId="347905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FC4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0ED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vezar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F0DA14" w14:textId="55B59D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18EAEE86" w14:textId="740226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D3DD2" w14:textId="68C029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966C8" w14:textId="342A15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0,854.00 </w:t>
            </w:r>
          </w:p>
        </w:tc>
      </w:tr>
      <w:tr w:rsidR="0037337D" w:rsidRPr="0037337D" w14:paraId="682875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F498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3CC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88AE7E7" w14:textId="267A7B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3EF618E" w14:textId="5054DB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E8038" w14:textId="4A84A9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9B318" w14:textId="3B3A3F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140.00 </w:t>
            </w:r>
          </w:p>
        </w:tc>
      </w:tr>
      <w:tr w:rsidR="0037337D" w:rsidRPr="0037337D" w14:paraId="33452D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F5AF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14C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30F975" w14:textId="0A3880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EDEDC5E" w14:textId="091898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8B3FB" w14:textId="05A963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D4FA4" w14:textId="20B1C1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0.00 </w:t>
            </w:r>
          </w:p>
        </w:tc>
      </w:tr>
      <w:tr w:rsidR="0037337D" w:rsidRPr="0037337D" w14:paraId="6FAAF89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EE34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0617434" w14:textId="14016C7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5B3DA43" w14:textId="354794B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9216B" w14:textId="1AFDDA4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13E0FC" w14:textId="74C0014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603,082.95 </w:t>
            </w:r>
          </w:p>
        </w:tc>
      </w:tr>
      <w:tr w:rsidR="0037337D" w:rsidRPr="0037337D" w14:paraId="2089CE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98E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A1D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404394C" w14:textId="193821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116FDAF" w14:textId="101B75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F240E" w14:textId="346F7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E6DBC4" w14:textId="04FA2B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56.41 </w:t>
            </w:r>
          </w:p>
        </w:tc>
      </w:tr>
      <w:tr w:rsidR="0037337D" w:rsidRPr="0037337D" w14:paraId="288E0B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AB4E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C11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F5BCA6" w14:textId="672CF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52E04E" w14:textId="5FAC2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3EC6C" w14:textId="6B6807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1CE23" w14:textId="0188FB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59,825.00 </w:t>
            </w:r>
          </w:p>
        </w:tc>
      </w:tr>
      <w:tr w:rsidR="0037337D" w:rsidRPr="0037337D" w14:paraId="75D432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C5C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7D5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5736A3EF" w14:textId="13C184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63BDB24" w14:textId="44BB2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2F3AF" w14:textId="26F73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B40DE" w14:textId="4586EF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r>
      <w:tr w:rsidR="0037337D" w:rsidRPr="0037337D" w14:paraId="597C98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9BF6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FFA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304AE469" w14:textId="2E55D1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6231" w14:textId="30AA47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8C7AC" w14:textId="016363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00CB1B" w14:textId="2E41CE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500.00 </w:t>
            </w:r>
          </w:p>
        </w:tc>
      </w:tr>
      <w:tr w:rsidR="0037337D" w:rsidRPr="0037337D" w14:paraId="7F18BC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0D21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76D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rang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EA0E3A" w14:textId="0A2B4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09309154" w14:textId="190D34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402B8" w14:textId="174234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91BB4" w14:textId="588425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386,203.80 </w:t>
            </w:r>
          </w:p>
        </w:tc>
      </w:tr>
      <w:tr w:rsidR="0037337D" w:rsidRPr="0037337D" w14:paraId="335B8D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886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63F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s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F821E6" w14:textId="64064E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2397115" w14:textId="22F043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42EA2" w14:textId="625A81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DEE4B" w14:textId="2F52FB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956.90 </w:t>
            </w:r>
          </w:p>
        </w:tc>
      </w:tr>
      <w:tr w:rsidR="0037337D" w:rsidRPr="0037337D" w14:paraId="781BE4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6166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664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34EACD70" w14:textId="413E5D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ED80666" w14:textId="76BA5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A4030" w14:textId="74C636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D2FB4" w14:textId="774FD8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8,659.86 </w:t>
            </w:r>
          </w:p>
        </w:tc>
      </w:tr>
      <w:tr w:rsidR="0037337D" w:rsidRPr="0037337D" w14:paraId="2865F1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8DAD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0E1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 Jose de </w:t>
            </w:r>
            <w:proofErr w:type="spellStart"/>
            <w:r w:rsidRPr="0037337D">
              <w:rPr>
                <w:rFonts w:ascii="Arial Narrow" w:hAnsi="Arial Narrow"/>
                <w:i/>
                <w:iCs/>
                <w:color w:val="000000"/>
                <w:sz w:val="20"/>
                <w:szCs w:val="20"/>
              </w:rPr>
              <w:t>B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959CBF" w14:textId="024BE3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3AB060F" w14:textId="3DCDD5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4298A" w14:textId="05373B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A86E6" w14:textId="7370B0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238.06 </w:t>
            </w:r>
          </w:p>
        </w:tc>
      </w:tr>
      <w:tr w:rsidR="0037337D" w:rsidRPr="0037337D" w14:paraId="2F2AFB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A0F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34A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3328AA8" w14:textId="01DF25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4FE2127" w14:textId="4A66CC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AB202" w14:textId="22FD06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BAC3A" w14:textId="56A417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r>
      <w:tr w:rsidR="0037337D" w:rsidRPr="0037337D" w14:paraId="5FB3558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EBEC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8A4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45BE61C" w14:textId="5755BE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497C5A0" w14:textId="1CFA18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52B92" w14:textId="639746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54C78" w14:textId="427EB1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1,811.13 </w:t>
            </w:r>
          </w:p>
        </w:tc>
      </w:tr>
      <w:tr w:rsidR="0037337D" w:rsidRPr="0037337D" w14:paraId="5FC5DB2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6311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F6B0B4" w14:textId="0126223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4CE59F6A" w14:textId="5F8C05B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17DEE" w14:textId="4D94A55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E8C477" w14:textId="7E65FFC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784,520.86 </w:t>
            </w:r>
          </w:p>
        </w:tc>
      </w:tr>
      <w:tr w:rsidR="0037337D" w:rsidRPr="0037337D" w14:paraId="0B072B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448E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E47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0AD8575" w14:textId="182066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4BE5C147" w14:textId="794E24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4B0A9" w14:textId="3E4D69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6A2481" w14:textId="7BDCD6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67.56 </w:t>
            </w:r>
          </w:p>
        </w:tc>
      </w:tr>
      <w:tr w:rsidR="0037337D" w:rsidRPr="0037337D" w14:paraId="0A80D9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CEC6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511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2AEB7A" w14:textId="5D4D2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E986F7A" w14:textId="4A8149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7216" w14:textId="58FD2A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A9CDF" w14:textId="32564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r>
      <w:tr w:rsidR="0037337D" w:rsidRPr="0037337D" w14:paraId="72DBCF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994F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45F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212101" w14:textId="421F0F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BDA4A" w14:textId="28A1CD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201D4" w14:textId="328847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3CFDA7" w14:textId="2A4B00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6A5850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5E83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9C3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Tomas </w:t>
            </w:r>
            <w:proofErr w:type="spellStart"/>
            <w:r w:rsidRPr="0037337D">
              <w:rPr>
                <w:rFonts w:ascii="Arial Narrow" w:hAnsi="Arial Narrow"/>
                <w:i/>
                <w:iCs/>
                <w:color w:val="000000"/>
                <w:sz w:val="20"/>
                <w:szCs w:val="20"/>
              </w:rPr>
              <w:t>Oppu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6A1A4A" w14:textId="60CFFF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47F8257" w14:textId="7050E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82E61" w14:textId="66C1EC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812DC" w14:textId="1C0284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r>
      <w:tr w:rsidR="0037337D" w:rsidRPr="0037337D" w14:paraId="0EF0E8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BACA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B58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ba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320066" w14:textId="45427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C462B49" w14:textId="0EE47B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76E61" w14:textId="5388F2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2576E" w14:textId="72FFB3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901.86 </w:t>
            </w:r>
          </w:p>
        </w:tc>
      </w:tr>
      <w:tr w:rsidR="0037337D" w:rsidRPr="0037337D" w14:paraId="49F5EA7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F27F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DB4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1391E9" w14:textId="7F4B5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15C94" w14:textId="6AD66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977CE" w14:textId="73D13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D5CBBC" w14:textId="53FA4C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500.00 </w:t>
            </w:r>
          </w:p>
        </w:tc>
      </w:tr>
      <w:tr w:rsidR="0037337D" w:rsidRPr="0037337D" w14:paraId="55D8D5C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3020F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236E29E8" w14:textId="647ABD5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A7256" w14:textId="4CD6EE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112AE7" w14:textId="4735F3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A7BBB4" w14:textId="2BBCF1C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9,208,794.83 </w:t>
            </w:r>
          </w:p>
        </w:tc>
      </w:tr>
      <w:tr w:rsidR="0037337D" w:rsidRPr="0037337D" w14:paraId="1B3578B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E615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33991A9" w14:textId="04F7BBC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295E3D4" w14:textId="4950D0C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51F0EB" w14:textId="1B7D706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9423FD" w14:textId="4028D3F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744,138.18 </w:t>
            </w:r>
          </w:p>
        </w:tc>
      </w:tr>
      <w:tr w:rsidR="0037337D" w:rsidRPr="0037337D" w14:paraId="355BC4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54CE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482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ungan</w:t>
            </w:r>
            <w:proofErr w:type="spellEnd"/>
            <w:r w:rsidRPr="0037337D">
              <w:rPr>
                <w:rFonts w:ascii="Arial Narrow" w:hAnsi="Arial Narrow"/>
                <w:i/>
                <w:iCs/>
                <w:color w:val="000000"/>
                <w:sz w:val="20"/>
                <w:szCs w:val="20"/>
              </w:rPr>
              <w:t xml:space="preserve"> (Leon T. </w:t>
            </w:r>
            <w:proofErr w:type="spellStart"/>
            <w:r w:rsidRPr="0037337D">
              <w:rPr>
                <w:rFonts w:ascii="Arial Narrow" w:hAnsi="Arial Narrow"/>
                <w:i/>
                <w:iCs/>
                <w:color w:val="000000"/>
                <w:sz w:val="20"/>
                <w:szCs w:val="20"/>
              </w:rPr>
              <w:lastRenderedPageBreak/>
              <w:t>Postigo</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9522C06" w14:textId="0A539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06FCE3A" w14:textId="5D094B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5E36" w14:textId="4A349B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620FA" w14:textId="2C1849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440.00 </w:t>
            </w:r>
          </w:p>
        </w:tc>
      </w:tr>
      <w:tr w:rsidR="0037337D" w:rsidRPr="0037337D" w14:paraId="1BA3A7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7E0D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9E2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igu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986014" w14:textId="775D4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C970" w14:textId="04B68D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EB65E" w14:textId="19C998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6DE1D" w14:textId="19172B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240.00 </w:t>
            </w:r>
          </w:p>
        </w:tc>
      </w:tr>
      <w:tr w:rsidR="0037337D" w:rsidRPr="0037337D" w14:paraId="6C9C47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301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8F7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FDF089" w14:textId="705D6C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5D0192E2" w14:textId="59051B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CBD26" w14:textId="2CA924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11481" w14:textId="0E667F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080.00 </w:t>
            </w:r>
          </w:p>
        </w:tc>
      </w:tr>
      <w:tr w:rsidR="0037337D" w:rsidRPr="0037337D" w14:paraId="31BF0F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40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0C3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polog</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B5C31B" w14:textId="116CF2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D0ABEE6" w14:textId="13B658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4599" w14:textId="1DD90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CDE0B" w14:textId="44EEE5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3,960.00 </w:t>
            </w:r>
          </w:p>
        </w:tc>
      </w:tr>
      <w:tr w:rsidR="0037337D" w:rsidRPr="0037337D" w14:paraId="7E13BD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3B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154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od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D38B8B" w14:textId="0020CF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99D3AFA" w14:textId="518C3E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C3673" w14:textId="75D92A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1CB5E" w14:textId="41F94F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960.00 </w:t>
            </w:r>
          </w:p>
        </w:tc>
      </w:tr>
      <w:tr w:rsidR="0037337D" w:rsidRPr="0037337D" w14:paraId="785D1E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959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27E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tal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DCF467" w14:textId="1056A1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4A98F367" w14:textId="49F67B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E840B" w14:textId="4F7A66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7ABA" w14:textId="69D992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560.00 </w:t>
            </w:r>
          </w:p>
        </w:tc>
      </w:tr>
      <w:tr w:rsidR="0037337D" w:rsidRPr="0037337D" w14:paraId="7F5D27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8B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F41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se Dalman (</w:t>
            </w:r>
            <w:proofErr w:type="spellStart"/>
            <w:r w:rsidRPr="0037337D">
              <w:rPr>
                <w:rFonts w:ascii="Arial Narrow" w:hAnsi="Arial Narrow"/>
                <w:i/>
                <w:iCs/>
                <w:color w:val="000000"/>
                <w:sz w:val="20"/>
                <w:szCs w:val="20"/>
              </w:rPr>
              <w:t>Ponot</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A071402" w14:textId="3AE2E5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76FF6" w14:textId="58B5F6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F0509" w14:textId="69425C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10DDA" w14:textId="5E9EF8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200.00 </w:t>
            </w:r>
          </w:p>
        </w:tc>
      </w:tr>
      <w:tr w:rsidR="0037337D" w:rsidRPr="0037337D" w14:paraId="4CD4EE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F38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EA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l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602B66" w14:textId="691D6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86DB6A8" w14:textId="2E09C5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51343" w14:textId="4D00A0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0CF14" w14:textId="17F1F4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480.00 </w:t>
            </w:r>
          </w:p>
        </w:tc>
      </w:tr>
      <w:tr w:rsidR="0037337D" w:rsidRPr="0037337D" w14:paraId="6825BD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8C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76E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5E57070" w14:textId="1CFA5A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E176DB9" w14:textId="2F3BBA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947EB" w14:textId="019318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8EA00" w14:textId="7E81AE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132.00 </w:t>
            </w:r>
          </w:p>
        </w:tc>
      </w:tr>
      <w:tr w:rsidR="0037337D" w:rsidRPr="0037337D" w14:paraId="305389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36D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F5D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1249CAF" w14:textId="4AF4B3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B91C7" w14:textId="0E7617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485F2" w14:textId="1EFB86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33D4C" w14:textId="40F63C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400.00 </w:t>
            </w:r>
          </w:p>
        </w:tc>
      </w:tr>
      <w:tr w:rsidR="0037337D" w:rsidRPr="0037337D" w14:paraId="6CB4A1B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FF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F27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ba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32F583" w14:textId="26D590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6015BE8" w14:textId="76EE28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FD1C3" w14:textId="39C9F7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EF0B2" w14:textId="0FE81C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3,360.00 </w:t>
            </w:r>
          </w:p>
        </w:tc>
      </w:tr>
      <w:tr w:rsidR="0037337D" w:rsidRPr="0037337D" w14:paraId="03052A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E08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381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0CABD4" w14:textId="55B89F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002895B3" w14:textId="5C4CD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3918D" w14:textId="04DA70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3976F" w14:textId="4204A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114.18 </w:t>
            </w:r>
          </w:p>
        </w:tc>
      </w:tr>
      <w:tr w:rsidR="0037337D" w:rsidRPr="0037337D" w14:paraId="125A7E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F64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DE1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A06DDA" w14:textId="01FA7B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3259A" w14:textId="3BA2D0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663E1" w14:textId="63B82F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28DE5" w14:textId="64B178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8,040.00 </w:t>
            </w:r>
          </w:p>
        </w:tc>
      </w:tr>
      <w:tr w:rsidR="0037337D" w:rsidRPr="0037337D" w14:paraId="26BC054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A6B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A4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ut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4B809E" w14:textId="09C673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1F494" w14:textId="534BD8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C109" w14:textId="751160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A45FE" w14:textId="6B550D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800.00 </w:t>
            </w:r>
          </w:p>
        </w:tc>
      </w:tr>
      <w:tr w:rsidR="0037337D" w:rsidRPr="0037337D" w14:paraId="1DAD97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47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C60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097966BF" w14:textId="7B5FD4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167668F" w14:textId="0C6F6A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64621" w14:textId="2ABB86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D3316" w14:textId="12D663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600.00 </w:t>
            </w:r>
          </w:p>
        </w:tc>
      </w:tr>
      <w:tr w:rsidR="0037337D" w:rsidRPr="0037337D" w14:paraId="427238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3E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4CA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6991991" w14:textId="34637C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A76A8B1" w14:textId="2F44D0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2600C" w14:textId="638B7E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B8CB8" w14:textId="3FF714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r>
      <w:tr w:rsidR="0037337D" w:rsidRPr="0037337D" w14:paraId="5D624A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F8E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6F4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es. Manuel A. </w:t>
            </w:r>
            <w:proofErr w:type="spellStart"/>
            <w:r w:rsidRPr="0037337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D49470" w14:textId="3B0AE3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04F6315" w14:textId="20A331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8E0AA" w14:textId="229463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FB0E6" w14:textId="6C5E5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r>
      <w:tr w:rsidR="0037337D" w:rsidRPr="0037337D" w14:paraId="71747E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0A0F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AFE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4A3453" w14:textId="0DAAB7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6C62D05" w14:textId="07909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9DCA0" w14:textId="63A91E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1CEBA" w14:textId="061E68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120.00 </w:t>
            </w:r>
          </w:p>
        </w:tc>
      </w:tr>
      <w:tr w:rsidR="0037337D" w:rsidRPr="0037337D" w14:paraId="359542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61D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DAB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79E3C8" w14:textId="3F32B4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46106" w14:textId="0D0350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AF633" w14:textId="51D258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3E641" w14:textId="45F73B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800.00 </w:t>
            </w:r>
          </w:p>
        </w:tc>
      </w:tr>
      <w:tr w:rsidR="0037337D" w:rsidRPr="0037337D" w14:paraId="03BBD5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72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3BE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2D0665A" w14:textId="1080C7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3570C" w14:textId="37A73A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F44B8" w14:textId="2E3B8A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C2D1E" w14:textId="3C4ED0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4,600.00 </w:t>
            </w:r>
          </w:p>
        </w:tc>
      </w:tr>
      <w:tr w:rsidR="0037337D" w:rsidRPr="0037337D" w14:paraId="4025DC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13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B98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DD0DD3" w14:textId="7FD8AA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73681D7C" w14:textId="3664A3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002F9" w14:textId="6DC61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EFE12" w14:textId="2C7CAA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1,840.00 </w:t>
            </w:r>
          </w:p>
        </w:tc>
      </w:tr>
      <w:tr w:rsidR="0037337D" w:rsidRPr="0037337D" w14:paraId="0F0EAF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712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940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bu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F4FBE1" w14:textId="27026D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6B6FDE8C" w14:textId="0741EB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8BB5" w14:textId="1CBF42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1797F" w14:textId="2D23DE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680.00 </w:t>
            </w:r>
          </w:p>
        </w:tc>
      </w:tr>
      <w:tr w:rsidR="0037337D" w:rsidRPr="0037337D" w14:paraId="161D817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6A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19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but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C70338" w14:textId="0BEBA9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7DD35C99" w14:textId="52715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450F2" w14:textId="152063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21507" w14:textId="4A6D9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452.00 </w:t>
            </w:r>
          </w:p>
        </w:tc>
      </w:tr>
      <w:tr w:rsidR="0037337D" w:rsidRPr="0037337D" w14:paraId="004D298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C76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A85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n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BEB07E" w14:textId="1665FB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5185CD8E" w14:textId="1F741C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B9D20" w14:textId="2DAB31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7949D" w14:textId="3C5DBD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360.00 </w:t>
            </w:r>
          </w:p>
        </w:tc>
      </w:tr>
      <w:tr w:rsidR="0037337D" w:rsidRPr="0037337D" w14:paraId="2512BBF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EAF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D85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o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996EEF" w14:textId="51AADC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199A0" w14:textId="0FC7A3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F3795" w14:textId="704D6C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452A1" w14:textId="724C87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0,000.00 </w:t>
            </w:r>
          </w:p>
        </w:tc>
      </w:tr>
      <w:tr w:rsidR="0037337D" w:rsidRPr="0037337D" w14:paraId="76348C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0AA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063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raw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C59A89" w14:textId="44BAF5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FC629F3" w14:textId="726EB3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42141" w14:textId="1C32E3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C6327" w14:textId="7E7C9D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360.00 </w:t>
            </w:r>
          </w:p>
        </w:tc>
      </w:tr>
      <w:tr w:rsidR="0037337D" w:rsidRPr="0037337D" w14:paraId="73D99D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E93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C9C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1D7C79" w14:textId="350340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D05D9" w14:textId="13467F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63225" w14:textId="7BC6B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E86E4" w14:textId="17662E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000.00 </w:t>
            </w:r>
          </w:p>
        </w:tc>
      </w:tr>
      <w:tr w:rsidR="0037337D" w:rsidRPr="0037337D" w14:paraId="77EAA67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4E0A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DB315F" w14:textId="61CCA24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801E719" w14:textId="14671B7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0B7EE8" w14:textId="32FB833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102F13" w14:textId="23FA19E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91,738.09 </w:t>
            </w:r>
          </w:p>
        </w:tc>
      </w:tr>
      <w:tr w:rsidR="0037337D" w:rsidRPr="0037337D" w14:paraId="5987E3A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231A1"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698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C8DC3A2" w14:textId="338C82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6D7C6" w14:textId="49896A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08A12" w14:textId="174825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D7E6C" w14:textId="0BE843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7,000.00 </w:t>
            </w:r>
          </w:p>
        </w:tc>
      </w:tr>
      <w:tr w:rsidR="0037337D" w:rsidRPr="0037337D" w14:paraId="477B49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65A2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A97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CB1A84" w14:textId="77DE47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4FD17" w14:textId="6AF771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2B9A" w14:textId="7371F6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BA164" w14:textId="629225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2,200.00 </w:t>
            </w:r>
          </w:p>
        </w:tc>
      </w:tr>
      <w:tr w:rsidR="0037337D" w:rsidRPr="0037337D" w14:paraId="624A2B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13B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92B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0E7844" w14:textId="0AD3C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2528C65C" w14:textId="4D7D7A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E826D" w14:textId="1A7FEB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E629E" w14:textId="676323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8,080.00 </w:t>
            </w:r>
          </w:p>
        </w:tc>
      </w:tr>
      <w:tr w:rsidR="0037337D" w:rsidRPr="0037337D" w14:paraId="61DBE4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561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448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i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37E48F" w14:textId="413B11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1B480935" w14:textId="11333F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60621" w14:textId="6481FD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5EB97" w14:textId="1A6017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520.00 </w:t>
            </w:r>
          </w:p>
        </w:tc>
      </w:tr>
      <w:tr w:rsidR="0037337D" w:rsidRPr="0037337D" w14:paraId="6BC935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0A1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136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49B8AB" w14:textId="608C6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E460C" w14:textId="1FA8BD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21099" w14:textId="4C05D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3C069" w14:textId="4D94F3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800.00 </w:t>
            </w:r>
          </w:p>
        </w:tc>
      </w:tr>
      <w:tr w:rsidR="0037337D" w:rsidRPr="0037337D" w14:paraId="671702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F2E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BC3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uming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09F0DB" w14:textId="3C94F7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169EC56" w14:textId="766E0F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C4C80" w14:textId="2E377F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F9940" w14:textId="3F727E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4,240.00 </w:t>
            </w:r>
          </w:p>
        </w:tc>
      </w:tr>
      <w:tr w:rsidR="0037337D" w:rsidRPr="0037337D" w14:paraId="4634AD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498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60B4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p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BBF81D" w14:textId="3FC4CC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3F2A4F65" w14:textId="684D42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ADE2" w14:textId="45F363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F88EC" w14:textId="682399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60.00 </w:t>
            </w:r>
          </w:p>
        </w:tc>
      </w:tr>
      <w:tr w:rsidR="0037337D" w:rsidRPr="0037337D" w14:paraId="7BA60E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004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4D2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0DB0960C" w14:textId="6BA209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A790900" w14:textId="0D8D2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B1926" w14:textId="7FA4E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0799B" w14:textId="04ACFE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040.00 </w:t>
            </w:r>
          </w:p>
        </w:tc>
      </w:tr>
      <w:tr w:rsidR="0037337D" w:rsidRPr="0037337D" w14:paraId="4328578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9FE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10D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238928" w14:textId="10F60A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2D51AF81" w14:textId="07D99D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6B7E3" w14:textId="3E569C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95901" w14:textId="2D89A9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20.00 </w:t>
            </w:r>
          </w:p>
        </w:tc>
      </w:tr>
      <w:tr w:rsidR="0037337D" w:rsidRPr="0037337D" w14:paraId="537027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99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9A9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A13BE7" w14:textId="29F75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C83DE98" w14:textId="0B60D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F2040" w14:textId="158AE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4DF1D" w14:textId="2999B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560.00 </w:t>
            </w:r>
          </w:p>
        </w:tc>
      </w:tr>
      <w:tr w:rsidR="0037337D" w:rsidRPr="0037337D" w14:paraId="431A30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0D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091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326605B" w14:textId="62492D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24B58B3" w14:textId="7CDBE5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6BC77" w14:textId="09458E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92195" w14:textId="51FC08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760.00 </w:t>
            </w:r>
          </w:p>
        </w:tc>
      </w:tr>
      <w:tr w:rsidR="0037337D" w:rsidRPr="0037337D" w14:paraId="011EEB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F73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A5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pu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EA4243" w14:textId="526DEE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0FFCC9F4" w14:textId="52E2A0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C3F4C" w14:textId="7DDC17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4682" w14:textId="5E68B0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640.00 </w:t>
            </w:r>
          </w:p>
        </w:tc>
      </w:tr>
      <w:tr w:rsidR="0037337D" w:rsidRPr="0037337D" w14:paraId="6FDA91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9EE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226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hay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A036A1" w14:textId="261947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85C9BAA" w14:textId="454DD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C8A65" w14:textId="0FB5D4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62307" w14:textId="1193DF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4,880.00 </w:t>
            </w:r>
          </w:p>
        </w:tc>
      </w:tr>
      <w:tr w:rsidR="0037337D" w:rsidRPr="0037337D" w14:paraId="73FAD6B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BF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0E0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314DBE" w14:textId="6B29EB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7803130" w14:textId="6BA7AB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BDCFF" w14:textId="087766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0552" w14:textId="322FA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080.00 </w:t>
            </w:r>
          </w:p>
        </w:tc>
      </w:tr>
      <w:tr w:rsidR="0037337D" w:rsidRPr="0037337D" w14:paraId="3D68D3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CA9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971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dsali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F6A9CA" w14:textId="44F811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EDC6ABF" w14:textId="40C0DE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7FC59" w14:textId="24E51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8CFCD" w14:textId="70BEA8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320.00 </w:t>
            </w:r>
          </w:p>
        </w:tc>
      </w:tr>
      <w:tr w:rsidR="0037337D" w:rsidRPr="0037337D" w14:paraId="547F19D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126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95D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lav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D80D72" w14:textId="13769B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88B2F8" w14:textId="51740D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6A4CC" w14:textId="3D0E20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CCB46" w14:textId="33311E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480.00 </w:t>
            </w:r>
          </w:p>
        </w:tc>
      </w:tr>
      <w:tr w:rsidR="0037337D" w:rsidRPr="0037337D" w14:paraId="30F322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20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CD4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3C9CAD" w14:textId="0B275E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5F53A1BD" w14:textId="431500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0CA78" w14:textId="61A278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42C45" w14:textId="04F6DF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0,838.91 </w:t>
            </w:r>
          </w:p>
        </w:tc>
      </w:tr>
      <w:tr w:rsidR="0037337D" w:rsidRPr="0037337D" w14:paraId="68AD60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64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35A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E5DF6A" w14:textId="347292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8B995" w14:textId="57A0B6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434F5" w14:textId="6DBFD4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0A52B" w14:textId="7F3CCB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200.00 </w:t>
            </w:r>
          </w:p>
        </w:tc>
      </w:tr>
      <w:tr w:rsidR="0037337D" w:rsidRPr="0037337D" w14:paraId="6B863C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8E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936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mon Magsaysay (</w:t>
            </w:r>
            <w:proofErr w:type="spellStart"/>
            <w:r w:rsidRPr="0037337D">
              <w:rPr>
                <w:rFonts w:ascii="Arial Narrow" w:hAnsi="Arial Narrow"/>
                <w:i/>
                <w:iCs/>
                <w:color w:val="000000"/>
                <w:sz w:val="20"/>
                <w:szCs w:val="20"/>
              </w:rPr>
              <w:t>Liargo</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09BA5EF" w14:textId="4AFC8B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9A3D5" w14:textId="08E1E9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EEC55" w14:textId="4CCB89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D5D70" w14:textId="0262C3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720.00 </w:t>
            </w:r>
          </w:p>
        </w:tc>
      </w:tr>
      <w:tr w:rsidR="0037337D" w:rsidRPr="0037337D" w14:paraId="4BBF46E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3D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53A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3B38CD4" w14:textId="34F08B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A2E8B7D" w14:textId="7A145F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A1885" w14:textId="1F8B8D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B858E" w14:textId="2EE518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840.00 </w:t>
            </w:r>
          </w:p>
        </w:tc>
      </w:tr>
      <w:tr w:rsidR="0037337D" w:rsidRPr="0037337D" w14:paraId="75E0BF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7C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48A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1F499EC" w14:textId="354FDF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FC1CB4D" w14:textId="2FFD0B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11746" w14:textId="4462B6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6AB27" w14:textId="34BAC1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040.00 </w:t>
            </w:r>
          </w:p>
        </w:tc>
      </w:tr>
      <w:tr w:rsidR="0037337D" w:rsidRPr="0037337D" w14:paraId="7193F9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D2A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DB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ominot</w:t>
            </w:r>
            <w:proofErr w:type="spellEnd"/>
            <w:r w:rsidRPr="0037337D">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BFB6FB8" w14:textId="38E16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47F9AAB4" w14:textId="54376E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69275" w14:textId="640AAD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D6EE5" w14:textId="29DF79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120.00 </w:t>
            </w:r>
          </w:p>
        </w:tc>
      </w:tr>
      <w:tr w:rsidR="0037337D" w:rsidRPr="0037337D" w14:paraId="4AC390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DA6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FC0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0A4F6" w14:textId="2196EB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7352F56" w14:textId="0478C9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5B20A" w14:textId="548DF6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BDB29" w14:textId="3A1DFD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3,520.00 </w:t>
            </w:r>
          </w:p>
        </w:tc>
      </w:tr>
      <w:tr w:rsidR="0037337D" w:rsidRPr="0037337D" w14:paraId="7BBD1C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012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A47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mbu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8436F7" w14:textId="413FDA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83D6C5B" w14:textId="7D61EC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2DBF8" w14:textId="3861AC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D64B4" w14:textId="49F1E2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400.00 </w:t>
            </w:r>
          </w:p>
        </w:tc>
      </w:tr>
      <w:tr w:rsidR="0037337D" w:rsidRPr="0037337D" w14:paraId="211EFB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326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B85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g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A05A26" w14:textId="4FAB81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5AF3EFF" w14:textId="0EC33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7249" w14:textId="6ED7F6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D3675" w14:textId="7CC311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080.00 </w:t>
            </w:r>
          </w:p>
        </w:tc>
      </w:tr>
      <w:tr w:rsidR="0037337D" w:rsidRPr="0037337D" w14:paraId="579E54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22A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3E7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k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34A024" w14:textId="39D25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04F8E" w14:textId="7672CD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8E98D" w14:textId="430FB3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C6E0" w14:textId="09B879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r>
      <w:tr w:rsidR="0037337D" w:rsidRPr="0037337D" w14:paraId="2E16BE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F2C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18E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11D1852E" w14:textId="5E0285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2DEEFCAB" w14:textId="1C195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067C" w14:textId="5C3F6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59F23" w14:textId="4EC30F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160.00 </w:t>
            </w:r>
          </w:p>
        </w:tc>
      </w:tr>
      <w:tr w:rsidR="0037337D" w:rsidRPr="0037337D" w14:paraId="0F9FE5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DBA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450A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A1F618" w14:textId="543E3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5C6ABE59" w14:textId="4C9A76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54F0D" w14:textId="4FF975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65CB7" w14:textId="41F90F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42,339.18 </w:t>
            </w:r>
          </w:p>
        </w:tc>
      </w:tr>
      <w:tr w:rsidR="0037337D" w:rsidRPr="0037337D" w14:paraId="31433DE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5ADD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48B6AFF" w14:textId="6C525F5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49A91" w14:textId="6B02A4A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A9606" w14:textId="6669124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5A4CDA" w14:textId="38AC032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25,486.92 </w:t>
            </w:r>
          </w:p>
        </w:tc>
      </w:tr>
      <w:tr w:rsidR="0037337D" w:rsidRPr="0037337D" w14:paraId="00F868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9D62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961D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A7B86FD" w14:textId="7454BE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FF68AD9" w14:textId="3DCBF6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99919" w14:textId="66B055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32DFE" w14:textId="1B6C66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680.00 </w:t>
            </w:r>
          </w:p>
        </w:tc>
      </w:tr>
      <w:tr w:rsidR="0037337D" w:rsidRPr="0037337D" w14:paraId="1E1823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5412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0B1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7E0D18" w14:textId="110870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27CF" w14:textId="44DE57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92516" w14:textId="15C487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0A49F" w14:textId="63064F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280.00 </w:t>
            </w:r>
          </w:p>
        </w:tc>
      </w:tr>
      <w:tr w:rsidR="0037337D" w:rsidRPr="0037337D" w14:paraId="61EC56F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D56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F3B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219F17C" w14:textId="3882F6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521AFB" w14:textId="6A7BFB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1EF9E" w14:textId="2377BA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25178" w14:textId="312015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r>
      <w:tr w:rsidR="0037337D" w:rsidRPr="0037337D" w14:paraId="2018F6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0A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EFF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0DC1753" w14:textId="6E22E5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2677B76D" w14:textId="1B928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49621" w14:textId="09DB11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05F68" w14:textId="1D33C8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030.45 </w:t>
            </w:r>
          </w:p>
        </w:tc>
      </w:tr>
      <w:tr w:rsidR="0037337D" w:rsidRPr="0037337D" w14:paraId="697A988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28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287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ba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772B0D" w14:textId="1927EF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BBB4353" w14:textId="3E6709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2AA6F" w14:textId="087DA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131A6" w14:textId="29A005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2,074.00 </w:t>
            </w:r>
          </w:p>
        </w:tc>
      </w:tr>
      <w:tr w:rsidR="0037337D" w:rsidRPr="0037337D" w14:paraId="566C24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A4A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9F0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3BCE765D" w14:textId="572FEF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7A9FB482" w14:textId="7B8E43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CE08D" w14:textId="541535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F6ED8" w14:textId="5C943A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8,742.00 </w:t>
            </w:r>
          </w:p>
        </w:tc>
      </w:tr>
      <w:tr w:rsidR="0037337D" w:rsidRPr="0037337D" w14:paraId="2275841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B0F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38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32EF302D" w14:textId="0C431D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8021F" w14:textId="38A692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61596" w14:textId="61D1D4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6E96C" w14:textId="41E93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0,480.00 </w:t>
            </w:r>
          </w:p>
        </w:tc>
      </w:tr>
      <w:tr w:rsidR="0037337D" w:rsidRPr="0037337D" w14:paraId="60850D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A29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39E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932086D" w14:textId="34723B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F79F293" w14:textId="65F023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BB4FC" w14:textId="71408B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B219A" w14:textId="36A9A6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800.00 </w:t>
            </w:r>
          </w:p>
        </w:tc>
      </w:tr>
      <w:tr w:rsidR="0037337D" w:rsidRPr="0037337D" w14:paraId="23EB95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477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A9B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lut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ABC048" w14:textId="64DD0E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BFC7AFF" w14:textId="3CC3F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7779C" w14:textId="31F54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44F86" w14:textId="605D8C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920.00 </w:t>
            </w:r>
          </w:p>
        </w:tc>
      </w:tr>
      <w:tr w:rsidR="0037337D" w:rsidRPr="0037337D" w14:paraId="55CFB4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FDE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33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024B3AA" w14:textId="6EDD5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B0D769E" w14:textId="1168CC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80E3" w14:textId="5A6D06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9571B" w14:textId="03B109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040.00 </w:t>
            </w:r>
          </w:p>
        </w:tc>
      </w:tr>
      <w:tr w:rsidR="0037337D" w:rsidRPr="0037337D" w14:paraId="672237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978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AAF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Roseller</w:t>
            </w:r>
            <w:proofErr w:type="spellEnd"/>
            <w:r w:rsidRPr="0037337D">
              <w:rPr>
                <w:rFonts w:ascii="Arial Narrow" w:hAnsi="Arial Narrow"/>
                <w:i/>
                <w:iCs/>
                <w:color w:val="000000"/>
                <w:sz w:val="20"/>
                <w:szCs w:val="20"/>
              </w:rPr>
              <w:t xml:space="preserve"> Lim</w:t>
            </w:r>
          </w:p>
        </w:tc>
        <w:tc>
          <w:tcPr>
            <w:tcW w:w="1003" w:type="pct"/>
            <w:tcBorders>
              <w:top w:val="nil"/>
              <w:left w:val="nil"/>
              <w:bottom w:val="single" w:sz="4" w:space="0" w:color="000000"/>
              <w:right w:val="single" w:sz="4" w:space="0" w:color="000000"/>
            </w:tcBorders>
            <w:shd w:val="clear" w:color="auto" w:fill="auto"/>
            <w:noWrap/>
            <w:vAlign w:val="bottom"/>
            <w:hideMark/>
          </w:tcPr>
          <w:p w14:paraId="3417BEBC" w14:textId="49065F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DFD149B" w14:textId="7E8C22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C3DC6" w14:textId="439367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AA901" w14:textId="0D5080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120.00 </w:t>
            </w:r>
          </w:p>
        </w:tc>
      </w:tr>
      <w:tr w:rsidR="0037337D" w:rsidRPr="0037337D" w14:paraId="5364C7F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5C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6D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BD791E" w14:textId="77031F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64DC4D96" w14:textId="2334A4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95D96" w14:textId="708F66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84B7E" w14:textId="0DB83C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3,480.47 </w:t>
            </w:r>
          </w:p>
        </w:tc>
      </w:tr>
      <w:tr w:rsidR="0037337D" w:rsidRPr="0037337D" w14:paraId="5DC88B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02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6A8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128BCBD0" w14:textId="2AC270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6A7B5" w14:textId="362733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C869F" w14:textId="451F4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560A0" w14:textId="260821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3,600.00 </w:t>
            </w:r>
          </w:p>
        </w:tc>
      </w:tr>
      <w:tr w:rsidR="0037337D" w:rsidRPr="0037337D" w14:paraId="55EB1F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DE1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F53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t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176B38" w14:textId="3609B1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40793D2D" w14:textId="1E2BEB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CCEAD" w14:textId="499627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88D6" w14:textId="4491E4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3,840.00 </w:t>
            </w:r>
          </w:p>
        </w:tc>
      </w:tr>
      <w:tr w:rsidR="0037337D" w:rsidRPr="0037337D" w14:paraId="2E32284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2E6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FD3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ng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44E1AD" w14:textId="7EC171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28781" w14:textId="4F1AEF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56204" w14:textId="47F6B2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FA8F" w14:textId="48EE95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6,400.00 </w:t>
            </w:r>
          </w:p>
        </w:tc>
      </w:tr>
      <w:tr w:rsidR="0037337D" w:rsidRPr="0037337D" w14:paraId="7A88F4A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EF31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6B00C35F" w14:textId="73C1E9D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5403AF" w14:textId="6CA2990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1E00E8" w14:textId="7F71ACF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157DD3" w14:textId="59682CA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847,431.64 </w:t>
            </w:r>
          </w:p>
        </w:tc>
      </w:tr>
      <w:tr w:rsidR="0037337D" w:rsidRPr="0037337D" w14:paraId="38DDB8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F4F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382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A3406C9" w14:textId="1BDB9E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8F52AAD" w14:textId="05FEDE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30FF" w14:textId="26A522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B941C" w14:textId="27C2D9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7,431.64 </w:t>
            </w:r>
          </w:p>
        </w:tc>
      </w:tr>
      <w:tr w:rsidR="0037337D" w:rsidRPr="0037337D" w14:paraId="0447176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EFBDE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4548D01" w14:textId="3D3F5F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025,872.70 </w:t>
            </w:r>
          </w:p>
        </w:tc>
        <w:tc>
          <w:tcPr>
            <w:tcW w:w="958" w:type="pct"/>
            <w:tcBorders>
              <w:top w:val="nil"/>
              <w:left w:val="nil"/>
              <w:bottom w:val="single" w:sz="4" w:space="0" w:color="000000"/>
              <w:right w:val="single" w:sz="4" w:space="0" w:color="000000"/>
            </w:tcBorders>
            <w:shd w:val="clear" w:color="A5A5A5" w:fill="A5A5A5"/>
            <w:noWrap/>
            <w:vAlign w:val="bottom"/>
            <w:hideMark/>
          </w:tcPr>
          <w:p w14:paraId="3AB2032E" w14:textId="620ADFE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30CECE" w14:textId="630A397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7A9F89" w14:textId="6DCE08F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025,872.70 </w:t>
            </w:r>
          </w:p>
        </w:tc>
      </w:tr>
      <w:tr w:rsidR="0037337D" w:rsidRPr="0037337D" w14:paraId="1B4C404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A5D1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B2AA9A" w14:textId="0A4EB6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298,483.1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7AEF6" w14:textId="02E2223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0FE51D" w14:textId="6C77BDA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D569E5" w14:textId="070C326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298,483.10 </w:t>
            </w:r>
          </w:p>
        </w:tc>
      </w:tr>
      <w:tr w:rsidR="0037337D" w:rsidRPr="0037337D" w14:paraId="5D095C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B6FB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A6E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2F412E" w14:textId="376D72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2E431BD" w14:textId="527BE9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50A0F" w14:textId="0B1035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FB897" w14:textId="0BCBF1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4028D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357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06C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bo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88B2D5" w14:textId="00E608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E4147E1" w14:textId="5C778D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F6CEA" w14:textId="2F2F13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20F52" w14:textId="6BB2E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4FC1B1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C60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226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Manolo </w:t>
            </w:r>
            <w:proofErr w:type="spellStart"/>
            <w:r w:rsidRPr="0037337D">
              <w:rPr>
                <w:rFonts w:ascii="Arial Narrow" w:hAnsi="Arial Narrow"/>
                <w:i/>
                <w:iCs/>
                <w:color w:val="000000"/>
                <w:sz w:val="20"/>
                <w:szCs w:val="20"/>
              </w:rPr>
              <w:t>Fortic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C20ADE" w14:textId="32C1D2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27A12B" w14:textId="1A616E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EC325" w14:textId="40FB18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111B9" w14:textId="4CCF7A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E08908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B17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1B5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lak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29A3E5" w14:textId="7C2268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8130CE" w14:textId="6CC68D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A138B" w14:textId="365909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AAFE" w14:textId="2EFF40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FD8A7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DD5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FEC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BAC1C2" w14:textId="7041CE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0DA82EDC" w14:textId="55F091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A594F" w14:textId="6B0AA3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0E5B1" w14:textId="6D5813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02.00 </w:t>
            </w:r>
          </w:p>
        </w:tc>
      </w:tr>
      <w:tr w:rsidR="0037337D" w:rsidRPr="0037337D" w14:paraId="1C5D407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8FC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5E0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nt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C5386E" w14:textId="12576B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E12AACD" w14:textId="3CBE85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F6852" w14:textId="3C3F82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1D034" w14:textId="265CFE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49F842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007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4F3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51F8B15" w14:textId="183B91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5627AD4C" w14:textId="391B68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02270" w14:textId="1CE5D4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F6C3" w14:textId="4C061B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0,175.00 </w:t>
            </w:r>
          </w:p>
        </w:tc>
      </w:tr>
      <w:tr w:rsidR="0037337D" w:rsidRPr="0037337D" w14:paraId="31C4C8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2A4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82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E71027F" w14:textId="2D345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079C230" w14:textId="03F631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B959C" w14:textId="1AF00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76A46" w14:textId="5D2BC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5C29B0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79A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315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ngc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0D7558" w14:textId="773914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065B5DDB" w14:textId="72A730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C4677" w14:textId="05A76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82E02" w14:textId="1C62F9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9,780.88 </w:t>
            </w:r>
          </w:p>
        </w:tc>
      </w:tr>
      <w:tr w:rsidR="0037337D" w:rsidRPr="0037337D" w14:paraId="2B90C7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405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714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7C0B9FD" w14:textId="0ECCED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7ABFEE5" w14:textId="3D878E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E64D2" w14:textId="3F1897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E86A9" w14:textId="539907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5,225.22 </w:t>
            </w:r>
          </w:p>
        </w:tc>
      </w:tr>
      <w:tr w:rsidR="0037337D" w:rsidRPr="0037337D" w14:paraId="7FBFF3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49F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FAD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1FDFAA" w14:textId="1A9F69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7D438D9" w14:textId="067A15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5D099" w14:textId="66E865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497C" w14:textId="0E3DBC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656C5A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EFD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0B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6DE871B" w14:textId="48F825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51F21849" w14:textId="47C8C6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A7D90" w14:textId="7C4E62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FDD5E" w14:textId="095F66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4,645.00 </w:t>
            </w:r>
          </w:p>
        </w:tc>
      </w:tr>
      <w:tr w:rsidR="0037337D" w:rsidRPr="0037337D" w14:paraId="290C3D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99A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8C8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tao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5FE40E" w14:textId="5273B8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CC98C" w14:textId="0AD0EE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CDF3E" w14:textId="72F06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D3022" w14:textId="7C4C28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300.00 </w:t>
            </w:r>
          </w:p>
        </w:tc>
      </w:tr>
      <w:tr w:rsidR="0037337D" w:rsidRPr="0037337D" w14:paraId="39A1045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983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50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DA4ACC" w14:textId="54D2B8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744628" w14:textId="3C8D7E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44265" w14:textId="560A42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4230A" w14:textId="24B496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44FD6B0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01894"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D2BCE97" w14:textId="6BFED4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15530" w14:textId="10258A8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4E0693" w14:textId="0DD0CD5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5F243A" w14:textId="0B15521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46,869.37 </w:t>
            </w:r>
          </w:p>
        </w:tc>
      </w:tr>
      <w:tr w:rsidR="0037337D" w:rsidRPr="0037337D" w14:paraId="25E8AE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0FBCF"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91A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h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0991D6" w14:textId="6F1533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D2C9E93" w14:textId="370503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C5374" w14:textId="788F95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A721F" w14:textId="2EC86E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5BF856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700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400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mbaj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11978A" w14:textId="4184BB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3EF7BFF" w14:textId="1777FB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4D0EE" w14:textId="11BC74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03EDD" w14:textId="7F600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1,503.62 </w:t>
            </w:r>
          </w:p>
        </w:tc>
      </w:tr>
      <w:tr w:rsidR="0037337D" w:rsidRPr="0037337D" w14:paraId="47AB0A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22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926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5A065A" w14:textId="2BDE0D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3EB29684" w14:textId="3D0AF1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52E67" w14:textId="7D9AA2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20733" w14:textId="7A456D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2,180.75 </w:t>
            </w:r>
          </w:p>
        </w:tc>
      </w:tr>
      <w:tr w:rsidR="0037337D" w:rsidRPr="0037337D" w14:paraId="682523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F8A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FD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926EB2" w14:textId="788C82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9AD7131" w14:textId="558BF7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C260F" w14:textId="14A06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D15AC" w14:textId="4FEA29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0F09E4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592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068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BFC23A" w14:textId="08B3B7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D8ADEC5" w14:textId="531BFF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11225" w14:textId="776C39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1E278" w14:textId="6974A4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3FA7847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0D91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AB59554" w14:textId="1A91A6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53,036.22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EC462" w14:textId="2794CFD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30A9A9" w14:textId="701378A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E98BDD" w14:textId="3566EBB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53,036.22 </w:t>
            </w:r>
          </w:p>
        </w:tc>
      </w:tr>
      <w:tr w:rsidR="0037337D" w:rsidRPr="0037337D" w14:paraId="21560F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1814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955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F35351" w14:textId="267660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08D02F82" w14:textId="17EEE6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B42FA" w14:textId="78AB10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545DD" w14:textId="1ADA4F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701,832.53 </w:t>
            </w:r>
          </w:p>
        </w:tc>
      </w:tr>
      <w:tr w:rsidR="0037337D" w:rsidRPr="0037337D" w14:paraId="2C500C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77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86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7A73DFD" w14:textId="5142BB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601D598" w14:textId="2C5E41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C1B63" w14:textId="516DE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35F69" w14:textId="1753DC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782D36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3E2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260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o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133745" w14:textId="072246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3C1FEC" w14:textId="021356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149A5" w14:textId="3F5CDB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31F87" w14:textId="086F3D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E3AD2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7E4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529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r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F29922" w14:textId="1A10ED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EE99581" w14:textId="338D9C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3BEC" w14:textId="085235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CA035" w14:textId="7E5928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7,902.00 </w:t>
            </w:r>
          </w:p>
        </w:tc>
      </w:tr>
      <w:tr w:rsidR="0037337D" w:rsidRPr="0037337D" w14:paraId="78DE42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9B4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1B3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usw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35EF59" w14:textId="1801B2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0C2BE80D" w14:textId="44844C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EF7A" w14:textId="706844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CCA01" w14:textId="48AD25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663.69 </w:t>
            </w:r>
          </w:p>
        </w:tc>
      </w:tr>
      <w:tr w:rsidR="0037337D" w:rsidRPr="0037337D" w14:paraId="4A39B1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90E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C98A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3A3F80" w14:textId="1FDC2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5AA2F335" w14:textId="048767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90CB3" w14:textId="437B9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8FDB4" w14:textId="33A752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9,445.00 </w:t>
            </w:r>
          </w:p>
        </w:tc>
      </w:tr>
      <w:tr w:rsidR="0037337D" w:rsidRPr="0037337D" w14:paraId="1DDA31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EC7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729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na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A883F5" w14:textId="151229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3DB4177" w14:textId="1031E2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B6EFD" w14:textId="1C9B28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DA405" w14:textId="6E2749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36A44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A30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D01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i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913B71" w14:textId="067066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AA220E4" w14:textId="1EBAAA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7F35" w14:textId="6636EF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0C674" w14:textId="7169D7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r>
      <w:tr w:rsidR="0037337D" w:rsidRPr="0037337D" w14:paraId="63A6BD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E65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AE6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t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A54E2B" w14:textId="603BDA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B49F96" w14:textId="0AB2A1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B20C6" w14:textId="6E53AA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51941" w14:textId="0671BF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A08D5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D91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F8E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EDE8E9" w14:textId="7ADDE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50CF302" w14:textId="76F7F9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6EB0" w14:textId="12A8D8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A4368" w14:textId="478BA9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7F44E79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35A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2B7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1ACBD7" w14:textId="0C5765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40ACDB9" w14:textId="785012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30B25" w14:textId="79AC5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F7B95" w14:textId="7D482F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4,965.00 </w:t>
            </w:r>
          </w:p>
        </w:tc>
      </w:tr>
      <w:tr w:rsidR="0037337D" w:rsidRPr="0037337D" w14:paraId="681161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615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FE0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p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E3C93D" w14:textId="5F1824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ABF3B7" w14:textId="45517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1830F" w14:textId="479108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D862E" w14:textId="4FAF3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66047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C22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6B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D8633E3" w14:textId="3498D0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40815FD6" w14:textId="2998D9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65C73" w14:textId="5FE77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7B19" w14:textId="30D2EF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215,168.00 </w:t>
            </w:r>
          </w:p>
        </w:tc>
      </w:tr>
      <w:tr w:rsidR="0037337D" w:rsidRPr="0037337D" w14:paraId="5F8A806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CFB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6F2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608196" w14:textId="61A30C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583F6B" w14:textId="170CB8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5C33C" w14:textId="234DD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FCD0E" w14:textId="3547CA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00.00 </w:t>
            </w:r>
          </w:p>
        </w:tc>
      </w:tr>
      <w:tr w:rsidR="0037337D" w:rsidRPr="0037337D" w14:paraId="5ED092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F1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B2F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un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EB0695" w14:textId="47AA5C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6871ED" w14:textId="798CF7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744E0" w14:textId="3D763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A0C8F" w14:textId="645F45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34958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EAB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1DCD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u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5570B9" w14:textId="2D8927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ED24238" w14:textId="5C1257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35675" w14:textId="640F41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88093" w14:textId="50ED85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6979EE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408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047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tao</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R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D0C9F4" w14:textId="6910C9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E0A009" w14:textId="4067DA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83FA1" w14:textId="493040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DCC78" w14:textId="65FF13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05FDD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746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5B0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2258240" w14:textId="774216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0402BDD3" w14:textId="2070A6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902B1" w14:textId="25252E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94599" w14:textId="7B759F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6,930.00 </w:t>
            </w:r>
          </w:p>
        </w:tc>
      </w:tr>
      <w:tr w:rsidR="0037337D" w:rsidRPr="0037337D" w14:paraId="23FEE4B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D6F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EFD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9B644F" w14:textId="365408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F640571" w14:textId="27FBA7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17242" w14:textId="75375B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8F5EB" w14:textId="029354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1DF28D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9A1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0BA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g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6513E0" w14:textId="343CEB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83A3D" w14:textId="71158A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F0309" w14:textId="311BE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4580D" w14:textId="362F7E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96AE98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6588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8EED3DD" w14:textId="3190CF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D428E56" w14:textId="66D753D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7D44" w14:textId="3798129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E175A4" w14:textId="67399A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289,220.64 </w:t>
            </w:r>
          </w:p>
        </w:tc>
      </w:tr>
      <w:tr w:rsidR="0037337D" w:rsidRPr="0037337D" w14:paraId="055D8C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E78F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DAF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o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581E82" w14:textId="2F08E7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975211" w14:textId="297B04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4454C" w14:textId="200829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33679" w14:textId="2D2E78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057EC3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0AF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C5A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ia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BA6982" w14:textId="7E554A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6E6768" w14:textId="7523B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1F00C" w14:textId="43279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2F286" w14:textId="52473D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C51A6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A9C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119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A5E0518" w14:textId="3F4EE8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F6382C" w14:textId="502655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5AA48" w14:textId="060B9E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24BC6" w14:textId="3F4B47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E30E4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01F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CA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EBCB9BC" w14:textId="646419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2E2CD3" w14:textId="39F8A4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A7817" w14:textId="039547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DD13E" w14:textId="79D0D9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5345D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CFB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47D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16E129" w14:textId="0AFC1A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C8CFF6" w14:textId="428D1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F0A0D" w14:textId="006EEE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16DF6" w14:textId="61CCF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D1D1E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15C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822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Lopez </w:t>
            </w:r>
            <w:proofErr w:type="spellStart"/>
            <w:r w:rsidRPr="0037337D">
              <w:rPr>
                <w:rFonts w:ascii="Arial Narrow" w:hAnsi="Arial Narrow"/>
                <w:i/>
                <w:iCs/>
                <w:color w:val="000000"/>
                <w:sz w:val="20"/>
                <w:szCs w:val="20"/>
              </w:rPr>
              <w:t>Ja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119B17" w14:textId="1423C0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779979" w14:textId="637D7B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81D0" w14:textId="11DCEA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BCDA6" w14:textId="55DBED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51569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C7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B577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roquieta</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B68C93" w14:textId="525453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563BCD46" w14:textId="61A124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EE985" w14:textId="4AB84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16D28" w14:textId="0CA9DB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67,440.00 </w:t>
            </w:r>
          </w:p>
        </w:tc>
      </w:tr>
      <w:tr w:rsidR="0037337D" w:rsidRPr="0037337D" w14:paraId="66CE7A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1C9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39D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F9845B" w14:textId="1D8836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57631D" w14:textId="0363C0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21106" w14:textId="34AB58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3E395" w14:textId="07FA85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2E55D1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938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C4B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0ABD24A" w14:textId="5E030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AF206B" w14:textId="1839B7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BAA46" w14:textId="235380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00D95" w14:textId="7F1B9D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90DD8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2CE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C2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pang</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Dal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F07578" w14:textId="340850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D7407A" w14:textId="358AB0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177E3" w14:textId="7FABF6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2B11" w14:textId="0B2FC5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C2CBB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209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801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F7513FF" w14:textId="31270B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8D015D" w14:textId="250E6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A43ED" w14:textId="514B5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C873C" w14:textId="699A1B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0892D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B7C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128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lar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BF67B3" w14:textId="4D5225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2DFA0A02" w14:textId="2669DD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EA93E" w14:textId="32709E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FAA69" w14:textId="151F8F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240.64 </w:t>
            </w:r>
          </w:p>
        </w:tc>
      </w:tr>
      <w:tr w:rsidR="0037337D" w:rsidRPr="0037337D" w14:paraId="26937C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079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8BB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Don </w:t>
            </w:r>
            <w:proofErr w:type="spellStart"/>
            <w:r w:rsidRPr="0037337D">
              <w:rPr>
                <w:rFonts w:ascii="Arial Narrow" w:hAnsi="Arial Narrow"/>
                <w:i/>
                <w:iCs/>
                <w:color w:val="000000"/>
                <w:sz w:val="20"/>
                <w:szCs w:val="20"/>
              </w:rPr>
              <w:t>Victoriano</w:t>
            </w:r>
            <w:proofErr w:type="spellEnd"/>
            <w:r w:rsidRPr="0037337D">
              <w:rPr>
                <w:rFonts w:ascii="Arial Narrow" w:hAnsi="Arial Narrow"/>
                <w:i/>
                <w:iCs/>
                <w:color w:val="000000"/>
                <w:sz w:val="20"/>
                <w:szCs w:val="20"/>
              </w:rPr>
              <w:t xml:space="preserve">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8FAE05A" w14:textId="525322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7DADD9" w14:textId="5E06EA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30671" w14:textId="0C3E8A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B0820" w14:textId="71CDD9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341EBA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8BC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8A6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7B69EA" w14:textId="268E44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B00EF" w14:textId="5656F2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FC33E" w14:textId="201AAB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1E303" w14:textId="3F81F6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05,000.00 </w:t>
            </w:r>
          </w:p>
        </w:tc>
      </w:tr>
      <w:tr w:rsidR="0037337D" w:rsidRPr="0037337D" w14:paraId="423595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523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CFA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naca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7385B3" w14:textId="084E4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DD0583" w14:textId="46F79B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93221" w14:textId="7430B7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4F707" w14:textId="614002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2F869B8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9B2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4AB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gub</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46C2AF" w14:textId="5C0F94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A768C6" w14:textId="1810FE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B4C6C" w14:textId="6EC653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F9291" w14:textId="2B454B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672F3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04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9EA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84EC11" w14:textId="704477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612DB5" w14:textId="4F54AD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330F4" w14:textId="575C63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9BCF7" w14:textId="6EDDD6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0D775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BD4B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21BA0D6" w14:textId="42CF6E8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038,263.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5E1FE" w14:textId="59BD79E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BCC95" w14:textId="1284436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142B8B" w14:textId="680BDCE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038,263.37 </w:t>
            </w:r>
          </w:p>
        </w:tc>
      </w:tr>
      <w:tr w:rsidR="0037337D" w:rsidRPr="0037337D" w14:paraId="325EA6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AC8F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D3B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91EA81" w14:textId="43A3AD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72DE3352" w14:textId="2C4631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3D689" w14:textId="01B1A4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A2872" w14:textId="0DF9B9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28,950.37 </w:t>
            </w:r>
          </w:p>
        </w:tc>
      </w:tr>
      <w:tr w:rsidR="0037337D" w:rsidRPr="0037337D" w14:paraId="7DF658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59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2B1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1326C1" w14:textId="6983C4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C25F22" w14:textId="2139FC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8447E" w14:textId="7FD2B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8558A" w14:textId="4D7AA3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45C926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626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40B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ing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8DB469" w14:textId="127D2D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4EEBAC" w14:textId="3A140A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402EC" w14:textId="235D5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0DE9E" w14:textId="004167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4A29F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219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A88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inu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16D45A" w14:textId="799908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DD6EC4" w14:textId="06A88C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F2887" w14:textId="22D357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275EC" w14:textId="7B637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ADD63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B7D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DF2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ingoog</w:t>
            </w:r>
            <w:proofErr w:type="spellEnd"/>
            <w:r w:rsidRPr="0037337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0FD954" w14:textId="15FADE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011142E3" w14:textId="0BD2DB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FAA00" w14:textId="58E64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989EF" w14:textId="5B2C84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73.00 </w:t>
            </w:r>
          </w:p>
        </w:tc>
      </w:tr>
      <w:tr w:rsidR="0037337D" w:rsidRPr="0037337D" w14:paraId="65090C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303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D4C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DC452D" w14:textId="71D65A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56D386" w14:textId="5AC62E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D7F0B" w14:textId="05A787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F87CA" w14:textId="220A61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69AAFF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212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80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7CA534" w14:textId="10C76F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A83E6" w14:textId="3E3E71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2D763" w14:textId="2E26D3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DB9B9" w14:textId="0CD72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7,200.00 </w:t>
            </w:r>
          </w:p>
        </w:tc>
      </w:tr>
      <w:tr w:rsidR="0037337D" w:rsidRPr="0037337D" w14:paraId="0BB956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E8F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5B3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 (</w:t>
            </w:r>
            <w:proofErr w:type="spellStart"/>
            <w:r w:rsidRPr="0037337D">
              <w:rPr>
                <w:rFonts w:ascii="Arial Narrow" w:hAnsi="Arial Narrow"/>
                <w:i/>
                <w:iCs/>
                <w:color w:val="000000"/>
                <w:sz w:val="20"/>
                <w:szCs w:val="20"/>
              </w:rPr>
              <w:t>Linugos</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2AFF2BF" w14:textId="3770AF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300670B" w14:textId="57A5D5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E1325" w14:textId="04EC6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15FEA" w14:textId="2D68B8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0,789.00 </w:t>
            </w:r>
          </w:p>
        </w:tc>
      </w:tr>
      <w:tr w:rsidR="0037337D" w:rsidRPr="0037337D" w14:paraId="791359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5D8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478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BAD485D" w14:textId="4B4CA1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BDC485" w14:textId="5E506D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8E6A7" w14:textId="027B6D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56153" w14:textId="27B60C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72E12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37E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CD0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08A3D5" w14:textId="50B17D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7820595" w14:textId="418CB6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D11D9" w14:textId="285FC8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2A12E" w14:textId="20C226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075032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6E9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A40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ABFD1A" w14:textId="647BAC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F197543" w14:textId="52CB94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44243" w14:textId="0A342E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EE3A6" w14:textId="6C18A6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7A17D3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F27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8614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ubiji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C99E31" w14:textId="1962CC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AC681C4" w14:textId="6311E4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CFD05" w14:textId="674B69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360DE" w14:textId="105ADA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10DA36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79E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8BD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9DE641" w14:textId="65C4E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971F63" w14:textId="4EDA4C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BCF4A" w14:textId="700379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C17D0" w14:textId="498249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49F04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69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A5F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7B72410" w14:textId="49944F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F5527" w14:textId="3B3BE9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28B24" w14:textId="16CC33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0B2FB" w14:textId="4EF504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5,700.00 </w:t>
            </w:r>
          </w:p>
        </w:tc>
      </w:tr>
      <w:tr w:rsidR="0037337D" w:rsidRPr="0037337D" w14:paraId="6A0CD7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C5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BCB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itag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3E14D4" w14:textId="0A756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B1F30A" w14:textId="7D526A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5A15F" w14:textId="6F4DFD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C9213" w14:textId="4CBCC3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2E6C87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6A8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18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n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3383E6" w14:textId="3BEC69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05805EA" w14:textId="07F368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7C97C" w14:textId="5F407A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96DF7" w14:textId="08A9DB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84,045.00 </w:t>
            </w:r>
          </w:p>
        </w:tc>
      </w:tr>
      <w:tr w:rsidR="0037337D" w:rsidRPr="0037337D" w14:paraId="753904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173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4F6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s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5033C3" w14:textId="6A931D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331.00 </w:t>
            </w:r>
          </w:p>
        </w:tc>
        <w:tc>
          <w:tcPr>
            <w:tcW w:w="958" w:type="pct"/>
            <w:tcBorders>
              <w:top w:val="nil"/>
              <w:left w:val="nil"/>
              <w:bottom w:val="single" w:sz="4" w:space="0" w:color="000000"/>
              <w:right w:val="single" w:sz="4" w:space="0" w:color="000000"/>
            </w:tcBorders>
            <w:shd w:val="clear" w:color="auto" w:fill="auto"/>
            <w:noWrap/>
            <w:vAlign w:val="bottom"/>
            <w:hideMark/>
          </w:tcPr>
          <w:p w14:paraId="45DE9CC0" w14:textId="032147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05496" w14:textId="304DD6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9A202" w14:textId="0F02A1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331.00 </w:t>
            </w:r>
          </w:p>
        </w:tc>
      </w:tr>
      <w:tr w:rsidR="0037337D" w:rsidRPr="0037337D" w14:paraId="3959C9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745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BA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263093" w14:textId="05C85A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222C88" w14:textId="127FD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30891" w14:textId="2F5428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C6E21" w14:textId="27460E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71B7E9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595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9B1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4CC6DCC" w14:textId="4CB0B0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19CF836" w14:textId="1878DD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B05F0" w14:textId="4571CB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F8541" w14:textId="3B6A40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980.00 </w:t>
            </w:r>
          </w:p>
        </w:tc>
      </w:tr>
      <w:tr w:rsidR="0037337D" w:rsidRPr="0037337D" w14:paraId="1AC43FA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419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D8F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g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A83998" w14:textId="10A077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AB6274E" w14:textId="2FF03C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E9FD4" w14:textId="2E26B2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62CE0" w14:textId="075187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r>
      <w:tr w:rsidR="0037337D" w:rsidRPr="0037337D" w14:paraId="7D9D4F4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BD2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68F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249B37EE" w14:textId="2EB96F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BD5B8E" w14:textId="1B9044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E5C56" w14:textId="2D72E7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90B90" w14:textId="3A0DA1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484A32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656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F01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Op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BDB454" w14:textId="523177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7EBBDA32" w14:textId="01D0D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EAEB9" w14:textId="47C8D0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19ABD" w14:textId="4C7102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180.00 </w:t>
            </w:r>
          </w:p>
        </w:tc>
      </w:tr>
      <w:tr w:rsidR="0037337D" w:rsidRPr="0037337D" w14:paraId="732595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1A2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EB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555B74" w14:textId="3C22F3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A260F0" w14:textId="587B30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D8AF7" w14:textId="30B4A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8ECEA" w14:textId="4B1D94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42D2B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501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046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7BF3803" w14:textId="221696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4B378" w14:textId="24741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5B70B" w14:textId="5271E2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C0087" w14:textId="40F463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000.00 </w:t>
            </w:r>
          </w:p>
        </w:tc>
      </w:tr>
      <w:tr w:rsidR="0037337D" w:rsidRPr="0037337D" w14:paraId="34F7A6E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EDECB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9FE0EF" w14:textId="1D57FDE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4584F53C" w14:textId="3D3AAEF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8C0D26B" w14:textId="19F151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55219F" w14:textId="00F8522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396,915.79 </w:t>
            </w:r>
          </w:p>
        </w:tc>
      </w:tr>
      <w:tr w:rsidR="0037337D" w:rsidRPr="0037337D" w14:paraId="4BEF739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BCDF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A8ED24" w14:textId="0587C8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0F9E86AD" w14:textId="2103352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A1536B" w14:textId="2EFA5B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0A0F07" w14:textId="11D43B1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76,474.66 </w:t>
            </w:r>
          </w:p>
        </w:tc>
      </w:tr>
      <w:tr w:rsidR="0037337D" w:rsidRPr="0037337D" w14:paraId="6EAAEBA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2E91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4BA6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4109B61" w14:textId="5DF334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C25790F" w14:textId="46983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1FD5B" w14:textId="7C014A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15BC9" w14:textId="09E3B9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630.00 </w:t>
            </w:r>
          </w:p>
        </w:tc>
      </w:tr>
      <w:tr w:rsidR="0037337D" w:rsidRPr="0037337D" w14:paraId="312B41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085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9D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ak</w:t>
            </w:r>
            <w:proofErr w:type="spellEnd"/>
            <w:r w:rsidRPr="0037337D">
              <w:rPr>
                <w:rFonts w:ascii="Arial Narrow" w:hAnsi="Arial Narrow"/>
                <w:i/>
                <w:iCs/>
                <w:color w:val="000000"/>
                <w:sz w:val="20"/>
                <w:szCs w:val="20"/>
              </w:rPr>
              <w:t xml:space="preserve">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FEC3667" w14:textId="38279B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73EFBE58" w14:textId="79F539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62742" w14:textId="66B82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D0165" w14:textId="743D6B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6,096.53 </w:t>
            </w:r>
          </w:p>
        </w:tc>
      </w:tr>
      <w:tr w:rsidR="0037337D" w:rsidRPr="0037337D" w14:paraId="043901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052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AD2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52E695C" w14:textId="06E8DF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08CB3CF" w14:textId="1385B3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AC752" w14:textId="5DBB74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D5454" w14:textId="5991E4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r>
      <w:tr w:rsidR="0037337D" w:rsidRPr="0037337D" w14:paraId="36EFAC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A52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923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5C68B1" w14:textId="51B568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3292B23" w14:textId="792B54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8B994" w14:textId="0509A9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430C3" w14:textId="3DE9B8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3,966.82 </w:t>
            </w:r>
          </w:p>
        </w:tc>
      </w:tr>
      <w:tr w:rsidR="0037337D" w:rsidRPr="0037337D" w14:paraId="4B04D5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636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302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agusan</w:t>
            </w:r>
            <w:proofErr w:type="spellEnd"/>
            <w:r w:rsidRPr="0037337D">
              <w:rPr>
                <w:rFonts w:ascii="Arial Narrow" w:hAnsi="Arial Narrow"/>
                <w:i/>
                <w:iCs/>
                <w:color w:val="000000"/>
                <w:sz w:val="20"/>
                <w:szCs w:val="20"/>
              </w:rPr>
              <w:t xml:space="preserve"> (San </w:t>
            </w:r>
            <w:r w:rsidRPr="0037337D">
              <w:rPr>
                <w:rFonts w:ascii="Arial Narrow" w:hAnsi="Arial Narrow"/>
                <w:i/>
                <w:iCs/>
                <w:color w:val="000000"/>
                <w:sz w:val="20"/>
                <w:szCs w:val="20"/>
              </w:rPr>
              <w:lastRenderedPageBreak/>
              <w:t>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16739F1" w14:textId="234FCD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0269949" w14:textId="12F46B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34AFB" w14:textId="0821C4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4144" w14:textId="2E6234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6,364.71 </w:t>
            </w:r>
          </w:p>
        </w:tc>
      </w:tr>
      <w:tr w:rsidR="0037337D" w:rsidRPr="0037337D" w14:paraId="04FEE2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CC1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138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w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3A2083" w14:textId="2B7D77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3E6D" w14:textId="64BE33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D8063" w14:textId="786819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36EB" w14:textId="3C4BA5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6,370.00 </w:t>
            </w:r>
          </w:p>
        </w:tc>
      </w:tr>
      <w:tr w:rsidR="0037337D" w:rsidRPr="0037337D" w14:paraId="291E3B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CB3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EAB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nka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65D9E5" w14:textId="6228E2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5064EE46" w14:textId="55D2B0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5C33A" w14:textId="6F6ADF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F7312" w14:textId="50D056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8,283.89 </w:t>
            </w:r>
          </w:p>
        </w:tc>
      </w:tr>
      <w:tr w:rsidR="0037337D" w:rsidRPr="0037337D" w14:paraId="27543F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2A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6EB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A8A46D" w14:textId="237CC5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6BB88F49" w14:textId="3B3DFB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DCB5F" w14:textId="7A879A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FCC10" w14:textId="61740F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3,458.80 </w:t>
            </w:r>
          </w:p>
        </w:tc>
      </w:tr>
      <w:tr w:rsidR="0037337D" w:rsidRPr="0037337D" w14:paraId="7730CF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13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1F4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22D9B8" w14:textId="7F254A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907255D" w14:textId="116D1B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11922" w14:textId="64398D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DF79A" w14:textId="75C99D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379.32 </w:t>
            </w:r>
          </w:p>
        </w:tc>
      </w:tr>
      <w:tr w:rsidR="0037337D" w:rsidRPr="0037337D" w14:paraId="799CAF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056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93D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36BD9B9B" w14:textId="1DAA36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3074720" w14:textId="7B96AA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06AD8" w14:textId="7FE435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FC09A" w14:textId="6878C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492.94 </w:t>
            </w:r>
          </w:p>
        </w:tc>
      </w:tr>
      <w:tr w:rsidR="0037337D" w:rsidRPr="0037337D" w14:paraId="49C001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5E6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0E8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t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8ABD10" w14:textId="54C4BE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F83D22C" w14:textId="514117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2C724" w14:textId="37CB9A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E6BF2" w14:textId="4936D2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5,225.00 </w:t>
            </w:r>
          </w:p>
        </w:tc>
      </w:tr>
      <w:tr w:rsidR="0037337D" w:rsidRPr="0037337D" w14:paraId="2FA2DCE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0E11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93416" w14:textId="23759E4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06FF0F6" w14:textId="601E8EF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7BACFC" w14:textId="1006BE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A83269" w14:textId="18D74EF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60,151.85 </w:t>
            </w:r>
          </w:p>
        </w:tc>
      </w:tr>
      <w:tr w:rsidR="0037337D" w:rsidRPr="0037337D" w14:paraId="7171D7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1864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9FF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suncion (</w:t>
            </w:r>
            <w:proofErr w:type="spellStart"/>
            <w:r w:rsidRPr="0037337D">
              <w:rPr>
                <w:rFonts w:ascii="Arial Narrow" w:hAnsi="Arial Narrow"/>
                <w:i/>
                <w:iCs/>
                <w:color w:val="000000"/>
                <w:sz w:val="20"/>
                <w:szCs w:val="20"/>
              </w:rPr>
              <w:t>Saug</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01CC9CA" w14:textId="31F3C4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B762BDE" w14:textId="4821C7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DA344" w14:textId="495171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D2359" w14:textId="2F536B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6,090.42 </w:t>
            </w:r>
          </w:p>
        </w:tc>
      </w:tr>
      <w:tr w:rsidR="0037337D" w:rsidRPr="0037337D" w14:paraId="58700A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F0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2D9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Braulio E. </w:t>
            </w:r>
            <w:proofErr w:type="spellStart"/>
            <w:r w:rsidRPr="0037337D">
              <w:rPr>
                <w:rFonts w:ascii="Arial Narrow" w:hAnsi="Arial Narrow"/>
                <w:i/>
                <w:iCs/>
                <w:color w:val="000000"/>
                <w:sz w:val="20"/>
                <w:szCs w:val="20"/>
              </w:rPr>
              <w:t>Duja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187436" w14:textId="52877D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D2F372D" w14:textId="0069EF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480FA" w14:textId="683AD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4E98A" w14:textId="6C4705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5,523.95 </w:t>
            </w:r>
          </w:p>
        </w:tc>
      </w:tr>
      <w:tr w:rsidR="0037337D" w:rsidRPr="0037337D" w14:paraId="1B986F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17A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C5A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31DF62D" w14:textId="7F70C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F7A0266" w14:textId="7E2D31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AEC2D" w14:textId="16DFC3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747B" w14:textId="016BE5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830.18 </w:t>
            </w:r>
          </w:p>
        </w:tc>
      </w:tr>
      <w:tr w:rsidR="0037337D" w:rsidRPr="0037337D" w14:paraId="0ADAB9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55D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E67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Island Garden City of </w:t>
            </w:r>
            <w:proofErr w:type="spellStart"/>
            <w:r w:rsidRPr="0037337D">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B5F1ED" w14:textId="17E81A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B0ECA44" w14:textId="17542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2833E" w14:textId="642E2B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1DAFD" w14:textId="040F33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6,846.54 </w:t>
            </w:r>
          </w:p>
        </w:tc>
      </w:tr>
      <w:tr w:rsidR="0037337D" w:rsidRPr="0037337D" w14:paraId="581377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9DF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9CD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pa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3CF27D" w14:textId="4C744E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D2F7EF4" w14:textId="61156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60C70" w14:textId="62A32D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80E90" w14:textId="21DFB2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7,159.32 </w:t>
            </w:r>
          </w:p>
        </w:tc>
      </w:tr>
      <w:tr w:rsidR="0037337D" w:rsidRPr="0037337D" w14:paraId="295C86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A94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EB7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CC77507" w14:textId="2FFE39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1AE169B5" w14:textId="41AFF2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10843" w14:textId="601128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6E56E" w14:textId="2936DF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368.82 </w:t>
            </w:r>
          </w:p>
        </w:tc>
      </w:tr>
      <w:tr w:rsidR="0037337D" w:rsidRPr="0037337D" w14:paraId="07A07F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C38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2BC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P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43059B" w14:textId="5E5CDE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73AD710" w14:textId="15D802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94CCA" w14:textId="314D74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3C244" w14:textId="12F230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918,705.15 </w:t>
            </w:r>
          </w:p>
        </w:tc>
      </w:tr>
      <w:tr w:rsidR="0037337D" w:rsidRPr="0037337D" w14:paraId="3A2BDC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D83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4DE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C432BEB" w14:textId="04C364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7F8B5FA" w14:textId="1F75F6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A2F55" w14:textId="720354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69EED" w14:textId="0A2CD7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r>
      <w:tr w:rsidR="0037337D" w:rsidRPr="0037337D" w14:paraId="3DC57E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916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12E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234C0C9" w14:textId="4C8781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0CD491D3" w14:textId="3CE203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B04F9" w14:textId="57BCD3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A9C93" w14:textId="7D98F6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7,487.08 </w:t>
            </w:r>
          </w:p>
        </w:tc>
      </w:tr>
      <w:tr w:rsidR="0037337D" w:rsidRPr="0037337D" w14:paraId="4A818C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96F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67E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FDCC543" w14:textId="106022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73884E83" w14:textId="415E36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8FA1D" w14:textId="7047B8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0148F" w14:textId="728608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1,502.54 </w:t>
            </w:r>
          </w:p>
        </w:tc>
      </w:tr>
      <w:tr w:rsidR="0037337D" w:rsidRPr="0037337D" w14:paraId="6CACB9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C34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BFD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lain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B038C6" w14:textId="69A40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2A7EF5BF" w14:textId="78EDCE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676DA" w14:textId="2676DF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A7A91" w14:textId="7220A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431.20 </w:t>
            </w:r>
          </w:p>
        </w:tc>
      </w:tr>
      <w:tr w:rsidR="0037337D" w:rsidRPr="0037337D" w14:paraId="5357E53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ED59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59286" w14:textId="20188AD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2D1C7" w14:textId="08E1DC2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6BADA" w14:textId="5EE919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B04E7" w14:textId="4AA2DC5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669,625.49 </w:t>
            </w:r>
          </w:p>
        </w:tc>
      </w:tr>
      <w:tr w:rsidR="0037337D" w:rsidRPr="0037337D" w14:paraId="2C6220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22E6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AE5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0B24E5" w14:textId="639CA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539364B8" w14:textId="65999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BC6AD" w14:textId="4088EB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1C0E7" w14:textId="36447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5,619.99 </w:t>
            </w:r>
          </w:p>
        </w:tc>
      </w:tr>
      <w:tr w:rsidR="0037337D" w:rsidRPr="0037337D" w14:paraId="497EA2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6C7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654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24C387" w14:textId="1AA9CD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636E15B1" w14:textId="4093F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306B0" w14:textId="4FC7E6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4A2E" w14:textId="561081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507,198.99 </w:t>
            </w:r>
          </w:p>
        </w:tc>
      </w:tr>
      <w:tr w:rsidR="0037337D" w:rsidRPr="0037337D" w14:paraId="2D985E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B90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BFA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Dig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41CA68" w14:textId="0DCAF9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7FEF031" w14:textId="676FC4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15DAA" w14:textId="1819B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3491B" w14:textId="302C3E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5,545.86 </w:t>
            </w:r>
          </w:p>
        </w:tc>
      </w:tr>
      <w:tr w:rsidR="0037337D" w:rsidRPr="0037337D" w14:paraId="096EB9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88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7D4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003FFE" w14:textId="04B22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2A3E072" w14:textId="033881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641D7" w14:textId="1246BB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8B96F" w14:textId="2B051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842.95 </w:t>
            </w:r>
          </w:p>
        </w:tc>
      </w:tr>
      <w:tr w:rsidR="0037337D" w:rsidRPr="0037337D" w14:paraId="00097A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E7B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792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bl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7447ED" w14:textId="716A23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839F2" w14:textId="434CC8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3D3A7" w14:textId="338706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B863B" w14:textId="5AFEE7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420.00 </w:t>
            </w:r>
          </w:p>
        </w:tc>
      </w:tr>
      <w:tr w:rsidR="0037337D" w:rsidRPr="0037337D" w14:paraId="6A81F9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DE3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91D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434FE37" w14:textId="3499CE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50094F6F" w14:textId="6E0DF9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2BCB" w14:textId="5DA123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1D5BF" w14:textId="34EFA2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1,816.30 </w:t>
            </w:r>
          </w:p>
        </w:tc>
      </w:tr>
      <w:tr w:rsidR="0037337D" w:rsidRPr="0037337D" w14:paraId="00B65A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7DE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7DA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81B419" w14:textId="204883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0DE6FC66" w14:textId="08AE5B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D9C4F" w14:textId="7C9131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278F0" w14:textId="287BA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0,104.18 </w:t>
            </w:r>
          </w:p>
        </w:tc>
      </w:tr>
      <w:tr w:rsidR="0037337D" w:rsidRPr="0037337D" w14:paraId="39AF5CA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B9B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A6A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84E63B" w14:textId="41575C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9814100" w14:textId="14891F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74F21" w14:textId="41FC8E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36C52" w14:textId="3AA2B9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7,826.07 </w:t>
            </w:r>
          </w:p>
        </w:tc>
      </w:tr>
      <w:tr w:rsidR="0037337D" w:rsidRPr="0037337D" w14:paraId="12E2AF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7A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EF3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d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1659A2" w14:textId="4E9952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1B798162" w14:textId="2797F2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544CD" w14:textId="0DE7B4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D28CB" w14:textId="5551AD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251.15 </w:t>
            </w:r>
          </w:p>
        </w:tc>
      </w:tr>
      <w:tr w:rsidR="0037337D" w:rsidRPr="0037337D" w14:paraId="4C997E4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AD8C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CDAAB47" w14:textId="0ED320D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E96EA0" w14:textId="1BA1BCE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45D3EF" w14:textId="5BAB070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E02933" w14:textId="05A3F2F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20,642.25 </w:t>
            </w:r>
          </w:p>
        </w:tc>
      </w:tr>
      <w:tr w:rsidR="0037337D" w:rsidRPr="0037337D" w14:paraId="697993E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DD065"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80766D" w14:textId="6E06B7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194C153B" w14:textId="7AA165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745EA" w14:textId="1B31A2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A1CE70" w14:textId="30A2A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42,703.84 </w:t>
            </w:r>
          </w:p>
        </w:tc>
      </w:tr>
      <w:tr w:rsidR="0037337D" w:rsidRPr="0037337D" w14:paraId="7233F5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AD58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DD3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g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C96866" w14:textId="4AF889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0BB6D757" w14:textId="6F6499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FE69F" w14:textId="71420B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1636" w14:textId="3AF8AD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698.41 </w:t>
            </w:r>
          </w:p>
        </w:tc>
      </w:tr>
      <w:tr w:rsidR="0037337D" w:rsidRPr="0037337D" w14:paraId="570C5D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0AE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F2C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734970" w14:textId="3365DF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1D5292D" w14:textId="41CBF2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974DF" w14:textId="5520B0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55A76" w14:textId="713B8E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r>
      <w:tr w:rsidR="0037337D" w:rsidRPr="0037337D" w14:paraId="7F50CC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67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A30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739EB9C" w14:textId="00BAA0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4109131" w14:textId="5EBB8B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EF69D" w14:textId="2743C0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7E1DD" w14:textId="0D3ADB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r>
      <w:tr w:rsidR="0037337D" w:rsidRPr="0037337D" w14:paraId="382905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7F5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C24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3856EA8" w14:textId="6533E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0F2F1C8" w14:textId="451F69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25BD4" w14:textId="2385C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98326" w14:textId="5210FD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83,180.00 </w:t>
            </w:r>
          </w:p>
        </w:tc>
      </w:tr>
      <w:tr w:rsidR="0037337D" w:rsidRPr="0037337D" w14:paraId="6BAAFF3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5F72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377254C" w14:textId="1F9C8B4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ED329" w14:textId="77A9586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7C415" w14:textId="48F94FF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0A1A98" w14:textId="3492155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70,021.54 </w:t>
            </w:r>
          </w:p>
        </w:tc>
      </w:tr>
      <w:tr w:rsidR="0037337D" w:rsidRPr="0037337D" w14:paraId="7D86A0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D3A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F9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C92D09" w14:textId="06FA17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ED1600D" w14:textId="154318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EABE4" w14:textId="7E824A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50326" w14:textId="6EEEA8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91,606.38 </w:t>
            </w:r>
          </w:p>
        </w:tc>
      </w:tr>
      <w:tr w:rsidR="0037337D" w:rsidRPr="0037337D" w14:paraId="736723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854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ECA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63FEA2F" w14:textId="4B2043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2D07D708" w14:textId="6EDB03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0C19" w14:textId="1C7FC0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9EBC8" w14:textId="371820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7,515.16 </w:t>
            </w:r>
          </w:p>
        </w:tc>
      </w:tr>
      <w:tr w:rsidR="0037337D" w:rsidRPr="0037337D" w14:paraId="7628164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D9F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D2B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F9C7438" w14:textId="1A75F0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38ACC" w14:textId="2C0A1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070BA" w14:textId="3DC4EA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16762" w14:textId="60668C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0,900.00 </w:t>
            </w:r>
          </w:p>
        </w:tc>
      </w:tr>
      <w:tr w:rsidR="0037337D" w:rsidRPr="0037337D" w14:paraId="1841BBC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CAA4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4CDD53" w14:textId="7A5FD1D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0,976,1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3D3A545" w14:textId="263387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784C64" w14:textId="50AD6F8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1769C7" w14:textId="57DB272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0,976,163.00 </w:t>
            </w:r>
          </w:p>
        </w:tc>
      </w:tr>
      <w:tr w:rsidR="0037337D" w:rsidRPr="0037337D" w14:paraId="3CBC289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D9BE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E1F7BA" w14:textId="7FAD16A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5E9977B" w14:textId="3377F95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64F54A" w14:textId="1B82136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230D25" w14:textId="5E10FF0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657,900.00 </w:t>
            </w:r>
          </w:p>
        </w:tc>
      </w:tr>
      <w:tr w:rsidR="0037337D" w:rsidRPr="0037337D" w14:paraId="052A18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F2FF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090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am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FD4EFE" w14:textId="490C1A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C1867" w14:textId="5A4C92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0EEC0" w14:textId="663A4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41297" w14:textId="525E0D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3EBBAC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26F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817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eo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F80937" w14:textId="0C77D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86618A" w14:textId="48D5AA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CDF6" w14:textId="1BB46D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2469B" w14:textId="1D0C6F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4C4643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C34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521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6A4F230" w14:textId="14065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BF760" w14:textId="53F91C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DF2D8" w14:textId="04A43F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A218E" w14:textId="5FF8A9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2403062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EAC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F7D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r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4FB081" w14:textId="14A3F2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6331F14" w14:textId="63BD74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C106A" w14:textId="6A354C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E9DA8" w14:textId="6B100D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48A07B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00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2E0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is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AF0898" w14:textId="31DA91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99ECA" w14:textId="41273E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D709F" w14:textId="655E8E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30F2" w14:textId="224D66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572846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635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0A6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b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4A4780" w14:textId="63A07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A5F055" w14:textId="54CFF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1F061" w14:textId="0965C5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8AAF" w14:textId="14B141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269E9A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77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A4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EBA34B2" w14:textId="73C914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48900" w14:textId="6540B5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893E5" w14:textId="6E815F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C2A9" w14:textId="33112F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7245EE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F90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BA9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64CBDB6" w14:textId="16EA9B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6A4B1" w14:textId="75046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8EF46" w14:textId="69E78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00328" w14:textId="561DE6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500.00 </w:t>
            </w:r>
          </w:p>
        </w:tc>
      </w:tr>
      <w:tr w:rsidR="0037337D" w:rsidRPr="0037337D" w14:paraId="1E2719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C3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76D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644D5C" w14:textId="27F7E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89F7C" w14:textId="410897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B2274" w14:textId="7B8EB6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57DC8" w14:textId="01489C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7D56EE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03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D10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gp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5C016E" w14:textId="7112DD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FB798" w14:textId="38DBA0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2BDD" w14:textId="701D3E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6C1D5" w14:textId="2720F1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320A25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E7A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02C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kil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3F685A" w14:textId="7FEB7E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32DAB" w14:textId="5A9CAE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BE552" w14:textId="337BCB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9395A" w14:textId="06CD3E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4BFF777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4C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060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tal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19C69B" w14:textId="099094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E50883" w14:textId="3E281B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4927C" w14:textId="675FA4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4737D" w14:textId="48CDC1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35E6C1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645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761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idsaya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31C275" w14:textId="5289D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FDC1F7" w14:textId="12E567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71B29" w14:textId="124FA9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9EC9A" w14:textId="49B927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074785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14C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F3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A35923" w14:textId="652095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9F89BA" w14:textId="4BC091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381B5" w14:textId="70B5CB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3CE21" w14:textId="5E75ED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r>
      <w:tr w:rsidR="0037337D" w:rsidRPr="0037337D" w14:paraId="1D342B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984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FC5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E9818" w14:textId="53C615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DB773" w14:textId="7F3955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36B61" w14:textId="12F2DA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B2F59" w14:textId="117C23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06AD78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CC9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8AD3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k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D8FAEE" w14:textId="32A4E1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1F3AA6" w14:textId="7B56A3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9E95E" w14:textId="71E7E0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A86AE" w14:textId="5C7337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081D7C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C4F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EF5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esident </w:t>
            </w:r>
            <w:proofErr w:type="spellStart"/>
            <w:r w:rsidRPr="0037337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190CC6" w14:textId="72011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BC41A" w14:textId="0D016D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EC775" w14:textId="06D08A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674D9" w14:textId="3CE082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4F9CD8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0C8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861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l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E46593" w14:textId="5B90A0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98713" w14:textId="5A462A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FD978" w14:textId="01B5E8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683D8" w14:textId="338EB9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20AB8A1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E4B5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E0CEF58" w14:textId="194FB82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46D94A" w14:textId="6DEA1FC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AA8F3" w14:textId="5290BC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004D8A" w14:textId="7655836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557,100.00 </w:t>
            </w:r>
          </w:p>
        </w:tc>
      </w:tr>
      <w:tr w:rsidR="0037337D" w:rsidRPr="0037337D" w14:paraId="21DA511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52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A1C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1E28148" w14:textId="3A0CA5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64BDE" w14:textId="0A2E37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98400" w14:textId="3826AB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DE9EA9C" w14:textId="263297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r>
      <w:tr w:rsidR="0037337D" w:rsidRPr="0037337D" w14:paraId="57DA53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6BB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B86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a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A9E9EC" w14:textId="220F35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7FC51F" w14:textId="1DEFD9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0D8E" w14:textId="5C7A47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6CB83" w14:textId="00A728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71E1A0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F35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94F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asi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871255" w14:textId="1F3CD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7157A" w14:textId="79379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FD7EA" w14:textId="78DA59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B09BE" w14:textId="7EFEF0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561F68A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1DB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12B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it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DD02FD" w14:textId="08C3EB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89BCD" w14:textId="16BAE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DAC8F" w14:textId="695F74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1E6C8" w14:textId="0115BF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2576E9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F0B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129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lab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587C2E" w14:textId="599F3C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0E29B" w14:textId="2073B4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20B61" w14:textId="7217C2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757C" w14:textId="2F6BC4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3C8D71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674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6EA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D5F5199" w14:textId="2FCC14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A2271" w14:textId="3D2B3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803F2" w14:textId="369CF3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C2BE8" w14:textId="04329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5,300.00 </w:t>
            </w:r>
          </w:p>
        </w:tc>
      </w:tr>
      <w:tr w:rsidR="0037337D" w:rsidRPr="0037337D" w14:paraId="1F54BD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6A6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713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ap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D1C1BA" w14:textId="11D55B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01B0B8" w14:textId="19D508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56CDF" w14:textId="2C3F4F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E5B62" w14:textId="0D8F2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71E74A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7D8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72A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2B65F5" w14:textId="5B10EE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34A02" w14:textId="13B8AE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B1F0B" w14:textId="058248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2CDA0" w14:textId="2C1BB8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1F8C4F4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D152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91570E" w14:textId="424449D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57E6A" w14:textId="0CFB63F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8F898B" w14:textId="239D300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9C5598" w14:textId="789B8DA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819,613.00 </w:t>
            </w:r>
          </w:p>
        </w:tc>
      </w:tr>
      <w:tr w:rsidR="0037337D" w:rsidRPr="0037337D" w14:paraId="6F957F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62C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04B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63C8146A" w14:textId="2439F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421C5" w14:textId="13B874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02E53" w14:textId="368B71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0E02FC" w14:textId="160FC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00,000.00 </w:t>
            </w:r>
          </w:p>
        </w:tc>
      </w:tr>
      <w:tr w:rsidR="0037337D" w:rsidRPr="0037337D" w14:paraId="6C38BE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39D14"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DF3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932D97B" w14:textId="2AC972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1ECDF9B6" w14:textId="4A4A5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16D2B" w14:textId="22ACC9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5F158" w14:textId="3B086A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950.00 </w:t>
            </w:r>
          </w:p>
        </w:tc>
      </w:tr>
      <w:tr w:rsidR="0037337D" w:rsidRPr="0037337D" w14:paraId="037342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30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484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Santos City (</w:t>
            </w:r>
            <w:proofErr w:type="spellStart"/>
            <w:r w:rsidRPr="0037337D">
              <w:rPr>
                <w:rFonts w:ascii="Arial Narrow" w:hAnsi="Arial Narrow"/>
                <w:i/>
                <w:iCs/>
                <w:color w:val="000000"/>
                <w:sz w:val="20"/>
                <w:szCs w:val="20"/>
              </w:rPr>
              <w:t>Dadiangas</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05FB427" w14:textId="78110B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8F1C74" w14:textId="78E4E9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35147" w14:textId="3ED5D0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1E10A" w14:textId="632C14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1,800.00 </w:t>
            </w:r>
          </w:p>
        </w:tc>
      </w:tr>
      <w:tr w:rsidR="0037337D" w:rsidRPr="0037337D" w14:paraId="411511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AE6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723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07AF3DD" w14:textId="7BB396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EA4771" w14:textId="0345CB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39218" w14:textId="4120C6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8669B" w14:textId="2CA44D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4,350.00 </w:t>
            </w:r>
          </w:p>
        </w:tc>
      </w:tr>
      <w:tr w:rsidR="0037337D" w:rsidRPr="0037337D" w14:paraId="479DBF9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BA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C96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Lake </w:t>
            </w:r>
            <w:proofErr w:type="spellStart"/>
            <w:r w:rsidRPr="0037337D">
              <w:rPr>
                <w:rFonts w:ascii="Arial Narrow" w:hAnsi="Arial Narrow"/>
                <w:i/>
                <w:iCs/>
                <w:color w:val="000000"/>
                <w:sz w:val="20"/>
                <w:szCs w:val="20"/>
              </w:rPr>
              <w:t>Se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690954" w14:textId="29F9D9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97B5CD" w14:textId="29298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674F5" w14:textId="518E18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19BAA" w14:textId="2D9FF3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4,350.00 </w:t>
            </w:r>
          </w:p>
        </w:tc>
      </w:tr>
      <w:tr w:rsidR="0037337D" w:rsidRPr="0037337D" w14:paraId="0CFA5E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07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2FF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or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4E02D7" w14:textId="404F27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CFD0E5" w14:textId="51DECE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D8C20" w14:textId="3C593F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848A" w14:textId="11AE7D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r>
      <w:tr w:rsidR="0037337D" w:rsidRPr="0037337D" w14:paraId="2E2A8D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C03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B93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olomol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4C600F" w14:textId="494830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0DCB49" w14:textId="0861D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C6CF5" w14:textId="1C35CC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CF11C" w14:textId="41CC83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r>
      <w:tr w:rsidR="0037337D" w:rsidRPr="0037337D" w14:paraId="68C84E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50D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59D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D69A1A3" w14:textId="48C58A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86AB7B0" w14:textId="78962C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5D418" w14:textId="19947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691E9" w14:textId="18DAC9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650.00 </w:t>
            </w:r>
          </w:p>
        </w:tc>
      </w:tr>
      <w:tr w:rsidR="0037337D" w:rsidRPr="0037337D" w14:paraId="2EBEA0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530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89E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uralla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71B420" w14:textId="732914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8203E" w14:textId="6AC7BF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9C496" w14:textId="7EC0F9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79513" w14:textId="1AE2A0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2,400.00 </w:t>
            </w:r>
          </w:p>
        </w:tc>
      </w:tr>
      <w:tr w:rsidR="0037337D" w:rsidRPr="0037337D" w14:paraId="1D1CD3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2AA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18F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mp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53D3D2" w14:textId="172318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8F205CB" w14:textId="2CB271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02CE" w14:textId="2A665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96C4E" w14:textId="64B9EE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r>
      <w:tr w:rsidR="0037337D" w:rsidRPr="0037337D" w14:paraId="217B65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B26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3FF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t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B706A6" w14:textId="4D612D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886D3FD" w14:textId="7E07CB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F67E7" w14:textId="38A7EA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1DE56" w14:textId="26EE0A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8,563.00 </w:t>
            </w:r>
          </w:p>
        </w:tc>
      </w:tr>
      <w:tr w:rsidR="0037337D" w:rsidRPr="0037337D" w14:paraId="246802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C69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BD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bo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08DA50" w14:textId="37464D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ABEF20" w14:textId="6C7B73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18414" w14:textId="6A897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4D8A5" w14:textId="175C5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r>
      <w:tr w:rsidR="0037337D" w:rsidRPr="0037337D" w14:paraId="50E017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39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B94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972D91" w14:textId="2AC40A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3BBEAAB" w14:textId="1A9186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67789" w14:textId="7A9A52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4C5AC" w14:textId="5512EC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r>
      <w:tr w:rsidR="0037337D" w:rsidRPr="0037337D" w14:paraId="1A08143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43B50"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79443A8" w14:textId="76608DE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44479" w14:textId="0EE8F0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F39187" w14:textId="7BDDACE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22AB08" w14:textId="747161B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16,050.00 </w:t>
            </w:r>
          </w:p>
        </w:tc>
      </w:tr>
      <w:tr w:rsidR="0037337D" w:rsidRPr="0037337D" w14:paraId="67619B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C78A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E07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olum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55EEAA" w14:textId="401E27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1B4C4" w14:textId="05E8EF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0A834" w14:textId="7CB926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1CD66" w14:textId="00D421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73529D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C93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14B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s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F05D40" w14:textId="5C181D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62568" w14:textId="4FFDD4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5F9B8" w14:textId="3010B0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9FA43" w14:textId="35428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48710C2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D9E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1E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mbayong</w:t>
            </w:r>
            <w:proofErr w:type="spellEnd"/>
            <w:r w:rsidRPr="0037337D">
              <w:rPr>
                <w:rFonts w:ascii="Arial Narrow" w:hAnsi="Arial Narrow"/>
                <w:i/>
                <w:iCs/>
                <w:color w:val="000000"/>
                <w:sz w:val="20"/>
                <w:szCs w:val="20"/>
              </w:rPr>
              <w:t xml:space="preserve">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529C878" w14:textId="0BD96F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C8B38" w14:textId="66512A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5C532" w14:textId="79AAD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B17E9" w14:textId="2137A5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4759CE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C0B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219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46E4B6" w14:textId="13B3AE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0D9BB" w14:textId="76CFC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DC870" w14:textId="68FE2E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F6F9E" w14:textId="5A12AA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40D93B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13B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10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esident </w:t>
            </w:r>
            <w:proofErr w:type="spellStart"/>
            <w:r w:rsidRPr="0037337D">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6587F9" w14:textId="103892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E256A" w14:textId="25BAA6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E11B3" w14:textId="1F3C0A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9D0BA" w14:textId="7EE15C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3E3895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D0B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FB4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Tacu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60DBEC" w14:textId="77423E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E1CCF1" w14:textId="3A6780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01C16" w14:textId="62147B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22600" w14:textId="04C949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5,500.00 </w:t>
            </w:r>
          </w:p>
        </w:tc>
      </w:tr>
      <w:tr w:rsidR="0037337D" w:rsidRPr="0037337D" w14:paraId="256C31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42B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512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4D20C4FA" w14:textId="484822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7B71" w14:textId="5A4C69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988F9" w14:textId="0AF322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89A16" w14:textId="59C44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550.00 </w:t>
            </w:r>
          </w:p>
        </w:tc>
      </w:tr>
      <w:tr w:rsidR="0037337D" w:rsidRPr="0037337D" w14:paraId="530CAE4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36B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155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E7A8B38" w14:textId="5F3BCF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3B8B35" w14:textId="379ABB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83C02" w14:textId="57AED6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2E4B4" w14:textId="4CA5FB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31D6A4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687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A4A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B90AD0" w14:textId="163D20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E0A78E" w14:textId="0B7970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8ABD5" w14:textId="4EEE08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4DB87" w14:textId="584C23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4,900.00 </w:t>
            </w:r>
          </w:p>
        </w:tc>
      </w:tr>
      <w:tr w:rsidR="0037337D" w:rsidRPr="0037337D" w14:paraId="28A184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0E5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A627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eba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0F80A3" w14:textId="122A0E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C327" w14:textId="75C28A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9BC7C" w14:textId="7264AD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0AAB5" w14:textId="6EB310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77B8F0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487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78E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li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487F52" w14:textId="125F97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49395E" w14:textId="26670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A970D" w14:textId="1C28B5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1A7A3" w14:textId="398AFB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63A01198" w14:textId="77777777" w:rsidTr="0037337D">
        <w:trPr>
          <w:trHeight w:val="20"/>
        </w:trPr>
        <w:tc>
          <w:tcPr>
            <w:tcW w:w="79" w:type="pct"/>
            <w:tcBorders>
              <w:top w:val="nil"/>
              <w:left w:val="single" w:sz="4" w:space="0" w:color="000000"/>
              <w:bottom w:val="nil"/>
              <w:right w:val="nil"/>
            </w:tcBorders>
            <w:shd w:val="clear" w:color="auto" w:fill="auto"/>
            <w:vAlign w:val="center"/>
            <w:hideMark/>
          </w:tcPr>
          <w:p w14:paraId="0CFCD6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ACA51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EAFA25F" w14:textId="141B7B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4EC01" w14:textId="44EBE2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EC5DF" w14:textId="3D6BB0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9B7E1" w14:textId="0AAD6E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6999F72C" w14:textId="77777777" w:rsidTr="0037337D">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ECFF2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AA167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7D161813" w14:textId="0C0CB8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3A67D3F" w14:textId="08095A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51FCCE7" w14:textId="7357E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0048CCA" w14:textId="1366B8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500.00 </w:t>
            </w:r>
          </w:p>
        </w:tc>
      </w:tr>
      <w:tr w:rsidR="0037337D" w:rsidRPr="0037337D" w14:paraId="1237587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AC525D"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7E08B88" w14:textId="570CED8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3C55C0C4" w14:textId="7188CC1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0D0E94F" w14:textId="4A9FC9F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9347D4" w14:textId="032626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240,409.75 </w:t>
            </w:r>
          </w:p>
        </w:tc>
      </w:tr>
      <w:tr w:rsidR="0037337D" w:rsidRPr="0037337D" w14:paraId="7483920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9E63B"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Agusan</w:t>
            </w:r>
            <w:proofErr w:type="spellEnd"/>
            <w:r w:rsidRPr="0037337D">
              <w:rPr>
                <w:rFonts w:ascii="Arial Narrow" w:hAnsi="Arial Narrow"/>
                <w:b/>
                <w:bCs/>
                <w:color w:val="000000"/>
                <w:sz w:val="20"/>
                <w:szCs w:val="20"/>
              </w:rPr>
              <w:t xml:space="preserve">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E126230" w14:textId="5928AD3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4DB5EA" w14:textId="2699558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4889C0" w14:textId="5B1B98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D99059" w14:textId="6F4B52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544,679.38 </w:t>
            </w:r>
          </w:p>
        </w:tc>
      </w:tr>
      <w:tr w:rsidR="0037337D" w:rsidRPr="0037337D" w14:paraId="6E7AE0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0AE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F1D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E17ACCC" w14:textId="1C1017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D4CC051" w14:textId="4C15FA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A8B5D" w14:textId="70F8C9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14181" w14:textId="7D9B4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2,476.25 </w:t>
            </w:r>
          </w:p>
        </w:tc>
      </w:tr>
      <w:tr w:rsidR="0037337D" w:rsidRPr="0037337D" w14:paraId="07A304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366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1C3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72571B" w14:textId="06D87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678476FB" w14:textId="1B31C7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562A8" w14:textId="57868B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6C151" w14:textId="48CCBB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87,352.00 </w:t>
            </w:r>
          </w:p>
        </w:tc>
      </w:tr>
      <w:tr w:rsidR="0037337D" w:rsidRPr="0037337D" w14:paraId="63C9C7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99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D3F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913A489" w14:textId="6771DC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519BD1F1" w14:textId="0577A5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1F0E7" w14:textId="2249C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3AC67" w14:textId="28A801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423.63 </w:t>
            </w:r>
          </w:p>
        </w:tc>
      </w:tr>
      <w:tr w:rsidR="0037337D" w:rsidRPr="0037337D" w14:paraId="54E49CE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923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07E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B137AF5" w14:textId="521A61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560EFCE" w14:textId="29D888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C93C4" w14:textId="463B85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DAF8D" w14:textId="1E616E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766.25 </w:t>
            </w:r>
          </w:p>
        </w:tc>
      </w:tr>
      <w:tr w:rsidR="0037337D" w:rsidRPr="0037337D" w14:paraId="79BB43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F3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2AD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a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1CF3F3" w14:textId="4A5CBD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51C79D06" w14:textId="76D9A0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FD0A9" w14:textId="0040CB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4C94C" w14:textId="1DEF58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98,800.75 </w:t>
            </w:r>
          </w:p>
        </w:tc>
      </w:tr>
      <w:tr w:rsidR="0037337D" w:rsidRPr="0037337D" w14:paraId="061572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F05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3E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tch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5322D5" w14:textId="4BE991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706C1D44" w14:textId="12E9EF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BBC60" w14:textId="492E8A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6A6B0" w14:textId="2F831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5,472.50 </w:t>
            </w:r>
          </w:p>
        </w:tc>
      </w:tr>
      <w:tr w:rsidR="0037337D" w:rsidRPr="0037337D" w14:paraId="025A9A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653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59A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B0860FA" w14:textId="5A49AA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B7D2C3C" w14:textId="26C01D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6FCB2" w14:textId="6B5510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91F17" w14:textId="678A2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3,850.00 </w:t>
            </w:r>
          </w:p>
        </w:tc>
      </w:tr>
      <w:tr w:rsidR="0037337D" w:rsidRPr="0037337D" w14:paraId="6C34BD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1CE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702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si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3BBE01" w14:textId="3249DD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1F53303" w14:textId="698BFF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2BD4D" w14:textId="22F88F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50A31" w14:textId="2D52D6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8,565.56 </w:t>
            </w:r>
          </w:p>
        </w:tc>
      </w:tr>
      <w:tr w:rsidR="0037337D" w:rsidRPr="0037337D" w14:paraId="10806E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0B2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A04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15B3C257" w14:textId="2EE1FC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C333FA0" w14:textId="166AF8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A38F" w14:textId="671CEA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74E5" w14:textId="69A209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072.44 </w:t>
            </w:r>
          </w:p>
        </w:tc>
      </w:tr>
      <w:tr w:rsidR="0037337D" w:rsidRPr="0037337D" w14:paraId="3D6CF47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A2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EEA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47DEB0" w14:textId="3CBEB0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6CEC5" w14:textId="09B016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72453" w14:textId="3F4681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945F1" w14:textId="6987FC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r>
      <w:tr w:rsidR="0037337D" w:rsidRPr="0037337D" w14:paraId="6AAE70E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B1867"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Agusan</w:t>
            </w:r>
            <w:proofErr w:type="spellEnd"/>
            <w:r w:rsidRPr="0037337D">
              <w:rPr>
                <w:rFonts w:ascii="Arial Narrow" w:hAnsi="Arial Narrow"/>
                <w:b/>
                <w:b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13F079" w14:textId="6F985E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FD2F9E" w14:textId="5E7B1B4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189C2F" w14:textId="132D304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2CA479" w14:textId="09EED6B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48,685.25 </w:t>
            </w:r>
          </w:p>
        </w:tc>
      </w:tr>
      <w:tr w:rsidR="0037337D" w:rsidRPr="0037337D" w14:paraId="3D67A0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F0C1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EA5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Ba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40570C" w14:textId="653FE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49582C38" w14:textId="1B6446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53769" w14:textId="1454D7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B9389" w14:textId="0E7EE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532.50 </w:t>
            </w:r>
          </w:p>
        </w:tc>
      </w:tr>
      <w:tr w:rsidR="0037337D" w:rsidRPr="0037337D" w14:paraId="02D818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17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297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37AAFA" w14:textId="633A6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5A7211F" w14:textId="52F640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E761B" w14:textId="1125B2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5CD77" w14:textId="45194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7,195.00 </w:t>
            </w:r>
          </w:p>
        </w:tc>
      </w:tr>
      <w:tr w:rsidR="0037337D" w:rsidRPr="0037337D" w14:paraId="68D0BD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E7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B2C8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0BF1F90" w14:textId="7FDB3D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F2AB2BA" w14:textId="03F67C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75420" w14:textId="2913BB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31F33" w14:textId="7C8A5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2,520.25 </w:t>
            </w:r>
          </w:p>
        </w:tc>
      </w:tr>
      <w:tr w:rsidR="0037337D" w:rsidRPr="0037337D" w14:paraId="72AC45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74B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017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1CE4C84D" w14:textId="58C5E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0FE4EDFE" w14:textId="411430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AEFB4" w14:textId="0BF82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C2B4" w14:textId="370AE0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943.75 </w:t>
            </w:r>
          </w:p>
        </w:tc>
      </w:tr>
      <w:tr w:rsidR="0037337D" w:rsidRPr="0037337D" w14:paraId="55DD75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CE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9F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B9A51F4" w14:textId="2687CA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A46E7F7" w14:textId="6F1849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BEE8" w14:textId="2C3EAC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18B64" w14:textId="451C5B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r>
      <w:tr w:rsidR="0037337D" w:rsidRPr="0037337D" w14:paraId="2063EA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5CC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B45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b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8E253D" w14:textId="4EC696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0376A94" w14:textId="5BBD9A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08C4E" w14:textId="0322DE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34C54" w14:textId="2894BB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r>
      <w:tr w:rsidR="0037337D" w:rsidRPr="0037337D" w14:paraId="30E74E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4A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04C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la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A49622" w14:textId="40563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D206DF1" w14:textId="7CB15A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69D5B" w14:textId="04EF88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F67A1" w14:textId="0619E7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r>
      <w:tr w:rsidR="0037337D" w:rsidRPr="0037337D" w14:paraId="53F1A86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A60A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19F72C" w14:textId="78D093B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2C4866" w14:textId="0AB0AC3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E23CCE" w14:textId="5382949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439D2E" w14:textId="5BC7CC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361,942.88 </w:t>
            </w:r>
          </w:p>
        </w:tc>
      </w:tr>
      <w:tr w:rsidR="0037337D" w:rsidRPr="0037337D" w14:paraId="0E034B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573B1"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458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A736D4E" w14:textId="0DA48C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934F6BE" w14:textId="6497BB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AB3B5" w14:textId="77A1AF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D1B0B" w14:textId="629A5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3,854.63 </w:t>
            </w:r>
          </w:p>
        </w:tc>
      </w:tr>
      <w:tr w:rsidR="0037337D" w:rsidRPr="0037337D" w14:paraId="239F02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A3F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796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c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E7EC0D" w14:textId="023862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7D5763B2" w14:textId="296820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8D9D" w14:textId="115F2C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D93E2" w14:textId="5FF9DC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4,143.75 </w:t>
            </w:r>
          </w:p>
        </w:tc>
      </w:tr>
      <w:tr w:rsidR="0037337D" w:rsidRPr="0037337D" w14:paraId="3F020AA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BA6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F2C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C84C10E" w14:textId="4BFF26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BEF00F0" w14:textId="35F01E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3E2A3" w14:textId="05EE78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A4CD3" w14:textId="09ED31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435.00 </w:t>
            </w:r>
          </w:p>
        </w:tc>
      </w:tr>
      <w:tr w:rsidR="0037337D" w:rsidRPr="0037337D" w14:paraId="2D6940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068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17A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lave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070780" w14:textId="557426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1B7863B" w14:textId="0D0F1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538E9" w14:textId="1307DF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51452" w14:textId="5D28B5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81,299.38 </w:t>
            </w:r>
          </w:p>
        </w:tc>
      </w:tr>
      <w:tr w:rsidR="0037337D" w:rsidRPr="0037337D" w14:paraId="525876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60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D83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p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7AC0B6" w14:textId="4048E1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F3FE701" w14:textId="562482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DBF85" w14:textId="266EF6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926F5" w14:textId="1FC451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40BE63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4CD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C8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EE85B0" w14:textId="508850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8BA647" w14:textId="4AD087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6B680" w14:textId="195B9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43BFE" w14:textId="233987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r>
      <w:tr w:rsidR="0037337D" w:rsidRPr="0037337D" w14:paraId="41A51E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B6C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17DE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957BE5D" w14:textId="145756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62EDF83" w14:textId="2DBC1C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16374" w14:textId="0DC040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14231" w14:textId="6E444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4CEDAC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3DA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BE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Gigaqu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CCB29A" w14:textId="52C116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1EC6941" w14:textId="210C63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EBC00" w14:textId="09ED66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F4096" w14:textId="4BD6A0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545.63 </w:t>
            </w:r>
          </w:p>
        </w:tc>
      </w:tr>
      <w:tr w:rsidR="0037337D" w:rsidRPr="0037337D" w14:paraId="3C9F2E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3A8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CA9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in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9E74D9" w14:textId="79543D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8F57EDA" w14:textId="765C2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038C1" w14:textId="2D826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E0980" w14:textId="2DC2AC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0,265.00 </w:t>
            </w:r>
          </w:p>
        </w:tc>
      </w:tr>
      <w:tr w:rsidR="0037337D" w:rsidRPr="0037337D" w14:paraId="5F446C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C49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4EA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im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32432B" w14:textId="64ADCE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7478671" w14:textId="3CD42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D4AE9" w14:textId="41D037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F8669" w14:textId="45F0CA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6,377.70 </w:t>
            </w:r>
          </w:p>
        </w:tc>
      </w:tr>
      <w:tr w:rsidR="0037337D" w:rsidRPr="0037337D" w14:paraId="7346E6E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2C7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45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4CF0C01" w14:textId="3EB285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60C49D8" w14:textId="71B44E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9C840" w14:textId="7AB303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3FE7D" w14:textId="20E4FA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r>
      <w:tr w:rsidR="0037337D" w:rsidRPr="0037337D" w14:paraId="4F46FD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663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D79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2A20233A" w14:textId="05C24F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DF4364C" w14:textId="34FD28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3CD5E" w14:textId="6BE44F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A34C3" w14:textId="10E0C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r>
      <w:tr w:rsidR="0037337D" w:rsidRPr="0037337D" w14:paraId="0FB6EA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076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93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rancisco (</w:t>
            </w:r>
            <w:proofErr w:type="spellStart"/>
            <w:r w:rsidRPr="0037337D">
              <w:rPr>
                <w:rFonts w:ascii="Arial Narrow" w:hAnsi="Arial Narrow"/>
                <w:i/>
                <w:iCs/>
                <w:color w:val="000000"/>
                <w:sz w:val="20"/>
                <w:szCs w:val="20"/>
              </w:rPr>
              <w:t>Anao-ao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2B77023" w14:textId="436FB1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255A94F" w14:textId="0CB74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D1731" w14:textId="465F21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F74F7" w14:textId="18B185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653.75 </w:t>
            </w:r>
          </w:p>
        </w:tc>
      </w:tr>
      <w:tr w:rsidR="0037337D" w:rsidRPr="0037337D" w14:paraId="05913F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058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41A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90243FD" w14:textId="0AC70D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6F70279" w14:textId="7BEC5A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6B352" w14:textId="79937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A490E" w14:textId="5B5A0E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712451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6B1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E80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onica (</w:t>
            </w:r>
            <w:proofErr w:type="spellStart"/>
            <w:r w:rsidRPr="0037337D">
              <w:rPr>
                <w:rFonts w:ascii="Arial Narrow" w:hAnsi="Arial Narrow"/>
                <w:i/>
                <w:iCs/>
                <w:color w:val="000000"/>
                <w:sz w:val="20"/>
                <w:szCs w:val="20"/>
              </w:rPr>
              <w:t>Sapao</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432D14B" w14:textId="3AA7B9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C942911" w14:textId="7B6F20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821E1" w14:textId="1902C9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89121" w14:textId="668F36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226.30 </w:t>
            </w:r>
          </w:p>
        </w:tc>
      </w:tr>
      <w:tr w:rsidR="0037337D" w:rsidRPr="0037337D" w14:paraId="581A17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5D35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A4B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BDBBF1" w14:textId="01302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EDFF0BB" w14:textId="5FBD4D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30A27" w14:textId="32152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95A4D" w14:textId="4CE1D1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0,198.75 </w:t>
            </w:r>
          </w:p>
        </w:tc>
      </w:tr>
      <w:tr w:rsidR="0037337D" w:rsidRPr="0037337D" w14:paraId="43EF17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5BB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DC0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6055D53" w14:textId="0C8BD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6DA2700" w14:textId="762034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7007E" w14:textId="13ACB2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AC548" w14:textId="23AC6B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4BEC11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320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0F7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302B7A" w14:textId="762BF9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100A84A" w14:textId="6671E9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4BE81" w14:textId="71D1C2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D275F" w14:textId="72FE43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3,655.49 </w:t>
            </w:r>
          </w:p>
        </w:tc>
      </w:tr>
      <w:tr w:rsidR="0037337D" w:rsidRPr="0037337D" w14:paraId="0C2652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B6D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9D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ana</w:t>
            </w:r>
            <w:proofErr w:type="spellEnd"/>
            <w:r w:rsidRPr="0037337D">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037E8909" w14:textId="634ED7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C263" w14:textId="00B33D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D1892" w14:textId="7398F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47341" w14:textId="49BDE2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600.00 </w:t>
            </w:r>
          </w:p>
        </w:tc>
      </w:tr>
      <w:tr w:rsidR="0037337D" w:rsidRPr="0037337D" w14:paraId="40AE58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1ED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3D3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D2D43C" w14:textId="2ADF3D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5A24D9D6" w14:textId="7C799C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5D0FD" w14:textId="7596A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F697B" w14:textId="4521CD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4,977.50 </w:t>
            </w:r>
          </w:p>
        </w:tc>
      </w:tr>
      <w:tr w:rsidR="0037337D" w:rsidRPr="0037337D" w14:paraId="33C4D04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602E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FAB927" w14:textId="08B0B4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9DE79B" w14:textId="035B3B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CB085E" w14:textId="50231B5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0CB691" w14:textId="7FD76D7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585,102.24 </w:t>
            </w:r>
          </w:p>
        </w:tc>
      </w:tr>
      <w:tr w:rsidR="0037337D" w:rsidRPr="0037337D" w14:paraId="335B28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687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0D9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Bis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11351C" w14:textId="380ED1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62F5434" w14:textId="206CC1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E3159" w14:textId="146317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7F0BC" w14:textId="32CDA0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5,012.91 </w:t>
            </w:r>
          </w:p>
        </w:tc>
      </w:tr>
      <w:tr w:rsidR="0037337D" w:rsidRPr="0037337D" w14:paraId="0E2D1AA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F26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8B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gw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5B0C5D" w14:textId="6C1FE6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64446" w14:textId="17FA49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5E7E7" w14:textId="0B28F6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E64C7" w14:textId="769BFA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r>
      <w:tr w:rsidR="0037337D" w:rsidRPr="0037337D" w14:paraId="3F45F4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47C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2E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n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B5B41F" w14:textId="77A462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3DCBC907" w14:textId="09BEDF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BDB1F" w14:textId="612348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1C56" w14:textId="220961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89,803.80 </w:t>
            </w:r>
          </w:p>
        </w:tc>
      </w:tr>
      <w:tr w:rsidR="0037337D" w:rsidRPr="0037337D" w14:paraId="6EB9CF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368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58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18E202F" w14:textId="35DF1D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475830B" w14:textId="30FB01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0F9EA" w14:textId="74C63C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05356" w14:textId="241A17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673.19 </w:t>
            </w:r>
          </w:p>
        </w:tc>
      </w:tr>
      <w:tr w:rsidR="0037337D" w:rsidRPr="0037337D" w14:paraId="325821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AEF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351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rras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DC1EFB" w14:textId="10FA09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29D3B74" w14:textId="4D4A5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EBACB" w14:textId="065B2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0B5B9" w14:textId="65B306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r>
      <w:tr w:rsidR="0037337D" w:rsidRPr="0037337D" w14:paraId="3778E0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E99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305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DD5675F" w14:textId="174134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EEB9128" w14:textId="5B1CDA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B03B" w14:textId="29BDC1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1954A" w14:textId="05E56C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8,917.08 </w:t>
            </w:r>
          </w:p>
        </w:tc>
      </w:tr>
      <w:tr w:rsidR="0037337D" w:rsidRPr="0037337D" w14:paraId="49DAA1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4AC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3F1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nu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3587CE" w14:textId="4C81BD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23A7D9C8" w14:textId="068C27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A8F5D" w14:textId="79C7EB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AEE74" w14:textId="7550B0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593.13 </w:t>
            </w:r>
          </w:p>
        </w:tc>
      </w:tr>
      <w:tr w:rsidR="0037337D" w:rsidRPr="0037337D" w14:paraId="411354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DD7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C41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FC21B4" w14:textId="623E39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6A5E1EA" w14:textId="5D9E02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89A95" w14:textId="152123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F3865" w14:textId="3F683F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2,365.50 </w:t>
            </w:r>
          </w:p>
        </w:tc>
      </w:tr>
      <w:tr w:rsidR="0037337D" w:rsidRPr="0037337D" w14:paraId="49BB6E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76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F27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ng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48C2A9" w14:textId="5BE9E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2A60B878" w14:textId="7CF851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19CB9" w14:textId="5A2749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49D5" w14:textId="354EB0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710.00 </w:t>
            </w:r>
          </w:p>
        </w:tc>
      </w:tr>
      <w:tr w:rsidR="0037337D" w:rsidRPr="0037337D" w14:paraId="5AF14E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779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B3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A819468" w14:textId="1B5F7E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827660C" w14:textId="648B51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2B565" w14:textId="43E264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5D822" w14:textId="69D7A4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988.13 </w:t>
            </w:r>
          </w:p>
        </w:tc>
      </w:tr>
      <w:tr w:rsidR="0037337D" w:rsidRPr="0037337D" w14:paraId="34DC926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65B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43B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riha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590B34" w14:textId="0F34AA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560FA24E" w14:textId="3922B7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27110" w14:textId="78F3D1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84DC7" w14:textId="1A7DDA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94,150.33 </w:t>
            </w:r>
          </w:p>
        </w:tc>
      </w:tr>
      <w:tr w:rsidR="0037337D" w:rsidRPr="0037337D" w14:paraId="7CB058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93B5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6E5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9FEB293" w14:textId="47C26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7B157B34" w14:textId="1028A9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476E0" w14:textId="0E76CD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121F4" w14:textId="3A0085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8,576.31 </w:t>
            </w:r>
          </w:p>
        </w:tc>
      </w:tr>
      <w:tr w:rsidR="0037337D" w:rsidRPr="0037337D" w14:paraId="5DDC45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CFC5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9EF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C5E5CAE" w14:textId="65219F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B165C33" w14:textId="623281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BEAF8" w14:textId="716AA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1E8CA" w14:textId="588395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24,585.00 </w:t>
            </w:r>
          </w:p>
        </w:tc>
      </w:tr>
      <w:tr w:rsidR="0037337D" w:rsidRPr="0037337D" w14:paraId="090FF8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EC10E"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132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270D47" w14:textId="044922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354CA9" w14:textId="75A17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AD081" w14:textId="65C2F9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DA7EE" w14:textId="5350DD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r>
      <w:tr w:rsidR="0037337D" w:rsidRPr="0037337D" w14:paraId="29C701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86D71"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B57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67AB7A" w14:textId="6C6853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72A3E29" w14:textId="62D402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F98BE" w14:textId="70ED82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36F71" w14:textId="1E5BE2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2,395.00 </w:t>
            </w:r>
          </w:p>
        </w:tc>
      </w:tr>
      <w:tr w:rsidR="0037337D" w:rsidRPr="0037337D" w14:paraId="1B7057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9596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EF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Tand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F3AF12" w14:textId="1FA2F9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59027EB" w14:textId="37EDB6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84F2B" w14:textId="2250B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1F491" w14:textId="1D9953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3,721.86 </w:t>
            </w:r>
          </w:p>
        </w:tc>
      </w:tr>
      <w:tr w:rsidR="0037337D" w:rsidRPr="0037337D" w14:paraId="2BB7D30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DDDC1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D51C8E2" w14:textId="3818646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3,697,058.02 </w:t>
            </w:r>
          </w:p>
        </w:tc>
        <w:tc>
          <w:tcPr>
            <w:tcW w:w="958" w:type="pct"/>
            <w:tcBorders>
              <w:top w:val="nil"/>
              <w:left w:val="nil"/>
              <w:bottom w:val="single" w:sz="4" w:space="0" w:color="000000"/>
              <w:right w:val="single" w:sz="4" w:space="0" w:color="000000"/>
            </w:tcBorders>
            <w:shd w:val="clear" w:color="A5A5A5" w:fill="A5A5A5"/>
            <w:noWrap/>
            <w:vAlign w:val="bottom"/>
            <w:hideMark/>
          </w:tcPr>
          <w:p w14:paraId="05944E1D" w14:textId="13D593F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5855101" w14:textId="1284956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815C1F" w14:textId="31807D4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3,059,922.42 </w:t>
            </w:r>
          </w:p>
        </w:tc>
      </w:tr>
      <w:tr w:rsidR="0037337D" w:rsidRPr="0037337D" w14:paraId="674B2C3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85FA1"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Abra</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15E98F63" w14:textId="71FC47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169,554.5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2E9205" w14:textId="42D702F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4A77A" w14:textId="2DAB118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B9CF1D" w14:textId="1BBEB74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240,509.50 </w:t>
            </w:r>
          </w:p>
        </w:tc>
      </w:tr>
      <w:tr w:rsidR="0037337D" w:rsidRPr="0037337D" w14:paraId="614274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BA83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16A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ngue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862BC3" w14:textId="62747E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86,991.06 </w:t>
            </w:r>
          </w:p>
        </w:tc>
        <w:tc>
          <w:tcPr>
            <w:tcW w:w="958" w:type="pct"/>
            <w:tcBorders>
              <w:top w:val="nil"/>
              <w:left w:val="nil"/>
              <w:bottom w:val="single" w:sz="4" w:space="0" w:color="000000"/>
              <w:right w:val="single" w:sz="4" w:space="0" w:color="000000"/>
            </w:tcBorders>
            <w:shd w:val="clear" w:color="auto" w:fill="auto"/>
            <w:noWrap/>
            <w:vAlign w:val="bottom"/>
            <w:hideMark/>
          </w:tcPr>
          <w:p w14:paraId="6549CB9A" w14:textId="38041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4C536" w14:textId="17E45A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E8288" w14:textId="4DBA2B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86,991.06 </w:t>
            </w:r>
          </w:p>
        </w:tc>
      </w:tr>
      <w:tr w:rsidR="0037337D" w:rsidRPr="0037337D" w14:paraId="5C176D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AC5A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C80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lin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ABA97" w14:textId="44B158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A14EA3B" w14:textId="47440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A95D3" w14:textId="3D891D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2A8EE" w14:textId="73FCE8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8,748.24 </w:t>
            </w:r>
          </w:p>
        </w:tc>
      </w:tr>
      <w:tr w:rsidR="0037337D" w:rsidRPr="0037337D" w14:paraId="51BE87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C4C4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734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629E95" w14:textId="48C4A6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76A6D62" w14:textId="4D10AD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3055F" w14:textId="5AAA33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1CCE6" w14:textId="6FBF14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117.44 </w:t>
            </w:r>
          </w:p>
        </w:tc>
      </w:tr>
      <w:tr w:rsidR="0037337D" w:rsidRPr="0037337D" w14:paraId="7C34CD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A12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878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cl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8E6BEC" w14:textId="377C3A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CCEF95A" w14:textId="1BBE7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0C984" w14:textId="1B503E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F92F0" w14:textId="0FA170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651.60 </w:t>
            </w:r>
          </w:p>
        </w:tc>
      </w:tr>
      <w:tr w:rsidR="0037337D" w:rsidRPr="0037337D" w14:paraId="4B7711B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3C43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0F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guio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0836A6" w14:textId="647B6F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3C2530BB" w14:textId="675329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B5923" w14:textId="0984F6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78071" w14:textId="7D743C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72.98 </w:t>
            </w:r>
          </w:p>
        </w:tc>
      </w:tr>
      <w:tr w:rsidR="0037337D" w:rsidRPr="0037337D" w14:paraId="03265C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083A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8AC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Dangl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F932D1" w14:textId="174B86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1B1F5D43" w14:textId="36ABBE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984F2" w14:textId="45F3B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DF4D5" w14:textId="5EBBDA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7,793.72 </w:t>
            </w:r>
          </w:p>
        </w:tc>
      </w:tr>
      <w:tr w:rsidR="0037337D" w:rsidRPr="0037337D" w14:paraId="0CD8667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F509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46E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A80CEEA" w14:textId="2717A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5A8E96F6" w14:textId="54D9E9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23ECC" w14:textId="5C56A3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FF360" w14:textId="66593A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3,654.09 </w:t>
            </w:r>
          </w:p>
        </w:tc>
      </w:tr>
      <w:tr w:rsidR="0037337D" w:rsidRPr="0037337D" w14:paraId="08F704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0C79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C1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AE19718" w14:textId="077BAB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B6E5E32" w14:textId="3D5AA0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05BE8" w14:textId="7F175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2D8E2" w14:textId="3C5834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2,785.90 </w:t>
            </w:r>
          </w:p>
        </w:tc>
      </w:tr>
      <w:tr w:rsidR="0037337D" w:rsidRPr="0037337D" w14:paraId="24A3B0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CD3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535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cu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32BDB3" w14:textId="74D16F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0A4776F" w14:textId="7BEDB2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6C8FE" w14:textId="4E1D2F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9B939" w14:textId="7DC570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9,086.88 </w:t>
            </w:r>
          </w:p>
        </w:tc>
      </w:tr>
      <w:tr w:rsidR="0037337D" w:rsidRPr="0037337D" w14:paraId="69D100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1798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91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82415" w14:textId="20400E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7E3D1A95" w14:textId="3CFE16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1C7FC" w14:textId="0FFBF1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1B9C8" w14:textId="01176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8,513.58 </w:t>
            </w:r>
          </w:p>
        </w:tc>
      </w:tr>
      <w:tr w:rsidR="0037337D" w:rsidRPr="0037337D" w14:paraId="18D61C7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CD19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23F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g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479503" w14:textId="7742D5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252C3CDA" w14:textId="109D1C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749D8" w14:textId="6F8133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48A45B" w14:textId="4CE003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8,956.98 </w:t>
            </w:r>
          </w:p>
        </w:tc>
      </w:tr>
      <w:tr w:rsidR="0037337D" w:rsidRPr="0037337D" w14:paraId="632490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DC54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5752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ngid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097F52" w14:textId="25E511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2466334C" w14:textId="58E28B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C186" w14:textId="379626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267F" w14:textId="19B92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9,068.64 </w:t>
            </w:r>
          </w:p>
        </w:tc>
      </w:tr>
      <w:tr w:rsidR="0037337D" w:rsidRPr="0037337D" w14:paraId="2F890F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891D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E90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icuan-Baay</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Licua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93A6652" w14:textId="532FD4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07438D2" w14:textId="13C7F1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4B2BE" w14:textId="3158DA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16C9" w14:textId="2B9668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5,346.88 </w:t>
            </w:r>
          </w:p>
        </w:tc>
      </w:tr>
      <w:tr w:rsidR="0037337D" w:rsidRPr="0037337D" w14:paraId="7940D9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95D9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73A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BEBBFCC" w14:textId="7A3D0F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5E29C73B" w14:textId="4A4007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CFF46" w14:textId="524638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9D5ED" w14:textId="3ECBFE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812.84 </w:t>
            </w:r>
          </w:p>
        </w:tc>
      </w:tr>
      <w:tr w:rsidR="0037337D" w:rsidRPr="0037337D" w14:paraId="6FB810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3611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014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ibc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F35E10" w14:textId="75AC8B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2B6C9169" w14:textId="7ACBA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33DE3" w14:textId="29974C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A1804" w14:textId="391CB6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266.20 </w:t>
            </w:r>
          </w:p>
        </w:tc>
      </w:tr>
      <w:tr w:rsidR="0037337D" w:rsidRPr="0037337D" w14:paraId="72EFA2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6DC7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01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1EA2CF" w14:textId="18B9DC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1058CAE0" w14:textId="3B8112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A79A" w14:textId="7BC6CD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98992" w14:textId="4A7E36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387.24 </w:t>
            </w:r>
          </w:p>
        </w:tc>
      </w:tr>
      <w:tr w:rsidR="0037337D" w:rsidRPr="0037337D" w14:paraId="2C5014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AEFF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86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016BBA" w14:textId="65C3F0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668E8F0B" w14:textId="51E108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275FC" w14:textId="61132B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07FC" w14:textId="7C535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7,696.38 </w:t>
            </w:r>
          </w:p>
        </w:tc>
      </w:tr>
      <w:tr w:rsidR="0037337D" w:rsidRPr="0037337D" w14:paraId="311103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7D24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B7E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d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006731" w14:textId="1447D8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2383A5A2" w14:textId="22F562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601BC" w14:textId="2DF371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D4085" w14:textId="2C0305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330.58 </w:t>
            </w:r>
          </w:p>
        </w:tc>
      </w:tr>
      <w:tr w:rsidR="0037337D" w:rsidRPr="0037337D" w14:paraId="094DED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220D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3C5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5E0A6F2" w14:textId="6325AB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26717173" w14:textId="0FCA15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A12F4" w14:textId="17F92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141A" w14:textId="388D5F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803.02 </w:t>
            </w:r>
          </w:p>
        </w:tc>
      </w:tr>
      <w:tr w:rsidR="0037337D" w:rsidRPr="0037337D" w14:paraId="62936C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7DE5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84F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E169D4" w14:textId="52B4B5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13A5E979" w14:textId="5F308D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A794F" w14:textId="172361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CA7F0" w14:textId="3FF377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136.40 </w:t>
            </w:r>
          </w:p>
        </w:tc>
      </w:tr>
      <w:tr w:rsidR="0037337D" w:rsidRPr="0037337D" w14:paraId="7D8E59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CA4B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84D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59CE62B" w14:textId="3CE90E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F36EAD8" w14:textId="7C2679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378A" w14:textId="410431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B5F29" w14:textId="69B3B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388.00 </w:t>
            </w:r>
          </w:p>
        </w:tc>
      </w:tr>
      <w:tr w:rsidR="0037337D" w:rsidRPr="0037337D" w14:paraId="3BC864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7FA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6A8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96CC0E7" w14:textId="7178BA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2C3120AE" w14:textId="5D1371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73BF86FA" w14:textId="2FAE9A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A27DF" w14:textId="5A53BE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5,412.34 </w:t>
            </w:r>
          </w:p>
        </w:tc>
      </w:tr>
      <w:tr w:rsidR="0037337D" w:rsidRPr="0037337D" w14:paraId="0D7F50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1A44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8F6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80E3AD1" w14:textId="18689C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7,464.67 </w:t>
            </w:r>
          </w:p>
        </w:tc>
        <w:tc>
          <w:tcPr>
            <w:tcW w:w="958" w:type="pct"/>
            <w:tcBorders>
              <w:top w:val="nil"/>
              <w:left w:val="nil"/>
              <w:bottom w:val="single" w:sz="4" w:space="0" w:color="000000"/>
              <w:right w:val="single" w:sz="4" w:space="0" w:color="000000"/>
            </w:tcBorders>
            <w:shd w:val="clear" w:color="auto" w:fill="auto"/>
            <w:noWrap/>
            <w:vAlign w:val="bottom"/>
            <w:hideMark/>
          </w:tcPr>
          <w:p w14:paraId="54F3695F" w14:textId="620A53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E4EAF" w14:textId="7C6369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D5C00" w14:textId="34B0DA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7,464.67 </w:t>
            </w:r>
          </w:p>
        </w:tc>
      </w:tr>
      <w:tr w:rsidR="0037337D" w:rsidRPr="0037337D" w14:paraId="6171CE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988A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D06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y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2A6D2F" w14:textId="69A48D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48AB9BE3" w14:textId="691446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82EF3" w14:textId="3FC417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E1829" w14:textId="42C66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90.76 </w:t>
            </w:r>
          </w:p>
        </w:tc>
      </w:tr>
      <w:tr w:rsidR="0037337D" w:rsidRPr="0037337D" w14:paraId="3D4056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3F29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E2F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ne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80EE29" w14:textId="3ADF24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D3D5844" w14:textId="417742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FD31E" w14:textId="2DD90A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2D208" w14:textId="0F4859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1,289.62 </w:t>
            </w:r>
          </w:p>
        </w:tc>
      </w:tr>
      <w:tr w:rsidR="0037337D" w:rsidRPr="0037337D" w14:paraId="241161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88FF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7C6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8AF3EA" w14:textId="64AACF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5BC160C" w14:textId="05D755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B37C" w14:textId="54AF62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6FE4" w14:textId="4DCCCA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7,458.46 </w:t>
            </w:r>
          </w:p>
        </w:tc>
      </w:tr>
      <w:tr w:rsidR="0037337D" w:rsidRPr="0037337D" w14:paraId="4AEFA0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9BD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8D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FF9481" w14:textId="29FE3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43F0E3A4" w14:textId="13E1F7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9EF0F" w14:textId="74F05A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4DC2F" w14:textId="32BC9C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3,485.00 </w:t>
            </w:r>
          </w:p>
        </w:tc>
      </w:tr>
      <w:tr w:rsidR="0037337D" w:rsidRPr="0037337D" w14:paraId="4C0B0AE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7C67B"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07B64D74" w14:textId="1D0190E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61CC6" w14:textId="7B7D81B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4ADCA2" w14:textId="0805F96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FEDA58" w14:textId="3557B7C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06,259.62 </w:t>
            </w:r>
          </w:p>
        </w:tc>
      </w:tr>
      <w:tr w:rsidR="0037337D" w:rsidRPr="0037337D" w14:paraId="6AF2DC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D3A5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346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Calanasan</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Bayag</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0CB5673" w14:textId="401C63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03C05904" w14:textId="180BDE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39CC3" w14:textId="0A28F6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1A20E" w14:textId="740097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4,094.26 </w:t>
            </w:r>
          </w:p>
        </w:tc>
      </w:tr>
      <w:tr w:rsidR="0037337D" w:rsidRPr="0037337D" w14:paraId="51100A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9B7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837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447A7DAB" w14:textId="29411A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2A33EEBA" w14:textId="13776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A14BD" w14:textId="5FB804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A4EDC" w14:textId="346FC5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336.16 </w:t>
            </w:r>
          </w:p>
        </w:tc>
      </w:tr>
      <w:tr w:rsidR="0037337D" w:rsidRPr="0037337D" w14:paraId="198951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A8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CC3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0D3EA98" w14:textId="4B1942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CDBA262" w14:textId="079B68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16949" w14:textId="3D6B2D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0EDA2" w14:textId="711F78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2,376.00 </w:t>
            </w:r>
          </w:p>
        </w:tc>
      </w:tr>
      <w:tr w:rsidR="0037337D" w:rsidRPr="0037337D" w14:paraId="779A47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7E4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93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D26351" w14:textId="5AB903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A391A53" w14:textId="5068E9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3E4AE" w14:textId="1801E5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8AAB9" w14:textId="222C01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556.68 </w:t>
            </w:r>
          </w:p>
        </w:tc>
      </w:tr>
      <w:tr w:rsidR="0037337D" w:rsidRPr="0037337D" w14:paraId="3E7410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75A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CCC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65E514C" w14:textId="2B2DC3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0B61A1C3" w14:textId="0AD2F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75E74" w14:textId="29F8E4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F4CD9" w14:textId="08F90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9,615.83 </w:t>
            </w:r>
          </w:p>
        </w:tc>
      </w:tr>
      <w:tr w:rsidR="0037337D" w:rsidRPr="0037337D" w14:paraId="628108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324C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6E4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ud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320B90" w14:textId="24D6DF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0DF24AC3" w14:textId="11DE7B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ADE34" w14:textId="5E9985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B2FAE" w14:textId="521584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747.73 </w:t>
            </w:r>
          </w:p>
        </w:tc>
      </w:tr>
      <w:tr w:rsidR="0037337D" w:rsidRPr="0037337D" w14:paraId="19C57F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7F6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BB00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1C3DDA29" w14:textId="406FAD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BE71EE7" w14:textId="510A91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94CC0" w14:textId="516D0C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22A81" w14:textId="6B298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532.96 </w:t>
            </w:r>
          </w:p>
        </w:tc>
      </w:tr>
      <w:tr w:rsidR="0037337D" w:rsidRPr="0037337D" w14:paraId="6DACA75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6825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6E3EF52" w14:textId="5A44DE5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3,893,751.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0E5D8" w14:textId="7B98470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E6D21" w14:textId="14AE99B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8D66C7" w14:textId="796BD08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3,185,660.40 </w:t>
            </w:r>
          </w:p>
        </w:tc>
      </w:tr>
      <w:tr w:rsidR="0037337D" w:rsidRPr="0037337D" w14:paraId="5993A7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BFC7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1F9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t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2DAB3E" w14:textId="5257C2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1D0F32BB" w14:textId="4F1AEE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9F52A" w14:textId="6C044F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F462A" w14:textId="2C5FD2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87.54 </w:t>
            </w:r>
          </w:p>
        </w:tc>
      </w:tr>
      <w:tr w:rsidR="0037337D" w:rsidRPr="0037337D" w14:paraId="0B9D70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CD49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402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AADA3E" w14:textId="36841F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38,844.15 </w:t>
            </w:r>
          </w:p>
        </w:tc>
        <w:tc>
          <w:tcPr>
            <w:tcW w:w="958" w:type="pct"/>
            <w:tcBorders>
              <w:top w:val="nil"/>
              <w:left w:val="nil"/>
              <w:bottom w:val="single" w:sz="4" w:space="0" w:color="000000"/>
              <w:right w:val="single" w:sz="4" w:space="0" w:color="000000"/>
            </w:tcBorders>
            <w:shd w:val="clear" w:color="auto" w:fill="auto"/>
            <w:noWrap/>
            <w:vAlign w:val="bottom"/>
            <w:hideMark/>
          </w:tcPr>
          <w:p w14:paraId="74834979" w14:textId="658B9E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695B3" w14:textId="045677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0C9DFD9" w14:textId="196AC5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685,644.55 </w:t>
            </w:r>
          </w:p>
        </w:tc>
      </w:tr>
      <w:tr w:rsidR="0037337D" w:rsidRPr="0037337D" w14:paraId="341269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C3BE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22B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k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065599" w14:textId="2FA43A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300E74A6" w14:textId="1C6B16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DC245" w14:textId="10584C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2B33A" w14:textId="0EFA5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4,108.90 </w:t>
            </w:r>
          </w:p>
        </w:tc>
      </w:tr>
      <w:tr w:rsidR="0037337D" w:rsidRPr="0037337D" w14:paraId="2DBDD1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EEE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EA7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k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5A773C" w14:textId="43F5DD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6C9CFB68" w14:textId="6E0D93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5B0FA" w14:textId="10A1C4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34BC0" w14:textId="6C3C68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056.00 </w:t>
            </w:r>
          </w:p>
        </w:tc>
      </w:tr>
      <w:tr w:rsidR="0037337D" w:rsidRPr="0037337D" w14:paraId="7BE7B4B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B4E6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E4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ugu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DC9A48" w14:textId="449C85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8,967.38 </w:t>
            </w:r>
          </w:p>
        </w:tc>
        <w:tc>
          <w:tcPr>
            <w:tcW w:w="958" w:type="pct"/>
            <w:tcBorders>
              <w:top w:val="nil"/>
              <w:left w:val="nil"/>
              <w:bottom w:val="single" w:sz="4" w:space="0" w:color="000000"/>
              <w:right w:val="single" w:sz="4" w:space="0" w:color="000000"/>
            </w:tcBorders>
            <w:shd w:val="clear" w:color="auto" w:fill="auto"/>
            <w:noWrap/>
            <w:vAlign w:val="bottom"/>
            <w:hideMark/>
          </w:tcPr>
          <w:p w14:paraId="43179B9D" w14:textId="2D0FD8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B9BFC1" w14:textId="38F74C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FFE5AA2" w14:textId="04451E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74,967.38 </w:t>
            </w:r>
          </w:p>
        </w:tc>
      </w:tr>
      <w:tr w:rsidR="0037337D" w:rsidRPr="0037337D" w14:paraId="7C4B97B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CD5B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32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AFA0FB2" w14:textId="4BB08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5638EF63" w14:textId="2E27D8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61448CFE" w14:textId="619B4F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1DE1D8EC" w14:textId="5AC19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12,588.35 </w:t>
            </w:r>
          </w:p>
        </w:tc>
      </w:tr>
      <w:tr w:rsidR="0037337D" w:rsidRPr="0037337D" w14:paraId="04FBFB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553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65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b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2FE110" w14:textId="5A967D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55DA233D" w14:textId="207597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C86C1BD" w14:textId="58A5E0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3CB0" w14:textId="5AF4A8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6,028.24 </w:t>
            </w:r>
          </w:p>
        </w:tc>
      </w:tr>
      <w:tr w:rsidR="0037337D" w:rsidRPr="0037337D" w14:paraId="3E527E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071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018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ap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E5F41A" w14:textId="10C841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3CD24F81" w14:textId="412983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0DB55" w14:textId="5E116E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B330E" w14:textId="061D55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132.58 </w:t>
            </w:r>
          </w:p>
        </w:tc>
      </w:tr>
      <w:tr w:rsidR="0037337D" w:rsidRPr="0037337D" w14:paraId="0D8D59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E82B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AE6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DD31E0" w14:textId="031BB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37CF3D03" w14:textId="38AB01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45F61" w14:textId="102074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BC410" w14:textId="56E734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8,656.00 </w:t>
            </w:r>
          </w:p>
        </w:tc>
      </w:tr>
      <w:tr w:rsidR="0037337D" w:rsidRPr="0037337D" w14:paraId="65FFFD0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52C3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E1D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A7F3F81" w14:textId="6AD7EC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01,878.62 </w:t>
            </w:r>
          </w:p>
        </w:tc>
        <w:tc>
          <w:tcPr>
            <w:tcW w:w="958" w:type="pct"/>
            <w:tcBorders>
              <w:top w:val="nil"/>
              <w:left w:val="nil"/>
              <w:bottom w:val="single" w:sz="4" w:space="0" w:color="000000"/>
              <w:right w:val="single" w:sz="4" w:space="0" w:color="000000"/>
            </w:tcBorders>
            <w:shd w:val="clear" w:color="auto" w:fill="auto"/>
            <w:noWrap/>
            <w:vAlign w:val="bottom"/>
            <w:hideMark/>
          </w:tcPr>
          <w:p w14:paraId="0EB41501" w14:textId="7C8894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67260" w14:textId="047EBC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E8A63" w14:textId="13E9F3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01,878.62 </w:t>
            </w:r>
          </w:p>
        </w:tc>
      </w:tr>
      <w:tr w:rsidR="0037337D" w:rsidRPr="0037337D" w14:paraId="3CFFB5E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B32E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C08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nk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E0099F" w14:textId="780307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4DDE5CA" w14:textId="4322E8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545BB" w14:textId="21356F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0FE7D" w14:textId="416B28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42,977.18 </w:t>
            </w:r>
          </w:p>
        </w:tc>
      </w:tr>
      <w:tr w:rsidR="0037337D" w:rsidRPr="0037337D" w14:paraId="31B031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3785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BF4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35C27EE0" w14:textId="06A37E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018A1858" w14:textId="473BF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48797" w14:textId="115385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2785B" w14:textId="037504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808.38 </w:t>
            </w:r>
          </w:p>
        </w:tc>
      </w:tr>
      <w:tr w:rsidR="0037337D" w:rsidRPr="0037337D" w14:paraId="627510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8B3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32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64173584" w14:textId="7451B6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96CE87C" w14:textId="4008EC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FCD98" w14:textId="53C440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EECF3" w14:textId="1939B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19,686.28 </w:t>
            </w:r>
          </w:p>
        </w:tc>
      </w:tr>
      <w:tr w:rsidR="0037337D" w:rsidRPr="0037337D" w14:paraId="5E596D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9137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CDB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ub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5A29D0" w14:textId="2478E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4B02C337" w14:textId="02711C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7E6BA" w14:textId="34DC0A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4DED" w14:textId="08DF87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9,140.40 </w:t>
            </w:r>
          </w:p>
        </w:tc>
      </w:tr>
      <w:tr w:rsidR="0037337D" w:rsidRPr="0037337D" w14:paraId="6232EF8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D1FE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34CCA2B" w14:textId="261A50B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315,655.47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4756A" w14:textId="7A6E02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493A47" w14:textId="2211C19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4D8D4F" w14:textId="4F79959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315,655.47 </w:t>
            </w:r>
          </w:p>
        </w:tc>
      </w:tr>
      <w:tr w:rsidR="0037337D" w:rsidRPr="0037337D" w14:paraId="7214F5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C1A7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FE3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436AB85" w14:textId="3E7B6E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405ECBE2" w14:textId="0FEA2D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06A48" w14:textId="47382D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0314" w14:textId="2C027A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5,621.86 </w:t>
            </w:r>
          </w:p>
        </w:tc>
      </w:tr>
      <w:tr w:rsidR="0037337D" w:rsidRPr="0037337D" w14:paraId="42B767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DE40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233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fonso Lista (</w:t>
            </w:r>
            <w:proofErr w:type="spellStart"/>
            <w:r w:rsidRPr="0037337D">
              <w:rPr>
                <w:rFonts w:ascii="Arial Narrow" w:hAnsi="Arial Narrow"/>
                <w:i/>
                <w:iCs/>
                <w:color w:val="000000"/>
                <w:sz w:val="20"/>
                <w:szCs w:val="20"/>
              </w:rPr>
              <w:t>Potia</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731C2CE" w14:textId="1365AB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1B0B05B8" w14:textId="2A4D36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7361E" w14:textId="4C4759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3E150" w14:textId="5F4A98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2,371.21 </w:t>
            </w:r>
          </w:p>
        </w:tc>
      </w:tr>
      <w:tr w:rsidR="0037337D" w:rsidRPr="0037337D" w14:paraId="76B4AF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3838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1B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Asipu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562E78" w14:textId="078D78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25416EBD" w14:textId="59978D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0487" w14:textId="23C8F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48DE7" w14:textId="4D811C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6,264.25 </w:t>
            </w:r>
          </w:p>
        </w:tc>
      </w:tr>
      <w:tr w:rsidR="0037337D" w:rsidRPr="0037337D" w14:paraId="58F5AF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96F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75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1235AED" w14:textId="53C9B9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546428F6" w14:textId="6D60FE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450AB" w14:textId="22AD55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67CA" w14:textId="104153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459.54 </w:t>
            </w:r>
          </w:p>
        </w:tc>
      </w:tr>
      <w:tr w:rsidR="0037337D" w:rsidRPr="0037337D" w14:paraId="167644A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DF07"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00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ing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DB1E0E" w14:textId="6A2FF6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41CC8D2" w14:textId="4C7A19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0C993" w14:textId="3C2526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1E977" w14:textId="44C496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3,187.18 </w:t>
            </w:r>
          </w:p>
        </w:tc>
      </w:tr>
      <w:tr w:rsidR="0037337D" w:rsidRPr="0037337D" w14:paraId="39F97A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3E2D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2A3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Hungd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98662F" w14:textId="281928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7894E160" w14:textId="1A6172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72AF2" w14:textId="76BDDA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73E2F" w14:textId="09C8F4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3,004.50 </w:t>
            </w:r>
          </w:p>
        </w:tc>
      </w:tr>
      <w:tr w:rsidR="0037337D" w:rsidRPr="0037337D" w14:paraId="7549BEE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6007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CDF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K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0EA347" w14:textId="4A7980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7F9ABF0B" w14:textId="151FDB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00A8B" w14:textId="6718F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178F3" w14:textId="644E04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1,968.63 </w:t>
            </w:r>
          </w:p>
        </w:tc>
      </w:tr>
      <w:tr w:rsidR="0037337D" w:rsidRPr="0037337D" w14:paraId="470B0D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D2F0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135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gaw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0DC91C" w14:textId="6D7CE1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62E8FB48" w14:textId="6E883D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CD745" w14:textId="70C65A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B2AEF" w14:textId="4220B9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27,455.62 </w:t>
            </w:r>
          </w:p>
        </w:tc>
      </w:tr>
      <w:tr w:rsidR="0037337D" w:rsidRPr="0037337D" w14:paraId="5C8B1E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F6E2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1D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mu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7574BE" w14:textId="117FF1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580C9BF3" w14:textId="64A4F8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7AE16" w14:textId="2C4CC9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E8903" w14:textId="54F90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1,695.00 </w:t>
            </w:r>
          </w:p>
        </w:tc>
      </w:tr>
      <w:tr w:rsidR="0037337D" w:rsidRPr="0037337D" w14:paraId="06EBDF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13E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02C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6F3E680" w14:textId="4CBFBB3A"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5DEAC84" w14:textId="5BEA2105"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A8D3300" w14:textId="61C597E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EA41D3" w14:textId="361E3D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7,427.68 </w:t>
            </w:r>
          </w:p>
        </w:tc>
      </w:tr>
      <w:tr w:rsidR="0037337D" w:rsidRPr="0037337D" w14:paraId="35AA73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311F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463D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n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E79476" w14:textId="58C179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A374CC8" w14:textId="645ECC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96D4C" w14:textId="51A4CF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2D1E1" w14:textId="21CBB4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200.00 </w:t>
            </w:r>
          </w:p>
        </w:tc>
      </w:tr>
      <w:tr w:rsidR="0037337D" w:rsidRPr="0037337D" w14:paraId="050D0D8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798D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277B" w14:textId="2B903E8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421,60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A5613" w14:textId="42D83B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B5002E" w14:textId="6C2D601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D4A00D" w14:textId="08E7254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421,606.42 </w:t>
            </w:r>
          </w:p>
        </w:tc>
      </w:tr>
      <w:tr w:rsidR="0037337D" w:rsidRPr="0037337D" w14:paraId="1705FB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CE92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979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lb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5E9D85" w14:textId="392917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34CDDAD2" w14:textId="658B12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8C85" w14:textId="578B68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BA92D" w14:textId="343599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2,793.44 </w:t>
            </w:r>
          </w:p>
        </w:tc>
      </w:tr>
      <w:tr w:rsidR="0037337D" w:rsidRPr="0037337D" w14:paraId="6B36F1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FAEF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7AD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ubu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19C914" w14:textId="0B9BB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0143D0C6" w14:textId="57E026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CDA81" w14:textId="05E0DB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73E88" w14:textId="1F14A8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55,300.81 </w:t>
            </w:r>
          </w:p>
        </w:tc>
      </w:tr>
      <w:tr w:rsidR="0037337D" w:rsidRPr="0037337D" w14:paraId="0077F4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FC3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5D0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s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EB3955" w14:textId="323D5A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3F033371" w14:textId="109035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94D6A" w14:textId="79F1F1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BD3C5" w14:textId="4D00A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36,363.84 </w:t>
            </w:r>
          </w:p>
        </w:tc>
      </w:tr>
      <w:tr w:rsidR="0037337D" w:rsidRPr="0037337D" w14:paraId="7A9FBB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E74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DEA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inukpu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4C16E0" w14:textId="18694B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661663EE" w14:textId="7D10BD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48DC6" w14:textId="618881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F9ABB" w14:textId="241220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522.86 </w:t>
            </w:r>
          </w:p>
        </w:tc>
      </w:tr>
      <w:tr w:rsidR="0037337D" w:rsidRPr="0037337D" w14:paraId="61D27B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6D12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22B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nu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8BA80A" w14:textId="2A7BE3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60,932.08 </w:t>
            </w:r>
          </w:p>
        </w:tc>
        <w:tc>
          <w:tcPr>
            <w:tcW w:w="958" w:type="pct"/>
            <w:tcBorders>
              <w:top w:val="nil"/>
              <w:left w:val="nil"/>
              <w:bottom w:val="single" w:sz="4" w:space="0" w:color="000000"/>
              <w:right w:val="single" w:sz="4" w:space="0" w:color="000000"/>
            </w:tcBorders>
            <w:shd w:val="clear" w:color="auto" w:fill="auto"/>
            <w:noWrap/>
            <w:vAlign w:val="bottom"/>
            <w:hideMark/>
          </w:tcPr>
          <w:p w14:paraId="7EBA8762" w14:textId="6898FF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8AF44" w14:textId="77F051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8967F" w14:textId="2007EA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60,932.08 </w:t>
            </w:r>
          </w:p>
        </w:tc>
      </w:tr>
      <w:tr w:rsidR="0037337D" w:rsidRPr="0037337D" w14:paraId="5829CB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FC4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C874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ing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20C57F" w14:textId="123EF2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0145517D" w14:textId="00A793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3CC4D" w14:textId="6EAE2D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1800A" w14:textId="167234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7,897.34 </w:t>
            </w:r>
          </w:p>
        </w:tc>
      </w:tr>
      <w:tr w:rsidR="0037337D" w:rsidRPr="0037337D" w14:paraId="3268B0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981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74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 (</w:t>
            </w:r>
            <w:proofErr w:type="spellStart"/>
            <w:r w:rsidRPr="0037337D">
              <w:rPr>
                <w:rFonts w:ascii="Arial Narrow" w:hAnsi="Arial Narrow"/>
                <w:i/>
                <w:iCs/>
                <w:color w:val="000000"/>
                <w:sz w:val="20"/>
                <w:szCs w:val="20"/>
              </w:rPr>
              <w:t>Liwan</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C48CCA4" w14:textId="12068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4FDF88BE" w14:textId="028FF7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DC0B5" w14:textId="14F299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B7DE" w14:textId="60BBA2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51,859.16 </w:t>
            </w:r>
          </w:p>
        </w:tc>
      </w:tr>
      <w:tr w:rsidR="0037337D" w:rsidRPr="0037337D" w14:paraId="7AB0A9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F9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66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6D2AA261" w14:textId="354CE8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50,936.89 </w:t>
            </w:r>
          </w:p>
        </w:tc>
        <w:tc>
          <w:tcPr>
            <w:tcW w:w="958" w:type="pct"/>
            <w:tcBorders>
              <w:top w:val="nil"/>
              <w:left w:val="nil"/>
              <w:bottom w:val="single" w:sz="4" w:space="0" w:color="000000"/>
              <w:right w:val="single" w:sz="4" w:space="0" w:color="000000"/>
            </w:tcBorders>
            <w:shd w:val="clear" w:color="auto" w:fill="auto"/>
            <w:noWrap/>
            <w:vAlign w:val="bottom"/>
            <w:hideMark/>
          </w:tcPr>
          <w:p w14:paraId="17A443D3" w14:textId="7C6E94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AAE60" w14:textId="3C9169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05F9B" w14:textId="1C8FC7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50,936.89 </w:t>
            </w:r>
          </w:p>
        </w:tc>
      </w:tr>
      <w:tr w:rsidR="0037337D" w:rsidRPr="0037337D" w14:paraId="3DE152B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53F70"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F6F8D9E" w14:textId="16617C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190,23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2598CFC0" w14:textId="41B3059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66BB35" w14:textId="0BF707B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8E4E0" w14:textId="6C41EF8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190,231.01 </w:t>
            </w:r>
          </w:p>
        </w:tc>
      </w:tr>
      <w:tr w:rsidR="0037337D" w:rsidRPr="0037337D" w14:paraId="1657F5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E510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755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r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CCE466" w14:textId="0F1D09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2B62C78A" w14:textId="6481D8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DD29A" w14:textId="2CCAC3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50CC6" w14:textId="102BB4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9,833.60 </w:t>
            </w:r>
          </w:p>
        </w:tc>
      </w:tr>
      <w:tr w:rsidR="0037337D" w:rsidRPr="0037337D" w14:paraId="201682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2517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B86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D5D2FE" w14:textId="5CCC3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3,229.89 </w:t>
            </w:r>
          </w:p>
        </w:tc>
        <w:tc>
          <w:tcPr>
            <w:tcW w:w="958" w:type="pct"/>
            <w:tcBorders>
              <w:top w:val="nil"/>
              <w:left w:val="nil"/>
              <w:bottom w:val="single" w:sz="4" w:space="0" w:color="000000"/>
              <w:right w:val="single" w:sz="4" w:space="0" w:color="000000"/>
            </w:tcBorders>
            <w:shd w:val="clear" w:color="auto" w:fill="auto"/>
            <w:noWrap/>
            <w:vAlign w:val="bottom"/>
            <w:hideMark/>
          </w:tcPr>
          <w:p w14:paraId="440C31DD" w14:textId="4BE97D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1D217" w14:textId="3365B3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577EC" w14:textId="6375C4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3,229.89 </w:t>
            </w:r>
          </w:p>
        </w:tc>
      </w:tr>
      <w:tr w:rsidR="0037337D" w:rsidRPr="0037337D" w14:paraId="4BDC97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9484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7A8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Naton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FE2A71" w14:textId="10307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1AAF2318" w14:textId="73EC19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214E1" w14:textId="305FC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7C851" w14:textId="2BE87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92.00 </w:t>
            </w:r>
          </w:p>
        </w:tc>
      </w:tr>
      <w:tr w:rsidR="0037337D" w:rsidRPr="0037337D" w14:paraId="26A614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4B6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893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racel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335037" w14:textId="0A0CD0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2F991C95" w14:textId="27C37D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485D" w14:textId="7ED304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6CF27" w14:textId="495F43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5,826.24 </w:t>
            </w:r>
          </w:p>
        </w:tc>
      </w:tr>
      <w:tr w:rsidR="0037337D" w:rsidRPr="0037337D" w14:paraId="04044F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51DF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A96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auk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A0C85F" w14:textId="482A3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1B338D93" w14:textId="1B40C7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B088F" w14:textId="15965D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42CB7" w14:textId="45FE6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0,980.00 </w:t>
            </w:r>
          </w:p>
        </w:tc>
      </w:tr>
      <w:tr w:rsidR="0037337D" w:rsidRPr="0037337D" w14:paraId="3CAEDE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53EF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22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e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871A7B" w14:textId="7376E0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430FD3D9" w14:textId="231D95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F0CB7" w14:textId="39289E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79CFF" w14:textId="7D063B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197.26 </w:t>
            </w:r>
          </w:p>
        </w:tc>
      </w:tr>
      <w:tr w:rsidR="0037337D" w:rsidRPr="0037337D" w14:paraId="36700E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02B1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218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998055" w14:textId="185809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06DD34C5" w14:textId="5A3D03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E0EA7" w14:textId="2CE50F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51980" w14:textId="567D87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2,045.69 </w:t>
            </w:r>
          </w:p>
        </w:tc>
      </w:tr>
      <w:tr w:rsidR="0037337D" w:rsidRPr="0037337D" w14:paraId="4B2106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EFDA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4BE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Sag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915E8F" w14:textId="6080E9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18E55F68" w14:textId="270105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9DFE4" w14:textId="3CCFA8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EEFC3" w14:textId="7AB7D0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870.17 </w:t>
            </w:r>
          </w:p>
        </w:tc>
      </w:tr>
      <w:tr w:rsidR="0037337D" w:rsidRPr="0037337D" w14:paraId="769EFF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1DE17"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1E9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B9697B" w14:textId="074215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42109370" w14:textId="1E1C4A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FDFE" w14:textId="674621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0A5A2" w14:textId="33D7F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0,656.16 </w:t>
            </w:r>
          </w:p>
        </w:tc>
      </w:tr>
      <w:tr w:rsidR="0037337D" w:rsidRPr="0037337D" w14:paraId="667E1C3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4A40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ED4D83D" w14:textId="2F82C0D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6786B23" w14:textId="3B8406A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4B2E26D" w14:textId="73CC751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A538BB" w14:textId="7247B7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3,738.94 </w:t>
            </w:r>
          </w:p>
        </w:tc>
      </w:tr>
      <w:tr w:rsidR="0037337D" w:rsidRPr="0037337D" w14:paraId="0F8401B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CA83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9D4D91" w14:textId="13CD25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B5B7D9" w14:textId="2300D0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5AE98D" w14:textId="4AE207F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BED1D1" w14:textId="18132B8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79,180.94 </w:t>
            </w:r>
          </w:p>
        </w:tc>
      </w:tr>
      <w:tr w:rsidR="0037337D" w:rsidRPr="0037337D" w14:paraId="48D50F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190B5"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4C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City of </w:t>
            </w:r>
            <w:proofErr w:type="spellStart"/>
            <w:r w:rsidRPr="0037337D">
              <w:rPr>
                <w:rFonts w:ascii="Arial Narrow" w:hAnsi="Arial Narrow"/>
                <w:i/>
                <w:iCs/>
                <w:color w:val="000000"/>
                <w:sz w:val="20"/>
                <w:szCs w:val="20"/>
              </w:rPr>
              <w:t>Lam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D658F9" w14:textId="67585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2204510" w14:textId="6BB5E9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65359" w14:textId="22B41B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863AE" w14:textId="019891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750.84 </w:t>
            </w:r>
          </w:p>
        </w:tc>
      </w:tr>
      <w:tr w:rsidR="0037337D" w:rsidRPr="0037337D" w14:paraId="460E33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F8E3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081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Lant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991621" w14:textId="36A278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5DF2EE51" w14:textId="0198C7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D7CDB" w14:textId="2C5DBA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BB8D2" w14:textId="592061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2,012.22 </w:t>
            </w:r>
          </w:p>
        </w:tc>
      </w:tr>
      <w:tr w:rsidR="0037337D" w:rsidRPr="0037337D" w14:paraId="1DAADA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1B5E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B74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lu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EF0EFC" w14:textId="6EECE4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A1E9DCF" w14:textId="35BF80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8D3E2" w14:textId="1D756C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5C18" w14:textId="7AFF74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122.92 </w:t>
            </w:r>
          </w:p>
        </w:tc>
      </w:tr>
      <w:tr w:rsidR="0037337D" w:rsidRPr="0037337D" w14:paraId="6585B5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F4D4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376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9A9D06E" w14:textId="0C235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2ADE7AD" w14:textId="7D019E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D97EA" w14:textId="4C26A2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9AB1A" w14:textId="711E9B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897.50 </w:t>
            </w:r>
          </w:p>
        </w:tc>
      </w:tr>
      <w:tr w:rsidR="0037337D" w:rsidRPr="0037337D" w14:paraId="67D3D4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6E4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EC8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Ungkaya</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P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0CCD21" w14:textId="7620C6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C262D4D" w14:textId="391CD9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B34B" w14:textId="4634E8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F39A8" w14:textId="0549EE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4,397.46 </w:t>
            </w:r>
          </w:p>
        </w:tc>
      </w:tr>
      <w:tr w:rsidR="0037337D" w:rsidRPr="0037337D" w14:paraId="35AA05F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E81D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489669" w14:textId="30082A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BF0A8B" w14:textId="61DB9CE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44C83" w14:textId="3B29541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F82B82" w14:textId="767EDF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22,000.00 </w:t>
            </w:r>
          </w:p>
        </w:tc>
      </w:tr>
      <w:tr w:rsidR="0037337D" w:rsidRPr="0037337D" w14:paraId="7E7E62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4031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756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AFC2E" w14:textId="03D76A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A9192D" w14:textId="29AE33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78A1F" w14:textId="5FC889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98A2" w14:textId="566815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000.00 </w:t>
            </w:r>
          </w:p>
        </w:tc>
      </w:tr>
      <w:tr w:rsidR="0037337D" w:rsidRPr="0037337D" w14:paraId="3B0B163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E7EA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486D4A32" w14:textId="0059EC5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C43A3B" w14:textId="32B8663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AA9A6" w14:textId="161D243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4B1254" w14:textId="16B6B3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0,920.00 </w:t>
            </w:r>
          </w:p>
        </w:tc>
      </w:tr>
      <w:tr w:rsidR="0037337D" w:rsidRPr="0037337D" w14:paraId="56A67D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096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2C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In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E0C2CE" w14:textId="2F4666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19E4541" w14:textId="732FCF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3C886" w14:textId="0E10A9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08476" w14:textId="4B4A57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64D43A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C3C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F93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Jo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D3F459" w14:textId="2E570F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B51FDD4" w14:textId="246006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3A5D3" w14:textId="1C92B1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7A94" w14:textId="69BAF1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8.00 </w:t>
            </w:r>
          </w:p>
        </w:tc>
      </w:tr>
      <w:tr w:rsidR="0037337D" w:rsidRPr="0037337D" w14:paraId="5EC366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6B5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C29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Maimb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28F0B3" w14:textId="311B04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3A6BD65" w14:textId="7B7114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CB8A3" w14:textId="682802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42319" w14:textId="43D6A7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154C95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A9A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7B1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Panglima</w:t>
            </w:r>
            <w:proofErr w:type="spellEnd"/>
            <w:r w:rsidRPr="0037337D">
              <w:rPr>
                <w:rFonts w:ascii="Arial Narrow" w:hAnsi="Arial Narrow"/>
                <w:i/>
                <w:iCs/>
                <w:color w:val="000000"/>
                <w:sz w:val="20"/>
                <w:szCs w:val="20"/>
              </w:rPr>
              <w:t xml:space="preserve"> </w:t>
            </w:r>
            <w:proofErr w:type="spellStart"/>
            <w:r w:rsidRPr="0037337D">
              <w:rPr>
                <w:rFonts w:ascii="Arial Narrow" w:hAnsi="Arial Narrow"/>
                <w:i/>
                <w:iCs/>
                <w:color w:val="000000"/>
                <w:sz w:val="20"/>
                <w:szCs w:val="20"/>
              </w:rPr>
              <w:t>Estino</w:t>
            </w:r>
            <w:proofErr w:type="spellEnd"/>
            <w:r w:rsidRPr="0037337D">
              <w:rPr>
                <w:rFonts w:ascii="Arial Narrow" w:hAnsi="Arial Narrow"/>
                <w:i/>
                <w:iCs/>
                <w:color w:val="000000"/>
                <w:sz w:val="20"/>
                <w:szCs w:val="20"/>
              </w:rPr>
              <w:t xml:space="preserve"> (New </w:t>
            </w:r>
            <w:proofErr w:type="spellStart"/>
            <w:r w:rsidRPr="0037337D">
              <w:rPr>
                <w:rFonts w:ascii="Arial Narrow" w:hAnsi="Arial Narrow"/>
                <w:i/>
                <w:iCs/>
                <w:color w:val="000000"/>
                <w:sz w:val="20"/>
                <w:szCs w:val="20"/>
              </w:rPr>
              <w:t>Panamao</w:t>
            </w:r>
            <w:proofErr w:type="spellEnd"/>
            <w:r w:rsidRPr="0037337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3DDB90E" w14:textId="1A0D12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C1119EB" w14:textId="471948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BF8F5" w14:textId="2BCB20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A8567" w14:textId="19F55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040F07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8F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317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BE92181" w14:textId="084C36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9B7463A" w14:textId="52B38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DFC5B" w14:textId="7F4CF3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70E5D" w14:textId="1C8A52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5A11B47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89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BD6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alip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1AF04D" w14:textId="18A392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14817E4F" w14:textId="1B1847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7695A" w14:textId="10DA7E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17491" w14:textId="4448DC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92.00 </w:t>
            </w:r>
          </w:p>
        </w:tc>
      </w:tr>
      <w:tr w:rsidR="0037337D" w:rsidRPr="0037337D" w14:paraId="4CA769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538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98A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Tong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600B4F" w14:textId="484258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169E8069" w14:textId="2F805A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10426" w14:textId="5A497D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914FF" w14:textId="309534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76.00 </w:t>
            </w:r>
          </w:p>
        </w:tc>
      </w:tr>
      <w:tr w:rsidR="0037337D" w:rsidRPr="0037337D" w14:paraId="0B9AD6E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0F957" w14:textId="77777777" w:rsidR="0037337D" w:rsidRPr="0037337D" w:rsidRDefault="0037337D" w:rsidP="0037337D">
            <w:pPr>
              <w:spacing w:after="0" w:line="240" w:lineRule="auto"/>
              <w:ind w:right="57"/>
              <w:contextualSpacing/>
              <w:rPr>
                <w:rFonts w:ascii="Arial Narrow" w:hAnsi="Arial Narrow"/>
                <w:b/>
                <w:bCs/>
                <w:color w:val="000000"/>
                <w:sz w:val="20"/>
                <w:szCs w:val="20"/>
              </w:rPr>
            </w:pPr>
            <w:proofErr w:type="spellStart"/>
            <w:r w:rsidRPr="0037337D">
              <w:rPr>
                <w:rFonts w:ascii="Arial Narrow" w:hAnsi="Arial Narrow"/>
                <w:b/>
                <w:bCs/>
                <w:color w:val="000000"/>
                <w:sz w:val="20"/>
                <w:szCs w:val="20"/>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DBA4B7B" w14:textId="1EEBB13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EE9575" w14:textId="7FC7AF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E8994D" w14:textId="232AB46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DD2BF" w14:textId="53ED4D2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638.00 </w:t>
            </w:r>
          </w:p>
        </w:tc>
      </w:tr>
      <w:tr w:rsidR="0037337D" w:rsidRPr="0037337D" w14:paraId="0A253E4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457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30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proofErr w:type="spellStart"/>
            <w:r w:rsidRPr="0037337D">
              <w:rPr>
                <w:rFonts w:ascii="Arial Narrow" w:hAnsi="Arial Narrow"/>
                <w:i/>
                <w:iCs/>
                <w:color w:val="000000"/>
                <w:sz w:val="20"/>
                <w:szCs w:val="20"/>
              </w:rPr>
              <w:t>Bo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7994D7" w14:textId="425B99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284FE981" w14:textId="1BE606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B4D6" w14:textId="037381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759" w14:textId="20E641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39FF35DD" w:rsidR="00393C99" w:rsidRDefault="00393C99" w:rsidP="00393C99">
      <w:pPr>
        <w:spacing w:after="0" w:line="240" w:lineRule="auto"/>
        <w:contextualSpacing/>
        <w:jc w:val="right"/>
        <w:rPr>
          <w:rFonts w:ascii="Arial" w:eastAsia="Arial" w:hAnsi="Arial" w:cs="Arial"/>
          <w:i/>
          <w:color w:val="0070C0"/>
          <w:sz w:val="16"/>
          <w:szCs w:val="16"/>
        </w:rPr>
      </w:pPr>
    </w:p>
    <w:p w14:paraId="0EC23FF2" w14:textId="77777777" w:rsidR="00917746" w:rsidRPr="00393C99" w:rsidRDefault="00917746"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27A4D5F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0D5D24" w:rsidRPr="000D5D24">
        <w:rPr>
          <w:rFonts w:ascii="Arial" w:eastAsia="Times New Roman" w:hAnsi="Arial" w:cs="Arial"/>
          <w:b/>
          <w:bCs/>
          <w:color w:val="0070C0"/>
          <w:sz w:val="24"/>
          <w:szCs w:val="24"/>
          <w:lang w:eastAsia="en-US"/>
        </w:rPr>
        <w:t>1,302,507,024.98</w:t>
      </w:r>
      <w:r w:rsidR="000D5D24">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224A1E5"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F82C53">
        <w:rPr>
          <w:rFonts w:ascii="Arial" w:eastAsia="Times New Roman" w:hAnsi="Arial" w:cs="Arial"/>
          <w:b/>
          <w:sz w:val="24"/>
          <w:szCs w:val="24"/>
          <w:lang w:val="en-US" w:eastAsia="en-US"/>
        </w:rPr>
        <w:t>₱</w:t>
      </w:r>
      <w:r w:rsidR="000D5D24" w:rsidRPr="000D5D24">
        <w:rPr>
          <w:rFonts w:ascii="Arial" w:eastAsia="Times New Roman" w:hAnsi="Arial" w:cs="Arial"/>
          <w:b/>
          <w:bCs/>
          <w:sz w:val="24"/>
          <w:szCs w:val="24"/>
          <w:lang w:eastAsia="en-US"/>
        </w:rPr>
        <w:t>501,013,273.45</w:t>
      </w:r>
      <w:r w:rsidR="000D5D24">
        <w:rPr>
          <w:rFonts w:ascii="Arial" w:eastAsia="Times New Roman" w:hAnsi="Arial" w:cs="Arial"/>
          <w:b/>
          <w:bCs/>
          <w:sz w:val="24"/>
          <w:szCs w:val="24"/>
          <w:lang w:eastAsia="en-US"/>
        </w:rPr>
        <w:t xml:space="preserve"> </w:t>
      </w:r>
      <w:r w:rsidRPr="00F82C53">
        <w:rPr>
          <w:rFonts w:ascii="Arial" w:eastAsia="Times New Roman" w:hAnsi="Arial" w:cs="Arial"/>
          <w:b/>
          <w:sz w:val="24"/>
          <w:szCs w:val="24"/>
          <w:lang w:val="en-US" w:eastAsia="en-US"/>
        </w:rPr>
        <w:t>standby funds</w:t>
      </w:r>
      <w:r w:rsidRPr="00F82C53">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0D5D24" w:rsidRPr="000D5D24">
        <w:rPr>
          <w:rFonts w:ascii="Arial" w:eastAsia="Times New Roman" w:hAnsi="Arial" w:cs="Arial"/>
          <w:b/>
          <w:sz w:val="24"/>
          <w:szCs w:val="24"/>
          <w:lang w:val="en-US" w:eastAsia="en-US"/>
        </w:rPr>
        <w:t>459,860,852.15</w:t>
      </w:r>
      <w:r w:rsidR="000D5D24">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E643D8B" w:rsidR="00D72392" w:rsidRPr="000D5D24"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0D5D24" w:rsidRPr="000D5D24">
        <w:rPr>
          <w:rFonts w:ascii="Arial" w:eastAsia="Times New Roman" w:hAnsi="Arial" w:cs="Arial"/>
          <w:b/>
          <w:bCs/>
          <w:color w:val="0070C0"/>
          <w:sz w:val="24"/>
          <w:szCs w:val="24"/>
          <w:lang w:eastAsia="en-US"/>
        </w:rPr>
        <w:t>296,791</w:t>
      </w:r>
      <w:r w:rsidR="000D5D24">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0D5D24" w:rsidRPr="000D5D24">
        <w:rPr>
          <w:rFonts w:ascii="Arial" w:eastAsia="Times New Roman" w:hAnsi="Arial" w:cs="Arial"/>
          <w:b/>
          <w:bCs/>
          <w:color w:val="0070C0"/>
          <w:sz w:val="24"/>
          <w:szCs w:val="24"/>
          <w:lang w:eastAsia="en-US"/>
        </w:rPr>
        <w:t>134,962,260.23</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0D5D24" w:rsidRPr="000D5D24">
        <w:rPr>
          <w:rFonts w:ascii="Arial" w:eastAsia="Times New Roman" w:hAnsi="Arial" w:cs="Arial"/>
          <w:b/>
          <w:color w:val="0070C0"/>
          <w:sz w:val="24"/>
          <w:szCs w:val="24"/>
          <w:lang w:val="en-US" w:eastAsia="en-US"/>
        </w:rPr>
        <w:t>247,186,947.17</w:t>
      </w:r>
      <w:r w:rsidR="000D5D24">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0D5D24">
        <w:rPr>
          <w:rFonts w:ascii="Arial" w:eastAsia="Times New Roman" w:hAnsi="Arial" w:cs="Arial"/>
          <w:b/>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0D5D24">
        <w:rPr>
          <w:rFonts w:ascii="Arial" w:eastAsia="Times New Roman" w:hAnsi="Arial" w:cs="Arial"/>
          <w:b/>
          <w:sz w:val="24"/>
          <w:szCs w:val="24"/>
          <w:lang w:val="en-US" w:eastAsia="en-US"/>
        </w:rPr>
        <w:t>₱</w:t>
      </w:r>
      <w:r w:rsidR="000D5D24" w:rsidRPr="000D5D24">
        <w:rPr>
          <w:rFonts w:ascii="Arial" w:eastAsia="Times New Roman" w:hAnsi="Arial" w:cs="Arial"/>
          <w:b/>
          <w:bCs/>
          <w:sz w:val="24"/>
          <w:szCs w:val="24"/>
          <w:lang w:eastAsia="en-US"/>
        </w:rPr>
        <w:t>419,344,544.13</w:t>
      </w:r>
      <w:r w:rsidR="000D5D24" w:rsidRPr="000D5D24">
        <w:rPr>
          <w:rFonts w:ascii="Arial" w:eastAsia="Times New Roman" w:hAnsi="Arial" w:cs="Arial"/>
          <w:b/>
          <w:bCs/>
          <w:sz w:val="24"/>
          <w:szCs w:val="24"/>
          <w:lang w:eastAsia="en-US"/>
        </w:rPr>
        <w:t xml:space="preserve"> </w:t>
      </w:r>
      <w:r w:rsidRPr="000D5D24">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24C03D7B" w14:textId="77777777" w:rsidR="00FD1204" w:rsidRDefault="00FD1204">
      <w:pPr>
        <w:widowControl/>
        <w:spacing w:after="160" w:line="259" w:lineRule="auto"/>
        <w:rPr>
          <w:rFonts w:ascii="Arial" w:eastAsia="Arial" w:hAnsi="Arial" w:cs="Arial"/>
          <w:b/>
          <w:i/>
          <w:sz w:val="20"/>
          <w:szCs w:val="20"/>
        </w:rPr>
      </w:pPr>
      <w:r>
        <w:rPr>
          <w:rFonts w:ascii="Arial" w:eastAsia="Arial" w:hAnsi="Arial" w:cs="Arial"/>
          <w:b/>
          <w:i/>
          <w:sz w:val="20"/>
          <w:szCs w:val="20"/>
        </w:rPr>
        <w:br w:type="page"/>
      </w:r>
    </w:p>
    <w:p w14:paraId="3DD36BB8" w14:textId="48BD91F1"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96" w:type="pct"/>
        <w:tblInd w:w="355" w:type="dxa"/>
        <w:tblLook w:val="04A0" w:firstRow="1" w:lastRow="0" w:firstColumn="1" w:lastColumn="0" w:noHBand="0" w:noVBand="1"/>
      </w:tblPr>
      <w:tblGrid>
        <w:gridCol w:w="1432"/>
        <w:gridCol w:w="1309"/>
        <w:gridCol w:w="971"/>
        <w:gridCol w:w="1257"/>
        <w:gridCol w:w="1309"/>
        <w:gridCol w:w="1243"/>
        <w:gridCol w:w="2019"/>
      </w:tblGrid>
      <w:tr w:rsidR="000D5D24" w:rsidRPr="000D5D24" w14:paraId="32605B9C" w14:textId="77777777" w:rsidTr="000D5D24">
        <w:trPr>
          <w:trHeight w:val="20"/>
        </w:trPr>
        <w:tc>
          <w:tcPr>
            <w:tcW w:w="7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806FDF" w14:textId="69537598" w:rsidR="000D5D24" w:rsidRPr="000D5D24" w:rsidRDefault="000D5D24" w:rsidP="000D5D24">
            <w:pPr>
              <w:widowControl/>
              <w:spacing w:after="0" w:line="240" w:lineRule="auto"/>
              <w:jc w:val="center"/>
              <w:rPr>
                <w:rFonts w:ascii="Arial Narrow" w:eastAsia="Times New Roman" w:hAnsi="Arial Narrow"/>
                <w:b/>
                <w:bCs/>
                <w:color w:val="000000"/>
                <w:sz w:val="18"/>
                <w:szCs w:val="18"/>
                <w:lang w:val="en-US" w:eastAsia="en-US"/>
              </w:rPr>
            </w:pPr>
            <w:r w:rsidRPr="00F82C53">
              <w:rPr>
                <w:rFonts w:ascii="Arial Narrow" w:eastAsia="Times New Roman" w:hAnsi="Arial Narrow"/>
                <w:b/>
                <w:bCs/>
                <w:color w:val="000000"/>
                <w:sz w:val="18"/>
                <w:szCs w:val="18"/>
              </w:rPr>
              <w:t>REGIONAL / FIELD OFFICE</w:t>
            </w:r>
          </w:p>
        </w:tc>
        <w:tc>
          <w:tcPr>
            <w:tcW w:w="68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50A33D" w14:textId="6185894B"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STANDBY FUNDS</w:t>
            </w:r>
          </w:p>
        </w:tc>
        <w:tc>
          <w:tcPr>
            <w:tcW w:w="116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E934436" w14:textId="67011519"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FAMILY FOOD PACKS</w:t>
            </w:r>
          </w:p>
        </w:tc>
        <w:tc>
          <w:tcPr>
            <w:tcW w:w="68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2AC986C" w14:textId="435A8845"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OTHER FOOD ITEMS</w:t>
            </w:r>
          </w:p>
        </w:tc>
        <w:tc>
          <w:tcPr>
            <w:tcW w:w="65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26021AF" w14:textId="146F6B80"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NON-FOOD RELIEF ITEMS</w:t>
            </w:r>
          </w:p>
        </w:tc>
        <w:tc>
          <w:tcPr>
            <w:tcW w:w="105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F8DDC3" w14:textId="535982FC"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TOTAL STANDBY FUNDS &amp; STOCKPILE</w:t>
            </w:r>
          </w:p>
        </w:tc>
      </w:tr>
      <w:tr w:rsidR="000D5D24" w:rsidRPr="000D5D24" w14:paraId="46EF9652" w14:textId="77777777" w:rsidTr="000D5D24">
        <w:trPr>
          <w:trHeight w:val="20"/>
        </w:trPr>
        <w:tc>
          <w:tcPr>
            <w:tcW w:w="7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A72B04"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p>
        </w:tc>
        <w:tc>
          <w:tcPr>
            <w:tcW w:w="686"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2A0CE5" w14:textId="77777777" w:rsidR="000D5D24" w:rsidRPr="000D5D24" w:rsidRDefault="000D5D24" w:rsidP="000D5D24">
            <w:pPr>
              <w:widowControl/>
              <w:spacing w:after="0" w:line="240" w:lineRule="auto"/>
              <w:rPr>
                <w:rFonts w:ascii="Arial Narrow" w:eastAsia="Times New Roman" w:hAnsi="Arial Narrow"/>
                <w:b/>
                <w:bCs/>
                <w:i/>
                <w:iCs/>
                <w:color w:val="000000"/>
                <w:sz w:val="18"/>
                <w:szCs w:val="18"/>
                <w:lang w:val="en-US" w:eastAsia="en-US"/>
              </w:rPr>
            </w:pPr>
          </w:p>
        </w:tc>
        <w:tc>
          <w:tcPr>
            <w:tcW w:w="509" w:type="pct"/>
            <w:tcBorders>
              <w:top w:val="nil"/>
              <w:left w:val="nil"/>
              <w:bottom w:val="single" w:sz="4" w:space="0" w:color="auto"/>
              <w:right w:val="single" w:sz="4" w:space="0" w:color="auto"/>
            </w:tcBorders>
            <w:shd w:val="clear" w:color="auto" w:fill="BFBFBF" w:themeFill="background1" w:themeFillShade="BF"/>
            <w:vAlign w:val="center"/>
            <w:hideMark/>
          </w:tcPr>
          <w:p w14:paraId="0D3DA23C" w14:textId="07CDD772"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color w:val="000000"/>
                <w:sz w:val="18"/>
                <w:szCs w:val="18"/>
              </w:rPr>
              <w:t>QUANTITY</w:t>
            </w:r>
          </w:p>
        </w:tc>
        <w:tc>
          <w:tcPr>
            <w:tcW w:w="659" w:type="pct"/>
            <w:tcBorders>
              <w:top w:val="nil"/>
              <w:left w:val="nil"/>
              <w:bottom w:val="single" w:sz="4" w:space="0" w:color="auto"/>
              <w:right w:val="single" w:sz="4" w:space="0" w:color="auto"/>
            </w:tcBorders>
            <w:shd w:val="clear" w:color="auto" w:fill="BFBFBF" w:themeFill="background1" w:themeFillShade="BF"/>
            <w:vAlign w:val="center"/>
            <w:hideMark/>
          </w:tcPr>
          <w:p w14:paraId="108580A3" w14:textId="62AA6C42"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TOTAL COST</w:t>
            </w:r>
          </w:p>
        </w:tc>
        <w:tc>
          <w:tcPr>
            <w:tcW w:w="686" w:type="pct"/>
            <w:tcBorders>
              <w:top w:val="nil"/>
              <w:left w:val="nil"/>
              <w:bottom w:val="single" w:sz="4" w:space="0" w:color="auto"/>
              <w:right w:val="single" w:sz="4" w:space="0" w:color="auto"/>
            </w:tcBorders>
            <w:shd w:val="clear" w:color="auto" w:fill="BFBFBF" w:themeFill="background1" w:themeFillShade="BF"/>
            <w:vAlign w:val="center"/>
            <w:hideMark/>
          </w:tcPr>
          <w:p w14:paraId="6CA4A077" w14:textId="2FE51A27"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TOTAL COST</w:t>
            </w:r>
          </w:p>
        </w:tc>
        <w:tc>
          <w:tcPr>
            <w:tcW w:w="651" w:type="pct"/>
            <w:tcBorders>
              <w:top w:val="nil"/>
              <w:left w:val="nil"/>
              <w:bottom w:val="single" w:sz="4" w:space="0" w:color="auto"/>
              <w:right w:val="single" w:sz="4" w:space="0" w:color="auto"/>
            </w:tcBorders>
            <w:shd w:val="clear" w:color="auto" w:fill="BFBFBF" w:themeFill="background1" w:themeFillShade="BF"/>
            <w:vAlign w:val="center"/>
            <w:hideMark/>
          </w:tcPr>
          <w:p w14:paraId="02ACD85D" w14:textId="582FA23F" w:rsidR="000D5D24" w:rsidRPr="000D5D24" w:rsidRDefault="000D5D24" w:rsidP="000D5D24">
            <w:pPr>
              <w:widowControl/>
              <w:spacing w:after="0" w:line="240" w:lineRule="auto"/>
              <w:jc w:val="center"/>
              <w:rPr>
                <w:rFonts w:ascii="Arial Narrow" w:eastAsia="Times New Roman" w:hAnsi="Arial Narrow"/>
                <w:b/>
                <w:bCs/>
                <w:i/>
                <w:iCs/>
                <w:color w:val="000000"/>
                <w:sz w:val="18"/>
                <w:szCs w:val="18"/>
                <w:lang w:val="en-US" w:eastAsia="en-US"/>
              </w:rPr>
            </w:pPr>
            <w:r w:rsidRPr="00F82C53">
              <w:rPr>
                <w:rFonts w:ascii="Arial Narrow" w:eastAsia="Times New Roman" w:hAnsi="Arial Narrow"/>
                <w:b/>
                <w:bCs/>
                <w:sz w:val="18"/>
                <w:szCs w:val="18"/>
              </w:rPr>
              <w:t>TOTAL COST</w:t>
            </w:r>
          </w:p>
        </w:tc>
        <w:tc>
          <w:tcPr>
            <w:tcW w:w="105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F52740" w14:textId="77777777" w:rsidR="000D5D24" w:rsidRPr="000D5D24" w:rsidRDefault="000D5D24" w:rsidP="000D5D24">
            <w:pPr>
              <w:widowControl/>
              <w:spacing w:after="0" w:line="240" w:lineRule="auto"/>
              <w:rPr>
                <w:rFonts w:ascii="Arial Narrow" w:eastAsia="Times New Roman" w:hAnsi="Arial Narrow"/>
                <w:b/>
                <w:bCs/>
                <w:i/>
                <w:iCs/>
                <w:color w:val="000000"/>
                <w:sz w:val="18"/>
                <w:szCs w:val="18"/>
                <w:lang w:val="en-US" w:eastAsia="en-US"/>
              </w:rPr>
            </w:pPr>
          </w:p>
        </w:tc>
      </w:tr>
      <w:tr w:rsidR="000D5D24" w:rsidRPr="000D5D24" w14:paraId="3BAFDAC2"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066B0FC" w14:textId="77777777" w:rsidR="000D5D24" w:rsidRPr="000D5D24" w:rsidRDefault="000D5D24" w:rsidP="000D5D24">
            <w:pPr>
              <w:widowControl/>
              <w:spacing w:after="0" w:line="240" w:lineRule="auto"/>
              <w:jc w:val="center"/>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TOTAL</w:t>
            </w:r>
          </w:p>
        </w:tc>
        <w:tc>
          <w:tcPr>
            <w:tcW w:w="686" w:type="pct"/>
            <w:tcBorders>
              <w:top w:val="nil"/>
              <w:left w:val="nil"/>
              <w:bottom w:val="single" w:sz="4" w:space="0" w:color="auto"/>
              <w:right w:val="single" w:sz="4" w:space="0" w:color="auto"/>
            </w:tcBorders>
            <w:shd w:val="clear" w:color="auto" w:fill="D9D9D9" w:themeFill="background1" w:themeFillShade="D9"/>
            <w:vAlign w:val="center"/>
            <w:hideMark/>
          </w:tcPr>
          <w:p w14:paraId="2EA0B4A6"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501,013,273.45</w:t>
            </w:r>
          </w:p>
        </w:tc>
        <w:tc>
          <w:tcPr>
            <w:tcW w:w="509" w:type="pct"/>
            <w:tcBorders>
              <w:top w:val="nil"/>
              <w:left w:val="nil"/>
              <w:bottom w:val="single" w:sz="4" w:space="0" w:color="auto"/>
              <w:right w:val="single" w:sz="4" w:space="0" w:color="auto"/>
            </w:tcBorders>
            <w:shd w:val="clear" w:color="auto" w:fill="D9D9D9" w:themeFill="background1" w:themeFillShade="D9"/>
            <w:vAlign w:val="center"/>
            <w:hideMark/>
          </w:tcPr>
          <w:p w14:paraId="663F1CF1"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bookmarkStart w:id="2" w:name="_Hlk65421425"/>
            <w:r w:rsidRPr="000D5D24">
              <w:rPr>
                <w:rFonts w:ascii="Arial Narrow" w:eastAsia="Times New Roman" w:hAnsi="Arial Narrow"/>
                <w:b/>
                <w:bCs/>
                <w:color w:val="000000"/>
                <w:sz w:val="18"/>
                <w:szCs w:val="18"/>
                <w:lang w:val="en-US" w:eastAsia="en-US"/>
              </w:rPr>
              <w:t>296,791</w:t>
            </w:r>
            <w:bookmarkEnd w:id="2"/>
          </w:p>
        </w:tc>
        <w:tc>
          <w:tcPr>
            <w:tcW w:w="659" w:type="pct"/>
            <w:tcBorders>
              <w:top w:val="nil"/>
              <w:left w:val="nil"/>
              <w:bottom w:val="single" w:sz="4" w:space="0" w:color="auto"/>
              <w:right w:val="single" w:sz="4" w:space="0" w:color="auto"/>
            </w:tcBorders>
            <w:shd w:val="clear" w:color="auto" w:fill="D9D9D9" w:themeFill="background1" w:themeFillShade="D9"/>
            <w:vAlign w:val="center"/>
            <w:hideMark/>
          </w:tcPr>
          <w:p w14:paraId="1E46452F"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134,962,260.23</w:t>
            </w:r>
          </w:p>
        </w:tc>
        <w:tc>
          <w:tcPr>
            <w:tcW w:w="686" w:type="pct"/>
            <w:tcBorders>
              <w:top w:val="nil"/>
              <w:left w:val="nil"/>
              <w:bottom w:val="single" w:sz="4" w:space="0" w:color="auto"/>
              <w:right w:val="single" w:sz="4" w:space="0" w:color="auto"/>
            </w:tcBorders>
            <w:shd w:val="clear" w:color="auto" w:fill="D9D9D9" w:themeFill="background1" w:themeFillShade="D9"/>
            <w:vAlign w:val="center"/>
            <w:hideMark/>
          </w:tcPr>
          <w:p w14:paraId="08D8EAAD"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247,186,947.17</w:t>
            </w:r>
          </w:p>
        </w:tc>
        <w:tc>
          <w:tcPr>
            <w:tcW w:w="651" w:type="pct"/>
            <w:tcBorders>
              <w:top w:val="nil"/>
              <w:left w:val="nil"/>
              <w:bottom w:val="single" w:sz="4" w:space="0" w:color="auto"/>
              <w:right w:val="single" w:sz="4" w:space="0" w:color="auto"/>
            </w:tcBorders>
            <w:shd w:val="clear" w:color="auto" w:fill="D9D9D9" w:themeFill="background1" w:themeFillShade="D9"/>
            <w:vAlign w:val="center"/>
            <w:hideMark/>
          </w:tcPr>
          <w:p w14:paraId="04AFB715"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419,344,544.13</w:t>
            </w:r>
          </w:p>
        </w:tc>
        <w:tc>
          <w:tcPr>
            <w:tcW w:w="1058" w:type="pct"/>
            <w:tcBorders>
              <w:top w:val="nil"/>
              <w:left w:val="nil"/>
              <w:bottom w:val="single" w:sz="4" w:space="0" w:color="auto"/>
              <w:right w:val="single" w:sz="4" w:space="0" w:color="auto"/>
            </w:tcBorders>
            <w:shd w:val="clear" w:color="auto" w:fill="D9D9D9" w:themeFill="background1" w:themeFillShade="D9"/>
            <w:vAlign w:val="center"/>
            <w:hideMark/>
          </w:tcPr>
          <w:p w14:paraId="640F5800"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1,302,507,024.98</w:t>
            </w:r>
          </w:p>
        </w:tc>
      </w:tr>
      <w:tr w:rsidR="000D5D24" w:rsidRPr="000D5D24" w14:paraId="157800E1"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64680763"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Central Office</w:t>
            </w:r>
          </w:p>
        </w:tc>
        <w:tc>
          <w:tcPr>
            <w:tcW w:w="686" w:type="pct"/>
            <w:tcBorders>
              <w:top w:val="nil"/>
              <w:left w:val="nil"/>
              <w:bottom w:val="single" w:sz="4" w:space="0" w:color="auto"/>
              <w:right w:val="single" w:sz="4" w:space="0" w:color="auto"/>
            </w:tcBorders>
            <w:shd w:val="clear" w:color="auto" w:fill="auto"/>
            <w:vAlign w:val="center"/>
            <w:hideMark/>
          </w:tcPr>
          <w:p w14:paraId="05F042AD"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59,860,852.15</w:t>
            </w:r>
          </w:p>
        </w:tc>
        <w:tc>
          <w:tcPr>
            <w:tcW w:w="509" w:type="pct"/>
            <w:tcBorders>
              <w:top w:val="nil"/>
              <w:left w:val="nil"/>
              <w:bottom w:val="single" w:sz="4" w:space="0" w:color="auto"/>
              <w:right w:val="single" w:sz="4" w:space="0" w:color="auto"/>
            </w:tcBorders>
            <w:shd w:val="clear" w:color="auto" w:fill="auto"/>
            <w:vAlign w:val="center"/>
            <w:hideMark/>
          </w:tcPr>
          <w:p w14:paraId="6D3A94ED"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 xml:space="preserve">- </w:t>
            </w:r>
          </w:p>
        </w:tc>
        <w:tc>
          <w:tcPr>
            <w:tcW w:w="659" w:type="pct"/>
            <w:tcBorders>
              <w:top w:val="nil"/>
              <w:left w:val="nil"/>
              <w:bottom w:val="single" w:sz="4" w:space="0" w:color="auto"/>
              <w:right w:val="single" w:sz="4" w:space="0" w:color="auto"/>
            </w:tcBorders>
            <w:shd w:val="clear" w:color="auto" w:fill="auto"/>
            <w:vAlign w:val="center"/>
            <w:hideMark/>
          </w:tcPr>
          <w:p w14:paraId="7B703D22"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 xml:space="preserve">- </w:t>
            </w:r>
          </w:p>
        </w:tc>
        <w:tc>
          <w:tcPr>
            <w:tcW w:w="686" w:type="pct"/>
            <w:tcBorders>
              <w:top w:val="nil"/>
              <w:left w:val="nil"/>
              <w:bottom w:val="single" w:sz="4" w:space="0" w:color="auto"/>
              <w:right w:val="single" w:sz="4" w:space="0" w:color="auto"/>
            </w:tcBorders>
            <w:shd w:val="clear" w:color="auto" w:fill="auto"/>
            <w:vAlign w:val="center"/>
            <w:hideMark/>
          </w:tcPr>
          <w:p w14:paraId="1BE63711"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 xml:space="preserve">- </w:t>
            </w:r>
          </w:p>
        </w:tc>
        <w:tc>
          <w:tcPr>
            <w:tcW w:w="651" w:type="pct"/>
            <w:tcBorders>
              <w:top w:val="nil"/>
              <w:left w:val="nil"/>
              <w:bottom w:val="single" w:sz="4" w:space="0" w:color="auto"/>
              <w:right w:val="single" w:sz="4" w:space="0" w:color="auto"/>
            </w:tcBorders>
            <w:shd w:val="clear" w:color="auto" w:fill="auto"/>
            <w:vAlign w:val="center"/>
            <w:hideMark/>
          </w:tcPr>
          <w:p w14:paraId="69DB4870"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 xml:space="preserve">- </w:t>
            </w:r>
          </w:p>
        </w:tc>
        <w:tc>
          <w:tcPr>
            <w:tcW w:w="1058" w:type="pct"/>
            <w:tcBorders>
              <w:top w:val="nil"/>
              <w:left w:val="nil"/>
              <w:bottom w:val="single" w:sz="4" w:space="0" w:color="auto"/>
              <w:right w:val="single" w:sz="4" w:space="0" w:color="auto"/>
            </w:tcBorders>
            <w:shd w:val="clear" w:color="auto" w:fill="auto"/>
            <w:vAlign w:val="center"/>
            <w:hideMark/>
          </w:tcPr>
          <w:p w14:paraId="1C76D28C"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59,860,852.15</w:t>
            </w:r>
          </w:p>
        </w:tc>
      </w:tr>
      <w:tr w:rsidR="000D5D24" w:rsidRPr="000D5D24" w14:paraId="414AD777"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37C67E2C"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NRLMB - NROC</w:t>
            </w:r>
          </w:p>
        </w:tc>
        <w:tc>
          <w:tcPr>
            <w:tcW w:w="686" w:type="pct"/>
            <w:tcBorders>
              <w:top w:val="nil"/>
              <w:left w:val="nil"/>
              <w:bottom w:val="single" w:sz="4" w:space="0" w:color="auto"/>
              <w:right w:val="single" w:sz="4" w:space="0" w:color="auto"/>
            </w:tcBorders>
            <w:shd w:val="clear" w:color="auto" w:fill="auto"/>
            <w:vAlign w:val="center"/>
            <w:hideMark/>
          </w:tcPr>
          <w:p w14:paraId="54E32DEF"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 xml:space="preserve">- </w:t>
            </w:r>
          </w:p>
        </w:tc>
        <w:tc>
          <w:tcPr>
            <w:tcW w:w="509" w:type="pct"/>
            <w:tcBorders>
              <w:top w:val="nil"/>
              <w:left w:val="nil"/>
              <w:bottom w:val="single" w:sz="4" w:space="0" w:color="auto"/>
              <w:right w:val="single" w:sz="4" w:space="0" w:color="auto"/>
            </w:tcBorders>
            <w:shd w:val="clear" w:color="auto" w:fill="auto"/>
            <w:vAlign w:val="center"/>
            <w:hideMark/>
          </w:tcPr>
          <w:p w14:paraId="2A65FC6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6,705</w:t>
            </w:r>
          </w:p>
        </w:tc>
        <w:tc>
          <w:tcPr>
            <w:tcW w:w="659" w:type="pct"/>
            <w:tcBorders>
              <w:top w:val="nil"/>
              <w:left w:val="nil"/>
              <w:bottom w:val="single" w:sz="4" w:space="0" w:color="auto"/>
              <w:right w:val="single" w:sz="4" w:space="0" w:color="auto"/>
            </w:tcBorders>
            <w:shd w:val="clear" w:color="auto" w:fill="auto"/>
            <w:vAlign w:val="center"/>
            <w:hideMark/>
          </w:tcPr>
          <w:p w14:paraId="25908EFA"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2,691,565.00</w:t>
            </w:r>
          </w:p>
        </w:tc>
        <w:tc>
          <w:tcPr>
            <w:tcW w:w="686" w:type="pct"/>
            <w:tcBorders>
              <w:top w:val="nil"/>
              <w:left w:val="nil"/>
              <w:bottom w:val="single" w:sz="4" w:space="0" w:color="auto"/>
              <w:right w:val="single" w:sz="4" w:space="0" w:color="auto"/>
            </w:tcBorders>
            <w:shd w:val="clear" w:color="auto" w:fill="auto"/>
            <w:vAlign w:val="center"/>
            <w:hideMark/>
          </w:tcPr>
          <w:p w14:paraId="35C9CFF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15,368,505.48</w:t>
            </w:r>
          </w:p>
        </w:tc>
        <w:tc>
          <w:tcPr>
            <w:tcW w:w="651" w:type="pct"/>
            <w:tcBorders>
              <w:top w:val="nil"/>
              <w:left w:val="nil"/>
              <w:bottom w:val="single" w:sz="4" w:space="0" w:color="auto"/>
              <w:right w:val="single" w:sz="4" w:space="0" w:color="auto"/>
            </w:tcBorders>
            <w:shd w:val="clear" w:color="auto" w:fill="auto"/>
            <w:vAlign w:val="center"/>
            <w:hideMark/>
          </w:tcPr>
          <w:p w14:paraId="1A3BBA4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07,940,800.25</w:t>
            </w:r>
          </w:p>
        </w:tc>
        <w:tc>
          <w:tcPr>
            <w:tcW w:w="1058" w:type="pct"/>
            <w:tcBorders>
              <w:top w:val="nil"/>
              <w:left w:val="nil"/>
              <w:bottom w:val="single" w:sz="4" w:space="0" w:color="auto"/>
              <w:right w:val="single" w:sz="4" w:space="0" w:color="auto"/>
            </w:tcBorders>
            <w:shd w:val="clear" w:color="auto" w:fill="auto"/>
            <w:vAlign w:val="center"/>
            <w:hideMark/>
          </w:tcPr>
          <w:p w14:paraId="006517B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46,000,870.73</w:t>
            </w:r>
          </w:p>
        </w:tc>
      </w:tr>
      <w:tr w:rsidR="000D5D24" w:rsidRPr="000D5D24" w14:paraId="0F375D94"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6F38B4DD"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NRLMB - VDRC</w:t>
            </w:r>
          </w:p>
        </w:tc>
        <w:tc>
          <w:tcPr>
            <w:tcW w:w="686" w:type="pct"/>
            <w:tcBorders>
              <w:top w:val="nil"/>
              <w:left w:val="nil"/>
              <w:bottom w:val="single" w:sz="4" w:space="0" w:color="auto"/>
              <w:right w:val="single" w:sz="4" w:space="0" w:color="auto"/>
            </w:tcBorders>
            <w:shd w:val="clear" w:color="auto" w:fill="auto"/>
            <w:vAlign w:val="center"/>
            <w:hideMark/>
          </w:tcPr>
          <w:p w14:paraId="6D7F7932" w14:textId="77777777" w:rsidR="000D5D24" w:rsidRPr="000D5D24" w:rsidRDefault="000D5D24" w:rsidP="000D5D24">
            <w:pPr>
              <w:widowControl/>
              <w:spacing w:after="0" w:line="240" w:lineRule="auto"/>
              <w:jc w:val="right"/>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 xml:space="preserve">- </w:t>
            </w:r>
          </w:p>
        </w:tc>
        <w:tc>
          <w:tcPr>
            <w:tcW w:w="509" w:type="pct"/>
            <w:tcBorders>
              <w:top w:val="nil"/>
              <w:left w:val="nil"/>
              <w:bottom w:val="single" w:sz="4" w:space="0" w:color="auto"/>
              <w:right w:val="single" w:sz="4" w:space="0" w:color="auto"/>
            </w:tcBorders>
            <w:shd w:val="clear" w:color="auto" w:fill="auto"/>
            <w:vAlign w:val="center"/>
            <w:hideMark/>
          </w:tcPr>
          <w:p w14:paraId="4E59573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7,045</w:t>
            </w:r>
          </w:p>
        </w:tc>
        <w:tc>
          <w:tcPr>
            <w:tcW w:w="659" w:type="pct"/>
            <w:tcBorders>
              <w:top w:val="nil"/>
              <w:left w:val="nil"/>
              <w:bottom w:val="single" w:sz="4" w:space="0" w:color="auto"/>
              <w:right w:val="single" w:sz="4" w:space="0" w:color="auto"/>
            </w:tcBorders>
            <w:shd w:val="clear" w:color="auto" w:fill="auto"/>
            <w:vAlign w:val="center"/>
            <w:hideMark/>
          </w:tcPr>
          <w:p w14:paraId="5472DF8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7,591,025.00</w:t>
            </w:r>
          </w:p>
        </w:tc>
        <w:tc>
          <w:tcPr>
            <w:tcW w:w="686" w:type="pct"/>
            <w:tcBorders>
              <w:top w:val="nil"/>
              <w:left w:val="nil"/>
              <w:bottom w:val="single" w:sz="4" w:space="0" w:color="auto"/>
              <w:right w:val="single" w:sz="4" w:space="0" w:color="auto"/>
            </w:tcBorders>
            <w:shd w:val="clear" w:color="auto" w:fill="auto"/>
            <w:vAlign w:val="center"/>
            <w:hideMark/>
          </w:tcPr>
          <w:p w14:paraId="55F5E0A9"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2,638,027.05</w:t>
            </w:r>
          </w:p>
        </w:tc>
        <w:tc>
          <w:tcPr>
            <w:tcW w:w="651" w:type="pct"/>
            <w:tcBorders>
              <w:top w:val="nil"/>
              <w:left w:val="nil"/>
              <w:bottom w:val="single" w:sz="4" w:space="0" w:color="auto"/>
              <w:right w:val="single" w:sz="4" w:space="0" w:color="auto"/>
            </w:tcBorders>
            <w:shd w:val="clear" w:color="auto" w:fill="auto"/>
            <w:vAlign w:val="center"/>
            <w:hideMark/>
          </w:tcPr>
          <w:p w14:paraId="54B88A1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350,620.00</w:t>
            </w:r>
          </w:p>
        </w:tc>
        <w:tc>
          <w:tcPr>
            <w:tcW w:w="1058" w:type="pct"/>
            <w:tcBorders>
              <w:top w:val="nil"/>
              <w:left w:val="nil"/>
              <w:bottom w:val="single" w:sz="4" w:space="0" w:color="auto"/>
              <w:right w:val="single" w:sz="4" w:space="0" w:color="auto"/>
            </w:tcBorders>
            <w:shd w:val="clear" w:color="auto" w:fill="auto"/>
            <w:vAlign w:val="center"/>
            <w:hideMark/>
          </w:tcPr>
          <w:p w14:paraId="46964DE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6,579,672.05</w:t>
            </w:r>
          </w:p>
        </w:tc>
      </w:tr>
      <w:tr w:rsidR="000D5D24" w:rsidRPr="000D5D24" w14:paraId="1B989231"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5A0DB541"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I</w:t>
            </w:r>
          </w:p>
        </w:tc>
        <w:tc>
          <w:tcPr>
            <w:tcW w:w="686" w:type="pct"/>
            <w:tcBorders>
              <w:top w:val="nil"/>
              <w:left w:val="nil"/>
              <w:bottom w:val="single" w:sz="4" w:space="0" w:color="auto"/>
              <w:right w:val="single" w:sz="4" w:space="0" w:color="auto"/>
            </w:tcBorders>
            <w:shd w:val="clear" w:color="auto" w:fill="auto"/>
            <w:vAlign w:val="center"/>
            <w:hideMark/>
          </w:tcPr>
          <w:p w14:paraId="5AEF6B2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0</w:t>
            </w:r>
          </w:p>
        </w:tc>
        <w:tc>
          <w:tcPr>
            <w:tcW w:w="509" w:type="pct"/>
            <w:tcBorders>
              <w:top w:val="nil"/>
              <w:left w:val="nil"/>
              <w:bottom w:val="single" w:sz="4" w:space="0" w:color="auto"/>
              <w:right w:val="single" w:sz="4" w:space="0" w:color="auto"/>
            </w:tcBorders>
            <w:shd w:val="clear" w:color="auto" w:fill="auto"/>
            <w:vAlign w:val="center"/>
            <w:hideMark/>
          </w:tcPr>
          <w:p w14:paraId="2DEFCB7C"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341</w:t>
            </w:r>
          </w:p>
        </w:tc>
        <w:tc>
          <w:tcPr>
            <w:tcW w:w="659" w:type="pct"/>
            <w:tcBorders>
              <w:top w:val="nil"/>
              <w:left w:val="nil"/>
              <w:bottom w:val="single" w:sz="4" w:space="0" w:color="auto"/>
              <w:right w:val="single" w:sz="4" w:space="0" w:color="auto"/>
            </w:tcBorders>
            <w:shd w:val="clear" w:color="auto" w:fill="auto"/>
            <w:vAlign w:val="center"/>
            <w:hideMark/>
          </w:tcPr>
          <w:p w14:paraId="635E0C9E"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701,855.24</w:t>
            </w:r>
          </w:p>
        </w:tc>
        <w:tc>
          <w:tcPr>
            <w:tcW w:w="686" w:type="pct"/>
            <w:tcBorders>
              <w:top w:val="nil"/>
              <w:left w:val="nil"/>
              <w:bottom w:val="single" w:sz="4" w:space="0" w:color="auto"/>
              <w:right w:val="single" w:sz="4" w:space="0" w:color="auto"/>
            </w:tcBorders>
            <w:shd w:val="clear" w:color="auto" w:fill="auto"/>
            <w:vAlign w:val="center"/>
            <w:hideMark/>
          </w:tcPr>
          <w:p w14:paraId="2A16E88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233,530.00</w:t>
            </w:r>
          </w:p>
        </w:tc>
        <w:tc>
          <w:tcPr>
            <w:tcW w:w="651" w:type="pct"/>
            <w:tcBorders>
              <w:top w:val="nil"/>
              <w:left w:val="nil"/>
              <w:bottom w:val="single" w:sz="4" w:space="0" w:color="auto"/>
              <w:right w:val="single" w:sz="4" w:space="0" w:color="auto"/>
            </w:tcBorders>
            <w:shd w:val="clear" w:color="auto" w:fill="auto"/>
            <w:vAlign w:val="center"/>
            <w:hideMark/>
          </w:tcPr>
          <w:p w14:paraId="4BE483A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4,937,532.29</w:t>
            </w:r>
          </w:p>
        </w:tc>
        <w:tc>
          <w:tcPr>
            <w:tcW w:w="1058" w:type="pct"/>
            <w:tcBorders>
              <w:top w:val="nil"/>
              <w:left w:val="nil"/>
              <w:bottom w:val="single" w:sz="4" w:space="0" w:color="auto"/>
              <w:right w:val="single" w:sz="4" w:space="0" w:color="auto"/>
            </w:tcBorders>
            <w:shd w:val="clear" w:color="auto" w:fill="auto"/>
            <w:vAlign w:val="center"/>
            <w:hideMark/>
          </w:tcPr>
          <w:p w14:paraId="189B5F0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2,872,917.53</w:t>
            </w:r>
          </w:p>
        </w:tc>
      </w:tr>
      <w:tr w:rsidR="000D5D24" w:rsidRPr="000D5D24" w14:paraId="6950AFB1"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472D19B2"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II</w:t>
            </w:r>
          </w:p>
        </w:tc>
        <w:tc>
          <w:tcPr>
            <w:tcW w:w="686" w:type="pct"/>
            <w:tcBorders>
              <w:top w:val="nil"/>
              <w:left w:val="nil"/>
              <w:bottom w:val="single" w:sz="4" w:space="0" w:color="auto"/>
              <w:right w:val="single" w:sz="4" w:space="0" w:color="auto"/>
            </w:tcBorders>
            <w:shd w:val="clear" w:color="auto" w:fill="auto"/>
            <w:vAlign w:val="center"/>
            <w:hideMark/>
          </w:tcPr>
          <w:p w14:paraId="283FAED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0</w:t>
            </w:r>
          </w:p>
        </w:tc>
        <w:tc>
          <w:tcPr>
            <w:tcW w:w="509" w:type="pct"/>
            <w:tcBorders>
              <w:top w:val="nil"/>
              <w:left w:val="nil"/>
              <w:bottom w:val="single" w:sz="4" w:space="0" w:color="auto"/>
              <w:right w:val="single" w:sz="4" w:space="0" w:color="auto"/>
            </w:tcBorders>
            <w:shd w:val="clear" w:color="auto" w:fill="auto"/>
            <w:vAlign w:val="center"/>
            <w:hideMark/>
          </w:tcPr>
          <w:p w14:paraId="2E23142C"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7,228</w:t>
            </w:r>
          </w:p>
        </w:tc>
        <w:tc>
          <w:tcPr>
            <w:tcW w:w="659" w:type="pct"/>
            <w:tcBorders>
              <w:top w:val="nil"/>
              <w:left w:val="nil"/>
              <w:bottom w:val="single" w:sz="4" w:space="0" w:color="auto"/>
              <w:right w:val="single" w:sz="4" w:space="0" w:color="auto"/>
            </w:tcBorders>
            <w:shd w:val="clear" w:color="auto" w:fill="auto"/>
            <w:vAlign w:val="center"/>
            <w:hideMark/>
          </w:tcPr>
          <w:p w14:paraId="12C999F4"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8,623,938.71</w:t>
            </w:r>
          </w:p>
        </w:tc>
        <w:tc>
          <w:tcPr>
            <w:tcW w:w="686" w:type="pct"/>
            <w:tcBorders>
              <w:top w:val="nil"/>
              <w:left w:val="nil"/>
              <w:bottom w:val="single" w:sz="4" w:space="0" w:color="auto"/>
              <w:right w:val="single" w:sz="4" w:space="0" w:color="auto"/>
            </w:tcBorders>
            <w:shd w:val="clear" w:color="auto" w:fill="auto"/>
            <w:vAlign w:val="center"/>
            <w:hideMark/>
          </w:tcPr>
          <w:p w14:paraId="5B23E16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174,477.11</w:t>
            </w:r>
          </w:p>
        </w:tc>
        <w:tc>
          <w:tcPr>
            <w:tcW w:w="651" w:type="pct"/>
            <w:tcBorders>
              <w:top w:val="nil"/>
              <w:left w:val="nil"/>
              <w:bottom w:val="single" w:sz="4" w:space="0" w:color="auto"/>
              <w:right w:val="single" w:sz="4" w:space="0" w:color="auto"/>
            </w:tcBorders>
            <w:shd w:val="clear" w:color="auto" w:fill="auto"/>
            <w:vAlign w:val="center"/>
            <w:hideMark/>
          </w:tcPr>
          <w:p w14:paraId="0A8C373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2,065,074.15</w:t>
            </w:r>
          </w:p>
        </w:tc>
        <w:tc>
          <w:tcPr>
            <w:tcW w:w="1058" w:type="pct"/>
            <w:tcBorders>
              <w:top w:val="nil"/>
              <w:left w:val="nil"/>
              <w:bottom w:val="single" w:sz="4" w:space="0" w:color="auto"/>
              <w:right w:val="single" w:sz="4" w:space="0" w:color="auto"/>
            </w:tcBorders>
            <w:shd w:val="clear" w:color="auto" w:fill="auto"/>
            <w:vAlign w:val="center"/>
            <w:hideMark/>
          </w:tcPr>
          <w:p w14:paraId="402F154B"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5,863,489.97</w:t>
            </w:r>
          </w:p>
        </w:tc>
      </w:tr>
      <w:tr w:rsidR="000D5D24" w:rsidRPr="000D5D24" w14:paraId="462290E7"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57710426"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III</w:t>
            </w:r>
          </w:p>
        </w:tc>
        <w:tc>
          <w:tcPr>
            <w:tcW w:w="686" w:type="pct"/>
            <w:tcBorders>
              <w:top w:val="nil"/>
              <w:left w:val="nil"/>
              <w:bottom w:val="single" w:sz="4" w:space="0" w:color="auto"/>
              <w:right w:val="single" w:sz="4" w:space="0" w:color="auto"/>
            </w:tcBorders>
            <w:shd w:val="clear" w:color="auto" w:fill="auto"/>
            <w:vAlign w:val="center"/>
            <w:hideMark/>
          </w:tcPr>
          <w:p w14:paraId="25B9006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908.30</w:t>
            </w:r>
          </w:p>
        </w:tc>
        <w:tc>
          <w:tcPr>
            <w:tcW w:w="509" w:type="pct"/>
            <w:tcBorders>
              <w:top w:val="nil"/>
              <w:left w:val="nil"/>
              <w:bottom w:val="single" w:sz="4" w:space="0" w:color="auto"/>
              <w:right w:val="single" w:sz="4" w:space="0" w:color="auto"/>
            </w:tcBorders>
            <w:shd w:val="clear" w:color="auto" w:fill="auto"/>
            <w:vAlign w:val="center"/>
            <w:hideMark/>
          </w:tcPr>
          <w:p w14:paraId="4550ED5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859</w:t>
            </w:r>
          </w:p>
        </w:tc>
        <w:tc>
          <w:tcPr>
            <w:tcW w:w="659" w:type="pct"/>
            <w:tcBorders>
              <w:top w:val="nil"/>
              <w:left w:val="nil"/>
              <w:bottom w:val="single" w:sz="4" w:space="0" w:color="auto"/>
              <w:right w:val="single" w:sz="4" w:space="0" w:color="auto"/>
            </w:tcBorders>
            <w:shd w:val="clear" w:color="auto" w:fill="auto"/>
            <w:vAlign w:val="center"/>
            <w:hideMark/>
          </w:tcPr>
          <w:p w14:paraId="4CAD395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428,486.02</w:t>
            </w:r>
          </w:p>
        </w:tc>
        <w:tc>
          <w:tcPr>
            <w:tcW w:w="686" w:type="pct"/>
            <w:tcBorders>
              <w:top w:val="nil"/>
              <w:left w:val="nil"/>
              <w:bottom w:val="single" w:sz="4" w:space="0" w:color="auto"/>
              <w:right w:val="single" w:sz="4" w:space="0" w:color="auto"/>
            </w:tcBorders>
            <w:shd w:val="clear" w:color="auto" w:fill="auto"/>
            <w:vAlign w:val="center"/>
            <w:hideMark/>
          </w:tcPr>
          <w:p w14:paraId="2C7D43DA"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001,458.46</w:t>
            </w:r>
          </w:p>
        </w:tc>
        <w:tc>
          <w:tcPr>
            <w:tcW w:w="651" w:type="pct"/>
            <w:tcBorders>
              <w:top w:val="nil"/>
              <w:left w:val="nil"/>
              <w:bottom w:val="single" w:sz="4" w:space="0" w:color="auto"/>
              <w:right w:val="single" w:sz="4" w:space="0" w:color="auto"/>
            </w:tcBorders>
            <w:shd w:val="clear" w:color="auto" w:fill="auto"/>
            <w:vAlign w:val="center"/>
            <w:hideMark/>
          </w:tcPr>
          <w:p w14:paraId="5CA0D11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5,580,240.75</w:t>
            </w:r>
          </w:p>
        </w:tc>
        <w:tc>
          <w:tcPr>
            <w:tcW w:w="1058" w:type="pct"/>
            <w:tcBorders>
              <w:top w:val="nil"/>
              <w:left w:val="nil"/>
              <w:bottom w:val="single" w:sz="4" w:space="0" w:color="auto"/>
              <w:right w:val="single" w:sz="4" w:space="0" w:color="auto"/>
            </w:tcBorders>
            <w:shd w:val="clear" w:color="auto" w:fill="auto"/>
            <w:vAlign w:val="center"/>
            <w:hideMark/>
          </w:tcPr>
          <w:p w14:paraId="208269D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3,011,093.53</w:t>
            </w:r>
          </w:p>
        </w:tc>
      </w:tr>
      <w:tr w:rsidR="000D5D24" w:rsidRPr="000D5D24" w14:paraId="448952A2"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371DD22C"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CALABARZON</w:t>
            </w:r>
          </w:p>
        </w:tc>
        <w:tc>
          <w:tcPr>
            <w:tcW w:w="686" w:type="pct"/>
            <w:tcBorders>
              <w:top w:val="nil"/>
              <w:left w:val="nil"/>
              <w:bottom w:val="single" w:sz="4" w:space="0" w:color="auto"/>
              <w:right w:val="single" w:sz="4" w:space="0" w:color="auto"/>
            </w:tcBorders>
            <w:shd w:val="clear" w:color="auto" w:fill="auto"/>
            <w:vAlign w:val="center"/>
            <w:hideMark/>
          </w:tcPr>
          <w:p w14:paraId="0E14BD2D"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0</w:t>
            </w:r>
          </w:p>
        </w:tc>
        <w:tc>
          <w:tcPr>
            <w:tcW w:w="509" w:type="pct"/>
            <w:tcBorders>
              <w:top w:val="nil"/>
              <w:left w:val="nil"/>
              <w:bottom w:val="single" w:sz="4" w:space="0" w:color="auto"/>
              <w:right w:val="single" w:sz="4" w:space="0" w:color="auto"/>
            </w:tcBorders>
            <w:shd w:val="clear" w:color="auto" w:fill="auto"/>
            <w:vAlign w:val="center"/>
            <w:hideMark/>
          </w:tcPr>
          <w:p w14:paraId="4CAA1CF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501</w:t>
            </w:r>
          </w:p>
        </w:tc>
        <w:tc>
          <w:tcPr>
            <w:tcW w:w="659" w:type="pct"/>
            <w:tcBorders>
              <w:top w:val="nil"/>
              <w:left w:val="nil"/>
              <w:bottom w:val="single" w:sz="4" w:space="0" w:color="auto"/>
              <w:right w:val="single" w:sz="4" w:space="0" w:color="auto"/>
            </w:tcBorders>
            <w:shd w:val="clear" w:color="auto" w:fill="auto"/>
            <w:vAlign w:val="center"/>
            <w:hideMark/>
          </w:tcPr>
          <w:p w14:paraId="35273E9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574,468.00</w:t>
            </w:r>
          </w:p>
        </w:tc>
        <w:tc>
          <w:tcPr>
            <w:tcW w:w="686" w:type="pct"/>
            <w:tcBorders>
              <w:top w:val="nil"/>
              <w:left w:val="nil"/>
              <w:bottom w:val="single" w:sz="4" w:space="0" w:color="auto"/>
              <w:right w:val="single" w:sz="4" w:space="0" w:color="auto"/>
            </w:tcBorders>
            <w:shd w:val="clear" w:color="auto" w:fill="auto"/>
            <w:vAlign w:val="center"/>
            <w:hideMark/>
          </w:tcPr>
          <w:p w14:paraId="3D98625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485,292.60</w:t>
            </w:r>
          </w:p>
        </w:tc>
        <w:tc>
          <w:tcPr>
            <w:tcW w:w="651" w:type="pct"/>
            <w:tcBorders>
              <w:top w:val="nil"/>
              <w:left w:val="nil"/>
              <w:bottom w:val="single" w:sz="4" w:space="0" w:color="auto"/>
              <w:right w:val="single" w:sz="4" w:space="0" w:color="auto"/>
            </w:tcBorders>
            <w:shd w:val="clear" w:color="auto" w:fill="auto"/>
            <w:vAlign w:val="center"/>
            <w:hideMark/>
          </w:tcPr>
          <w:p w14:paraId="1A02AF9B"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7,713,196.05</w:t>
            </w:r>
          </w:p>
        </w:tc>
        <w:tc>
          <w:tcPr>
            <w:tcW w:w="1058" w:type="pct"/>
            <w:tcBorders>
              <w:top w:val="nil"/>
              <w:left w:val="nil"/>
              <w:bottom w:val="single" w:sz="4" w:space="0" w:color="auto"/>
              <w:right w:val="single" w:sz="4" w:space="0" w:color="auto"/>
            </w:tcBorders>
            <w:shd w:val="clear" w:color="auto" w:fill="auto"/>
            <w:vAlign w:val="center"/>
            <w:hideMark/>
          </w:tcPr>
          <w:p w14:paraId="74177FA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9,772,956.65</w:t>
            </w:r>
          </w:p>
        </w:tc>
      </w:tr>
      <w:tr w:rsidR="000D5D24" w:rsidRPr="000D5D24" w14:paraId="51EA8A5F"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6333DB67"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MIMAROPA</w:t>
            </w:r>
          </w:p>
        </w:tc>
        <w:tc>
          <w:tcPr>
            <w:tcW w:w="686" w:type="pct"/>
            <w:tcBorders>
              <w:top w:val="nil"/>
              <w:left w:val="nil"/>
              <w:bottom w:val="single" w:sz="4" w:space="0" w:color="auto"/>
              <w:right w:val="single" w:sz="4" w:space="0" w:color="auto"/>
            </w:tcBorders>
            <w:shd w:val="clear" w:color="auto" w:fill="auto"/>
            <w:vAlign w:val="center"/>
            <w:hideMark/>
          </w:tcPr>
          <w:p w14:paraId="5774F45B"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967,396.58</w:t>
            </w:r>
          </w:p>
        </w:tc>
        <w:tc>
          <w:tcPr>
            <w:tcW w:w="509" w:type="pct"/>
            <w:tcBorders>
              <w:top w:val="nil"/>
              <w:left w:val="nil"/>
              <w:bottom w:val="single" w:sz="4" w:space="0" w:color="auto"/>
              <w:right w:val="single" w:sz="4" w:space="0" w:color="auto"/>
            </w:tcBorders>
            <w:shd w:val="clear" w:color="auto" w:fill="auto"/>
            <w:vAlign w:val="center"/>
            <w:hideMark/>
          </w:tcPr>
          <w:p w14:paraId="3CCF1D2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2,802</w:t>
            </w:r>
          </w:p>
        </w:tc>
        <w:tc>
          <w:tcPr>
            <w:tcW w:w="659" w:type="pct"/>
            <w:tcBorders>
              <w:top w:val="nil"/>
              <w:left w:val="nil"/>
              <w:bottom w:val="single" w:sz="4" w:space="0" w:color="auto"/>
              <w:right w:val="single" w:sz="4" w:space="0" w:color="auto"/>
            </w:tcBorders>
            <w:shd w:val="clear" w:color="auto" w:fill="auto"/>
            <w:vAlign w:val="center"/>
            <w:hideMark/>
          </w:tcPr>
          <w:p w14:paraId="709E2FB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4,760,900.00</w:t>
            </w:r>
          </w:p>
        </w:tc>
        <w:tc>
          <w:tcPr>
            <w:tcW w:w="686" w:type="pct"/>
            <w:tcBorders>
              <w:top w:val="nil"/>
              <w:left w:val="nil"/>
              <w:bottom w:val="single" w:sz="4" w:space="0" w:color="auto"/>
              <w:right w:val="single" w:sz="4" w:space="0" w:color="auto"/>
            </w:tcBorders>
            <w:shd w:val="clear" w:color="auto" w:fill="auto"/>
            <w:vAlign w:val="center"/>
            <w:hideMark/>
          </w:tcPr>
          <w:p w14:paraId="7F9880EC"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898,346.00</w:t>
            </w:r>
          </w:p>
        </w:tc>
        <w:tc>
          <w:tcPr>
            <w:tcW w:w="651" w:type="pct"/>
            <w:tcBorders>
              <w:top w:val="nil"/>
              <w:left w:val="nil"/>
              <w:bottom w:val="single" w:sz="4" w:space="0" w:color="auto"/>
              <w:right w:val="single" w:sz="4" w:space="0" w:color="auto"/>
            </w:tcBorders>
            <w:shd w:val="clear" w:color="auto" w:fill="auto"/>
            <w:vAlign w:val="center"/>
            <w:hideMark/>
          </w:tcPr>
          <w:p w14:paraId="1896E60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742,098.95</w:t>
            </w:r>
          </w:p>
        </w:tc>
        <w:tc>
          <w:tcPr>
            <w:tcW w:w="1058" w:type="pct"/>
            <w:tcBorders>
              <w:top w:val="nil"/>
              <w:left w:val="nil"/>
              <w:bottom w:val="single" w:sz="4" w:space="0" w:color="auto"/>
              <w:right w:val="single" w:sz="4" w:space="0" w:color="auto"/>
            </w:tcBorders>
            <w:shd w:val="clear" w:color="auto" w:fill="auto"/>
            <w:vAlign w:val="center"/>
            <w:hideMark/>
          </w:tcPr>
          <w:p w14:paraId="700383F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5,368,741.53</w:t>
            </w:r>
          </w:p>
        </w:tc>
      </w:tr>
      <w:tr w:rsidR="000D5D24" w:rsidRPr="000D5D24" w14:paraId="47F4ACC7"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2DCB513A"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V</w:t>
            </w:r>
          </w:p>
        </w:tc>
        <w:tc>
          <w:tcPr>
            <w:tcW w:w="686" w:type="pct"/>
            <w:tcBorders>
              <w:top w:val="nil"/>
              <w:left w:val="nil"/>
              <w:bottom w:val="single" w:sz="4" w:space="0" w:color="auto"/>
              <w:right w:val="single" w:sz="4" w:space="0" w:color="auto"/>
            </w:tcBorders>
            <w:shd w:val="clear" w:color="auto" w:fill="auto"/>
            <w:vAlign w:val="center"/>
            <w:hideMark/>
          </w:tcPr>
          <w:p w14:paraId="6BF7FB6E"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0</w:t>
            </w:r>
          </w:p>
        </w:tc>
        <w:tc>
          <w:tcPr>
            <w:tcW w:w="509" w:type="pct"/>
            <w:tcBorders>
              <w:top w:val="nil"/>
              <w:left w:val="nil"/>
              <w:bottom w:val="single" w:sz="4" w:space="0" w:color="auto"/>
              <w:right w:val="single" w:sz="4" w:space="0" w:color="auto"/>
            </w:tcBorders>
            <w:shd w:val="clear" w:color="auto" w:fill="auto"/>
            <w:vAlign w:val="center"/>
            <w:hideMark/>
          </w:tcPr>
          <w:p w14:paraId="2375913D"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5,935</w:t>
            </w:r>
          </w:p>
        </w:tc>
        <w:tc>
          <w:tcPr>
            <w:tcW w:w="659" w:type="pct"/>
            <w:tcBorders>
              <w:top w:val="nil"/>
              <w:left w:val="nil"/>
              <w:bottom w:val="single" w:sz="4" w:space="0" w:color="auto"/>
              <w:right w:val="single" w:sz="4" w:space="0" w:color="auto"/>
            </w:tcBorders>
            <w:shd w:val="clear" w:color="auto" w:fill="auto"/>
            <w:vAlign w:val="center"/>
            <w:hideMark/>
          </w:tcPr>
          <w:p w14:paraId="7051A8C0"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0,429,007.53</w:t>
            </w:r>
          </w:p>
        </w:tc>
        <w:tc>
          <w:tcPr>
            <w:tcW w:w="686" w:type="pct"/>
            <w:tcBorders>
              <w:top w:val="nil"/>
              <w:left w:val="nil"/>
              <w:bottom w:val="single" w:sz="4" w:space="0" w:color="auto"/>
              <w:right w:val="single" w:sz="4" w:space="0" w:color="auto"/>
            </w:tcBorders>
            <w:shd w:val="clear" w:color="auto" w:fill="auto"/>
            <w:vAlign w:val="center"/>
            <w:hideMark/>
          </w:tcPr>
          <w:p w14:paraId="07C3B48E"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788,382.00</w:t>
            </w:r>
          </w:p>
        </w:tc>
        <w:tc>
          <w:tcPr>
            <w:tcW w:w="651" w:type="pct"/>
            <w:tcBorders>
              <w:top w:val="nil"/>
              <w:left w:val="nil"/>
              <w:bottom w:val="single" w:sz="4" w:space="0" w:color="auto"/>
              <w:right w:val="single" w:sz="4" w:space="0" w:color="auto"/>
            </w:tcBorders>
            <w:shd w:val="clear" w:color="auto" w:fill="auto"/>
            <w:vAlign w:val="center"/>
            <w:hideMark/>
          </w:tcPr>
          <w:p w14:paraId="79F2672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4,360,854.90</w:t>
            </w:r>
          </w:p>
        </w:tc>
        <w:tc>
          <w:tcPr>
            <w:tcW w:w="1058" w:type="pct"/>
            <w:tcBorders>
              <w:top w:val="nil"/>
              <w:left w:val="nil"/>
              <w:bottom w:val="single" w:sz="4" w:space="0" w:color="auto"/>
              <w:right w:val="single" w:sz="4" w:space="0" w:color="auto"/>
            </w:tcBorders>
            <w:shd w:val="clear" w:color="auto" w:fill="auto"/>
            <w:vAlign w:val="center"/>
            <w:hideMark/>
          </w:tcPr>
          <w:p w14:paraId="636C2C84"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3,578,244.43</w:t>
            </w:r>
          </w:p>
        </w:tc>
      </w:tr>
      <w:tr w:rsidR="000D5D24" w:rsidRPr="000D5D24" w14:paraId="107DE09B"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10952C8E"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VI</w:t>
            </w:r>
          </w:p>
        </w:tc>
        <w:tc>
          <w:tcPr>
            <w:tcW w:w="686" w:type="pct"/>
            <w:tcBorders>
              <w:top w:val="nil"/>
              <w:left w:val="nil"/>
              <w:bottom w:val="single" w:sz="4" w:space="0" w:color="auto"/>
              <w:right w:val="single" w:sz="4" w:space="0" w:color="auto"/>
            </w:tcBorders>
            <w:shd w:val="clear" w:color="auto" w:fill="auto"/>
            <w:vAlign w:val="center"/>
            <w:hideMark/>
          </w:tcPr>
          <w:p w14:paraId="45DB0A6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7</w:t>
            </w:r>
          </w:p>
        </w:tc>
        <w:tc>
          <w:tcPr>
            <w:tcW w:w="509" w:type="pct"/>
            <w:tcBorders>
              <w:top w:val="nil"/>
              <w:left w:val="nil"/>
              <w:bottom w:val="single" w:sz="4" w:space="0" w:color="auto"/>
              <w:right w:val="single" w:sz="4" w:space="0" w:color="auto"/>
            </w:tcBorders>
            <w:shd w:val="clear" w:color="auto" w:fill="auto"/>
            <w:vAlign w:val="center"/>
            <w:hideMark/>
          </w:tcPr>
          <w:p w14:paraId="7F2A911D"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1,835</w:t>
            </w:r>
          </w:p>
        </w:tc>
        <w:tc>
          <w:tcPr>
            <w:tcW w:w="659" w:type="pct"/>
            <w:tcBorders>
              <w:top w:val="nil"/>
              <w:left w:val="nil"/>
              <w:bottom w:val="single" w:sz="4" w:space="0" w:color="auto"/>
              <w:right w:val="single" w:sz="4" w:space="0" w:color="auto"/>
            </w:tcBorders>
            <w:shd w:val="clear" w:color="auto" w:fill="auto"/>
            <w:vAlign w:val="center"/>
            <w:hideMark/>
          </w:tcPr>
          <w:p w14:paraId="1F0E103B"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6,908,689.54</w:t>
            </w:r>
          </w:p>
        </w:tc>
        <w:tc>
          <w:tcPr>
            <w:tcW w:w="686" w:type="pct"/>
            <w:tcBorders>
              <w:top w:val="nil"/>
              <w:left w:val="nil"/>
              <w:bottom w:val="single" w:sz="4" w:space="0" w:color="auto"/>
              <w:right w:val="single" w:sz="4" w:space="0" w:color="auto"/>
            </w:tcBorders>
            <w:shd w:val="clear" w:color="auto" w:fill="auto"/>
            <w:vAlign w:val="center"/>
            <w:hideMark/>
          </w:tcPr>
          <w:p w14:paraId="7991634C"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1,086,748.12</w:t>
            </w:r>
          </w:p>
        </w:tc>
        <w:tc>
          <w:tcPr>
            <w:tcW w:w="651" w:type="pct"/>
            <w:tcBorders>
              <w:top w:val="nil"/>
              <w:left w:val="nil"/>
              <w:bottom w:val="single" w:sz="4" w:space="0" w:color="auto"/>
              <w:right w:val="single" w:sz="4" w:space="0" w:color="auto"/>
            </w:tcBorders>
            <w:shd w:val="clear" w:color="auto" w:fill="auto"/>
            <w:vAlign w:val="center"/>
            <w:hideMark/>
          </w:tcPr>
          <w:p w14:paraId="599B5FD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2,736,327.28</w:t>
            </w:r>
          </w:p>
        </w:tc>
        <w:tc>
          <w:tcPr>
            <w:tcW w:w="1058" w:type="pct"/>
            <w:tcBorders>
              <w:top w:val="nil"/>
              <w:left w:val="nil"/>
              <w:bottom w:val="single" w:sz="4" w:space="0" w:color="auto"/>
              <w:right w:val="single" w:sz="4" w:space="0" w:color="auto"/>
            </w:tcBorders>
            <w:shd w:val="clear" w:color="auto" w:fill="auto"/>
            <w:vAlign w:val="center"/>
            <w:hideMark/>
          </w:tcPr>
          <w:p w14:paraId="38B846B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3,731,765.01</w:t>
            </w:r>
          </w:p>
        </w:tc>
      </w:tr>
      <w:tr w:rsidR="000D5D24" w:rsidRPr="000D5D24" w14:paraId="40D53EA9"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481E5307"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VII</w:t>
            </w:r>
          </w:p>
        </w:tc>
        <w:tc>
          <w:tcPr>
            <w:tcW w:w="686" w:type="pct"/>
            <w:tcBorders>
              <w:top w:val="nil"/>
              <w:left w:val="nil"/>
              <w:bottom w:val="single" w:sz="4" w:space="0" w:color="auto"/>
              <w:right w:val="single" w:sz="4" w:space="0" w:color="auto"/>
            </w:tcBorders>
            <w:shd w:val="clear" w:color="auto" w:fill="auto"/>
            <w:vAlign w:val="center"/>
            <w:hideMark/>
          </w:tcPr>
          <w:p w14:paraId="4E6420A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77,030.00</w:t>
            </w:r>
          </w:p>
        </w:tc>
        <w:tc>
          <w:tcPr>
            <w:tcW w:w="509" w:type="pct"/>
            <w:tcBorders>
              <w:top w:val="nil"/>
              <w:left w:val="nil"/>
              <w:bottom w:val="single" w:sz="4" w:space="0" w:color="auto"/>
              <w:right w:val="single" w:sz="4" w:space="0" w:color="auto"/>
            </w:tcBorders>
            <w:shd w:val="clear" w:color="auto" w:fill="auto"/>
            <w:vAlign w:val="center"/>
            <w:hideMark/>
          </w:tcPr>
          <w:p w14:paraId="7244F909"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4,550</w:t>
            </w:r>
          </w:p>
        </w:tc>
        <w:tc>
          <w:tcPr>
            <w:tcW w:w="659" w:type="pct"/>
            <w:tcBorders>
              <w:top w:val="nil"/>
              <w:left w:val="nil"/>
              <w:bottom w:val="single" w:sz="4" w:space="0" w:color="auto"/>
              <w:right w:val="single" w:sz="4" w:space="0" w:color="auto"/>
            </w:tcBorders>
            <w:shd w:val="clear" w:color="auto" w:fill="auto"/>
            <w:vAlign w:val="center"/>
            <w:hideMark/>
          </w:tcPr>
          <w:p w14:paraId="5B12B6B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329,250.00</w:t>
            </w:r>
          </w:p>
        </w:tc>
        <w:tc>
          <w:tcPr>
            <w:tcW w:w="686" w:type="pct"/>
            <w:tcBorders>
              <w:top w:val="nil"/>
              <w:left w:val="nil"/>
              <w:bottom w:val="single" w:sz="4" w:space="0" w:color="auto"/>
              <w:right w:val="single" w:sz="4" w:space="0" w:color="auto"/>
            </w:tcBorders>
            <w:shd w:val="clear" w:color="auto" w:fill="auto"/>
            <w:vAlign w:val="center"/>
            <w:hideMark/>
          </w:tcPr>
          <w:p w14:paraId="77F892C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003,535.45</w:t>
            </w:r>
          </w:p>
        </w:tc>
        <w:tc>
          <w:tcPr>
            <w:tcW w:w="651" w:type="pct"/>
            <w:tcBorders>
              <w:top w:val="nil"/>
              <w:left w:val="nil"/>
              <w:bottom w:val="single" w:sz="4" w:space="0" w:color="auto"/>
              <w:right w:val="single" w:sz="4" w:space="0" w:color="auto"/>
            </w:tcBorders>
            <w:shd w:val="clear" w:color="auto" w:fill="auto"/>
            <w:vAlign w:val="center"/>
            <w:hideMark/>
          </w:tcPr>
          <w:p w14:paraId="16239F4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7,397,048.23</w:t>
            </w:r>
          </w:p>
        </w:tc>
        <w:tc>
          <w:tcPr>
            <w:tcW w:w="1058" w:type="pct"/>
            <w:tcBorders>
              <w:top w:val="nil"/>
              <w:left w:val="nil"/>
              <w:bottom w:val="single" w:sz="4" w:space="0" w:color="auto"/>
              <w:right w:val="single" w:sz="4" w:space="0" w:color="auto"/>
            </w:tcBorders>
            <w:shd w:val="clear" w:color="auto" w:fill="auto"/>
            <w:vAlign w:val="center"/>
            <w:hideMark/>
          </w:tcPr>
          <w:p w14:paraId="6FA24F9D"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1,806,863.68</w:t>
            </w:r>
          </w:p>
        </w:tc>
      </w:tr>
      <w:tr w:rsidR="000D5D24" w:rsidRPr="000D5D24" w14:paraId="73052CB4"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4FD1A05A"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VIII</w:t>
            </w:r>
          </w:p>
        </w:tc>
        <w:tc>
          <w:tcPr>
            <w:tcW w:w="686" w:type="pct"/>
            <w:tcBorders>
              <w:top w:val="nil"/>
              <w:left w:val="nil"/>
              <w:bottom w:val="single" w:sz="4" w:space="0" w:color="auto"/>
              <w:right w:val="single" w:sz="4" w:space="0" w:color="auto"/>
            </w:tcBorders>
            <w:shd w:val="clear" w:color="auto" w:fill="auto"/>
            <w:vAlign w:val="center"/>
            <w:hideMark/>
          </w:tcPr>
          <w:p w14:paraId="3801770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194,543.00</w:t>
            </w:r>
          </w:p>
        </w:tc>
        <w:tc>
          <w:tcPr>
            <w:tcW w:w="509" w:type="pct"/>
            <w:tcBorders>
              <w:top w:val="nil"/>
              <w:left w:val="nil"/>
              <w:bottom w:val="single" w:sz="4" w:space="0" w:color="auto"/>
              <w:right w:val="single" w:sz="4" w:space="0" w:color="auto"/>
            </w:tcBorders>
            <w:shd w:val="clear" w:color="auto" w:fill="auto"/>
            <w:vAlign w:val="center"/>
            <w:hideMark/>
          </w:tcPr>
          <w:p w14:paraId="2B41568A"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8,252</w:t>
            </w:r>
          </w:p>
        </w:tc>
        <w:tc>
          <w:tcPr>
            <w:tcW w:w="659" w:type="pct"/>
            <w:tcBorders>
              <w:top w:val="nil"/>
              <w:left w:val="nil"/>
              <w:bottom w:val="single" w:sz="4" w:space="0" w:color="auto"/>
              <w:right w:val="single" w:sz="4" w:space="0" w:color="auto"/>
            </w:tcBorders>
            <w:shd w:val="clear" w:color="auto" w:fill="auto"/>
            <w:vAlign w:val="center"/>
            <w:hideMark/>
          </w:tcPr>
          <w:p w14:paraId="04A1A8AE"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9,734,353.36</w:t>
            </w:r>
          </w:p>
        </w:tc>
        <w:tc>
          <w:tcPr>
            <w:tcW w:w="686" w:type="pct"/>
            <w:tcBorders>
              <w:top w:val="nil"/>
              <w:left w:val="nil"/>
              <w:bottom w:val="single" w:sz="4" w:space="0" w:color="auto"/>
              <w:right w:val="single" w:sz="4" w:space="0" w:color="auto"/>
            </w:tcBorders>
            <w:shd w:val="clear" w:color="auto" w:fill="auto"/>
            <w:vAlign w:val="center"/>
            <w:hideMark/>
          </w:tcPr>
          <w:p w14:paraId="48D0C5B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445,638.54</w:t>
            </w:r>
          </w:p>
        </w:tc>
        <w:tc>
          <w:tcPr>
            <w:tcW w:w="651" w:type="pct"/>
            <w:tcBorders>
              <w:top w:val="nil"/>
              <w:left w:val="nil"/>
              <w:bottom w:val="single" w:sz="4" w:space="0" w:color="auto"/>
              <w:right w:val="single" w:sz="4" w:space="0" w:color="auto"/>
            </w:tcBorders>
            <w:shd w:val="clear" w:color="auto" w:fill="auto"/>
            <w:vAlign w:val="center"/>
            <w:hideMark/>
          </w:tcPr>
          <w:p w14:paraId="0C3D172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8,014,480.95</w:t>
            </w:r>
          </w:p>
        </w:tc>
        <w:tc>
          <w:tcPr>
            <w:tcW w:w="1058" w:type="pct"/>
            <w:tcBorders>
              <w:top w:val="nil"/>
              <w:left w:val="nil"/>
              <w:bottom w:val="single" w:sz="4" w:space="0" w:color="auto"/>
              <w:right w:val="single" w:sz="4" w:space="0" w:color="auto"/>
            </w:tcBorders>
            <w:shd w:val="clear" w:color="auto" w:fill="auto"/>
            <w:vAlign w:val="center"/>
            <w:hideMark/>
          </w:tcPr>
          <w:p w14:paraId="1EAD222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7,389,015.85</w:t>
            </w:r>
          </w:p>
        </w:tc>
      </w:tr>
      <w:tr w:rsidR="000D5D24" w:rsidRPr="000D5D24" w14:paraId="41AD64DF"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2890E81C"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IX</w:t>
            </w:r>
          </w:p>
        </w:tc>
        <w:tc>
          <w:tcPr>
            <w:tcW w:w="686" w:type="pct"/>
            <w:tcBorders>
              <w:top w:val="nil"/>
              <w:left w:val="nil"/>
              <w:bottom w:val="single" w:sz="4" w:space="0" w:color="auto"/>
              <w:right w:val="single" w:sz="4" w:space="0" w:color="auto"/>
            </w:tcBorders>
            <w:shd w:val="clear" w:color="auto" w:fill="auto"/>
            <w:vAlign w:val="center"/>
            <w:hideMark/>
          </w:tcPr>
          <w:p w14:paraId="5A25313E"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70,000.00</w:t>
            </w:r>
          </w:p>
        </w:tc>
        <w:tc>
          <w:tcPr>
            <w:tcW w:w="509" w:type="pct"/>
            <w:tcBorders>
              <w:top w:val="nil"/>
              <w:left w:val="nil"/>
              <w:bottom w:val="single" w:sz="4" w:space="0" w:color="auto"/>
              <w:right w:val="single" w:sz="4" w:space="0" w:color="auto"/>
            </w:tcBorders>
            <w:shd w:val="clear" w:color="auto" w:fill="auto"/>
            <w:vAlign w:val="center"/>
            <w:hideMark/>
          </w:tcPr>
          <w:p w14:paraId="5FDF04C4"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9,979</w:t>
            </w:r>
          </w:p>
        </w:tc>
        <w:tc>
          <w:tcPr>
            <w:tcW w:w="659" w:type="pct"/>
            <w:tcBorders>
              <w:top w:val="nil"/>
              <w:left w:val="nil"/>
              <w:bottom w:val="single" w:sz="4" w:space="0" w:color="auto"/>
              <w:right w:val="single" w:sz="4" w:space="0" w:color="auto"/>
            </w:tcBorders>
            <w:shd w:val="clear" w:color="auto" w:fill="auto"/>
            <w:vAlign w:val="center"/>
            <w:hideMark/>
          </w:tcPr>
          <w:p w14:paraId="09C6CCF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453,423.71</w:t>
            </w:r>
          </w:p>
        </w:tc>
        <w:tc>
          <w:tcPr>
            <w:tcW w:w="686" w:type="pct"/>
            <w:tcBorders>
              <w:top w:val="nil"/>
              <w:left w:val="nil"/>
              <w:bottom w:val="single" w:sz="4" w:space="0" w:color="auto"/>
              <w:right w:val="single" w:sz="4" w:space="0" w:color="auto"/>
            </w:tcBorders>
            <w:shd w:val="clear" w:color="auto" w:fill="auto"/>
            <w:vAlign w:val="center"/>
            <w:hideMark/>
          </w:tcPr>
          <w:p w14:paraId="2AB1D994"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8,911,790.24</w:t>
            </w:r>
          </w:p>
        </w:tc>
        <w:tc>
          <w:tcPr>
            <w:tcW w:w="651" w:type="pct"/>
            <w:tcBorders>
              <w:top w:val="nil"/>
              <w:left w:val="nil"/>
              <w:bottom w:val="single" w:sz="4" w:space="0" w:color="auto"/>
              <w:right w:val="single" w:sz="4" w:space="0" w:color="auto"/>
            </w:tcBorders>
            <w:shd w:val="clear" w:color="auto" w:fill="auto"/>
            <w:vAlign w:val="center"/>
            <w:hideMark/>
          </w:tcPr>
          <w:p w14:paraId="03F4BEF0"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0,277,040.11</w:t>
            </w:r>
          </w:p>
        </w:tc>
        <w:tc>
          <w:tcPr>
            <w:tcW w:w="1058" w:type="pct"/>
            <w:tcBorders>
              <w:top w:val="nil"/>
              <w:left w:val="nil"/>
              <w:bottom w:val="single" w:sz="4" w:space="0" w:color="auto"/>
              <w:right w:val="single" w:sz="4" w:space="0" w:color="auto"/>
            </w:tcBorders>
            <w:shd w:val="clear" w:color="auto" w:fill="auto"/>
            <w:vAlign w:val="center"/>
            <w:hideMark/>
          </w:tcPr>
          <w:p w14:paraId="5F4DAB3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5,212,254.06</w:t>
            </w:r>
          </w:p>
        </w:tc>
      </w:tr>
      <w:tr w:rsidR="000D5D24" w:rsidRPr="000D5D24" w14:paraId="0F1338FB"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34039255"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X</w:t>
            </w:r>
          </w:p>
        </w:tc>
        <w:tc>
          <w:tcPr>
            <w:tcW w:w="686" w:type="pct"/>
            <w:tcBorders>
              <w:top w:val="nil"/>
              <w:left w:val="nil"/>
              <w:bottom w:val="single" w:sz="4" w:space="0" w:color="auto"/>
              <w:right w:val="single" w:sz="4" w:space="0" w:color="auto"/>
            </w:tcBorders>
            <w:shd w:val="clear" w:color="auto" w:fill="auto"/>
            <w:vAlign w:val="center"/>
            <w:hideMark/>
          </w:tcPr>
          <w:p w14:paraId="0811A01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116,679.92</w:t>
            </w:r>
          </w:p>
        </w:tc>
        <w:tc>
          <w:tcPr>
            <w:tcW w:w="509" w:type="pct"/>
            <w:tcBorders>
              <w:top w:val="nil"/>
              <w:left w:val="nil"/>
              <w:bottom w:val="single" w:sz="4" w:space="0" w:color="auto"/>
              <w:right w:val="single" w:sz="4" w:space="0" w:color="auto"/>
            </w:tcBorders>
            <w:shd w:val="clear" w:color="auto" w:fill="auto"/>
            <w:vAlign w:val="center"/>
            <w:hideMark/>
          </w:tcPr>
          <w:p w14:paraId="2738858D"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8,998</w:t>
            </w:r>
          </w:p>
        </w:tc>
        <w:tc>
          <w:tcPr>
            <w:tcW w:w="659" w:type="pct"/>
            <w:tcBorders>
              <w:top w:val="nil"/>
              <w:left w:val="nil"/>
              <w:bottom w:val="single" w:sz="4" w:space="0" w:color="auto"/>
              <w:right w:val="single" w:sz="4" w:space="0" w:color="auto"/>
            </w:tcBorders>
            <w:shd w:val="clear" w:color="auto" w:fill="auto"/>
            <w:vAlign w:val="center"/>
            <w:hideMark/>
          </w:tcPr>
          <w:p w14:paraId="3E68463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8,799,230.00</w:t>
            </w:r>
          </w:p>
        </w:tc>
        <w:tc>
          <w:tcPr>
            <w:tcW w:w="686" w:type="pct"/>
            <w:tcBorders>
              <w:top w:val="nil"/>
              <w:left w:val="nil"/>
              <w:bottom w:val="single" w:sz="4" w:space="0" w:color="auto"/>
              <w:right w:val="single" w:sz="4" w:space="0" w:color="auto"/>
            </w:tcBorders>
            <w:shd w:val="clear" w:color="auto" w:fill="auto"/>
            <w:vAlign w:val="center"/>
            <w:hideMark/>
          </w:tcPr>
          <w:p w14:paraId="415A9D9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6,576,338.48</w:t>
            </w:r>
          </w:p>
        </w:tc>
        <w:tc>
          <w:tcPr>
            <w:tcW w:w="651" w:type="pct"/>
            <w:tcBorders>
              <w:top w:val="nil"/>
              <w:left w:val="nil"/>
              <w:bottom w:val="single" w:sz="4" w:space="0" w:color="auto"/>
              <w:right w:val="single" w:sz="4" w:space="0" w:color="auto"/>
            </w:tcBorders>
            <w:shd w:val="clear" w:color="auto" w:fill="auto"/>
            <w:vAlign w:val="center"/>
            <w:hideMark/>
          </w:tcPr>
          <w:p w14:paraId="4C5BD1F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2,630,602.64</w:t>
            </w:r>
          </w:p>
        </w:tc>
        <w:tc>
          <w:tcPr>
            <w:tcW w:w="1058" w:type="pct"/>
            <w:tcBorders>
              <w:top w:val="nil"/>
              <w:left w:val="nil"/>
              <w:bottom w:val="single" w:sz="4" w:space="0" w:color="auto"/>
              <w:right w:val="single" w:sz="4" w:space="0" w:color="auto"/>
            </w:tcBorders>
            <w:shd w:val="clear" w:color="auto" w:fill="auto"/>
            <w:vAlign w:val="center"/>
            <w:hideMark/>
          </w:tcPr>
          <w:p w14:paraId="7992C81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9,122,851.04</w:t>
            </w:r>
          </w:p>
        </w:tc>
      </w:tr>
      <w:tr w:rsidR="000D5D24" w:rsidRPr="000D5D24" w14:paraId="02923F34"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6F7DBD30"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XI</w:t>
            </w:r>
          </w:p>
        </w:tc>
        <w:tc>
          <w:tcPr>
            <w:tcW w:w="686" w:type="pct"/>
            <w:tcBorders>
              <w:top w:val="nil"/>
              <w:left w:val="nil"/>
              <w:bottom w:val="single" w:sz="4" w:space="0" w:color="auto"/>
              <w:right w:val="single" w:sz="4" w:space="0" w:color="auto"/>
            </w:tcBorders>
            <w:shd w:val="clear" w:color="auto" w:fill="auto"/>
            <w:vAlign w:val="center"/>
            <w:hideMark/>
          </w:tcPr>
          <w:p w14:paraId="45CFC9A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0</w:t>
            </w:r>
          </w:p>
        </w:tc>
        <w:tc>
          <w:tcPr>
            <w:tcW w:w="509" w:type="pct"/>
            <w:tcBorders>
              <w:top w:val="nil"/>
              <w:left w:val="nil"/>
              <w:bottom w:val="single" w:sz="4" w:space="0" w:color="auto"/>
              <w:right w:val="single" w:sz="4" w:space="0" w:color="auto"/>
            </w:tcBorders>
            <w:shd w:val="clear" w:color="auto" w:fill="auto"/>
            <w:vAlign w:val="center"/>
            <w:hideMark/>
          </w:tcPr>
          <w:p w14:paraId="4F77149B"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234</w:t>
            </w:r>
          </w:p>
        </w:tc>
        <w:tc>
          <w:tcPr>
            <w:tcW w:w="659" w:type="pct"/>
            <w:tcBorders>
              <w:top w:val="nil"/>
              <w:left w:val="nil"/>
              <w:bottom w:val="single" w:sz="4" w:space="0" w:color="auto"/>
              <w:right w:val="single" w:sz="4" w:space="0" w:color="auto"/>
            </w:tcBorders>
            <w:shd w:val="clear" w:color="auto" w:fill="auto"/>
            <w:vAlign w:val="center"/>
            <w:hideMark/>
          </w:tcPr>
          <w:p w14:paraId="265E667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360,342.60</w:t>
            </w:r>
          </w:p>
        </w:tc>
        <w:tc>
          <w:tcPr>
            <w:tcW w:w="686" w:type="pct"/>
            <w:tcBorders>
              <w:top w:val="nil"/>
              <w:left w:val="nil"/>
              <w:bottom w:val="single" w:sz="4" w:space="0" w:color="auto"/>
              <w:right w:val="single" w:sz="4" w:space="0" w:color="auto"/>
            </w:tcBorders>
            <w:shd w:val="clear" w:color="auto" w:fill="auto"/>
            <w:vAlign w:val="center"/>
            <w:hideMark/>
          </w:tcPr>
          <w:p w14:paraId="0E8D82C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388,675.00</w:t>
            </w:r>
          </w:p>
        </w:tc>
        <w:tc>
          <w:tcPr>
            <w:tcW w:w="651" w:type="pct"/>
            <w:tcBorders>
              <w:top w:val="nil"/>
              <w:left w:val="nil"/>
              <w:bottom w:val="single" w:sz="4" w:space="0" w:color="auto"/>
              <w:right w:val="single" w:sz="4" w:space="0" w:color="auto"/>
            </w:tcBorders>
            <w:shd w:val="clear" w:color="auto" w:fill="auto"/>
            <w:vAlign w:val="center"/>
            <w:hideMark/>
          </w:tcPr>
          <w:p w14:paraId="65DED1D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980,752.25</w:t>
            </w:r>
          </w:p>
        </w:tc>
        <w:tc>
          <w:tcPr>
            <w:tcW w:w="1058" w:type="pct"/>
            <w:tcBorders>
              <w:top w:val="nil"/>
              <w:left w:val="nil"/>
              <w:bottom w:val="single" w:sz="4" w:space="0" w:color="auto"/>
              <w:right w:val="single" w:sz="4" w:space="0" w:color="auto"/>
            </w:tcBorders>
            <w:shd w:val="clear" w:color="auto" w:fill="auto"/>
            <w:vAlign w:val="center"/>
            <w:hideMark/>
          </w:tcPr>
          <w:p w14:paraId="30247B1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2,729,769.85</w:t>
            </w:r>
          </w:p>
        </w:tc>
      </w:tr>
      <w:tr w:rsidR="000D5D24" w:rsidRPr="000D5D24" w14:paraId="0C3AA723"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3F8F6351"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XII</w:t>
            </w:r>
          </w:p>
        </w:tc>
        <w:tc>
          <w:tcPr>
            <w:tcW w:w="686" w:type="pct"/>
            <w:tcBorders>
              <w:top w:val="nil"/>
              <w:left w:val="nil"/>
              <w:bottom w:val="single" w:sz="4" w:space="0" w:color="auto"/>
              <w:right w:val="single" w:sz="4" w:space="0" w:color="auto"/>
            </w:tcBorders>
            <w:shd w:val="clear" w:color="auto" w:fill="auto"/>
            <w:vAlign w:val="center"/>
            <w:hideMark/>
          </w:tcPr>
          <w:p w14:paraId="7AE1E17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567,513.85</w:t>
            </w:r>
          </w:p>
        </w:tc>
        <w:tc>
          <w:tcPr>
            <w:tcW w:w="509" w:type="pct"/>
            <w:tcBorders>
              <w:top w:val="nil"/>
              <w:left w:val="nil"/>
              <w:bottom w:val="single" w:sz="4" w:space="0" w:color="auto"/>
              <w:right w:val="single" w:sz="4" w:space="0" w:color="auto"/>
            </w:tcBorders>
            <w:shd w:val="clear" w:color="auto" w:fill="auto"/>
            <w:vAlign w:val="center"/>
            <w:hideMark/>
          </w:tcPr>
          <w:p w14:paraId="46933DD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819</w:t>
            </w:r>
          </w:p>
        </w:tc>
        <w:tc>
          <w:tcPr>
            <w:tcW w:w="659" w:type="pct"/>
            <w:tcBorders>
              <w:top w:val="nil"/>
              <w:left w:val="nil"/>
              <w:bottom w:val="single" w:sz="4" w:space="0" w:color="auto"/>
              <w:right w:val="single" w:sz="4" w:space="0" w:color="auto"/>
            </w:tcBorders>
            <w:shd w:val="clear" w:color="auto" w:fill="auto"/>
            <w:vAlign w:val="center"/>
            <w:hideMark/>
          </w:tcPr>
          <w:p w14:paraId="19B8302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100,450.00</w:t>
            </w:r>
          </w:p>
        </w:tc>
        <w:tc>
          <w:tcPr>
            <w:tcW w:w="686" w:type="pct"/>
            <w:tcBorders>
              <w:top w:val="nil"/>
              <w:left w:val="nil"/>
              <w:bottom w:val="single" w:sz="4" w:space="0" w:color="auto"/>
              <w:right w:val="single" w:sz="4" w:space="0" w:color="auto"/>
            </w:tcBorders>
            <w:shd w:val="clear" w:color="auto" w:fill="auto"/>
            <w:vAlign w:val="center"/>
            <w:hideMark/>
          </w:tcPr>
          <w:p w14:paraId="4A1C3A3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7,353,520.29</w:t>
            </w:r>
          </w:p>
        </w:tc>
        <w:tc>
          <w:tcPr>
            <w:tcW w:w="651" w:type="pct"/>
            <w:tcBorders>
              <w:top w:val="nil"/>
              <w:left w:val="nil"/>
              <w:bottom w:val="single" w:sz="4" w:space="0" w:color="auto"/>
              <w:right w:val="single" w:sz="4" w:space="0" w:color="auto"/>
            </w:tcBorders>
            <w:shd w:val="clear" w:color="auto" w:fill="auto"/>
            <w:vAlign w:val="center"/>
            <w:hideMark/>
          </w:tcPr>
          <w:p w14:paraId="37F1EEA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9,883,691.49</w:t>
            </w:r>
          </w:p>
        </w:tc>
        <w:tc>
          <w:tcPr>
            <w:tcW w:w="1058" w:type="pct"/>
            <w:tcBorders>
              <w:top w:val="nil"/>
              <w:left w:val="nil"/>
              <w:bottom w:val="single" w:sz="4" w:space="0" w:color="auto"/>
              <w:right w:val="single" w:sz="4" w:space="0" w:color="auto"/>
            </w:tcBorders>
            <w:shd w:val="clear" w:color="auto" w:fill="auto"/>
            <w:vAlign w:val="center"/>
            <w:hideMark/>
          </w:tcPr>
          <w:p w14:paraId="575C552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0,905,175.63</w:t>
            </w:r>
          </w:p>
        </w:tc>
      </w:tr>
      <w:tr w:rsidR="000D5D24" w:rsidRPr="000D5D24" w14:paraId="26E41D1F"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412A9C84"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CARAGA</w:t>
            </w:r>
          </w:p>
        </w:tc>
        <w:tc>
          <w:tcPr>
            <w:tcW w:w="686" w:type="pct"/>
            <w:tcBorders>
              <w:top w:val="nil"/>
              <w:left w:val="nil"/>
              <w:bottom w:val="single" w:sz="4" w:space="0" w:color="auto"/>
              <w:right w:val="single" w:sz="4" w:space="0" w:color="auto"/>
            </w:tcBorders>
            <w:shd w:val="clear" w:color="auto" w:fill="auto"/>
            <w:vAlign w:val="center"/>
            <w:hideMark/>
          </w:tcPr>
          <w:p w14:paraId="1AC353A4"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000.00</w:t>
            </w:r>
          </w:p>
        </w:tc>
        <w:tc>
          <w:tcPr>
            <w:tcW w:w="509" w:type="pct"/>
            <w:tcBorders>
              <w:top w:val="nil"/>
              <w:left w:val="nil"/>
              <w:bottom w:val="single" w:sz="4" w:space="0" w:color="auto"/>
              <w:right w:val="single" w:sz="4" w:space="0" w:color="auto"/>
            </w:tcBorders>
            <w:shd w:val="clear" w:color="auto" w:fill="auto"/>
            <w:vAlign w:val="center"/>
            <w:hideMark/>
          </w:tcPr>
          <w:p w14:paraId="526C6C54"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7,938</w:t>
            </w:r>
          </w:p>
        </w:tc>
        <w:tc>
          <w:tcPr>
            <w:tcW w:w="659" w:type="pct"/>
            <w:tcBorders>
              <w:top w:val="nil"/>
              <w:left w:val="nil"/>
              <w:bottom w:val="single" w:sz="4" w:space="0" w:color="auto"/>
              <w:right w:val="single" w:sz="4" w:space="0" w:color="auto"/>
            </w:tcBorders>
            <w:shd w:val="clear" w:color="auto" w:fill="auto"/>
            <w:vAlign w:val="center"/>
            <w:hideMark/>
          </w:tcPr>
          <w:p w14:paraId="2484C3BC"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373,445.20</w:t>
            </w:r>
          </w:p>
        </w:tc>
        <w:tc>
          <w:tcPr>
            <w:tcW w:w="686" w:type="pct"/>
            <w:tcBorders>
              <w:top w:val="nil"/>
              <w:left w:val="nil"/>
              <w:bottom w:val="single" w:sz="4" w:space="0" w:color="auto"/>
              <w:right w:val="single" w:sz="4" w:space="0" w:color="auto"/>
            </w:tcBorders>
            <w:shd w:val="clear" w:color="auto" w:fill="auto"/>
            <w:vAlign w:val="center"/>
            <w:hideMark/>
          </w:tcPr>
          <w:p w14:paraId="1455C86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456,005.44</w:t>
            </w:r>
          </w:p>
        </w:tc>
        <w:tc>
          <w:tcPr>
            <w:tcW w:w="651" w:type="pct"/>
            <w:tcBorders>
              <w:top w:val="nil"/>
              <w:left w:val="nil"/>
              <w:bottom w:val="single" w:sz="4" w:space="0" w:color="auto"/>
              <w:right w:val="single" w:sz="4" w:space="0" w:color="auto"/>
            </w:tcBorders>
            <w:shd w:val="clear" w:color="auto" w:fill="auto"/>
            <w:vAlign w:val="center"/>
            <w:hideMark/>
          </w:tcPr>
          <w:p w14:paraId="39F51D36"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9,273,068.34</w:t>
            </w:r>
          </w:p>
        </w:tc>
        <w:tc>
          <w:tcPr>
            <w:tcW w:w="1058" w:type="pct"/>
            <w:tcBorders>
              <w:top w:val="nil"/>
              <w:left w:val="nil"/>
              <w:bottom w:val="single" w:sz="4" w:space="0" w:color="auto"/>
              <w:right w:val="single" w:sz="4" w:space="0" w:color="auto"/>
            </w:tcBorders>
            <w:shd w:val="clear" w:color="auto" w:fill="auto"/>
            <w:vAlign w:val="center"/>
            <w:hideMark/>
          </w:tcPr>
          <w:p w14:paraId="0B6E70A5"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5,102,518.98</w:t>
            </w:r>
          </w:p>
        </w:tc>
      </w:tr>
      <w:tr w:rsidR="000D5D24" w:rsidRPr="000D5D24" w14:paraId="06A2A942"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183DE410"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NCR</w:t>
            </w:r>
          </w:p>
        </w:tc>
        <w:tc>
          <w:tcPr>
            <w:tcW w:w="686" w:type="pct"/>
            <w:tcBorders>
              <w:top w:val="nil"/>
              <w:left w:val="nil"/>
              <w:bottom w:val="single" w:sz="4" w:space="0" w:color="auto"/>
              <w:right w:val="single" w:sz="4" w:space="0" w:color="auto"/>
            </w:tcBorders>
            <w:shd w:val="clear" w:color="auto" w:fill="auto"/>
            <w:vAlign w:val="center"/>
            <w:hideMark/>
          </w:tcPr>
          <w:p w14:paraId="1962FD5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000,559.00</w:t>
            </w:r>
          </w:p>
        </w:tc>
        <w:tc>
          <w:tcPr>
            <w:tcW w:w="509" w:type="pct"/>
            <w:tcBorders>
              <w:top w:val="nil"/>
              <w:left w:val="nil"/>
              <w:bottom w:val="single" w:sz="4" w:space="0" w:color="auto"/>
              <w:right w:val="single" w:sz="4" w:space="0" w:color="auto"/>
            </w:tcBorders>
            <w:shd w:val="clear" w:color="auto" w:fill="auto"/>
            <w:vAlign w:val="center"/>
            <w:hideMark/>
          </w:tcPr>
          <w:p w14:paraId="059D25E2"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259</w:t>
            </w:r>
          </w:p>
        </w:tc>
        <w:tc>
          <w:tcPr>
            <w:tcW w:w="659" w:type="pct"/>
            <w:tcBorders>
              <w:top w:val="nil"/>
              <w:left w:val="nil"/>
              <w:bottom w:val="single" w:sz="4" w:space="0" w:color="auto"/>
              <w:right w:val="single" w:sz="4" w:space="0" w:color="auto"/>
            </w:tcBorders>
            <w:shd w:val="clear" w:color="auto" w:fill="auto"/>
            <w:vAlign w:val="center"/>
            <w:hideMark/>
          </w:tcPr>
          <w:p w14:paraId="78C30293"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571,145.35</w:t>
            </w:r>
          </w:p>
        </w:tc>
        <w:tc>
          <w:tcPr>
            <w:tcW w:w="686" w:type="pct"/>
            <w:tcBorders>
              <w:top w:val="nil"/>
              <w:left w:val="nil"/>
              <w:bottom w:val="single" w:sz="4" w:space="0" w:color="auto"/>
              <w:right w:val="single" w:sz="4" w:space="0" w:color="auto"/>
            </w:tcBorders>
            <w:shd w:val="clear" w:color="auto" w:fill="auto"/>
            <w:vAlign w:val="center"/>
            <w:hideMark/>
          </w:tcPr>
          <w:p w14:paraId="6C46B96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881,986.45</w:t>
            </w:r>
          </w:p>
        </w:tc>
        <w:tc>
          <w:tcPr>
            <w:tcW w:w="651" w:type="pct"/>
            <w:tcBorders>
              <w:top w:val="nil"/>
              <w:left w:val="nil"/>
              <w:bottom w:val="single" w:sz="4" w:space="0" w:color="auto"/>
              <w:right w:val="single" w:sz="4" w:space="0" w:color="auto"/>
            </w:tcBorders>
            <w:shd w:val="clear" w:color="auto" w:fill="auto"/>
            <w:vAlign w:val="center"/>
            <w:hideMark/>
          </w:tcPr>
          <w:p w14:paraId="7044D739"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661,874.28</w:t>
            </w:r>
          </w:p>
        </w:tc>
        <w:tc>
          <w:tcPr>
            <w:tcW w:w="1058" w:type="pct"/>
            <w:tcBorders>
              <w:top w:val="nil"/>
              <w:left w:val="nil"/>
              <w:bottom w:val="single" w:sz="4" w:space="0" w:color="auto"/>
              <w:right w:val="single" w:sz="4" w:space="0" w:color="auto"/>
            </w:tcBorders>
            <w:shd w:val="clear" w:color="auto" w:fill="auto"/>
            <w:vAlign w:val="center"/>
            <w:hideMark/>
          </w:tcPr>
          <w:p w14:paraId="1C01A84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4,115,565.08</w:t>
            </w:r>
          </w:p>
        </w:tc>
      </w:tr>
      <w:tr w:rsidR="000D5D24" w:rsidRPr="000D5D24" w14:paraId="5BBFF0AB" w14:textId="77777777" w:rsidTr="000D5D24">
        <w:trPr>
          <w:trHeight w:val="20"/>
        </w:trPr>
        <w:tc>
          <w:tcPr>
            <w:tcW w:w="751" w:type="pct"/>
            <w:tcBorders>
              <w:top w:val="nil"/>
              <w:left w:val="single" w:sz="4" w:space="0" w:color="auto"/>
              <w:bottom w:val="single" w:sz="4" w:space="0" w:color="auto"/>
              <w:right w:val="single" w:sz="4" w:space="0" w:color="auto"/>
            </w:tcBorders>
            <w:shd w:val="clear" w:color="auto" w:fill="auto"/>
            <w:vAlign w:val="center"/>
            <w:hideMark/>
          </w:tcPr>
          <w:p w14:paraId="2943F230" w14:textId="77777777" w:rsidR="000D5D24" w:rsidRPr="000D5D24" w:rsidRDefault="000D5D24" w:rsidP="000D5D24">
            <w:pPr>
              <w:widowControl/>
              <w:spacing w:after="0" w:line="240" w:lineRule="auto"/>
              <w:rPr>
                <w:rFonts w:ascii="Arial Narrow" w:eastAsia="Times New Roman" w:hAnsi="Arial Narrow"/>
                <w:b/>
                <w:bCs/>
                <w:color w:val="000000"/>
                <w:sz w:val="18"/>
                <w:szCs w:val="18"/>
                <w:lang w:val="en-US" w:eastAsia="en-US"/>
              </w:rPr>
            </w:pPr>
            <w:r w:rsidRPr="000D5D24">
              <w:rPr>
                <w:rFonts w:ascii="Arial Narrow" w:eastAsia="Times New Roman" w:hAnsi="Arial Narrow"/>
                <w:b/>
                <w:bCs/>
                <w:color w:val="000000"/>
                <w:sz w:val="18"/>
                <w:szCs w:val="18"/>
                <w:lang w:val="en-US" w:eastAsia="en-US"/>
              </w:rPr>
              <w:t>CAR</w:t>
            </w:r>
          </w:p>
        </w:tc>
        <w:tc>
          <w:tcPr>
            <w:tcW w:w="686" w:type="pct"/>
            <w:tcBorders>
              <w:top w:val="nil"/>
              <w:left w:val="nil"/>
              <w:bottom w:val="single" w:sz="4" w:space="0" w:color="auto"/>
              <w:right w:val="single" w:sz="4" w:space="0" w:color="auto"/>
            </w:tcBorders>
            <w:shd w:val="clear" w:color="auto" w:fill="auto"/>
            <w:vAlign w:val="center"/>
            <w:hideMark/>
          </w:tcPr>
          <w:p w14:paraId="2EAEF188"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657,790.58</w:t>
            </w:r>
          </w:p>
        </w:tc>
        <w:tc>
          <w:tcPr>
            <w:tcW w:w="509" w:type="pct"/>
            <w:tcBorders>
              <w:top w:val="nil"/>
              <w:left w:val="nil"/>
              <w:bottom w:val="single" w:sz="4" w:space="0" w:color="auto"/>
              <w:right w:val="single" w:sz="4" w:space="0" w:color="auto"/>
            </w:tcBorders>
            <w:shd w:val="clear" w:color="auto" w:fill="auto"/>
            <w:vAlign w:val="center"/>
            <w:hideMark/>
          </w:tcPr>
          <w:p w14:paraId="0874BCEF"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7,511</w:t>
            </w:r>
          </w:p>
        </w:tc>
        <w:tc>
          <w:tcPr>
            <w:tcW w:w="659" w:type="pct"/>
            <w:tcBorders>
              <w:top w:val="nil"/>
              <w:left w:val="nil"/>
              <w:bottom w:val="single" w:sz="4" w:space="0" w:color="auto"/>
              <w:right w:val="single" w:sz="4" w:space="0" w:color="auto"/>
            </w:tcBorders>
            <w:shd w:val="clear" w:color="auto" w:fill="auto"/>
            <w:vAlign w:val="center"/>
            <w:hideMark/>
          </w:tcPr>
          <w:p w14:paraId="0180DE1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7,530,684.97</w:t>
            </w:r>
          </w:p>
        </w:tc>
        <w:tc>
          <w:tcPr>
            <w:tcW w:w="686" w:type="pct"/>
            <w:tcBorders>
              <w:top w:val="nil"/>
              <w:left w:val="nil"/>
              <w:bottom w:val="single" w:sz="4" w:space="0" w:color="auto"/>
              <w:right w:val="single" w:sz="4" w:space="0" w:color="auto"/>
            </w:tcBorders>
            <w:shd w:val="clear" w:color="auto" w:fill="auto"/>
            <w:vAlign w:val="center"/>
            <w:hideMark/>
          </w:tcPr>
          <w:p w14:paraId="47D4D3D9"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3,494,690.46</w:t>
            </w:r>
          </w:p>
        </w:tc>
        <w:tc>
          <w:tcPr>
            <w:tcW w:w="651" w:type="pct"/>
            <w:tcBorders>
              <w:top w:val="nil"/>
              <w:left w:val="nil"/>
              <w:bottom w:val="single" w:sz="4" w:space="0" w:color="auto"/>
              <w:right w:val="single" w:sz="4" w:space="0" w:color="auto"/>
            </w:tcBorders>
            <w:shd w:val="clear" w:color="auto" w:fill="auto"/>
            <w:vAlign w:val="center"/>
            <w:hideMark/>
          </w:tcPr>
          <w:p w14:paraId="4AD00E37"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17,799,241.22</w:t>
            </w:r>
          </w:p>
        </w:tc>
        <w:tc>
          <w:tcPr>
            <w:tcW w:w="1058" w:type="pct"/>
            <w:tcBorders>
              <w:top w:val="nil"/>
              <w:left w:val="nil"/>
              <w:bottom w:val="single" w:sz="4" w:space="0" w:color="auto"/>
              <w:right w:val="single" w:sz="4" w:space="0" w:color="auto"/>
            </w:tcBorders>
            <w:shd w:val="clear" w:color="auto" w:fill="auto"/>
            <w:vAlign w:val="center"/>
            <w:hideMark/>
          </w:tcPr>
          <w:p w14:paraId="2ABE25E1" w14:textId="77777777" w:rsidR="000D5D24" w:rsidRPr="000D5D24" w:rsidRDefault="000D5D24" w:rsidP="000D5D24">
            <w:pPr>
              <w:widowControl/>
              <w:spacing w:after="0" w:line="240" w:lineRule="auto"/>
              <w:jc w:val="right"/>
              <w:rPr>
                <w:rFonts w:ascii="Arial Narrow" w:eastAsia="Times New Roman" w:hAnsi="Arial Narrow"/>
                <w:color w:val="000000"/>
                <w:sz w:val="18"/>
                <w:szCs w:val="18"/>
                <w:lang w:val="en-US" w:eastAsia="en-US"/>
              </w:rPr>
            </w:pPr>
            <w:r w:rsidRPr="000D5D24">
              <w:rPr>
                <w:rFonts w:ascii="Arial Narrow" w:eastAsia="Times New Roman" w:hAnsi="Arial Narrow"/>
                <w:color w:val="000000"/>
                <w:sz w:val="18"/>
                <w:szCs w:val="18"/>
                <w:lang w:val="en-US" w:eastAsia="en-US"/>
              </w:rPr>
              <w:t>29,482,407.23</w:t>
            </w:r>
          </w:p>
        </w:tc>
      </w:tr>
    </w:tbl>
    <w:p w14:paraId="3A58A2DA" w14:textId="3C10BB7F"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17746">
        <w:rPr>
          <w:rFonts w:ascii="Arial" w:eastAsia="Arial" w:hAnsi="Arial" w:cs="Arial"/>
          <w:i/>
          <w:sz w:val="16"/>
          <w:szCs w:val="16"/>
        </w:rPr>
        <w:t>2</w:t>
      </w:r>
      <w:r w:rsidR="00A84F42">
        <w:rPr>
          <w:rFonts w:ascii="Arial" w:eastAsia="Arial" w:hAnsi="Arial" w:cs="Arial"/>
          <w:i/>
          <w:sz w:val="16"/>
          <w:szCs w:val="16"/>
        </w:rPr>
        <w:t>8</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19B6F3" w14:textId="78402F9A" w:rsidR="00917746" w:rsidRDefault="00D72392" w:rsidP="0037337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p>
    <w:p w14:paraId="516F195C" w14:textId="77777777" w:rsidR="0037337D" w:rsidRDefault="0037337D" w:rsidP="0037337D">
      <w:pPr>
        <w:spacing w:after="0" w:line="240" w:lineRule="auto"/>
        <w:contextualSpacing/>
        <w:jc w:val="right"/>
        <w:rPr>
          <w:rFonts w:ascii="Arial" w:eastAsia="Arial" w:hAnsi="Arial" w:cs="Arial"/>
          <w:b/>
          <w:color w:val="002060"/>
          <w:sz w:val="28"/>
          <w:szCs w:val="28"/>
        </w:rPr>
      </w:pPr>
    </w:p>
    <w:p w14:paraId="7FD9AACF" w14:textId="7F14053B" w:rsidR="000C011D" w:rsidRPr="00255199" w:rsidRDefault="000C011D" w:rsidP="00255199">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6571E3CE" w14:textId="77777777" w:rsidR="00917746" w:rsidRDefault="00917746"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4D0F77C0"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63CDC93" w:rsidR="008E35DA" w:rsidRPr="00D42B1F" w:rsidRDefault="00917746"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84F42">
              <w:rPr>
                <w:rFonts w:ascii="Arial" w:eastAsia="Arial" w:hAnsi="Arial" w:cs="Arial"/>
                <w:sz w:val="20"/>
                <w:szCs w:val="20"/>
              </w:rPr>
              <w:t>8</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917746">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C2037E9" w:rsidR="008E35DA" w:rsidRPr="00D42B1F" w:rsidRDefault="0091774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84F42">
              <w:rPr>
                <w:rFonts w:ascii="Arial" w:eastAsia="Arial" w:hAnsi="Arial" w:cs="Arial"/>
                <w:sz w:val="20"/>
                <w:szCs w:val="20"/>
              </w:rPr>
              <w:t>8</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2A79E479" w:rsidR="008E35DA" w:rsidRPr="008E20D4" w:rsidRDefault="00BE0C3E"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44AA9">
              <w:rPr>
                <w:rFonts w:ascii="Arial" w:eastAsia="Arial" w:hAnsi="Arial" w:cs="Arial"/>
                <w:sz w:val="20"/>
                <w:szCs w:val="20"/>
              </w:rPr>
              <w:t>6</w:t>
            </w:r>
            <w:r>
              <w:rPr>
                <w:rFonts w:ascii="Arial" w:eastAsia="Arial" w:hAnsi="Arial" w:cs="Arial"/>
                <w:sz w:val="20"/>
                <w:szCs w:val="20"/>
              </w:rPr>
              <w:t xml:space="preserve"> </w:t>
            </w:r>
            <w:r w:rsidR="008E35DA" w:rsidRPr="008E20D4">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25519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preparation for the </w:t>
            </w:r>
            <w:proofErr w:type="spellStart"/>
            <w:r w:rsidRPr="00534DFE">
              <w:rPr>
                <w:rFonts w:ascii="Arial" w:eastAsia="Arial" w:hAnsi="Arial" w:cs="Arial"/>
                <w:sz w:val="20"/>
                <w:szCs w:val="19"/>
              </w:rPr>
              <w:t>Bayanihan</w:t>
            </w:r>
            <w:proofErr w:type="spellEnd"/>
            <w:r w:rsidRPr="00534DFE">
              <w:rPr>
                <w:rFonts w:ascii="Arial" w:eastAsia="Arial" w:hAnsi="Arial" w:cs="Arial"/>
                <w:sz w:val="20"/>
                <w:szCs w:val="19"/>
              </w:rPr>
              <w:t xml:space="preserve"> to Recover as One Act.</w:t>
            </w:r>
          </w:p>
          <w:p w14:paraId="134FAE10" w14:textId="2491ED74" w:rsidR="00BE0554" w:rsidRPr="00534DFE" w:rsidRDefault="00BE0554"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FFPs) in the two (2) production hubs.</w:t>
            </w:r>
          </w:p>
          <w:p w14:paraId="41D7E574" w14:textId="77777777"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917746">
            <w:pPr>
              <w:pStyle w:val="ListParagraph"/>
              <w:spacing w:after="0" w:line="240" w:lineRule="auto"/>
              <w:ind w:left="360" w:right="57"/>
              <w:jc w:val="both"/>
              <w:rPr>
                <w:rFonts w:ascii="Arial" w:eastAsia="Arial" w:hAnsi="Arial" w:cs="Arial"/>
                <w:sz w:val="20"/>
                <w:szCs w:val="19"/>
              </w:rPr>
            </w:pPr>
          </w:p>
          <w:p w14:paraId="399DF2C7" w14:textId="77777777" w:rsidR="008E35DA" w:rsidRPr="00534DF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917746">
                  <w:pPr>
                    <w:widowControl/>
                    <w:spacing w:after="0" w:line="240" w:lineRule="auto"/>
                    <w:ind w:right="57"/>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w:t>
                  </w:r>
                  <w:proofErr w:type="spellStart"/>
                  <w:r w:rsidRPr="00534DFE">
                    <w:rPr>
                      <w:rFonts w:ascii="Arial" w:eastAsia="Arial" w:hAnsi="Arial" w:cs="Arial"/>
                      <w:b/>
                      <w:sz w:val="20"/>
                      <w:szCs w:val="20"/>
                    </w:rPr>
                    <w:t>PhP</w:t>
                  </w:r>
                  <w:proofErr w:type="spellEnd"/>
                  <w:r w:rsidRPr="00534DFE">
                    <w:rPr>
                      <w:rFonts w:ascii="Arial" w:eastAsia="Arial" w:hAnsi="Arial" w:cs="Arial"/>
                      <w:b/>
                      <w:sz w:val="20"/>
                      <w:szCs w:val="20"/>
                    </w:rPr>
                    <w:t>)</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25E97E3" w:rsidR="008E35DA" w:rsidRPr="00A84F42" w:rsidRDefault="00454B73" w:rsidP="0016548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A84F42">
              <w:rPr>
                <w:rFonts w:ascii="Arial" w:eastAsia="Arial" w:hAnsi="Arial" w:cs="Arial"/>
                <w:sz w:val="20"/>
                <w:szCs w:val="20"/>
              </w:rPr>
              <w:t>2</w:t>
            </w:r>
            <w:r w:rsidR="00F75C88" w:rsidRPr="00A84F42">
              <w:rPr>
                <w:rFonts w:ascii="Arial" w:eastAsia="Arial" w:hAnsi="Arial" w:cs="Arial"/>
                <w:sz w:val="20"/>
                <w:szCs w:val="20"/>
              </w:rPr>
              <w:t>7</w:t>
            </w:r>
            <w:r w:rsidR="001F4B7A" w:rsidRPr="00A84F42">
              <w:rPr>
                <w:rFonts w:ascii="Arial" w:eastAsia="Arial" w:hAnsi="Arial" w:cs="Arial"/>
                <w:sz w:val="20"/>
                <w:szCs w:val="20"/>
              </w:rPr>
              <w:t xml:space="preserve"> </w:t>
            </w:r>
            <w:r w:rsidR="008E35DA" w:rsidRPr="00A84F42">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17962486"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3B57410" w14:textId="4F5312EB" w:rsidR="00F75C88" w:rsidRPr="00A84F42" w:rsidRDefault="00F75C88" w:rsidP="00F75C88">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RIMT </w:t>
            </w:r>
            <w:r w:rsidR="00FD1204" w:rsidRPr="00A84F42">
              <w:rPr>
                <w:rFonts w:ascii="Arial" w:eastAsia="Arial" w:hAnsi="Arial" w:cs="Arial"/>
                <w:sz w:val="20"/>
                <w:szCs w:val="19"/>
              </w:rPr>
              <w:t xml:space="preserve">members </w:t>
            </w:r>
            <w:r w:rsidRPr="00A84F42">
              <w:rPr>
                <w:rFonts w:ascii="Arial" w:eastAsia="Arial" w:hAnsi="Arial" w:cs="Arial"/>
                <w:sz w:val="20"/>
                <w:szCs w:val="19"/>
              </w:rPr>
              <w:t>conducted a meeting with the DOH</w:t>
            </w:r>
            <w:r w:rsidR="00FD1204" w:rsidRPr="00A84F42">
              <w:rPr>
                <w:rFonts w:ascii="Arial" w:eastAsia="Arial" w:hAnsi="Arial" w:cs="Arial"/>
                <w:sz w:val="20"/>
                <w:szCs w:val="19"/>
              </w:rPr>
              <w:t>-</w:t>
            </w:r>
            <w:r w:rsidRPr="00A84F42">
              <w:rPr>
                <w:rFonts w:ascii="Arial" w:eastAsia="Arial" w:hAnsi="Arial" w:cs="Arial"/>
                <w:sz w:val="20"/>
                <w:szCs w:val="19"/>
              </w:rPr>
              <w:t xml:space="preserve">CHD 1, Provincial Health Office (PHO) and PDRRMC </w:t>
            </w:r>
            <w:r w:rsidR="00FD1204" w:rsidRPr="00A84F42">
              <w:rPr>
                <w:rFonts w:ascii="Arial" w:eastAsia="Arial" w:hAnsi="Arial" w:cs="Arial"/>
                <w:sz w:val="20"/>
                <w:szCs w:val="19"/>
              </w:rPr>
              <w:t xml:space="preserve">of both </w:t>
            </w:r>
            <w:proofErr w:type="spellStart"/>
            <w:r w:rsidRPr="00A84F42">
              <w:rPr>
                <w:rFonts w:ascii="Arial" w:eastAsia="Arial" w:hAnsi="Arial" w:cs="Arial"/>
                <w:sz w:val="20"/>
                <w:szCs w:val="19"/>
              </w:rPr>
              <w:t>Ilocos</w:t>
            </w:r>
            <w:proofErr w:type="spellEnd"/>
            <w:r w:rsidRPr="00A84F42">
              <w:rPr>
                <w:rFonts w:ascii="Arial" w:eastAsia="Arial" w:hAnsi="Arial" w:cs="Arial"/>
                <w:sz w:val="20"/>
                <w:szCs w:val="19"/>
              </w:rPr>
              <w:t xml:space="preserve"> Norte and </w:t>
            </w:r>
            <w:proofErr w:type="spellStart"/>
            <w:r w:rsidRPr="00A84F42">
              <w:rPr>
                <w:rFonts w:ascii="Arial" w:eastAsia="Arial" w:hAnsi="Arial" w:cs="Arial"/>
                <w:sz w:val="20"/>
                <w:szCs w:val="19"/>
              </w:rPr>
              <w:t>Ilocos</w:t>
            </w:r>
            <w:proofErr w:type="spellEnd"/>
            <w:r w:rsidRPr="00A84F42">
              <w:rPr>
                <w:rFonts w:ascii="Arial" w:eastAsia="Arial" w:hAnsi="Arial" w:cs="Arial"/>
                <w:sz w:val="20"/>
                <w:szCs w:val="19"/>
              </w:rPr>
              <w:t xml:space="preserve"> Sur </w:t>
            </w:r>
            <w:r w:rsidR="00474320" w:rsidRPr="00A84F42">
              <w:rPr>
                <w:rFonts w:ascii="Arial" w:eastAsia="Arial" w:hAnsi="Arial" w:cs="Arial"/>
                <w:sz w:val="20"/>
                <w:szCs w:val="19"/>
              </w:rPr>
              <w:t xml:space="preserve">on 26 February 2021 </w:t>
            </w:r>
            <w:r w:rsidRPr="00A84F42">
              <w:rPr>
                <w:rFonts w:ascii="Arial" w:eastAsia="Arial" w:hAnsi="Arial" w:cs="Arial"/>
                <w:sz w:val="20"/>
                <w:szCs w:val="19"/>
              </w:rPr>
              <w:t xml:space="preserve">relative to the </w:t>
            </w:r>
            <w:r w:rsidR="00FD1204" w:rsidRPr="00A84F42">
              <w:rPr>
                <w:rFonts w:ascii="Arial" w:eastAsia="Arial" w:hAnsi="Arial" w:cs="Arial"/>
                <w:sz w:val="20"/>
                <w:szCs w:val="19"/>
              </w:rPr>
              <w:t xml:space="preserve">data reconciliation </w:t>
            </w:r>
            <w:r w:rsidRPr="00A84F42">
              <w:rPr>
                <w:rFonts w:ascii="Arial" w:eastAsia="Arial" w:hAnsi="Arial" w:cs="Arial"/>
                <w:sz w:val="20"/>
                <w:szCs w:val="19"/>
              </w:rPr>
              <w:t xml:space="preserve">of COVID-19 cases in the </w:t>
            </w:r>
            <w:r w:rsidR="00FD1204" w:rsidRPr="00A84F42">
              <w:rPr>
                <w:rFonts w:ascii="Arial" w:eastAsia="Arial" w:hAnsi="Arial" w:cs="Arial"/>
                <w:sz w:val="20"/>
                <w:szCs w:val="19"/>
              </w:rPr>
              <w:t>Region</w:t>
            </w:r>
            <w:r w:rsidRPr="00A84F42">
              <w:rPr>
                <w:rFonts w:ascii="Arial" w:eastAsia="Arial" w:hAnsi="Arial" w:cs="Arial"/>
                <w:sz w:val="20"/>
                <w:szCs w:val="19"/>
              </w:rPr>
              <w:t>.</w:t>
            </w:r>
          </w:p>
          <w:p w14:paraId="67B5EB58" w14:textId="04CB792E" w:rsidR="008E35DA" w:rsidRPr="00A84F42" w:rsidRDefault="00474320" w:rsidP="00F75C88">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42</w:t>
            </w:r>
            <w:r w:rsidR="005C15B3" w:rsidRPr="00A84F42">
              <w:rPr>
                <w:rFonts w:ascii="Arial" w:eastAsia="Arial" w:hAnsi="Arial" w:cs="Arial"/>
                <w:sz w:val="20"/>
                <w:szCs w:val="19"/>
              </w:rPr>
              <w:t xml:space="preserve"> </w:t>
            </w:r>
            <w:r w:rsidR="00FD1204" w:rsidRPr="00A84F42">
              <w:rPr>
                <w:rFonts w:ascii="Arial" w:eastAsia="Arial" w:hAnsi="Arial" w:cs="Arial"/>
                <w:sz w:val="20"/>
                <w:szCs w:val="19"/>
              </w:rPr>
              <w:t xml:space="preserve">Personnel </w:t>
            </w:r>
            <w:r w:rsidR="005C15B3" w:rsidRPr="00A84F42">
              <w:rPr>
                <w:rFonts w:ascii="Arial" w:eastAsia="Arial" w:hAnsi="Arial" w:cs="Arial"/>
                <w:sz w:val="20"/>
                <w:szCs w:val="19"/>
              </w:rPr>
              <w:t xml:space="preserve">are on </w:t>
            </w:r>
            <w:r w:rsidR="008E35DA" w:rsidRPr="00A84F42">
              <w:rPr>
                <w:rFonts w:ascii="Arial" w:eastAsia="Arial" w:hAnsi="Arial" w:cs="Arial"/>
                <w:sz w:val="20"/>
                <w:szCs w:val="19"/>
              </w:rPr>
              <w:t>duty/deployed region-wide to conduct response operation and to monitor and execute SAP implementation in the Region</w:t>
            </w:r>
            <w:r w:rsidR="00584111" w:rsidRPr="00A84F42">
              <w:rPr>
                <w:rFonts w:ascii="Arial" w:eastAsia="Arial" w:hAnsi="Arial" w:cs="Arial"/>
                <w:sz w:val="20"/>
                <w:szCs w:val="19"/>
              </w:rPr>
              <w:t>.</w:t>
            </w:r>
          </w:p>
          <w:p w14:paraId="63DB2CE5" w14:textId="6195E2CE" w:rsidR="008E35DA" w:rsidRPr="00A84F42" w:rsidRDefault="008E35DA" w:rsidP="0070511E">
            <w:pP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lastRenderedPageBreak/>
              <w:t>Social Amelioration Program (SAP)</w:t>
            </w:r>
          </w:p>
          <w:p w14:paraId="6A562933" w14:textId="1E0A8136" w:rsidR="008E35DA" w:rsidRPr="00A84F42" w:rsidRDefault="008E35DA" w:rsidP="00474320">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sz w:val="20"/>
                <w:szCs w:val="19"/>
              </w:rPr>
              <w:t>₱</w:t>
            </w:r>
            <w:r w:rsidR="00474320" w:rsidRPr="00A84F42">
              <w:rPr>
                <w:rFonts w:ascii="Arial" w:eastAsia="Arial" w:hAnsi="Arial" w:cs="Arial"/>
                <w:b/>
                <w:sz w:val="20"/>
                <w:szCs w:val="19"/>
                <w:lang w:val="en-US"/>
              </w:rPr>
              <w:t xml:space="preserve">4,269,815,000.00 </w:t>
            </w:r>
            <w:r w:rsidRPr="00A84F42">
              <w:rPr>
                <w:rFonts w:ascii="Arial" w:eastAsia="Arial" w:hAnsi="Arial" w:cs="Arial"/>
                <w:sz w:val="20"/>
                <w:szCs w:val="19"/>
              </w:rPr>
              <w:t xml:space="preserve">was paid to </w:t>
            </w:r>
            <w:r w:rsidR="00474320" w:rsidRPr="00A84F42">
              <w:rPr>
                <w:rFonts w:ascii="Arial" w:eastAsia="Arial" w:hAnsi="Arial" w:cs="Arial"/>
                <w:b/>
                <w:bCs/>
                <w:sz w:val="20"/>
                <w:szCs w:val="19"/>
                <w:lang w:val="en-US"/>
              </w:rPr>
              <w:t xml:space="preserve">776,330 </w:t>
            </w:r>
            <w:r w:rsidRPr="00A84F42">
              <w:rPr>
                <w:rFonts w:ascii="Arial" w:eastAsia="Arial" w:hAnsi="Arial" w:cs="Arial"/>
                <w:b/>
                <w:bCs/>
                <w:sz w:val="20"/>
                <w:szCs w:val="19"/>
                <w:lang w:val="en-US"/>
              </w:rPr>
              <w:t>beneficiaries</w:t>
            </w:r>
            <w:r w:rsidRPr="00A84F42">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A84F42" w:rsidRDefault="008E35DA" w:rsidP="008D0314">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amount of </w:t>
            </w:r>
            <w:r w:rsidRPr="00A84F42">
              <w:rPr>
                <w:rFonts w:ascii="Arial" w:eastAsia="Arial" w:hAnsi="Arial" w:cs="Arial"/>
                <w:b/>
                <w:bCs/>
                <w:sz w:val="20"/>
                <w:szCs w:val="19"/>
              </w:rPr>
              <w:t>₱513,724,350.00</w:t>
            </w:r>
            <w:r w:rsidRPr="00A84F42">
              <w:rPr>
                <w:rFonts w:ascii="Arial" w:eastAsia="Arial" w:hAnsi="Arial" w:cs="Arial"/>
                <w:sz w:val="20"/>
                <w:szCs w:val="19"/>
              </w:rPr>
              <w:t xml:space="preserve"> were paid through direct payout and cash cards to </w:t>
            </w:r>
            <w:r w:rsidRPr="00A84F42">
              <w:rPr>
                <w:rFonts w:ascii="Arial" w:eastAsia="Arial" w:hAnsi="Arial" w:cs="Arial"/>
                <w:b/>
                <w:bCs/>
                <w:sz w:val="20"/>
                <w:szCs w:val="19"/>
              </w:rPr>
              <w:t>123,789</w:t>
            </w:r>
            <w:r w:rsidRPr="00A84F42">
              <w:rPr>
                <w:rFonts w:ascii="Arial" w:eastAsia="Arial" w:hAnsi="Arial" w:cs="Arial"/>
                <w:sz w:val="20"/>
                <w:szCs w:val="19"/>
              </w:rPr>
              <w:t xml:space="preserve"> </w:t>
            </w:r>
            <w:r w:rsidRPr="00A84F42">
              <w:rPr>
                <w:rFonts w:ascii="Arial" w:eastAsia="Arial" w:hAnsi="Arial" w:cs="Arial"/>
                <w:b/>
                <w:sz w:val="20"/>
                <w:szCs w:val="19"/>
              </w:rPr>
              <w:t>4Ps beneficiaries</w:t>
            </w:r>
            <w:r w:rsidRPr="00A84F42">
              <w:rPr>
                <w:rFonts w:ascii="Arial" w:eastAsia="Arial" w:hAnsi="Arial" w:cs="Arial"/>
                <w:sz w:val="20"/>
                <w:szCs w:val="19"/>
              </w:rPr>
              <w:t xml:space="preserve"> while a total amount of </w:t>
            </w:r>
            <w:r w:rsidRPr="00A84F42">
              <w:rPr>
                <w:rFonts w:ascii="Arial" w:eastAsia="Arial" w:hAnsi="Arial" w:cs="Arial"/>
                <w:b/>
                <w:sz w:val="20"/>
                <w:szCs w:val="19"/>
              </w:rPr>
              <w:t>₱</w:t>
            </w:r>
            <w:r w:rsidR="008D0314" w:rsidRPr="00A84F42">
              <w:rPr>
                <w:rFonts w:ascii="Arial" w:eastAsia="Arial" w:hAnsi="Arial" w:cs="Arial"/>
                <w:b/>
                <w:sz w:val="20"/>
                <w:szCs w:val="19"/>
                <w:lang w:val="en-US"/>
              </w:rPr>
              <w:t xml:space="preserve">2,259,823,500.00 </w:t>
            </w:r>
            <w:r w:rsidRPr="00A84F42">
              <w:rPr>
                <w:rFonts w:ascii="Arial" w:eastAsia="Arial" w:hAnsi="Arial" w:cs="Arial"/>
                <w:sz w:val="20"/>
                <w:szCs w:val="19"/>
              </w:rPr>
              <w:t xml:space="preserve">were paid through financial service providers (FSPs) to </w:t>
            </w:r>
            <w:r w:rsidR="008D0314" w:rsidRPr="00A84F42">
              <w:rPr>
                <w:rFonts w:ascii="Arial" w:eastAsia="Arial" w:hAnsi="Arial" w:cs="Arial"/>
                <w:b/>
                <w:sz w:val="20"/>
                <w:szCs w:val="19"/>
                <w:lang w:val="en-US"/>
              </w:rPr>
              <w:t xml:space="preserve">410,877 </w:t>
            </w:r>
            <w:r w:rsidRPr="00A84F42">
              <w:rPr>
                <w:rFonts w:ascii="Arial" w:eastAsia="Arial" w:hAnsi="Arial" w:cs="Arial"/>
                <w:b/>
                <w:sz w:val="20"/>
                <w:szCs w:val="19"/>
              </w:rPr>
              <w:t>non-4Ps beneficiaries</w:t>
            </w:r>
            <w:r w:rsidRPr="00A84F42">
              <w:rPr>
                <w:rFonts w:ascii="Arial" w:eastAsia="Arial" w:hAnsi="Arial" w:cs="Arial"/>
                <w:sz w:val="20"/>
                <w:szCs w:val="19"/>
              </w:rPr>
              <w:t xml:space="preserve"> in Pangasinan for the second tranche implementation.</w:t>
            </w:r>
          </w:p>
          <w:p w14:paraId="333C18FC"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A total amount of</w:t>
            </w:r>
            <w:r w:rsidRPr="00A84F42">
              <w:rPr>
                <w:rFonts w:ascii="Arial" w:eastAsia="Arial" w:hAnsi="Arial" w:cs="Arial"/>
                <w:b/>
                <w:sz w:val="20"/>
                <w:szCs w:val="19"/>
              </w:rPr>
              <w:t xml:space="preserve"> ₱265,446,500.00 </w:t>
            </w:r>
            <w:r w:rsidRPr="00A84F42">
              <w:rPr>
                <w:rFonts w:ascii="Arial" w:eastAsia="Arial" w:hAnsi="Arial" w:cs="Arial"/>
                <w:sz w:val="20"/>
                <w:szCs w:val="19"/>
              </w:rPr>
              <w:t xml:space="preserve">was paid to </w:t>
            </w:r>
            <w:r w:rsidRPr="00A84F42">
              <w:rPr>
                <w:rFonts w:ascii="Arial" w:eastAsia="Arial" w:hAnsi="Arial" w:cs="Arial"/>
                <w:b/>
                <w:sz w:val="20"/>
                <w:szCs w:val="19"/>
              </w:rPr>
              <w:t>48,263 waitlisted beneficiaries</w:t>
            </w:r>
            <w:r w:rsidRPr="00A84F42">
              <w:rPr>
                <w:rFonts w:ascii="Arial" w:eastAsia="Arial" w:hAnsi="Arial" w:cs="Arial"/>
                <w:sz w:val="20"/>
                <w:szCs w:val="19"/>
              </w:rPr>
              <w:t xml:space="preserve"> in the Region.</w:t>
            </w:r>
          </w:p>
          <w:p w14:paraId="239754A4"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amount of </w:t>
            </w:r>
            <w:r w:rsidRPr="00A84F42">
              <w:rPr>
                <w:rFonts w:ascii="Arial" w:eastAsia="Arial" w:hAnsi="Arial" w:cs="Arial"/>
                <w:b/>
                <w:sz w:val="20"/>
                <w:szCs w:val="19"/>
              </w:rPr>
              <w:t>₱</w:t>
            </w:r>
            <w:r w:rsidRPr="00A84F42">
              <w:rPr>
                <w:rFonts w:ascii="Arial" w:eastAsia="Arial" w:hAnsi="Arial" w:cs="Arial"/>
                <w:b/>
                <w:sz w:val="20"/>
                <w:szCs w:val="19"/>
                <w:lang w:val="en-US"/>
              </w:rPr>
              <w:t xml:space="preserve">15,130,500.00 </w:t>
            </w:r>
            <w:r w:rsidRPr="00A84F42">
              <w:rPr>
                <w:rFonts w:ascii="Arial" w:eastAsia="Arial" w:hAnsi="Arial" w:cs="Arial"/>
                <w:sz w:val="20"/>
                <w:szCs w:val="19"/>
              </w:rPr>
              <w:t xml:space="preserve">was paid to </w:t>
            </w:r>
            <w:r w:rsidRPr="00A84F42">
              <w:rPr>
                <w:rFonts w:ascii="Arial" w:eastAsia="Arial" w:hAnsi="Arial" w:cs="Arial"/>
                <w:b/>
                <w:sz w:val="20"/>
                <w:szCs w:val="19"/>
              </w:rPr>
              <w:t xml:space="preserve">1,887 </w:t>
            </w:r>
            <w:r w:rsidRPr="00A84F42">
              <w:rPr>
                <w:rFonts w:ascii="Arial" w:eastAsia="Arial" w:hAnsi="Arial" w:cs="Arial"/>
                <w:b/>
                <w:bCs/>
                <w:sz w:val="20"/>
                <w:szCs w:val="19"/>
              </w:rPr>
              <w:t>TNVS/PUV drivers</w:t>
            </w:r>
            <w:r w:rsidRPr="00A84F42">
              <w:rPr>
                <w:rFonts w:ascii="Arial" w:eastAsia="Arial" w:hAnsi="Arial" w:cs="Arial"/>
                <w:sz w:val="20"/>
                <w:szCs w:val="19"/>
              </w:rPr>
              <w:t xml:space="preserve"> in the Region.</w:t>
            </w:r>
          </w:p>
          <w:p w14:paraId="7F96C9ED"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A84F42" w:rsidRDefault="008E35DA" w:rsidP="0070511E">
            <w:pPr>
              <w:pStyle w:val="ListParagraph"/>
              <w:numPr>
                <w:ilvl w:val="0"/>
                <w:numId w:val="7"/>
              </w:numPr>
              <w:spacing w:after="0" w:line="240" w:lineRule="auto"/>
              <w:jc w:val="both"/>
              <w:rPr>
                <w:rFonts w:ascii="Arial" w:eastAsia="Arial" w:hAnsi="Arial" w:cs="Arial"/>
                <w:sz w:val="20"/>
                <w:szCs w:val="19"/>
              </w:rPr>
            </w:pPr>
            <w:r w:rsidRPr="00A84F4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provided 553 sanitation kits to the municipality of </w:t>
            </w:r>
            <w:proofErr w:type="gramStart"/>
            <w:r w:rsidRPr="00BE0C3E">
              <w:rPr>
                <w:rFonts w:ascii="Arial" w:eastAsia="Arial" w:hAnsi="Arial" w:cs="Arial"/>
                <w:sz w:val="20"/>
                <w:szCs w:val="19"/>
                <w:lang w:bidi="en-US"/>
              </w:rPr>
              <w:t>Alicia,</w:t>
            </w:r>
            <w:proofErr w:type="gramEnd"/>
            <w:r w:rsidRPr="00BE0C3E">
              <w:rPr>
                <w:rFonts w:ascii="Arial" w:eastAsia="Arial" w:hAnsi="Arial" w:cs="Arial"/>
                <w:sz w:val="20"/>
                <w:szCs w:val="19"/>
                <w:lang w:bidi="en-US"/>
              </w:rPr>
              <w:t xml:space="preserve"> Isabela due to calibrated lockdown.</w:t>
            </w:r>
          </w:p>
          <w:p w14:paraId="2DE3630B" w14:textId="785663C3" w:rsidR="008E35DA" w:rsidRPr="00BE0C3E"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has ongoing Social Amelioration Program (SAP) payout under the implementation of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w:t>
            </w:r>
          </w:p>
          <w:p w14:paraId="758507C8"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F75C8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A84F4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A84F42" w14:paraId="497135BC" w14:textId="77777777" w:rsidTr="005C15B3">
              <w:tc>
                <w:tcPr>
                  <w:tcW w:w="1581" w:type="dxa"/>
                  <w:shd w:val="clear" w:color="auto" w:fill="D9D9D9" w:themeFill="background1" w:themeFillShade="D9"/>
                  <w:vAlign w:val="center"/>
                </w:tcPr>
                <w:p w14:paraId="4491CA53"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TOTA AMOUNT PAID (</w:t>
                  </w:r>
                  <w:proofErr w:type="spellStart"/>
                  <w:r w:rsidRPr="00A84F42">
                    <w:rPr>
                      <w:rFonts w:ascii="Arial" w:eastAsia="Arial" w:hAnsi="Arial" w:cs="Arial"/>
                      <w:b/>
                      <w:sz w:val="18"/>
                      <w:szCs w:val="16"/>
                    </w:rPr>
                    <w:t>PhP</w:t>
                  </w:r>
                  <w:proofErr w:type="spellEnd"/>
                  <w:r w:rsidRPr="00A84F42">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A84F42" w:rsidRDefault="008E35DA" w:rsidP="0070511E">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REMARKS</w:t>
                  </w:r>
                </w:p>
              </w:tc>
            </w:tr>
            <w:tr w:rsidR="00A84F42" w:rsidRPr="00A84F42" w14:paraId="5B845CFE" w14:textId="77777777" w:rsidTr="0070511E">
              <w:tc>
                <w:tcPr>
                  <w:tcW w:w="7561" w:type="dxa"/>
                  <w:gridSpan w:val="4"/>
                  <w:shd w:val="clear" w:color="auto" w:fill="EAF1DD" w:themeFill="accent3" w:themeFillTint="33"/>
                  <w:vAlign w:val="center"/>
                </w:tcPr>
                <w:p w14:paraId="172758BF" w14:textId="77777777" w:rsidR="008E35DA" w:rsidRPr="00A84F42" w:rsidRDefault="008E35DA" w:rsidP="0070511E">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FIRST TRANCHE</w:t>
                  </w:r>
                </w:p>
              </w:tc>
            </w:tr>
            <w:tr w:rsidR="00A84F42" w:rsidRPr="00A84F42" w14:paraId="1BF738DB" w14:textId="77777777" w:rsidTr="005C15B3">
              <w:tc>
                <w:tcPr>
                  <w:tcW w:w="1581" w:type="dxa"/>
                </w:tcPr>
                <w:p w14:paraId="7FF072A8"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66B96EF"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504,018</w:t>
                  </w:r>
                </w:p>
              </w:tc>
              <w:tc>
                <w:tcPr>
                  <w:tcW w:w="1710" w:type="dxa"/>
                </w:tcPr>
                <w:p w14:paraId="288A2B10"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9,776,117,000.00</w:t>
                  </w:r>
                </w:p>
              </w:tc>
              <w:tc>
                <w:tcPr>
                  <w:tcW w:w="2551" w:type="dxa"/>
                </w:tcPr>
                <w:p w14:paraId="57A2CF4A"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28 May</w:t>
                  </w:r>
                  <w:proofErr w:type="gramEnd"/>
                  <w:r w:rsidRPr="00A84F42">
                    <w:rPr>
                      <w:rFonts w:ascii="Arial" w:eastAsia="Arial" w:hAnsi="Arial" w:cs="Arial"/>
                      <w:bCs/>
                      <w:sz w:val="18"/>
                      <w:szCs w:val="16"/>
                    </w:rPr>
                    <w:t xml:space="preserve"> 2020</w:t>
                  </w:r>
                </w:p>
              </w:tc>
            </w:tr>
            <w:tr w:rsidR="00A84F42" w:rsidRPr="00A84F42" w14:paraId="2F10E0A7" w14:textId="77777777" w:rsidTr="005C15B3">
              <w:tc>
                <w:tcPr>
                  <w:tcW w:w="1581" w:type="dxa"/>
                </w:tcPr>
                <w:p w14:paraId="764CDD68"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7DD6D34B"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94,208</w:t>
                  </w:r>
                </w:p>
              </w:tc>
              <w:tc>
                <w:tcPr>
                  <w:tcW w:w="1710" w:type="dxa"/>
                </w:tcPr>
                <w:p w14:paraId="3574CF78"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515,171,200.00</w:t>
                  </w:r>
                </w:p>
              </w:tc>
              <w:tc>
                <w:tcPr>
                  <w:tcW w:w="2551" w:type="dxa"/>
                </w:tcPr>
                <w:p w14:paraId="5D4805BC"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0 September</w:t>
                  </w:r>
                  <w:proofErr w:type="gramEnd"/>
                  <w:r w:rsidRPr="00A84F42">
                    <w:rPr>
                      <w:rFonts w:ascii="Arial" w:eastAsia="Arial" w:hAnsi="Arial" w:cs="Arial"/>
                      <w:bCs/>
                      <w:sz w:val="18"/>
                      <w:szCs w:val="16"/>
                    </w:rPr>
                    <w:t xml:space="preserve"> 2020</w:t>
                  </w:r>
                </w:p>
              </w:tc>
            </w:tr>
            <w:tr w:rsidR="00A84F42" w:rsidRPr="00A84F42" w14:paraId="55760587" w14:textId="77777777" w:rsidTr="005C15B3">
              <w:tc>
                <w:tcPr>
                  <w:tcW w:w="1581" w:type="dxa"/>
                </w:tcPr>
                <w:p w14:paraId="35873AF7"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1FEDD679"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81,698</w:t>
                  </w:r>
                </w:p>
              </w:tc>
              <w:tc>
                <w:tcPr>
                  <w:tcW w:w="1710" w:type="dxa"/>
                </w:tcPr>
                <w:p w14:paraId="0249910A"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3,131,037,000.00</w:t>
                  </w:r>
                </w:p>
              </w:tc>
              <w:tc>
                <w:tcPr>
                  <w:tcW w:w="2551" w:type="dxa"/>
                </w:tcPr>
                <w:p w14:paraId="5B4DDF22"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5 November</w:t>
                  </w:r>
                  <w:proofErr w:type="gramEnd"/>
                  <w:r w:rsidRPr="00A84F42">
                    <w:rPr>
                      <w:rFonts w:ascii="Arial" w:eastAsia="Arial" w:hAnsi="Arial" w:cs="Arial"/>
                      <w:bCs/>
                      <w:sz w:val="18"/>
                      <w:szCs w:val="16"/>
                    </w:rPr>
                    <w:t xml:space="preserve"> 2020</w:t>
                  </w:r>
                </w:p>
              </w:tc>
            </w:tr>
            <w:tr w:rsidR="00A84F42" w:rsidRPr="00A84F42" w14:paraId="556EE1CF" w14:textId="77777777" w:rsidTr="0070511E">
              <w:tc>
                <w:tcPr>
                  <w:tcW w:w="7561" w:type="dxa"/>
                  <w:gridSpan w:val="4"/>
                  <w:shd w:val="clear" w:color="auto" w:fill="EAF1DD" w:themeFill="accent3" w:themeFillTint="33"/>
                  <w:vAlign w:val="center"/>
                </w:tcPr>
                <w:p w14:paraId="2BBEE549" w14:textId="77777777" w:rsidR="008E35DA" w:rsidRPr="00A84F42" w:rsidRDefault="008E35DA" w:rsidP="0070511E">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SECOND TRANCHE</w:t>
                  </w:r>
                </w:p>
              </w:tc>
            </w:tr>
            <w:tr w:rsidR="00A84F42" w:rsidRPr="00A84F42" w14:paraId="3A031A15" w14:textId="77777777" w:rsidTr="005C15B3">
              <w:tc>
                <w:tcPr>
                  <w:tcW w:w="1581" w:type="dxa"/>
                </w:tcPr>
                <w:p w14:paraId="19D99632"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B63C764"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02,266</w:t>
                  </w:r>
                </w:p>
              </w:tc>
              <w:tc>
                <w:tcPr>
                  <w:tcW w:w="1710" w:type="dxa"/>
                </w:tcPr>
                <w:p w14:paraId="4DE52F41"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464,729,000.00</w:t>
                  </w:r>
                </w:p>
              </w:tc>
              <w:tc>
                <w:tcPr>
                  <w:tcW w:w="2551" w:type="dxa"/>
                </w:tcPr>
                <w:p w14:paraId="6C52A7FA"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5 November</w:t>
                  </w:r>
                  <w:proofErr w:type="gramEnd"/>
                  <w:r w:rsidRPr="00A84F42">
                    <w:rPr>
                      <w:rFonts w:ascii="Arial" w:eastAsia="Arial" w:hAnsi="Arial" w:cs="Arial"/>
                      <w:bCs/>
                      <w:sz w:val="18"/>
                      <w:szCs w:val="16"/>
                    </w:rPr>
                    <w:t xml:space="preserve"> 2020</w:t>
                  </w:r>
                </w:p>
              </w:tc>
            </w:tr>
            <w:tr w:rsidR="00A84F42" w:rsidRPr="00A84F42" w14:paraId="119BFFD9" w14:textId="77777777" w:rsidTr="005C15B3">
              <w:tc>
                <w:tcPr>
                  <w:tcW w:w="1581" w:type="dxa"/>
                </w:tcPr>
                <w:p w14:paraId="240C5FA3"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09BDB90C"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82,718</w:t>
                  </w:r>
                </w:p>
              </w:tc>
              <w:tc>
                <w:tcPr>
                  <w:tcW w:w="1710" w:type="dxa"/>
                </w:tcPr>
                <w:p w14:paraId="4E70CA1D"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455,997,700.00</w:t>
                  </w:r>
                </w:p>
              </w:tc>
              <w:tc>
                <w:tcPr>
                  <w:tcW w:w="2551" w:type="dxa"/>
                </w:tcPr>
                <w:p w14:paraId="5806A2AF"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26 November</w:t>
                  </w:r>
                  <w:proofErr w:type="gramEnd"/>
                  <w:r w:rsidRPr="00A84F42">
                    <w:rPr>
                      <w:rFonts w:ascii="Arial" w:eastAsia="Arial" w:hAnsi="Arial" w:cs="Arial"/>
                      <w:bCs/>
                      <w:sz w:val="18"/>
                      <w:szCs w:val="16"/>
                    </w:rPr>
                    <w:t xml:space="preserve"> 2020</w:t>
                  </w:r>
                </w:p>
              </w:tc>
            </w:tr>
            <w:tr w:rsidR="00A84F42" w:rsidRPr="00A84F42" w14:paraId="0766A2DE" w14:textId="77777777" w:rsidTr="005C15B3">
              <w:tc>
                <w:tcPr>
                  <w:tcW w:w="1581" w:type="dxa"/>
                </w:tcPr>
                <w:p w14:paraId="28B2ED5E"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7348F833"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53,484</w:t>
                  </w:r>
                </w:p>
              </w:tc>
              <w:tc>
                <w:tcPr>
                  <w:tcW w:w="1710" w:type="dxa"/>
                </w:tcPr>
                <w:p w14:paraId="5166C08D"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2,947,646,000.00</w:t>
                  </w:r>
                </w:p>
              </w:tc>
              <w:tc>
                <w:tcPr>
                  <w:tcW w:w="2551" w:type="dxa"/>
                </w:tcPr>
                <w:p w14:paraId="6DF5BD28"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9 October</w:t>
                  </w:r>
                  <w:proofErr w:type="gramEnd"/>
                  <w:r w:rsidRPr="00A84F42">
                    <w:rPr>
                      <w:rFonts w:ascii="Arial" w:eastAsia="Arial" w:hAnsi="Arial" w:cs="Arial"/>
                      <w:bCs/>
                      <w:sz w:val="18"/>
                      <w:szCs w:val="16"/>
                    </w:rPr>
                    <w:t xml:space="preserve"> 2020</w:t>
                  </w:r>
                </w:p>
              </w:tc>
            </w:tr>
            <w:tr w:rsidR="00A84F42" w:rsidRPr="00A84F42" w14:paraId="40ACE855" w14:textId="77777777" w:rsidTr="0070511E">
              <w:tc>
                <w:tcPr>
                  <w:tcW w:w="7561" w:type="dxa"/>
                  <w:gridSpan w:val="4"/>
                  <w:shd w:val="clear" w:color="auto" w:fill="EAF1DD" w:themeFill="accent3" w:themeFillTint="33"/>
                  <w:vAlign w:val="center"/>
                </w:tcPr>
                <w:p w14:paraId="0782D187" w14:textId="77777777" w:rsidR="008E35DA" w:rsidRPr="00A84F42" w:rsidRDefault="008E35DA" w:rsidP="0070511E">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OTHERS</w:t>
                  </w:r>
                </w:p>
              </w:tc>
            </w:tr>
            <w:tr w:rsidR="00A84F42" w:rsidRPr="00A84F42" w14:paraId="044D8C24" w14:textId="77777777" w:rsidTr="005C15B3">
              <w:tc>
                <w:tcPr>
                  <w:tcW w:w="1581" w:type="dxa"/>
                  <w:vAlign w:val="center"/>
                </w:tcPr>
                <w:p w14:paraId="4459D8E0"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lastRenderedPageBreak/>
                    <w:t>ESP-SAP LTFRB</w:t>
                  </w:r>
                </w:p>
              </w:tc>
              <w:tc>
                <w:tcPr>
                  <w:tcW w:w="1719" w:type="dxa"/>
                  <w:vAlign w:val="center"/>
                </w:tcPr>
                <w:p w14:paraId="45E1D49A" w14:textId="77777777" w:rsidR="008E35DA" w:rsidRPr="00A84F42" w:rsidRDefault="008E35DA" w:rsidP="0070511E">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703</w:t>
                  </w:r>
                </w:p>
              </w:tc>
              <w:tc>
                <w:tcPr>
                  <w:tcW w:w="1710" w:type="dxa"/>
                  <w:vAlign w:val="center"/>
                </w:tcPr>
                <w:p w14:paraId="03A5FFE0" w14:textId="77777777" w:rsidR="008E35DA" w:rsidRPr="00A84F42" w:rsidRDefault="008E35DA" w:rsidP="0070511E">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9,069,500.00</w:t>
                  </w:r>
                </w:p>
              </w:tc>
              <w:tc>
                <w:tcPr>
                  <w:tcW w:w="2551" w:type="dxa"/>
                  <w:vAlign w:val="center"/>
                </w:tcPr>
                <w:p w14:paraId="1255E562" w14:textId="77777777" w:rsidR="008E35DA" w:rsidRPr="00A84F42" w:rsidRDefault="008E35DA" w:rsidP="0070511E">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 xml:space="preserve">As of </w:t>
                  </w:r>
                  <w:proofErr w:type="gramStart"/>
                  <w:r w:rsidRPr="00A84F42">
                    <w:rPr>
                      <w:rFonts w:ascii="Arial" w:eastAsia="Arial" w:hAnsi="Arial" w:cs="Arial"/>
                      <w:bCs/>
                      <w:sz w:val="18"/>
                      <w:szCs w:val="16"/>
                    </w:rPr>
                    <w:t>19 October</w:t>
                  </w:r>
                  <w:proofErr w:type="gramEnd"/>
                  <w:r w:rsidRPr="00A84F42">
                    <w:rPr>
                      <w:rFonts w:ascii="Arial" w:eastAsia="Arial" w:hAnsi="Arial" w:cs="Arial"/>
                      <w:bCs/>
                      <w:sz w:val="18"/>
                      <w:szCs w:val="16"/>
                    </w:rPr>
                    <w:t xml:space="preserve"> 2020</w:t>
                  </w:r>
                </w:p>
              </w:tc>
            </w:tr>
          </w:tbl>
          <w:p w14:paraId="2E05E2A6" w14:textId="77777777" w:rsidR="008E35DA" w:rsidRPr="00A84F4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917746" w:rsidRDefault="00F33956"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917746">
              <w:rPr>
                <w:rFonts w:ascii="Arial" w:eastAsia="Arial" w:hAnsi="Arial" w:cs="Arial"/>
                <w:sz w:val="20"/>
                <w:szCs w:val="20"/>
              </w:rPr>
              <w:t xml:space="preserve">26 </w:t>
            </w:r>
            <w:r w:rsidR="008E35DA" w:rsidRPr="00917746">
              <w:rPr>
                <w:rFonts w:ascii="Arial" w:eastAsia="Arial" w:hAnsi="Arial" w:cs="Arial"/>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917746" w:rsidRDefault="00F33956"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DSWD-FO CALABARZON DRMD continues to meet regularly to monitor, plan and assess incident management system functions. The priority remains to provide Food and Non-Food Items (NFIs) to LGUs with spike of COVID-19 cases.</w:t>
            </w:r>
          </w:p>
          <w:p w14:paraId="0F5B9608" w14:textId="1AA817BD" w:rsidR="00F33956" w:rsidRPr="00917746" w:rsidRDefault="00981D31"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w:t>
            </w:r>
            <w:r w:rsidR="00F33956" w:rsidRPr="00917746">
              <w:rPr>
                <w:rFonts w:ascii="Arial" w:eastAsia="Arial" w:hAnsi="Arial" w:cs="Arial"/>
                <w:sz w:val="20"/>
                <w:szCs w:val="20"/>
              </w:rPr>
              <w:t xml:space="preserve">coordinated with Batangas and Laguna Provincial Social Welfare and Development Office (PSWDO) for the logistical requirements and administrative concerns for the delivery and warehousing of washable facemask under the IATFs “Facemask Para </w:t>
            </w:r>
            <w:proofErr w:type="spellStart"/>
            <w:r w:rsidR="00F33956" w:rsidRPr="00917746">
              <w:rPr>
                <w:rFonts w:ascii="Arial" w:eastAsia="Arial" w:hAnsi="Arial" w:cs="Arial"/>
                <w:sz w:val="20"/>
                <w:szCs w:val="20"/>
              </w:rPr>
              <w:t>sa</w:t>
            </w:r>
            <w:proofErr w:type="spellEnd"/>
            <w:r w:rsidR="00F33956" w:rsidRPr="00917746">
              <w:rPr>
                <w:rFonts w:ascii="Arial" w:eastAsia="Arial" w:hAnsi="Arial" w:cs="Arial"/>
                <w:sz w:val="20"/>
                <w:szCs w:val="20"/>
              </w:rPr>
              <w:t xml:space="preserve"> Masa campaign.” </w:t>
            </w:r>
          </w:p>
          <w:p w14:paraId="01FDB1C7" w14:textId="1BA24F95" w:rsidR="00F33956"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activities have been modified to continue lifesaving relief assistance while avoiding unnecessary exposure to risks of infection. </w:t>
            </w:r>
          </w:p>
          <w:p w14:paraId="5A5DE756" w14:textId="51FC5B9E" w:rsidR="00F33956" w:rsidRPr="00917746" w:rsidRDefault="00C11305"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mobilized 20 community volunteers </w:t>
            </w:r>
            <w:proofErr w:type="gramStart"/>
            <w:r w:rsidR="00F33956" w:rsidRPr="00917746">
              <w:rPr>
                <w:rFonts w:ascii="Arial" w:eastAsia="Arial" w:hAnsi="Arial" w:cs="Arial"/>
                <w:sz w:val="20"/>
                <w:szCs w:val="20"/>
              </w:rPr>
              <w:t>for the production of</w:t>
            </w:r>
            <w:proofErr w:type="gramEnd"/>
            <w:r w:rsidR="00F33956" w:rsidRPr="00917746">
              <w:rPr>
                <w:rFonts w:ascii="Arial" w:eastAsia="Arial" w:hAnsi="Arial" w:cs="Arial"/>
                <w:sz w:val="20"/>
                <w:szCs w:val="20"/>
              </w:rPr>
              <w:t xml:space="preserve"> Family Food Packs (FFPs) at DSWD FO IV-A warehouse in Gen. Mariano Alvarez, Cavite. </w:t>
            </w:r>
          </w:p>
          <w:p w14:paraId="24162B0D"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Crisis Intervention Section has provided a total amount of grants worth </w:t>
            </w:r>
            <w:r w:rsidRPr="00917746">
              <w:rPr>
                <w:rFonts w:ascii="Arial" w:eastAsia="Arial" w:hAnsi="Arial" w:cs="Arial"/>
                <w:b/>
                <w:bCs/>
                <w:sz w:val="20"/>
                <w:szCs w:val="20"/>
              </w:rPr>
              <w:t>₱217,679,878.58</w:t>
            </w:r>
            <w:r w:rsidRPr="00917746">
              <w:rPr>
                <w:rFonts w:ascii="Arial" w:eastAsia="Arial" w:hAnsi="Arial" w:cs="Arial"/>
                <w:sz w:val="20"/>
                <w:szCs w:val="20"/>
              </w:rPr>
              <w:t xml:space="preserve"> to </w:t>
            </w:r>
            <w:r w:rsidRPr="00917746">
              <w:rPr>
                <w:rFonts w:ascii="Arial" w:eastAsia="Arial" w:hAnsi="Arial" w:cs="Arial"/>
                <w:b/>
                <w:bCs/>
                <w:sz w:val="20"/>
                <w:szCs w:val="20"/>
              </w:rPr>
              <w:t xml:space="preserve">80,200 clients </w:t>
            </w:r>
            <w:r w:rsidRPr="00917746">
              <w:rPr>
                <w:rFonts w:ascii="Arial" w:eastAsia="Arial" w:hAnsi="Arial" w:cs="Arial"/>
                <w:bCs/>
                <w:sz w:val="20"/>
                <w:szCs w:val="20"/>
              </w:rPr>
              <w:t>as of 08 January 2021.</w:t>
            </w:r>
          </w:p>
          <w:p w14:paraId="017E462E"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Sustainable Livelihood Program (SLP) has provided </w:t>
            </w:r>
            <w:r w:rsidRPr="00917746">
              <w:rPr>
                <w:rFonts w:ascii="Arial" w:eastAsia="Arial" w:hAnsi="Arial" w:cs="Arial"/>
                <w:b/>
                <w:bCs/>
                <w:sz w:val="20"/>
                <w:szCs w:val="20"/>
              </w:rPr>
              <w:t>₱23,869,000.00</w:t>
            </w:r>
            <w:r w:rsidRPr="00917746">
              <w:rPr>
                <w:rFonts w:ascii="Arial" w:eastAsia="Arial" w:hAnsi="Arial" w:cs="Arial"/>
                <w:sz w:val="20"/>
                <w:szCs w:val="20"/>
              </w:rPr>
              <w:t xml:space="preserve"> to </w:t>
            </w:r>
            <w:r w:rsidRPr="00917746">
              <w:rPr>
                <w:rFonts w:ascii="Arial" w:eastAsia="Arial" w:hAnsi="Arial" w:cs="Arial"/>
                <w:b/>
                <w:bCs/>
                <w:sz w:val="20"/>
                <w:szCs w:val="20"/>
              </w:rPr>
              <w:t>1,538 beneficiaries</w:t>
            </w:r>
            <w:r w:rsidRPr="0091774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17746" w:rsidRDefault="008E35DA" w:rsidP="00917746">
            <w:pPr>
              <w:spacing w:after="0" w:line="240" w:lineRule="auto"/>
              <w:ind w:right="57"/>
              <w:contextualSpacing/>
              <w:jc w:val="both"/>
              <w:rPr>
                <w:rFonts w:ascii="Arial" w:eastAsia="Arial" w:hAnsi="Arial" w:cs="Arial"/>
                <w:b/>
                <w:sz w:val="20"/>
                <w:szCs w:val="20"/>
              </w:rPr>
            </w:pPr>
          </w:p>
          <w:p w14:paraId="766925A4" w14:textId="77777777" w:rsidR="008E35DA" w:rsidRPr="00917746" w:rsidRDefault="008E35DA" w:rsidP="00917746">
            <w:pPr>
              <w:spacing w:after="0" w:line="240" w:lineRule="auto"/>
              <w:ind w:right="57"/>
              <w:contextualSpacing/>
              <w:jc w:val="both"/>
              <w:rPr>
                <w:rFonts w:ascii="Arial" w:eastAsia="Arial" w:hAnsi="Arial" w:cs="Arial"/>
                <w:b/>
                <w:sz w:val="20"/>
                <w:szCs w:val="20"/>
              </w:rPr>
            </w:pPr>
            <w:r w:rsidRPr="00917746">
              <w:rPr>
                <w:rFonts w:ascii="Arial" w:eastAsia="Arial" w:hAnsi="Arial" w:cs="Arial"/>
                <w:b/>
                <w:sz w:val="20"/>
                <w:szCs w:val="20"/>
              </w:rPr>
              <w:t>Social Amelioration Program (SAP)</w:t>
            </w:r>
          </w:p>
          <w:p w14:paraId="3AD609F3" w14:textId="2CA66AB4"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For the SAP – ESP </w:t>
            </w:r>
            <w:proofErr w:type="spellStart"/>
            <w:r w:rsidRPr="00917746">
              <w:rPr>
                <w:rFonts w:ascii="Arial" w:eastAsia="Arial" w:hAnsi="Arial" w:cs="Arial"/>
                <w:sz w:val="20"/>
                <w:szCs w:val="20"/>
              </w:rPr>
              <w:t>Bayanihan</w:t>
            </w:r>
            <w:proofErr w:type="spellEnd"/>
            <w:r w:rsidRPr="00917746">
              <w:rPr>
                <w:rFonts w:ascii="Arial" w:eastAsia="Arial" w:hAnsi="Arial" w:cs="Arial"/>
                <w:sz w:val="20"/>
                <w:szCs w:val="20"/>
              </w:rPr>
              <w:t xml:space="preserve"> 2 implementation, DSWD-FO CALABARZON </w:t>
            </w:r>
            <w:proofErr w:type="gramStart"/>
            <w:r w:rsidRPr="00917746">
              <w:rPr>
                <w:rFonts w:ascii="Arial" w:eastAsia="Arial" w:hAnsi="Arial" w:cs="Arial"/>
                <w:sz w:val="20"/>
                <w:szCs w:val="20"/>
              </w:rPr>
              <w:t>provided assistance</w:t>
            </w:r>
            <w:proofErr w:type="gramEnd"/>
            <w:r w:rsidRPr="00917746">
              <w:rPr>
                <w:rFonts w:ascii="Arial" w:eastAsia="Arial" w:hAnsi="Arial" w:cs="Arial"/>
                <w:sz w:val="20"/>
                <w:szCs w:val="20"/>
              </w:rPr>
              <w:t xml:space="preserve"> amounting to ₱</w:t>
            </w:r>
            <w:r w:rsidR="00F33956" w:rsidRPr="00917746">
              <w:rPr>
                <w:rFonts w:ascii="Arial" w:eastAsia="Arial" w:hAnsi="Arial" w:cs="Arial"/>
                <w:sz w:val="20"/>
                <w:szCs w:val="20"/>
              </w:rPr>
              <w:t xml:space="preserve">11,202,250.00 </w:t>
            </w:r>
            <w:r w:rsidRPr="00917746">
              <w:rPr>
                <w:rFonts w:ascii="Arial" w:eastAsia="Arial" w:hAnsi="Arial" w:cs="Arial"/>
                <w:sz w:val="20"/>
                <w:szCs w:val="20"/>
              </w:rPr>
              <w:t>for beneficiaries under granular lockdown, while it has disbursed ₱</w:t>
            </w:r>
            <w:r w:rsidR="00F33956" w:rsidRPr="00917746">
              <w:t xml:space="preserve"> </w:t>
            </w:r>
            <w:r w:rsidR="00F33956" w:rsidRPr="00917746">
              <w:rPr>
                <w:rFonts w:ascii="Arial" w:eastAsia="Arial" w:hAnsi="Arial" w:cs="Arial"/>
                <w:sz w:val="20"/>
                <w:szCs w:val="20"/>
              </w:rPr>
              <w:t xml:space="preserve">826,949,500.00 </w:t>
            </w:r>
            <w:r w:rsidRPr="00917746">
              <w:rPr>
                <w:rFonts w:ascii="Arial" w:eastAsia="Arial" w:hAnsi="Arial" w:cs="Arial"/>
                <w:sz w:val="20"/>
                <w:szCs w:val="20"/>
              </w:rPr>
              <w:t>for additional families (F3).</w:t>
            </w:r>
          </w:p>
          <w:p w14:paraId="40489568"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255199">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E35DA">
      <w:pPr>
        <w:spacing w:after="0" w:line="240" w:lineRule="auto"/>
        <w:contextualSpacing/>
        <w:rPr>
          <w:rFonts w:ascii="Arial" w:eastAsia="Arial" w:hAnsi="Arial" w:cs="Arial"/>
          <w:b/>
          <w:sz w:val="24"/>
          <w:szCs w:val="24"/>
        </w:rPr>
      </w:pPr>
    </w:p>
    <w:p w14:paraId="707CF8A9" w14:textId="2C8E85C4"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BE0C3E"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E0C3E">
              <w:rPr>
                <w:rFonts w:ascii="Arial" w:eastAsia="Arial" w:hAnsi="Arial" w:cs="Arial"/>
                <w:sz w:val="20"/>
                <w:szCs w:val="20"/>
              </w:rPr>
              <w:t>22</w:t>
            </w:r>
            <w:r w:rsidR="008E35DA" w:rsidRPr="00BE0C3E">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00DE264C" w:rsidRPr="00BE0C3E">
              <w:rPr>
                <w:rFonts w:ascii="Arial" w:eastAsia="Times New Roman" w:hAnsi="Arial" w:cs="Arial"/>
                <w:sz w:val="20"/>
                <w:szCs w:val="20"/>
              </w:rPr>
              <w:t>1,0</w:t>
            </w:r>
            <w:r w:rsidRPr="00BE0C3E">
              <w:rPr>
                <w:rFonts w:ascii="Arial" w:eastAsia="Times New Roman" w:hAnsi="Arial" w:cs="Arial"/>
                <w:sz w:val="20"/>
                <w:szCs w:val="20"/>
              </w:rPr>
              <w:t xml:space="preserve">00 FFPs to LGU </w:t>
            </w:r>
            <w:r w:rsidR="00DE264C" w:rsidRPr="00BE0C3E">
              <w:rPr>
                <w:rFonts w:ascii="Arial" w:eastAsia="Times New Roman" w:hAnsi="Arial" w:cs="Arial"/>
                <w:sz w:val="20"/>
                <w:szCs w:val="20"/>
              </w:rPr>
              <w:t>Calatrava</w:t>
            </w:r>
            <w:r w:rsidRPr="00BE0C3E">
              <w:rPr>
                <w:rFonts w:ascii="Arial" w:eastAsia="Times New Roman" w:hAnsi="Arial" w:cs="Arial"/>
                <w:sz w:val="20"/>
                <w:szCs w:val="20"/>
              </w:rPr>
              <w:t xml:space="preserve">, </w:t>
            </w:r>
            <w:r w:rsidR="00DE264C" w:rsidRPr="00BE0C3E">
              <w:rPr>
                <w:rFonts w:ascii="Arial" w:eastAsia="Times New Roman" w:hAnsi="Arial" w:cs="Arial"/>
                <w:sz w:val="20"/>
                <w:szCs w:val="20"/>
              </w:rPr>
              <w:t>Negros Occidental</w:t>
            </w:r>
            <w:r w:rsidRPr="00BE0C3E">
              <w:rPr>
                <w:rFonts w:ascii="Arial" w:eastAsia="Times New Roman" w:hAnsi="Arial" w:cs="Arial"/>
                <w:sz w:val="20"/>
                <w:szCs w:val="20"/>
              </w:rPr>
              <w:t xml:space="preserve"> for families affected by the Pandemic.</w:t>
            </w:r>
          </w:p>
          <w:p w14:paraId="02C09CE0" w14:textId="2023C576" w:rsidR="00DE264C" w:rsidRPr="00BE0C3E" w:rsidRDefault="00DE264C" w:rsidP="00DE264C">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Pr="00BE0C3E">
              <w:rPr>
                <w:rFonts w:ascii="Arial" w:eastAsia="Times New Roman" w:hAnsi="Arial" w:cs="Arial"/>
                <w:b/>
                <w:sz w:val="20"/>
                <w:szCs w:val="20"/>
              </w:rPr>
              <w:t>₱</w:t>
            </w:r>
            <w:r w:rsidR="00384C46" w:rsidRPr="00BE0C3E">
              <w:rPr>
                <w:rFonts w:ascii="Arial" w:eastAsia="Times New Roman" w:hAnsi="Arial" w:cs="Arial"/>
                <w:b/>
                <w:sz w:val="20"/>
                <w:szCs w:val="20"/>
              </w:rPr>
              <w:t>2</w:t>
            </w:r>
            <w:r w:rsidRPr="00BE0C3E">
              <w:rPr>
                <w:rFonts w:ascii="Arial" w:eastAsia="Times New Roman" w:hAnsi="Arial" w:cs="Arial"/>
                <w:b/>
                <w:sz w:val="20"/>
                <w:szCs w:val="20"/>
              </w:rPr>
              <w:t>,</w:t>
            </w:r>
            <w:r w:rsidR="00384C46" w:rsidRPr="00BE0C3E">
              <w:rPr>
                <w:rFonts w:ascii="Arial" w:eastAsia="Times New Roman" w:hAnsi="Arial" w:cs="Arial"/>
                <w:b/>
                <w:sz w:val="20"/>
                <w:szCs w:val="20"/>
              </w:rPr>
              <w:t>913</w:t>
            </w:r>
            <w:r w:rsidRPr="00BE0C3E">
              <w:rPr>
                <w:rFonts w:ascii="Arial" w:eastAsia="Times New Roman" w:hAnsi="Arial" w:cs="Arial"/>
                <w:b/>
                <w:sz w:val="20"/>
                <w:szCs w:val="20"/>
              </w:rPr>
              <w:t>,</w:t>
            </w:r>
            <w:r w:rsidR="00384C46" w:rsidRPr="00BE0C3E">
              <w:rPr>
                <w:rFonts w:ascii="Arial" w:eastAsia="Times New Roman" w:hAnsi="Arial" w:cs="Arial"/>
                <w:b/>
                <w:sz w:val="20"/>
                <w:szCs w:val="20"/>
              </w:rPr>
              <w:t>292</w:t>
            </w:r>
            <w:r w:rsidRPr="00BE0C3E">
              <w:rPr>
                <w:rFonts w:ascii="Arial" w:eastAsia="Times New Roman" w:hAnsi="Arial" w:cs="Arial"/>
                <w:b/>
                <w:sz w:val="20"/>
                <w:szCs w:val="20"/>
              </w:rPr>
              <w:t xml:space="preserve"> </w:t>
            </w:r>
            <w:r w:rsidRPr="00BE0C3E">
              <w:rPr>
                <w:rFonts w:ascii="Arial" w:eastAsia="Times New Roman" w:hAnsi="Arial" w:cs="Arial"/>
                <w:sz w:val="20"/>
                <w:szCs w:val="20"/>
              </w:rPr>
              <w:t xml:space="preserve">worth of assistance thru AICS from February </w:t>
            </w:r>
            <w:r w:rsidR="00384C46" w:rsidRPr="00BE0C3E">
              <w:rPr>
                <w:rFonts w:ascii="Arial" w:eastAsia="Times New Roman" w:hAnsi="Arial" w:cs="Arial"/>
                <w:sz w:val="20"/>
                <w:szCs w:val="20"/>
              </w:rPr>
              <w:t>17</w:t>
            </w:r>
            <w:r w:rsidRPr="00BE0C3E">
              <w:rPr>
                <w:rFonts w:ascii="Arial" w:eastAsia="Times New Roman" w:hAnsi="Arial" w:cs="Arial"/>
                <w:sz w:val="20"/>
                <w:szCs w:val="20"/>
              </w:rPr>
              <w:t>-1</w:t>
            </w:r>
            <w:r w:rsidR="00384C46" w:rsidRPr="00BE0C3E">
              <w:rPr>
                <w:rFonts w:ascii="Arial" w:eastAsia="Times New Roman" w:hAnsi="Arial" w:cs="Arial"/>
                <w:sz w:val="20"/>
                <w:szCs w:val="20"/>
              </w:rPr>
              <w:t>9</w:t>
            </w:r>
            <w:r w:rsidRPr="00BE0C3E">
              <w:rPr>
                <w:rFonts w:ascii="Arial" w:eastAsia="Times New Roman" w:hAnsi="Arial" w:cs="Arial"/>
                <w:sz w:val="20"/>
                <w:szCs w:val="20"/>
              </w:rPr>
              <w:t xml:space="preserve">, </w:t>
            </w:r>
            <w:proofErr w:type="gramStart"/>
            <w:r w:rsidRPr="00BE0C3E">
              <w:rPr>
                <w:rFonts w:ascii="Arial" w:eastAsia="Times New Roman" w:hAnsi="Arial" w:cs="Arial"/>
                <w:sz w:val="20"/>
                <w:szCs w:val="20"/>
              </w:rPr>
              <w:t>2021</w:t>
            </w:r>
            <w:proofErr w:type="gramEnd"/>
          </w:p>
          <w:p w14:paraId="34C63C6A"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DSWD-FO VI is continuously repacking FFPs at the DSWD Regional Warehouse.</w:t>
            </w:r>
          </w:p>
          <w:p w14:paraId="34088D5E" w14:textId="1CEE74CA" w:rsidR="008E35DA"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provided </w:t>
            </w:r>
            <w:r w:rsidRPr="00BE0C3E">
              <w:rPr>
                <w:rFonts w:ascii="Arial" w:eastAsia="Times New Roman" w:hAnsi="Arial" w:cs="Arial"/>
                <w:b/>
                <w:sz w:val="20"/>
                <w:szCs w:val="20"/>
              </w:rPr>
              <w:t xml:space="preserve">₱281,550,476.00 </w:t>
            </w:r>
            <w:r w:rsidRPr="00BE0C3E">
              <w:rPr>
                <w:rFonts w:ascii="Arial" w:eastAsia="Times New Roman" w:hAnsi="Arial" w:cs="Arial"/>
                <w:sz w:val="20"/>
                <w:szCs w:val="20"/>
              </w:rPr>
              <w:t xml:space="preserve">worth of assistance to </w:t>
            </w:r>
            <w:r w:rsidRPr="00BE0C3E">
              <w:rPr>
                <w:rFonts w:ascii="Arial" w:eastAsia="Times New Roman" w:hAnsi="Arial" w:cs="Arial"/>
                <w:b/>
                <w:sz w:val="20"/>
                <w:szCs w:val="20"/>
              </w:rPr>
              <w:t>87,772 individuals</w:t>
            </w:r>
            <w:r w:rsidRPr="00BE0C3E">
              <w:rPr>
                <w:rFonts w:ascii="Arial" w:eastAsia="Times New Roman" w:hAnsi="Arial" w:cs="Arial"/>
                <w:sz w:val="20"/>
                <w:szCs w:val="20"/>
              </w:rPr>
              <w:t xml:space="preserve"> through </w:t>
            </w:r>
            <w:r w:rsidRPr="00BE0C3E">
              <w:rPr>
                <w:rFonts w:ascii="Arial" w:eastAsia="Times New Roman" w:hAnsi="Arial" w:cs="Arial"/>
                <w:b/>
                <w:sz w:val="20"/>
                <w:szCs w:val="20"/>
              </w:rPr>
              <w:t>Assistance to Individuals in Crisis Situation (AICS</w:t>
            </w:r>
            <w:r w:rsidRPr="00BE0C3E">
              <w:rPr>
                <w:rFonts w:ascii="Arial" w:eastAsia="Times New Roman" w:hAnsi="Arial" w:cs="Arial"/>
                <w:sz w:val="20"/>
                <w:szCs w:val="20"/>
              </w:rPr>
              <w:t>) from 09 March to 29 January 2021.</w:t>
            </w:r>
          </w:p>
          <w:p w14:paraId="03032122" w14:textId="77777777" w:rsidR="0037337D" w:rsidRPr="00BE0C3E" w:rsidRDefault="0037337D" w:rsidP="0037337D">
            <w:pPr>
              <w:pStyle w:val="ListParagraph"/>
              <w:spacing w:after="0" w:line="240" w:lineRule="auto"/>
              <w:ind w:left="360"/>
              <w:jc w:val="both"/>
              <w:rPr>
                <w:rFonts w:ascii="Arial" w:eastAsia="Times New Roman" w:hAnsi="Arial" w:cs="Arial"/>
                <w:sz w:val="20"/>
                <w:szCs w:val="20"/>
              </w:rPr>
            </w:pPr>
          </w:p>
          <w:p w14:paraId="5106066D" w14:textId="28B7372A" w:rsidR="008E35DA" w:rsidRPr="00BE0C3E"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BE0C3E">
              <w:rPr>
                <w:rFonts w:ascii="Arial" w:eastAsia="Times New Roman" w:hAnsi="Arial" w:cs="Arial"/>
                <w:b/>
                <w:bCs/>
                <w:sz w:val="20"/>
                <w:szCs w:val="20"/>
              </w:rPr>
              <w:t>Social Amelioration Program (SAP)</w:t>
            </w:r>
          </w:p>
          <w:p w14:paraId="6F316AEC"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o date, a total of </w:t>
            </w:r>
            <w:r w:rsidRPr="00BE0C3E">
              <w:rPr>
                <w:rFonts w:ascii="Arial" w:eastAsia="Times New Roman" w:hAnsi="Arial" w:cs="Arial"/>
                <w:b/>
                <w:sz w:val="20"/>
                <w:szCs w:val="20"/>
              </w:rPr>
              <w:t>₱1,496,509,5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321,830 4Ps beneficiaries</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6,788,214,0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1,131,369 non-4Ps beneficiaries</w:t>
            </w:r>
            <w:r w:rsidRPr="00BE0C3E">
              <w:rPr>
                <w:rFonts w:ascii="Arial" w:eastAsia="Times New Roman" w:hAnsi="Arial" w:cs="Arial"/>
                <w:sz w:val="20"/>
                <w:szCs w:val="20"/>
              </w:rPr>
              <w:t xml:space="preserve"> for the first tranche.</w:t>
            </w:r>
          </w:p>
          <w:p w14:paraId="55DFCC14"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DSWD-FO VI has served </w:t>
            </w:r>
            <w:r w:rsidRPr="00BE0C3E">
              <w:rPr>
                <w:rFonts w:ascii="Arial" w:eastAsia="Times New Roman" w:hAnsi="Arial" w:cs="Arial"/>
                <w:b/>
                <w:sz w:val="20"/>
                <w:szCs w:val="20"/>
              </w:rPr>
              <w:t>103,608 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481,777,200.00</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437,403 non-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 xml:space="preserve">₱2,624,418,000.00 </w:t>
            </w:r>
            <w:r w:rsidRPr="00BE0C3E">
              <w:rPr>
                <w:rFonts w:ascii="Arial" w:eastAsia="Times New Roman" w:hAnsi="Arial" w:cs="Arial"/>
                <w:sz w:val="20"/>
                <w:szCs w:val="20"/>
              </w:rPr>
              <w:t xml:space="preserve">for the second tranche, and </w:t>
            </w:r>
            <w:r w:rsidRPr="00BE0C3E">
              <w:rPr>
                <w:rFonts w:ascii="Arial" w:eastAsia="Times New Roman" w:hAnsi="Arial" w:cs="Arial"/>
                <w:b/>
                <w:sz w:val="20"/>
                <w:szCs w:val="20"/>
              </w:rPr>
              <w:t>190,738 left-out/waitlisted</w:t>
            </w:r>
            <w:r w:rsidRPr="00BE0C3E">
              <w:rPr>
                <w:rFonts w:ascii="Arial" w:eastAsia="Times New Roman" w:hAnsi="Arial" w:cs="Arial"/>
                <w:sz w:val="20"/>
                <w:szCs w:val="20"/>
              </w:rPr>
              <w:t xml:space="preserve"> beneficiaries amounting to ₱1,144,428,000.00.</w:t>
            </w:r>
          </w:p>
          <w:p w14:paraId="05A50E49"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he Operation Center Hotline catered and resolved a total of 9,156 calls from 15 April to 26 </w:t>
            </w:r>
            <w:proofErr w:type="gramStart"/>
            <w:r w:rsidRPr="00BE0C3E">
              <w:rPr>
                <w:rFonts w:ascii="Arial" w:eastAsia="Times New Roman" w:hAnsi="Arial" w:cs="Arial"/>
                <w:sz w:val="20"/>
                <w:szCs w:val="20"/>
              </w:rPr>
              <w:t>August,</w:t>
            </w:r>
            <w:proofErr w:type="gramEnd"/>
            <w:r w:rsidRPr="00BE0C3E">
              <w:rPr>
                <w:rFonts w:ascii="Arial" w:eastAsia="Times New Roman" w:hAnsi="Arial" w:cs="Arial"/>
                <w:sz w:val="20"/>
                <w:szCs w:val="20"/>
              </w:rPr>
              <w:t xml:space="preserve">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w:t>
            </w:r>
            <w:proofErr w:type="gramStart"/>
            <w:r w:rsidRPr="0075605B">
              <w:rPr>
                <w:rFonts w:ascii="Arial" w:eastAsia="Arial" w:hAnsi="Arial" w:cs="Arial"/>
                <w:sz w:val="20"/>
                <w:szCs w:val="19"/>
              </w:rPr>
              <w:t>Bohol</w:t>
            </w:r>
            <w:proofErr w:type="gramEnd"/>
            <w:r w:rsidRPr="0075605B">
              <w:rPr>
                <w:rFonts w:ascii="Arial" w:eastAsia="Arial" w:hAnsi="Arial" w:cs="Arial"/>
                <w:sz w:val="20"/>
                <w:szCs w:val="19"/>
              </w:rPr>
              <w:t xml:space="preserve">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w:t>
            </w:r>
            <w:proofErr w:type="gramStart"/>
            <w:r w:rsidRPr="0075605B">
              <w:rPr>
                <w:rFonts w:ascii="Arial" w:eastAsia="Arial" w:hAnsi="Arial" w:cs="Arial"/>
                <w:sz w:val="20"/>
                <w:szCs w:val="19"/>
              </w:rPr>
              <w:t>Cebu</w:t>
            </w:r>
            <w:proofErr w:type="gramEnd"/>
            <w:r w:rsidRPr="0075605B">
              <w:rPr>
                <w:rFonts w:ascii="Arial" w:eastAsia="Arial" w:hAnsi="Arial" w:cs="Arial"/>
                <w:sz w:val="20"/>
                <w:szCs w:val="19"/>
              </w:rPr>
              <w:t xml:space="preserve">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lastRenderedPageBreak/>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5434A001"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w:t>
            </w:r>
            <w:proofErr w:type="gramStart"/>
            <w:r w:rsidRPr="00BE0C3E">
              <w:rPr>
                <w:rFonts w:ascii="Arial" w:eastAsia="Arial" w:hAnsi="Arial" w:cs="Arial"/>
                <w:sz w:val="20"/>
                <w:szCs w:val="19"/>
              </w:rPr>
              <w:t>provided assistance to</w:t>
            </w:r>
            <w:proofErr w:type="gramEnd"/>
            <w:r w:rsidRPr="00BE0C3E">
              <w:rPr>
                <w:rFonts w:ascii="Arial" w:eastAsia="Arial" w:hAnsi="Arial" w:cs="Arial"/>
                <w:sz w:val="20"/>
                <w:szCs w:val="19"/>
              </w:rPr>
              <w:t xml:space="preserve">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w:t>
            </w:r>
          </w:p>
          <w:p w14:paraId="604C603F"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917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73393A02" w14:textId="77777777" w:rsidR="008E35DA" w:rsidRPr="00BE0C3E" w:rsidRDefault="008E35DA" w:rsidP="00917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 xml:space="preserve">third wave of payouts (unclaimed) in </w:t>
            </w:r>
            <w:proofErr w:type="spellStart"/>
            <w:r w:rsidR="000D795A" w:rsidRPr="00BE0C3E">
              <w:rPr>
                <w:rFonts w:ascii="Arial" w:eastAsia="Arial" w:hAnsi="Arial" w:cs="Arial"/>
                <w:sz w:val="20"/>
                <w:szCs w:val="19"/>
              </w:rPr>
              <w:t>Paranas</w:t>
            </w:r>
            <w:proofErr w:type="spellEnd"/>
            <w:r w:rsidR="000D795A" w:rsidRPr="00BE0C3E">
              <w:rPr>
                <w:rFonts w:ascii="Arial" w:eastAsia="Arial" w:hAnsi="Arial" w:cs="Arial"/>
                <w:sz w:val="20"/>
                <w:szCs w:val="19"/>
              </w:rPr>
              <w:t xml:space="preserve"> and Villareal, Samar</w:t>
            </w:r>
          </w:p>
          <w:p w14:paraId="65304C3D" w14:textId="26B23452"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w:t>
            </w:r>
            <w:proofErr w:type="gramStart"/>
            <w:r w:rsidRPr="0004220E">
              <w:rPr>
                <w:rFonts w:ascii="Arial" w:eastAsia="Arial" w:hAnsi="Arial" w:cs="Arial"/>
                <w:sz w:val="20"/>
                <w:szCs w:val="19"/>
              </w:rPr>
              <w:t>provided assistance to</w:t>
            </w:r>
            <w:proofErr w:type="gramEnd"/>
            <w:r w:rsidRPr="0004220E">
              <w:rPr>
                <w:rFonts w:ascii="Arial" w:eastAsia="Arial" w:hAnsi="Arial" w:cs="Arial"/>
                <w:sz w:val="20"/>
                <w:szCs w:val="19"/>
              </w:rPr>
              <w:t xml:space="preserve">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CC4D2E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16A181D1" w14:textId="5295C429" w:rsidR="00474320" w:rsidRPr="000D795A" w:rsidRDefault="0047432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w:t>
            </w:r>
            <w:proofErr w:type="gramStart"/>
            <w:r w:rsidRPr="00F54118">
              <w:rPr>
                <w:rFonts w:ascii="Arial" w:eastAsia="Arial" w:hAnsi="Arial" w:cs="Arial"/>
                <w:sz w:val="20"/>
                <w:szCs w:val="20"/>
              </w:rPr>
              <w:t>Norte</w:t>
            </w:r>
            <w:proofErr w:type="gramEnd"/>
            <w:r w:rsidRPr="00F54118">
              <w:rPr>
                <w:rFonts w:ascii="Arial" w:eastAsia="Arial" w:hAnsi="Arial" w:cs="Arial"/>
                <w:sz w:val="20"/>
                <w:szCs w:val="20"/>
              </w:rPr>
              <w:t xml:space="preserv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917746">
              <w:trPr>
                <w:trHeight w:val="168"/>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605228AC" w14:textId="77777777" w:rsidR="0037337D" w:rsidRDefault="0037337D" w:rsidP="001F4B7A">
      <w:pPr>
        <w:widowControl/>
        <w:spacing w:after="0" w:line="240" w:lineRule="auto"/>
        <w:contextualSpacing/>
        <w:rPr>
          <w:rFonts w:ascii="Arial" w:eastAsia="Arial" w:hAnsi="Arial" w:cs="Arial"/>
          <w:b/>
          <w:sz w:val="24"/>
          <w:szCs w:val="24"/>
        </w:rPr>
      </w:pPr>
    </w:p>
    <w:p w14:paraId="7346DB22" w14:textId="5920F48A"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3" w:name="_heading=h.30j0zll" w:colFirst="0" w:colLast="0"/>
      <w:bookmarkEnd w:id="3"/>
    </w:p>
    <w:p w14:paraId="348B08FD" w14:textId="77777777" w:rsidR="0037337D" w:rsidRDefault="0037337D" w:rsidP="008E35DA">
      <w:pPr>
        <w:spacing w:after="0" w:line="240" w:lineRule="auto"/>
        <w:contextualSpacing/>
        <w:rPr>
          <w:rFonts w:ascii="Arial" w:eastAsia="Arial" w:hAnsi="Arial" w:cs="Arial"/>
          <w:b/>
          <w:sz w:val="24"/>
          <w:szCs w:val="24"/>
        </w:rPr>
      </w:pPr>
    </w:p>
    <w:p w14:paraId="065C2E72" w14:textId="65C79424"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136B0">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70511E">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0CF47BBB" w:rsidR="007271A6" w:rsidRDefault="007271A6" w:rsidP="008E35DA">
      <w:pPr>
        <w:spacing w:after="0" w:line="240" w:lineRule="auto"/>
        <w:contextualSpacing/>
        <w:rPr>
          <w:rFonts w:ascii="Arial" w:eastAsia="Arial" w:hAnsi="Arial" w:cs="Arial"/>
          <w:sz w:val="24"/>
          <w:szCs w:val="24"/>
          <w:highlight w:val="white"/>
        </w:rPr>
      </w:pPr>
    </w:p>
    <w:p w14:paraId="1A3B7A3F" w14:textId="77777777" w:rsidR="00FD1204" w:rsidRDefault="00FD1204"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435C7E4B" w14:textId="77777777" w:rsidR="00FD1204" w:rsidRDefault="00FD1204" w:rsidP="008D0314">
      <w:pPr>
        <w:spacing w:after="0" w:line="240" w:lineRule="auto"/>
        <w:contextualSpacing/>
        <w:rPr>
          <w:rFonts w:ascii="Arial" w:eastAsia="Arial" w:hAnsi="Arial" w:cs="Arial"/>
          <w:sz w:val="24"/>
          <w:szCs w:val="24"/>
        </w:rPr>
      </w:pPr>
    </w:p>
    <w:p w14:paraId="3C97B84E" w14:textId="76CD7709" w:rsidR="00917746"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04983841" w14:textId="3104B825" w:rsidR="005136B0" w:rsidRDefault="005136B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66E61D2" w14:textId="598D1D69" w:rsidR="007271A6" w:rsidRDefault="00A84F42" w:rsidP="001970A3">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3501E51D" w14:textId="15AE213C" w:rsidR="00FD1204" w:rsidRDefault="00FD1204" w:rsidP="001970A3">
      <w:pPr>
        <w:spacing w:after="0" w:line="240" w:lineRule="auto"/>
        <w:contextualSpacing/>
        <w:rPr>
          <w:rFonts w:ascii="Arial" w:eastAsia="Arial" w:hAnsi="Arial" w:cs="Arial"/>
          <w:b/>
          <w:sz w:val="24"/>
          <w:szCs w:val="24"/>
        </w:rPr>
      </w:pPr>
    </w:p>
    <w:p w14:paraId="543DB757" w14:textId="77777777" w:rsidR="00A84F42" w:rsidRDefault="00A84F42" w:rsidP="001970A3">
      <w:pPr>
        <w:spacing w:after="0" w:line="240" w:lineRule="auto"/>
        <w:contextualSpacing/>
        <w:rPr>
          <w:rFonts w:ascii="Arial" w:eastAsia="Arial" w:hAnsi="Arial" w:cs="Arial"/>
          <w:b/>
          <w:sz w:val="24"/>
          <w:szCs w:val="24"/>
        </w:rPr>
      </w:pPr>
    </w:p>
    <w:p w14:paraId="7FC135F3" w14:textId="6536160F" w:rsidR="00917746" w:rsidRDefault="00A84F42" w:rsidP="000D795A">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F477F6" w14:textId="02B1F2EE"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5965DF46" w:rsidR="00E60A07" w:rsidRDefault="00E60A07" w:rsidP="000D795A">
      <w:pPr>
        <w:spacing w:after="0" w:line="240" w:lineRule="auto"/>
        <w:contextualSpacing/>
        <w:rPr>
          <w:rFonts w:ascii="Arial" w:eastAsia="Arial" w:hAnsi="Arial" w:cs="Arial"/>
          <w:b/>
          <w:color w:val="002060"/>
          <w:sz w:val="28"/>
          <w:szCs w:val="24"/>
        </w:rPr>
      </w:pPr>
    </w:p>
    <w:p w14:paraId="34336DFA" w14:textId="1300CAB1" w:rsidR="0037337D" w:rsidRDefault="0037337D" w:rsidP="000D795A">
      <w:pPr>
        <w:spacing w:after="0" w:line="240" w:lineRule="auto"/>
        <w:contextualSpacing/>
        <w:rPr>
          <w:rFonts w:ascii="Arial" w:eastAsia="Arial" w:hAnsi="Arial" w:cs="Arial"/>
          <w:b/>
          <w:color w:val="002060"/>
          <w:sz w:val="28"/>
          <w:szCs w:val="24"/>
        </w:rPr>
      </w:pPr>
    </w:p>
    <w:p w14:paraId="206CB627" w14:textId="52A8A4F1" w:rsidR="0037337D" w:rsidRDefault="0037337D" w:rsidP="000D795A">
      <w:pPr>
        <w:spacing w:after="0" w:line="240" w:lineRule="auto"/>
        <w:contextualSpacing/>
        <w:rPr>
          <w:rFonts w:ascii="Arial" w:eastAsia="Arial" w:hAnsi="Arial" w:cs="Arial"/>
          <w:b/>
          <w:color w:val="002060"/>
          <w:sz w:val="28"/>
          <w:szCs w:val="24"/>
        </w:rPr>
      </w:pPr>
    </w:p>
    <w:p w14:paraId="2ACCA338" w14:textId="46B68DC0" w:rsidR="0037337D" w:rsidRDefault="0037337D" w:rsidP="000D795A">
      <w:pPr>
        <w:spacing w:after="0" w:line="240" w:lineRule="auto"/>
        <w:contextualSpacing/>
        <w:rPr>
          <w:rFonts w:ascii="Arial" w:eastAsia="Arial" w:hAnsi="Arial" w:cs="Arial"/>
          <w:b/>
          <w:color w:val="002060"/>
          <w:sz w:val="28"/>
          <w:szCs w:val="24"/>
        </w:rPr>
      </w:pPr>
    </w:p>
    <w:p w14:paraId="217DB11E" w14:textId="73EC402A" w:rsidR="00297007" w:rsidRPr="00297007" w:rsidRDefault="00297007" w:rsidP="00297007">
      <w:pPr>
        <w:rPr>
          <w:rFonts w:ascii="Arial" w:eastAsia="Arial" w:hAnsi="Arial" w:cs="Arial"/>
          <w:sz w:val="28"/>
          <w:szCs w:val="28"/>
        </w:rPr>
      </w:pPr>
    </w:p>
    <w:sectPr w:rsidR="00297007" w:rsidRPr="00297007"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AD45D" w14:textId="77777777" w:rsidR="00A935A3" w:rsidRDefault="00A935A3">
      <w:pPr>
        <w:spacing w:after="0" w:line="240" w:lineRule="auto"/>
      </w:pPr>
      <w:r>
        <w:separator/>
      </w:r>
    </w:p>
  </w:endnote>
  <w:endnote w:type="continuationSeparator" w:id="0">
    <w:p w14:paraId="5E1610E5" w14:textId="77777777" w:rsidR="00A935A3" w:rsidRDefault="00A93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82C53" w:rsidRDefault="00F82C5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82C53" w:rsidRDefault="00F82C53">
    <w:pPr>
      <w:pBdr>
        <w:bottom w:val="single" w:sz="6" w:space="1" w:color="000000"/>
      </w:pBdr>
      <w:tabs>
        <w:tab w:val="left" w:pos="2371"/>
        <w:tab w:val="center" w:pos="5233"/>
      </w:tabs>
      <w:spacing w:after="0" w:line="240" w:lineRule="auto"/>
      <w:jc w:val="right"/>
      <w:rPr>
        <w:sz w:val="16"/>
        <w:szCs w:val="16"/>
      </w:rPr>
    </w:pPr>
  </w:p>
  <w:p w14:paraId="2B859230" w14:textId="525A17E1" w:rsidR="00F82C53" w:rsidRDefault="00F82C53"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32E6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32E6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w:t>
    </w:r>
    <w:r w:rsidR="00A84F42">
      <w:rPr>
        <w:rFonts w:ascii="Arial" w:eastAsia="Arial" w:hAnsi="Arial" w:cs="Arial"/>
        <w:sz w:val="14"/>
        <w:szCs w:val="14"/>
      </w:rPr>
      <w:t>3</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A84F42">
      <w:rPr>
        <w:rFonts w:ascii="Arial" w:eastAsia="Arial" w:hAnsi="Arial" w:cs="Arial"/>
        <w:sz w:val="14"/>
        <w:szCs w:val="14"/>
      </w:rPr>
      <w:t>8</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82C53" w:rsidRDefault="00F82C5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995CCC" w14:textId="77777777" w:rsidR="00A935A3" w:rsidRDefault="00A935A3">
      <w:pPr>
        <w:spacing w:after="0" w:line="240" w:lineRule="auto"/>
      </w:pPr>
      <w:r>
        <w:separator/>
      </w:r>
    </w:p>
  </w:footnote>
  <w:footnote w:type="continuationSeparator" w:id="0">
    <w:p w14:paraId="5D1C3E2C" w14:textId="77777777" w:rsidR="00A935A3" w:rsidRDefault="00A93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82C53" w:rsidRDefault="00F82C5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82C53" w:rsidRDefault="00F82C5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2C53" w:rsidRDefault="00F82C53">
    <w:pPr>
      <w:pBdr>
        <w:bottom w:val="single" w:sz="6" w:space="1" w:color="000000"/>
      </w:pBdr>
      <w:tabs>
        <w:tab w:val="center" w:pos="4680"/>
        <w:tab w:val="right" w:pos="9360"/>
      </w:tabs>
      <w:spacing w:after="0" w:line="240" w:lineRule="auto"/>
      <w:jc w:val="center"/>
      <w:rPr>
        <w:sz w:val="10"/>
      </w:rPr>
    </w:pPr>
  </w:p>
  <w:p w14:paraId="3A0C3660" w14:textId="77777777" w:rsidR="00F82C53" w:rsidRDefault="00F82C5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82C53" w:rsidRDefault="00F82C5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7A9ED2-A82B-49BF-97FB-929311E83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4</Pages>
  <Words>13518</Words>
  <Characters>77054</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6</cp:revision>
  <dcterms:created xsi:type="dcterms:W3CDTF">2021-02-27T08:06:00Z</dcterms:created>
  <dcterms:modified xsi:type="dcterms:W3CDTF">2021-02-2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